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AF1EC" w14:textId="430E2E0A" w:rsidR="00524441" w:rsidRDefault="00FE283A">
      <w:pPr>
        <w:spacing w:after="200"/>
        <w:jc w:val="center"/>
        <w:rPr>
          <w:rFonts w:eastAsia="Arial" w:cs="Arial"/>
          <w:b/>
          <w:sz w:val="28"/>
          <w:szCs w:val="28"/>
          <w:u w:val="single"/>
        </w:rPr>
      </w:pPr>
      <w:r>
        <w:rPr>
          <w:noProof/>
        </w:rPr>
        <w:drawing>
          <wp:inline distT="0" distB="0" distL="0" distR="0" wp14:anchorId="171DC855" wp14:editId="7481656C">
            <wp:extent cx="4445000" cy="583565"/>
            <wp:effectExtent l="0" t="0" r="0" b="6985"/>
            <wp:docPr id="1" name="image2.jpg" descr="Macintosh HD:Users:deepa:Downloads:sps_long_color.jpg"/>
            <wp:cNvGraphicFramePr/>
            <a:graphic xmlns:a="http://schemas.openxmlformats.org/drawingml/2006/main">
              <a:graphicData uri="http://schemas.openxmlformats.org/drawingml/2006/picture">
                <pic:pic xmlns:pic="http://schemas.openxmlformats.org/drawingml/2006/picture">
                  <pic:nvPicPr>
                    <pic:cNvPr id="0" name="image2.jpg" descr="Macintosh HD:Users:deepa:Downloads:sps_long_color.jpg"/>
                    <pic:cNvPicPr preferRelativeResize="0"/>
                  </pic:nvPicPr>
                  <pic:blipFill>
                    <a:blip r:embed="rId7" cstate="print">
                      <a:extLst>
                        <a:ext uri="{28A0092B-C50C-407E-A947-70E740481C1C}">
                          <a14:useLocalDpi xmlns:a14="http://schemas.microsoft.com/office/drawing/2010/main" val="0"/>
                        </a:ext>
                      </a:extLst>
                    </a:blip>
                    <a:srcRect/>
                    <a:stretch>
                      <a:fillRect/>
                    </a:stretch>
                  </pic:blipFill>
                  <pic:spPr>
                    <a:xfrm>
                      <a:off x="0" y="0"/>
                      <a:ext cx="4445000" cy="583565"/>
                    </a:xfrm>
                    <a:prstGeom prst="rect">
                      <a:avLst/>
                    </a:prstGeom>
                    <a:ln/>
                  </pic:spPr>
                </pic:pic>
              </a:graphicData>
            </a:graphic>
          </wp:inline>
        </w:drawing>
      </w:r>
    </w:p>
    <w:p w14:paraId="7911EA07" w14:textId="77777777" w:rsidR="00524441" w:rsidRPr="00A603E5" w:rsidRDefault="00FE283A" w:rsidP="00A603E5">
      <w:pPr>
        <w:spacing w:before="240" w:after="240"/>
        <w:jc w:val="center"/>
        <w:rPr>
          <w:rFonts w:eastAsia="Arial" w:cs="Arial"/>
          <w:b/>
          <w:sz w:val="36"/>
          <w:szCs w:val="36"/>
        </w:rPr>
      </w:pPr>
      <w:commentRangeStart w:id="0"/>
      <w:commentRangeStart w:id="1"/>
      <w:r w:rsidRPr="00A603E5">
        <w:rPr>
          <w:rFonts w:eastAsia="Arial" w:cs="Arial"/>
          <w:b/>
          <w:sz w:val="36"/>
          <w:szCs w:val="36"/>
        </w:rPr>
        <w:t>Applied Project</w:t>
      </w:r>
      <w:commentRangeEnd w:id="0"/>
      <w:r w:rsidR="00CC43EB">
        <w:rPr>
          <w:rStyle w:val="CommentReference"/>
        </w:rPr>
        <w:commentReference w:id="0"/>
      </w:r>
      <w:commentRangeEnd w:id="1"/>
      <w:r w:rsidR="00077367">
        <w:rPr>
          <w:rStyle w:val="CommentReference"/>
        </w:rPr>
        <w:commentReference w:id="1"/>
      </w:r>
    </w:p>
    <w:p w14:paraId="60B3EB9A" w14:textId="3A88242E" w:rsidR="00524441" w:rsidRPr="00687AF1" w:rsidRDefault="00FE283A" w:rsidP="00C47399">
      <w:pPr>
        <w:pStyle w:val="Heading1"/>
      </w:pPr>
      <w:r w:rsidRPr="00687AF1">
        <w:t>General Course Information:</w:t>
      </w:r>
      <w:r w:rsidR="00370386">
        <w:t xml:space="preserve"> </w:t>
      </w:r>
    </w:p>
    <w:p w14:paraId="71625E8A" w14:textId="6531C743" w:rsidR="00524441" w:rsidRPr="00687AF1" w:rsidRDefault="00FE283A">
      <w:pPr>
        <w:rPr>
          <w:rFonts w:eastAsia="Arial" w:cs="Arial"/>
          <w:szCs w:val="22"/>
        </w:rPr>
      </w:pPr>
      <w:permStart w:id="1416389914" w:edGrp="everyone"/>
      <w:r w:rsidRPr="00687AF1">
        <w:rPr>
          <w:rFonts w:eastAsia="Arial" w:cs="Arial"/>
          <w:b/>
          <w:szCs w:val="22"/>
        </w:rPr>
        <w:t>Faculty name/title</w:t>
      </w:r>
      <w:r w:rsidRPr="005A0561">
        <w:rPr>
          <w:rFonts w:eastAsia="Arial" w:cs="Arial"/>
          <w:b/>
          <w:szCs w:val="22"/>
        </w:rPr>
        <w:t>:</w:t>
      </w:r>
      <w:r w:rsidRPr="00687AF1">
        <w:rPr>
          <w:rFonts w:eastAsia="Arial" w:cs="Arial"/>
          <w:szCs w:val="22"/>
        </w:rPr>
        <w:t xml:space="preserve"> </w:t>
      </w:r>
      <w:r w:rsidR="00A624DC" w:rsidRPr="00687AF1">
        <w:rPr>
          <w:rFonts w:eastAsia="Arial" w:cs="Arial"/>
          <w:szCs w:val="22"/>
        </w:rPr>
        <w:t>Dr. Andres Fortino</w:t>
      </w:r>
      <w:r w:rsidRPr="00687AF1">
        <w:rPr>
          <w:rFonts w:eastAsia="Arial" w:cs="Arial"/>
          <w:szCs w:val="22"/>
        </w:rPr>
        <w:t xml:space="preserve">, Adjunct </w:t>
      </w:r>
      <w:r w:rsidR="00824265">
        <w:rPr>
          <w:rFonts w:eastAsia="Arial" w:cs="Arial"/>
          <w:szCs w:val="22"/>
        </w:rPr>
        <w:t xml:space="preserve">Associate </w:t>
      </w:r>
      <w:r w:rsidRPr="00687AF1">
        <w:rPr>
          <w:rFonts w:eastAsia="Arial" w:cs="Arial"/>
          <w:szCs w:val="22"/>
        </w:rPr>
        <w:t>Professor</w:t>
      </w:r>
    </w:p>
    <w:p w14:paraId="65D1CE0A" w14:textId="03B5EA61" w:rsidR="00524441" w:rsidRPr="00687AF1" w:rsidRDefault="00FE283A">
      <w:pPr>
        <w:rPr>
          <w:rFonts w:eastAsia="Arial" w:cs="Arial"/>
          <w:szCs w:val="22"/>
        </w:rPr>
      </w:pPr>
      <w:r w:rsidRPr="00687AF1">
        <w:rPr>
          <w:rFonts w:eastAsia="Arial" w:cs="Arial"/>
          <w:b/>
          <w:szCs w:val="22"/>
        </w:rPr>
        <w:t>Faculty NYU email address</w:t>
      </w:r>
      <w:r w:rsidRPr="005A0561">
        <w:rPr>
          <w:rFonts w:eastAsia="Arial" w:cs="Arial"/>
          <w:b/>
          <w:szCs w:val="22"/>
        </w:rPr>
        <w:t>:</w:t>
      </w:r>
      <w:r w:rsidRPr="00687AF1">
        <w:rPr>
          <w:rFonts w:eastAsia="Arial" w:cs="Arial"/>
          <w:szCs w:val="22"/>
        </w:rPr>
        <w:t xml:space="preserve"> </w:t>
      </w:r>
      <w:hyperlink r:id="rId12" w:history="1">
        <w:r w:rsidR="004970D2" w:rsidRPr="003E1A99">
          <w:rPr>
            <w:rStyle w:val="Hyperlink"/>
            <w:rFonts w:eastAsia="Arial" w:cs="Arial"/>
            <w:szCs w:val="22"/>
          </w:rPr>
          <w:t>agf249@nyu.edu</w:t>
        </w:r>
      </w:hyperlink>
      <w:r w:rsidR="004970D2">
        <w:rPr>
          <w:rFonts w:eastAsia="Arial" w:cs="Arial"/>
          <w:szCs w:val="22"/>
        </w:rPr>
        <w:t xml:space="preserve"> </w:t>
      </w:r>
    </w:p>
    <w:p w14:paraId="3CDA43DA" w14:textId="0BFDC7FC" w:rsidR="00524441" w:rsidRPr="00687AF1" w:rsidRDefault="00FE283A">
      <w:pPr>
        <w:rPr>
          <w:rFonts w:eastAsia="Arial" w:cs="Arial"/>
          <w:szCs w:val="22"/>
        </w:rPr>
      </w:pPr>
      <w:r w:rsidRPr="00687AF1">
        <w:rPr>
          <w:rFonts w:eastAsia="Arial" w:cs="Arial"/>
          <w:b/>
          <w:szCs w:val="22"/>
        </w:rPr>
        <w:t>Course title/number:</w:t>
      </w:r>
      <w:r w:rsidRPr="00687AF1">
        <w:rPr>
          <w:rFonts w:eastAsia="Arial" w:cs="Arial"/>
          <w:szCs w:val="22"/>
        </w:rPr>
        <w:t xml:space="preserve"> A</w:t>
      </w:r>
      <w:r w:rsidR="00A624DC" w:rsidRPr="00687AF1">
        <w:rPr>
          <w:rFonts w:eastAsia="Arial" w:cs="Arial"/>
          <w:szCs w:val="22"/>
        </w:rPr>
        <w:t>pplied Project (MASY1-GC4100-</w:t>
      </w:r>
      <w:bookmarkStart w:id="2" w:name="_Hlk55891628"/>
      <w:r w:rsidR="005A0561" w:rsidRPr="005A0561">
        <w:rPr>
          <w:rFonts w:eastAsia="Arial" w:cs="Arial"/>
          <w:szCs w:val="22"/>
        </w:rPr>
        <w:t xml:space="preserve"> </w:t>
      </w:r>
      <w:sdt>
        <w:sdtPr>
          <w:rPr>
            <w:rFonts w:eastAsia="Arial" w:cs="Arial"/>
            <w:szCs w:val="22"/>
          </w:rPr>
          <w:alias w:val="Section"/>
          <w:tag w:val="Section"/>
          <w:id w:val="2062293484"/>
          <w:placeholder>
            <w:docPart w:val="0D4555A9143B4359BAE9352EC5901F30"/>
          </w:placeholder>
          <w:dropDownList>
            <w:listItem w:value="Choose an item."/>
            <w:listItem w:displayText="300" w:value="300"/>
            <w:listItem w:displayText="301" w:value="301"/>
            <w:listItem w:displayText="302" w:value="302"/>
            <w:listItem w:displayText="303" w:value="303"/>
            <w:listItem w:displayText="304" w:value="304"/>
            <w:listItem w:displayText="305" w:value="305"/>
            <w:listItem w:displayText="306" w:value="306"/>
            <w:listItem w:displayText="307" w:value="307"/>
            <w:listItem w:displayText="308" w:value="308"/>
            <w:listItem w:displayText="309" w:value="309"/>
          </w:dropDownList>
        </w:sdtPr>
        <w:sdtEndPr/>
        <w:sdtContent>
          <w:r w:rsidR="0026788B">
            <w:rPr>
              <w:rFonts w:eastAsia="Arial" w:cs="Arial"/>
              <w:szCs w:val="22"/>
            </w:rPr>
            <w:t>309</w:t>
          </w:r>
        </w:sdtContent>
      </w:sdt>
      <w:bookmarkEnd w:id="2"/>
      <w:r w:rsidRPr="00687AF1">
        <w:rPr>
          <w:rFonts w:eastAsia="Arial" w:cs="Arial"/>
          <w:szCs w:val="22"/>
        </w:rPr>
        <w:t>)</w:t>
      </w:r>
    </w:p>
    <w:p w14:paraId="05746B66" w14:textId="5FE10E2E" w:rsidR="00F01028" w:rsidRPr="00F01028" w:rsidRDefault="00F01028" w:rsidP="00F01028">
      <w:pPr>
        <w:pBdr>
          <w:top w:val="none" w:sz="0" w:space="0" w:color="auto"/>
          <w:left w:val="none" w:sz="0" w:space="0" w:color="auto"/>
          <w:bottom w:val="none" w:sz="0" w:space="0" w:color="auto"/>
          <w:right w:val="none" w:sz="0" w:space="0" w:color="auto"/>
          <w:between w:val="none" w:sz="0" w:space="0" w:color="auto"/>
        </w:pBdr>
        <w:jc w:val="both"/>
        <w:rPr>
          <w:rFonts w:eastAsia="Arial" w:cs="Arial"/>
          <w:b/>
          <w:color w:val="auto"/>
          <w:szCs w:val="22"/>
        </w:rPr>
      </w:pPr>
      <w:r w:rsidRPr="00F01028">
        <w:rPr>
          <w:rFonts w:eastAsia="Arial" w:cs="Arial"/>
          <w:b/>
          <w:color w:val="auto"/>
          <w:szCs w:val="22"/>
        </w:rPr>
        <w:t xml:space="preserve">Credits as applicable: </w:t>
      </w:r>
      <w:r w:rsidRPr="00F01028">
        <w:rPr>
          <w:rFonts w:eastAsia="Arial" w:cs="Arial"/>
          <w:color w:val="auto"/>
          <w:szCs w:val="22"/>
        </w:rPr>
        <w:t>3</w:t>
      </w:r>
    </w:p>
    <w:p w14:paraId="5E48DD7A" w14:textId="051AC773" w:rsidR="00F01028" w:rsidRPr="005A0561" w:rsidRDefault="00F01028" w:rsidP="005A0561">
      <w:pPr>
        <w:rPr>
          <w:rFonts w:eastAsia="Arial" w:cs="Arial"/>
          <w:szCs w:val="22"/>
        </w:rPr>
      </w:pPr>
      <w:bookmarkStart w:id="3" w:name="_Hlk44505859"/>
      <w:r w:rsidRPr="00F01028">
        <w:rPr>
          <w:rFonts w:eastAsia="Arial" w:cs="Arial"/>
          <w:b/>
          <w:color w:val="auto"/>
          <w:szCs w:val="22"/>
        </w:rPr>
        <w:t>Semester/Year</w:t>
      </w:r>
      <w:r w:rsidRPr="00F01028">
        <w:rPr>
          <w:rFonts w:eastAsia="Arial" w:cs="Arial"/>
          <w:b/>
          <w:i/>
          <w:color w:val="auto"/>
          <w:szCs w:val="22"/>
        </w:rPr>
        <w:t>:</w:t>
      </w:r>
      <w:bookmarkStart w:id="4" w:name="_Hlk55497341"/>
      <w:r w:rsidR="005A0561" w:rsidRPr="005A0561">
        <w:rPr>
          <w:rFonts w:cs="Arial"/>
          <w:bCs/>
          <w:szCs w:val="22"/>
        </w:rPr>
        <w:t xml:space="preserve"> </w:t>
      </w:r>
      <w:sdt>
        <w:sdtPr>
          <w:rPr>
            <w:rFonts w:cs="Arial"/>
            <w:bCs/>
            <w:szCs w:val="22"/>
          </w:rPr>
          <w:id w:val="1169060385"/>
          <w:placeholder>
            <w:docPart w:val="82CEA7D283DF4E638B84EA3B74F8033E"/>
          </w:placeholder>
        </w:sdtPr>
        <w:sdtEndPr/>
        <w:sdtContent>
          <w:sdt>
            <w:sdtPr>
              <w:rPr>
                <w:rFonts w:eastAsia="Arial" w:cs="Arial"/>
                <w:szCs w:val="22"/>
              </w:rPr>
              <w:alias w:val="Semester"/>
              <w:tag w:val="Semester"/>
              <w:id w:val="1098146161"/>
              <w:placeholder>
                <w:docPart w:val="AFC8C8D588F74AA8A5AE1893365DA520"/>
              </w:placeholder>
              <w:dropDownList>
                <w:listItem w:value="Choose an item."/>
                <w:listItem w:displayText="Spring 2021" w:value="Spring 2021"/>
                <w:listItem w:displayText="Summer (Session I) 2021" w:value="Summer (Session I) 2021"/>
                <w:listItem w:displayText="Summer (Session II) 2021" w:value="Summer (Session II) 2021"/>
              </w:dropDownList>
            </w:sdtPr>
            <w:sdtEndPr/>
            <w:sdtContent>
              <w:r w:rsidR="005A0561">
                <w:rPr>
                  <w:rFonts w:eastAsia="Arial" w:cs="Arial"/>
                  <w:szCs w:val="22"/>
                </w:rPr>
                <w:t>Spring 2021</w:t>
              </w:r>
            </w:sdtContent>
          </w:sdt>
          <w:r w:rsidR="005A0561">
            <w:rPr>
              <w:rFonts w:eastAsia="Arial" w:cs="Arial"/>
              <w:szCs w:val="22"/>
            </w:rPr>
            <w:t xml:space="preserve"> </w:t>
          </w:r>
        </w:sdtContent>
      </w:sdt>
      <w:bookmarkEnd w:id="4"/>
    </w:p>
    <w:p w14:paraId="2C657EB8" w14:textId="02E17B7D" w:rsidR="00F01028" w:rsidRPr="00F01028" w:rsidRDefault="00F01028" w:rsidP="00F01028">
      <w:pPr>
        <w:pBdr>
          <w:top w:val="none" w:sz="0" w:space="0" w:color="auto"/>
          <w:left w:val="none" w:sz="0" w:space="0" w:color="auto"/>
          <w:bottom w:val="none" w:sz="0" w:space="0" w:color="auto"/>
          <w:right w:val="none" w:sz="0" w:space="0" w:color="auto"/>
          <w:between w:val="none" w:sz="0" w:space="0" w:color="auto"/>
        </w:pBdr>
        <w:jc w:val="both"/>
        <w:rPr>
          <w:rFonts w:eastAsia="Arial" w:cs="Arial"/>
          <w:b/>
          <w:color w:val="auto"/>
          <w:szCs w:val="22"/>
        </w:rPr>
      </w:pPr>
      <w:bookmarkStart w:id="5" w:name="_Hlk44505782"/>
      <w:bookmarkEnd w:id="3"/>
      <w:r w:rsidRPr="00F01028">
        <w:rPr>
          <w:rFonts w:eastAsia="Arial" w:cs="Arial"/>
          <w:b/>
          <w:color w:val="auto"/>
          <w:szCs w:val="22"/>
        </w:rPr>
        <w:t>Session:</w:t>
      </w:r>
      <w:r w:rsidR="005A0561">
        <w:rPr>
          <w:rFonts w:eastAsia="Arial" w:cs="Arial"/>
          <w:b/>
          <w:color w:val="auto"/>
          <w:szCs w:val="22"/>
        </w:rPr>
        <w:t xml:space="preserve"> </w:t>
      </w:r>
      <w:sdt>
        <w:sdtPr>
          <w:rPr>
            <w:rFonts w:eastAsia="Arial" w:cs="Arial"/>
            <w:color w:val="auto"/>
            <w:szCs w:val="22"/>
          </w:rPr>
          <w:alias w:val="Session"/>
          <w:tag w:val="Session"/>
          <w:id w:val="1121034856"/>
          <w:placeholder>
            <w:docPart w:val="721C09AB9D284AF890056F51D507870F"/>
          </w:placeholder>
          <w:dropDownList>
            <w:listItem w:value="Choose an item."/>
            <w:listItem w:displayText="6W1" w:value="6W1"/>
            <w:listItem w:displayText="6W2" w:value="6W2"/>
            <w:listItem w:displayText="1" w:value="1"/>
          </w:dropDownList>
        </w:sdtPr>
        <w:sdtEndPr/>
        <w:sdtContent>
          <w:r w:rsidRPr="00F01028">
            <w:rPr>
              <w:rFonts w:eastAsia="Arial" w:cs="Arial"/>
              <w:color w:val="auto"/>
              <w:szCs w:val="22"/>
            </w:rPr>
            <w:t>1</w:t>
          </w:r>
        </w:sdtContent>
      </w:sdt>
    </w:p>
    <w:p w14:paraId="4CBB13D0" w14:textId="1FE03DFA" w:rsidR="00F01028" w:rsidRPr="00F01028" w:rsidRDefault="00F01028" w:rsidP="00F01028">
      <w:pPr>
        <w:pBdr>
          <w:top w:val="none" w:sz="0" w:space="0" w:color="auto"/>
          <w:left w:val="none" w:sz="0" w:space="0" w:color="auto"/>
          <w:bottom w:val="none" w:sz="0" w:space="0" w:color="auto"/>
          <w:right w:val="none" w:sz="0" w:space="0" w:color="auto"/>
          <w:between w:val="none" w:sz="0" w:space="0" w:color="auto"/>
        </w:pBdr>
        <w:jc w:val="both"/>
        <w:rPr>
          <w:rFonts w:eastAsia="Arial" w:cs="Arial"/>
          <w:color w:val="auto"/>
          <w:szCs w:val="22"/>
        </w:rPr>
      </w:pPr>
      <w:bookmarkStart w:id="6" w:name="_Hlk44506168"/>
      <w:bookmarkEnd w:id="5"/>
      <w:r w:rsidRPr="00F01028">
        <w:rPr>
          <w:rFonts w:eastAsia="Arial" w:cs="Arial"/>
          <w:b/>
          <w:color w:val="auto"/>
          <w:szCs w:val="22"/>
        </w:rPr>
        <w:t>Number of Classes</w:t>
      </w:r>
      <w:r w:rsidRPr="005A0561">
        <w:rPr>
          <w:rFonts w:eastAsia="Arial" w:cs="Arial"/>
          <w:b/>
          <w:color w:val="auto"/>
          <w:szCs w:val="22"/>
        </w:rPr>
        <w:t>:</w:t>
      </w:r>
      <w:r w:rsidRPr="00F01028">
        <w:rPr>
          <w:rFonts w:eastAsia="Arial" w:cs="Arial"/>
          <w:color w:val="auto"/>
          <w:szCs w:val="22"/>
        </w:rPr>
        <w:t> </w:t>
      </w:r>
      <w:sdt>
        <w:sdtPr>
          <w:rPr>
            <w:rFonts w:eastAsia="Arial" w:cs="Arial"/>
            <w:color w:val="auto"/>
            <w:szCs w:val="22"/>
          </w:rPr>
          <w:alias w:val="Number of Classes"/>
          <w:tag w:val="Number of Classes"/>
          <w:id w:val="1626356651"/>
          <w:placeholder>
            <w:docPart w:val="A885F34E0BE14A95B5028DAB5C1DDD23"/>
          </w:placeholder>
          <w:comboBox>
            <w:listItem w:value="Choose an item."/>
            <w:listItem w:displayText="14 sessions" w:value="14 sessions"/>
            <w:listItem w:displayText="12 sessions" w:value="12 sessions"/>
            <w:listItem w:displayText="11 sessions" w:value="11 sessions"/>
          </w:comboBox>
        </w:sdtPr>
        <w:sdtEndPr/>
        <w:sdtContent>
          <w:r w:rsidRPr="00F01028">
            <w:rPr>
              <w:rFonts w:eastAsia="Arial" w:cs="Arial"/>
              <w:color w:val="auto"/>
              <w:szCs w:val="22"/>
            </w:rPr>
            <w:t>14 sessions</w:t>
          </w:r>
        </w:sdtContent>
      </w:sdt>
    </w:p>
    <w:bookmarkEnd w:id="6"/>
    <w:p w14:paraId="3FF3EA87" w14:textId="3B8BFC5D" w:rsidR="00F01028" w:rsidRPr="00F01028" w:rsidRDefault="00F01028" w:rsidP="00F01028">
      <w:pPr>
        <w:pBdr>
          <w:top w:val="none" w:sz="0" w:space="0" w:color="auto"/>
          <w:left w:val="none" w:sz="0" w:space="0" w:color="auto"/>
          <w:bottom w:val="none" w:sz="0" w:space="0" w:color="auto"/>
          <w:right w:val="none" w:sz="0" w:space="0" w:color="auto"/>
          <w:between w:val="none" w:sz="0" w:space="0" w:color="auto"/>
        </w:pBdr>
        <w:jc w:val="both"/>
        <w:rPr>
          <w:rFonts w:eastAsia="Arial" w:cs="Arial"/>
          <w:color w:val="auto"/>
          <w:szCs w:val="22"/>
        </w:rPr>
      </w:pPr>
      <w:r w:rsidRPr="00F01028">
        <w:rPr>
          <w:rFonts w:eastAsia="Times New Roman" w:cs="Arial"/>
          <w:b/>
          <w:bCs/>
          <w:color w:val="auto"/>
          <w:szCs w:val="22"/>
        </w:rPr>
        <w:t>Dates/Day(s):</w:t>
      </w:r>
      <w:r w:rsidRPr="00F01028">
        <w:rPr>
          <w:rFonts w:eastAsia="Times New Roman" w:cs="Arial"/>
          <w:color w:val="auto"/>
          <w:szCs w:val="22"/>
        </w:rPr>
        <w:t xml:space="preserve"> </w:t>
      </w:r>
      <w:sdt>
        <w:sdtPr>
          <w:rPr>
            <w:rFonts w:cs="Arial"/>
            <w:bCs/>
            <w:szCs w:val="22"/>
          </w:rPr>
          <w:id w:val="445199887"/>
          <w:placeholder>
            <w:docPart w:val="2D2FFC86E6CD4068BDE2795C9F4359F0"/>
          </w:placeholder>
        </w:sdtPr>
        <w:sdtEndPr/>
        <w:sdtContent>
          <w:r w:rsidR="0026788B" w:rsidRPr="0026788B">
            <w:rPr>
              <w:rFonts w:cs="Arial"/>
              <w:bCs/>
              <w:szCs w:val="22"/>
            </w:rPr>
            <w:t>0</w:t>
          </w:r>
          <w:r w:rsidR="001A3C41" w:rsidRPr="0026788B">
            <w:rPr>
              <w:rFonts w:cs="Arial"/>
              <w:bCs/>
              <w:szCs w:val="22"/>
            </w:rPr>
            <w:t>2/</w:t>
          </w:r>
          <w:r w:rsidR="0026788B" w:rsidRPr="0026788B">
            <w:rPr>
              <w:rFonts w:cs="Arial"/>
              <w:bCs/>
              <w:szCs w:val="22"/>
            </w:rPr>
            <w:t>0</w:t>
          </w:r>
          <w:r w:rsidR="001A3C41" w:rsidRPr="0026788B">
            <w:rPr>
              <w:rFonts w:cs="Arial"/>
              <w:bCs/>
              <w:szCs w:val="22"/>
            </w:rPr>
            <w:t>1/</w:t>
          </w:r>
          <w:r w:rsidR="0026788B" w:rsidRPr="0026788B">
            <w:rPr>
              <w:rFonts w:cs="Arial"/>
              <w:bCs/>
              <w:szCs w:val="22"/>
            </w:rPr>
            <w:t>20</w:t>
          </w:r>
          <w:r w:rsidR="001A3C41" w:rsidRPr="0026788B">
            <w:rPr>
              <w:rFonts w:cs="Arial"/>
              <w:bCs/>
              <w:szCs w:val="22"/>
            </w:rPr>
            <w:t xml:space="preserve">21 – </w:t>
          </w:r>
          <w:r w:rsidR="0026788B" w:rsidRPr="0026788B">
            <w:rPr>
              <w:rFonts w:cs="Arial"/>
              <w:bCs/>
              <w:szCs w:val="22"/>
            </w:rPr>
            <w:t>0</w:t>
          </w:r>
          <w:r w:rsidR="001A3C41" w:rsidRPr="0026788B">
            <w:rPr>
              <w:rFonts w:cs="Arial"/>
              <w:bCs/>
              <w:szCs w:val="22"/>
            </w:rPr>
            <w:t>5/10/</w:t>
          </w:r>
          <w:r w:rsidR="0026788B" w:rsidRPr="0026788B">
            <w:rPr>
              <w:rFonts w:cs="Arial"/>
              <w:bCs/>
              <w:szCs w:val="22"/>
            </w:rPr>
            <w:t>20</w:t>
          </w:r>
          <w:r w:rsidR="001A3C41" w:rsidRPr="0026788B">
            <w:rPr>
              <w:rFonts w:cs="Arial"/>
              <w:bCs/>
              <w:szCs w:val="22"/>
            </w:rPr>
            <w:t>21</w:t>
          </w:r>
          <w:r w:rsidR="0026788B" w:rsidRPr="0026788B">
            <w:rPr>
              <w:rFonts w:cs="Arial"/>
              <w:bCs/>
              <w:szCs w:val="22"/>
            </w:rPr>
            <w:t xml:space="preserve"> / Mondays</w:t>
          </w:r>
        </w:sdtContent>
      </w:sdt>
    </w:p>
    <w:p w14:paraId="0B792054" w14:textId="04F6BE8D" w:rsidR="00F01028" w:rsidRPr="00F01028" w:rsidRDefault="00F01028" w:rsidP="00F01028">
      <w:pPr>
        <w:pBdr>
          <w:top w:val="none" w:sz="0" w:space="0" w:color="auto"/>
          <w:left w:val="none" w:sz="0" w:space="0" w:color="auto"/>
          <w:bottom w:val="none" w:sz="0" w:space="0" w:color="auto"/>
          <w:right w:val="none" w:sz="0" w:space="0" w:color="auto"/>
          <w:between w:val="none" w:sz="0" w:space="0" w:color="auto"/>
        </w:pBdr>
        <w:jc w:val="both"/>
        <w:rPr>
          <w:rFonts w:eastAsia="Arial" w:cs="Arial"/>
          <w:b/>
          <w:color w:val="auto"/>
          <w:szCs w:val="22"/>
        </w:rPr>
      </w:pPr>
      <w:r w:rsidRPr="00F01028">
        <w:rPr>
          <w:rFonts w:eastAsia="Times New Roman" w:cs="Arial"/>
          <w:b/>
          <w:bCs/>
          <w:color w:val="auto"/>
          <w:szCs w:val="22"/>
        </w:rPr>
        <w:t>Time:</w:t>
      </w:r>
      <w:bookmarkStart w:id="7" w:name="_Hlk45528275"/>
      <w:r w:rsidR="005A0561">
        <w:rPr>
          <w:rFonts w:eastAsia="Times New Roman" w:cs="Arial"/>
          <w:b/>
          <w:bCs/>
          <w:color w:val="auto"/>
          <w:szCs w:val="22"/>
        </w:rPr>
        <w:t xml:space="preserve"> </w:t>
      </w:r>
      <w:bookmarkStart w:id="8" w:name="_Hlk44493185"/>
      <w:sdt>
        <w:sdtPr>
          <w:rPr>
            <w:rFonts w:cs="Arial"/>
            <w:szCs w:val="22"/>
          </w:rPr>
          <w:alias w:val="Time"/>
          <w:tag w:val="Time"/>
          <w:id w:val="-35666118"/>
          <w:placeholder>
            <w:docPart w:val="B81B546E3CCE46179B14155AC886CC9C"/>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EndPr/>
        <w:sdtContent>
          <w:r w:rsidR="00D578A4">
            <w:rPr>
              <w:rFonts w:cs="Arial"/>
              <w:szCs w:val="22"/>
            </w:rPr>
            <w:t>02:00pm -- 04:35pm EST/EDT</w:t>
          </w:r>
        </w:sdtContent>
      </w:sdt>
      <w:bookmarkEnd w:id="8"/>
      <w:r w:rsidRPr="00F01028">
        <w:rPr>
          <w:rFonts w:eastAsia="Arial" w:cs="Arial"/>
          <w:b/>
          <w:color w:val="auto"/>
          <w:szCs w:val="22"/>
        </w:rPr>
        <w:t xml:space="preserve"> </w:t>
      </w:r>
      <w:bookmarkEnd w:id="7"/>
    </w:p>
    <w:p w14:paraId="40D9DD7B" w14:textId="07C8819D" w:rsidR="00F01028" w:rsidRPr="00F01028" w:rsidRDefault="00F01028" w:rsidP="00F01028">
      <w:pPr>
        <w:widowControl w:val="0"/>
        <w:pBdr>
          <w:top w:val="none" w:sz="0" w:space="0" w:color="auto"/>
          <w:left w:val="none" w:sz="0" w:space="0" w:color="auto"/>
          <w:bottom w:val="none" w:sz="0" w:space="0" w:color="auto"/>
          <w:right w:val="none" w:sz="0" w:space="0" w:color="auto"/>
          <w:between w:val="none" w:sz="0" w:space="0" w:color="auto"/>
        </w:pBdr>
        <w:jc w:val="both"/>
        <w:rPr>
          <w:rFonts w:eastAsia="Times New Roman" w:cs="Arial"/>
          <w:color w:val="auto"/>
          <w:szCs w:val="22"/>
        </w:rPr>
      </w:pPr>
      <w:r w:rsidRPr="00F01028">
        <w:rPr>
          <w:rFonts w:eastAsia="Times New Roman" w:cs="Arial"/>
          <w:b/>
          <w:color w:val="auto"/>
          <w:szCs w:val="22"/>
        </w:rPr>
        <w:t>Mode of Delivery</w:t>
      </w:r>
      <w:r w:rsidR="005A0561">
        <w:rPr>
          <w:rFonts w:eastAsia="Times New Roman" w:cs="Arial"/>
          <w:b/>
          <w:color w:val="auto"/>
          <w:szCs w:val="22"/>
        </w:rPr>
        <w:t xml:space="preserve">: </w:t>
      </w:r>
      <w:sdt>
        <w:sdtPr>
          <w:rPr>
            <w:rFonts w:cs="Arial"/>
            <w:color w:val="222222"/>
            <w:szCs w:val="22"/>
            <w:highlight w:val="white"/>
          </w:rPr>
          <w:alias w:val="Mode of Delivery"/>
          <w:tag w:val="Mode of Delivery"/>
          <w:id w:val="-190222973"/>
          <w:placeholder>
            <w:docPart w:val="776A463C5ACC4B73B051DD7F3B4E6D37"/>
          </w:placeholder>
          <w:dropDownList>
            <w:listItem w:value="Choose an item."/>
            <w:listItem w:displayText="Online - Synchronous " w:value="Online - Synchronous "/>
            <w:listItem w:displayText="In-Person" w:value="In-Person"/>
            <w:listItem w:displayText="Blended - In-person &amp; Online" w:value="Blended - In-person &amp; Online"/>
            <w:listItem w:displayText="Online - Asynchronous &amp; Synchrounous" w:value="Online - Asynchronous &amp; Synchrounous"/>
            <w:listItem w:displayText="Blended - In-person &amp; Online (Hybrid Online - Synchronous &amp; Asycnchronous)" w:value="Blended - In-person &amp; Online (Hybrid Online - Synchronous &amp; Asycnchronous)"/>
          </w:dropDownList>
        </w:sdtPr>
        <w:sdtEndPr/>
        <w:sdtContent>
          <w:r w:rsidR="00CF1A91">
            <w:rPr>
              <w:rFonts w:cs="Arial"/>
              <w:color w:val="222222"/>
              <w:szCs w:val="22"/>
              <w:highlight w:val="white"/>
            </w:rPr>
            <w:t>Blended - In-person &amp; Online</w:t>
          </w:r>
        </w:sdtContent>
      </w:sdt>
    </w:p>
    <w:p w14:paraId="01127C8C" w14:textId="1CED90BE" w:rsidR="00F01028" w:rsidRPr="00F01028" w:rsidRDefault="00F01028" w:rsidP="00F01028">
      <w:pPr>
        <w:widowControl w:val="0"/>
        <w:pBdr>
          <w:top w:val="none" w:sz="0" w:space="0" w:color="auto"/>
          <w:left w:val="none" w:sz="0" w:space="0" w:color="auto"/>
          <w:bottom w:val="none" w:sz="0" w:space="0" w:color="auto"/>
          <w:right w:val="none" w:sz="0" w:space="0" w:color="auto"/>
          <w:between w:val="none" w:sz="0" w:space="0" w:color="auto"/>
        </w:pBdr>
        <w:shd w:val="clear" w:color="auto" w:fill="FFFFFF"/>
        <w:rPr>
          <w:rFonts w:eastAsia="Arial" w:cs="Arial"/>
          <w:szCs w:val="22"/>
        </w:rPr>
      </w:pPr>
      <w:r w:rsidRPr="00F01028">
        <w:rPr>
          <w:rFonts w:eastAsia="Arial" w:cs="Arial"/>
          <w:b/>
          <w:szCs w:val="22"/>
        </w:rPr>
        <w:t>No Class Dates:</w:t>
      </w:r>
      <w:r w:rsidR="005A0561">
        <w:rPr>
          <w:rFonts w:eastAsia="Arial" w:cs="Arial"/>
          <w:b/>
          <w:szCs w:val="22"/>
        </w:rPr>
        <w:t xml:space="preserve"> </w:t>
      </w:r>
      <w:bookmarkStart w:id="9" w:name="_Hlk55558541"/>
      <w:sdt>
        <w:sdtPr>
          <w:rPr>
            <w:rFonts w:eastAsiaTheme="minorEastAsia" w:cs="Arial"/>
            <w:color w:val="auto"/>
            <w:szCs w:val="22"/>
          </w:rPr>
          <w:alias w:val="No Class Date"/>
          <w:tag w:val="No Class Date"/>
          <w:id w:val="-1592544306"/>
          <w:placeholder>
            <w:docPart w:val="345EA4FD85BD4CD194EA0A1DBACE6B54"/>
          </w:placeholder>
          <w:dropDownList>
            <w:listItem w:value="Choose an item."/>
            <w:listItem w:displayText="Presidents’ Day - Mon, 02/15/2021 + Mon, 4/19/2021" w:value="Presidents’ Day - Mon, 02/15/2021 + Mon, 4/19/2021"/>
            <w:listItem w:displayText="Legislative Day - Thurs, 2/18/2021" w:value="Legislative Day - Thurs, 2/18/2021"/>
            <w:listItem w:displayText="N/A" w:value="N/A"/>
          </w:dropDownList>
        </w:sdtPr>
        <w:sdtEndPr/>
        <w:sdtContent>
          <w:r w:rsidR="001A3C41">
            <w:rPr>
              <w:rFonts w:eastAsiaTheme="minorEastAsia" w:cs="Arial"/>
              <w:color w:val="auto"/>
              <w:szCs w:val="22"/>
            </w:rPr>
            <w:t>Presidents’ Day - Mon, 02/15/2021 + Mon, 4/19/2021</w:t>
          </w:r>
        </w:sdtContent>
      </w:sdt>
      <w:bookmarkEnd w:id="9"/>
    </w:p>
    <w:p w14:paraId="55A3CF99" w14:textId="77777777" w:rsidR="00A443DD" w:rsidRDefault="00F01028" w:rsidP="005A0561">
      <w:pPr>
        <w:rPr>
          <w:rFonts w:eastAsia="Arial" w:cs="Arial"/>
          <w:szCs w:val="22"/>
        </w:rPr>
      </w:pPr>
      <w:r w:rsidRPr="00F01028">
        <w:rPr>
          <w:rFonts w:eastAsia="Arial" w:cs="Arial"/>
          <w:b/>
          <w:szCs w:val="22"/>
        </w:rPr>
        <w:t>Class meeting location:</w:t>
      </w:r>
      <w:r w:rsidR="005A0561" w:rsidRPr="005A0561">
        <w:rPr>
          <w:rFonts w:eastAsia="Arial" w:cs="Arial"/>
          <w:szCs w:val="22"/>
        </w:rPr>
        <w:t xml:space="preserve"> </w:t>
      </w:r>
    </w:p>
    <w:p w14:paraId="4C846E49" w14:textId="24522588" w:rsidR="00F01028" w:rsidRPr="00F01028" w:rsidRDefault="00077367" w:rsidP="005A0561">
      <w:pPr>
        <w:rPr>
          <w:rFonts w:cs="Arial"/>
          <w:szCs w:val="22"/>
        </w:rPr>
      </w:pPr>
      <w:r>
        <w:rPr>
          <w:rFonts w:eastAsia="Arial" w:cs="Arial"/>
          <w:szCs w:val="22"/>
        </w:rPr>
        <w:t>Blended</w:t>
      </w:r>
      <w:r w:rsidR="005A0561" w:rsidRPr="00687AF1">
        <w:rPr>
          <w:rFonts w:eastAsia="Arial" w:cs="Arial"/>
          <w:szCs w:val="22"/>
        </w:rPr>
        <w:t xml:space="preserve">, Hybrid format. </w:t>
      </w:r>
      <w:r w:rsidR="005A0561" w:rsidRPr="00687AF1">
        <w:rPr>
          <w:rFonts w:cs="Arial"/>
        </w:rPr>
        <w:t xml:space="preserve">– </w:t>
      </w:r>
      <w:r w:rsidR="005A0561" w:rsidRPr="00687AF1">
        <w:rPr>
          <w:rFonts w:eastAsia="Arial" w:cs="Arial"/>
          <w:szCs w:val="22"/>
        </w:rPr>
        <w:t xml:space="preserve">This class meets </w:t>
      </w:r>
      <w:r>
        <w:rPr>
          <w:rFonts w:eastAsia="Arial" w:cs="Arial"/>
          <w:szCs w:val="22"/>
        </w:rPr>
        <w:t>in a blended</w:t>
      </w:r>
      <w:r w:rsidR="005A0561" w:rsidRPr="00687AF1">
        <w:rPr>
          <w:rFonts w:eastAsia="Arial" w:cs="Arial"/>
          <w:szCs w:val="22"/>
        </w:rPr>
        <w:t xml:space="preserve"> for</w:t>
      </w:r>
      <w:r>
        <w:rPr>
          <w:rFonts w:eastAsia="Arial" w:cs="Arial"/>
          <w:szCs w:val="22"/>
        </w:rPr>
        <w:t>mat for</w:t>
      </w:r>
      <w:r w:rsidR="005A0561" w:rsidRPr="00687AF1">
        <w:rPr>
          <w:rFonts w:eastAsia="Arial" w:cs="Arial"/>
          <w:szCs w:val="22"/>
        </w:rPr>
        <w:t xml:space="preserve"> the first 7 sessions</w:t>
      </w:r>
      <w:r>
        <w:rPr>
          <w:rFonts w:eastAsia="Arial" w:cs="Arial"/>
          <w:szCs w:val="22"/>
        </w:rPr>
        <w:t xml:space="preserve">, </w:t>
      </w:r>
      <w:r w:rsidR="005A0561" w:rsidRPr="00687AF1">
        <w:rPr>
          <w:rFonts w:eastAsia="Arial" w:cs="Arial"/>
          <w:szCs w:val="22"/>
        </w:rPr>
        <w:t>followed by 7 weeks of Asynchronous (pre-recorded) sessions. Class meetings for the rest of the semester are asynchronous.</w:t>
      </w:r>
    </w:p>
    <w:p w14:paraId="11119268" w14:textId="3260C847" w:rsidR="005A0561" w:rsidRPr="00D54225" w:rsidRDefault="005A0561" w:rsidP="00370386">
      <w:pPr>
        <w:spacing w:before="120" w:after="120"/>
        <w:rPr>
          <w:rFonts w:cs="Arial"/>
          <w:szCs w:val="22"/>
        </w:rPr>
      </w:pPr>
      <w:r w:rsidRPr="00D54225">
        <w:rPr>
          <w:rFonts w:eastAsia="Arial" w:cs="Arial"/>
          <w:szCs w:val="22"/>
        </w:rPr>
        <w:t xml:space="preserve">Class meetings </w:t>
      </w:r>
      <w:sdt>
        <w:sdtPr>
          <w:rPr>
            <w:rFonts w:eastAsia="Arial" w:cs="Arial"/>
            <w:szCs w:val="22"/>
          </w:rPr>
          <w:alias w:val="Class Meeting dates"/>
          <w:tag w:val="Class Meeting dates"/>
          <w:id w:val="346305660"/>
          <w:placeholder>
            <w:docPart w:val="4706CF14ED374B50878AA99338D6AA6C"/>
          </w:placeholder>
          <w:date w:fullDate="2021-02-01T00:00:00Z">
            <w:dateFormat w:val="dd-MMM-yyyy"/>
            <w:lid w:val="en-US"/>
            <w:storeMappedDataAs w:val="dateTime"/>
            <w:calendar w:val="gregorian"/>
          </w:date>
        </w:sdtPr>
        <w:sdtEndPr/>
        <w:sdtContent>
          <w:r w:rsidR="002802F8">
            <w:rPr>
              <w:rFonts w:eastAsia="Arial" w:cs="Arial"/>
              <w:szCs w:val="22"/>
            </w:rPr>
            <w:t>01-Feb-2021</w:t>
          </w:r>
        </w:sdtContent>
      </w:sdt>
      <w:r w:rsidRPr="00D54225">
        <w:rPr>
          <w:rFonts w:eastAsia="Arial" w:cs="Arial"/>
          <w:szCs w:val="22"/>
        </w:rPr>
        <w:t xml:space="preserve"> to </w:t>
      </w:r>
      <w:sdt>
        <w:sdtPr>
          <w:rPr>
            <w:rFonts w:eastAsia="Arial" w:cs="Arial"/>
            <w:szCs w:val="22"/>
          </w:rPr>
          <w:alias w:val="Class Meeting dates"/>
          <w:tag w:val="Class Meeting dates"/>
          <w:id w:val="1683545074"/>
          <w:placeholder>
            <w:docPart w:val="8F75CA84CF4C40B5B81172964AA91057"/>
          </w:placeholder>
          <w:date w:fullDate="2021-05-10T00:00:00Z">
            <w:dateFormat w:val="dd-MMM-yyyy"/>
            <w:lid w:val="en-US"/>
            <w:storeMappedDataAs w:val="dateTime"/>
            <w:calendar w:val="gregorian"/>
          </w:date>
        </w:sdtPr>
        <w:sdtEndPr/>
        <w:sdtContent>
          <w:r w:rsidR="002802F8">
            <w:rPr>
              <w:rFonts w:eastAsia="Arial" w:cs="Arial"/>
              <w:szCs w:val="22"/>
            </w:rPr>
            <w:t>10-May-2021</w:t>
          </w:r>
        </w:sdtContent>
      </w:sdt>
      <w:r w:rsidRPr="00D54225">
        <w:rPr>
          <w:rFonts w:cs="Arial"/>
          <w:szCs w:val="22"/>
        </w:rPr>
        <w:t xml:space="preserve">; for a total of </w:t>
      </w:r>
      <w:sdt>
        <w:sdtPr>
          <w:rPr>
            <w:rFonts w:eastAsia="Arial" w:cs="Arial"/>
            <w:color w:val="auto"/>
            <w:szCs w:val="22"/>
          </w:rPr>
          <w:alias w:val="Number of Classes"/>
          <w:tag w:val="Number of Classes"/>
          <w:id w:val="-1195302162"/>
          <w:placeholder>
            <w:docPart w:val="6E63F9FF97144D5C84B75A164BAF39CC"/>
          </w:placeholder>
          <w:comboBox>
            <w:listItem w:value="Choose an item."/>
            <w:listItem w:displayText="14 sessions" w:value="14 sessions"/>
            <w:listItem w:displayText="12 sessions" w:value="12 sessions"/>
            <w:listItem w:displayText="11 sessions" w:value="11 sessions"/>
          </w:comboBox>
        </w:sdtPr>
        <w:sdtEndPr/>
        <w:sdtContent>
          <w:r w:rsidRPr="00D54225">
            <w:rPr>
              <w:rFonts w:eastAsia="Arial" w:cs="Arial"/>
              <w:color w:val="auto"/>
              <w:szCs w:val="22"/>
            </w:rPr>
            <w:t>14 sessions</w:t>
          </w:r>
        </w:sdtContent>
      </w:sdt>
      <w:r w:rsidRPr="00D54225">
        <w:rPr>
          <w:rFonts w:eastAsia="Arial" w:cs="Arial"/>
          <w:szCs w:val="22"/>
        </w:rPr>
        <w:t>, as follows:</w:t>
      </w:r>
      <w:r w:rsidRPr="00D54225">
        <w:rPr>
          <w:rFonts w:cs="Arial"/>
          <w:szCs w:val="22"/>
        </w:rPr>
        <w:t xml:space="preserve"> </w:t>
      </w:r>
    </w:p>
    <w:p w14:paraId="76A04770" w14:textId="4BC9C7FF" w:rsidR="005A0561" w:rsidRPr="00D54225" w:rsidRDefault="00077367" w:rsidP="005A0561">
      <w:pPr>
        <w:pStyle w:val="ListParagraph"/>
        <w:numPr>
          <w:ilvl w:val="0"/>
          <w:numId w:val="54"/>
        </w:numPr>
        <w:rPr>
          <w:rFonts w:eastAsia="Arial" w:cs="Arial"/>
          <w:b/>
          <w:color w:val="FF0000"/>
          <w:szCs w:val="22"/>
        </w:rPr>
      </w:pPr>
      <w:bookmarkStart w:id="10" w:name="_Hlk55890035"/>
      <w:r>
        <w:rPr>
          <w:rFonts w:eastAsia="Arial" w:cs="Arial"/>
          <w:b/>
          <w:szCs w:val="22"/>
        </w:rPr>
        <w:t>Blended</w:t>
      </w:r>
      <w:r w:rsidR="005A0561" w:rsidRPr="00D54225">
        <w:rPr>
          <w:rFonts w:cs="Arial"/>
          <w:szCs w:val="22"/>
        </w:rPr>
        <w:t xml:space="preserve">: </w:t>
      </w:r>
      <w:r w:rsidR="005A0561" w:rsidRPr="00D54225">
        <w:rPr>
          <w:rFonts w:eastAsia="Arial" w:cs="Arial"/>
          <w:szCs w:val="22"/>
        </w:rPr>
        <w:t>(</w:t>
      </w:r>
      <w:bookmarkStart w:id="11" w:name="_Hlk45535647"/>
      <w:sdt>
        <w:sdtPr>
          <w:rPr>
            <w:rFonts w:eastAsia="Arial" w:cs="Arial"/>
            <w:szCs w:val="22"/>
          </w:rPr>
          <w:alias w:val="Syncronous Session"/>
          <w:tag w:val="Syncronous Session"/>
          <w:id w:val="680851265"/>
          <w:placeholder>
            <w:docPart w:val="9C146E4A1BDC45EDA1016900671204A0"/>
          </w:placeholder>
          <w:dropDownList>
            <w:listItem w:value="Choose an item."/>
            <w:listItem w:displayText="6" w:value="6"/>
            <w:listItem w:displayText="7" w:value="7"/>
          </w:dropDownList>
        </w:sdtPr>
        <w:sdtEndPr/>
        <w:sdtContent>
          <w:r w:rsidR="005A0561" w:rsidRPr="00D54225">
            <w:rPr>
              <w:rFonts w:eastAsia="Arial" w:cs="Arial"/>
              <w:szCs w:val="22"/>
            </w:rPr>
            <w:t>7</w:t>
          </w:r>
        </w:sdtContent>
      </w:sdt>
      <w:bookmarkEnd w:id="11"/>
      <w:r w:rsidR="005A0561" w:rsidRPr="00D54225">
        <w:rPr>
          <w:rFonts w:eastAsia="Arial" w:cs="Arial"/>
          <w:szCs w:val="22"/>
        </w:rPr>
        <w:t xml:space="preserve"> live sessions)</w:t>
      </w:r>
      <w:r w:rsidR="005A0561" w:rsidRPr="00D54225">
        <w:rPr>
          <w:rFonts w:cs="Arial"/>
          <w:szCs w:val="22"/>
        </w:rPr>
        <w:t xml:space="preserve"> </w:t>
      </w:r>
      <w:r w:rsidR="005A0561" w:rsidRPr="00D54225">
        <w:rPr>
          <w:rFonts w:cs="Arial"/>
          <w:szCs w:val="22"/>
        </w:rPr>
        <w:br/>
      </w:r>
      <w:sdt>
        <w:sdtPr>
          <w:rPr>
            <w:rFonts w:eastAsia="Arial" w:cs="Arial"/>
            <w:szCs w:val="22"/>
          </w:rPr>
          <w:alias w:val="Syncronous Start Date"/>
          <w:tag w:val="Syncronous Start Date"/>
          <w:id w:val="-57319284"/>
          <w:placeholder>
            <w:docPart w:val="4706CF14ED374B50878AA99338D6AA6C"/>
          </w:placeholder>
          <w:date w:fullDate="2021-02-01T00:00:00Z">
            <w:dateFormat w:val="d-MMM-yyyy"/>
            <w:lid w:val="en-US"/>
            <w:storeMappedDataAs w:val="dateTime"/>
            <w:calendar w:val="gregorian"/>
          </w:date>
        </w:sdtPr>
        <w:sdtEndPr/>
        <w:sdtContent>
          <w:r w:rsidR="001A3C41">
            <w:rPr>
              <w:rFonts w:eastAsia="Arial" w:cs="Arial"/>
              <w:szCs w:val="22"/>
            </w:rPr>
            <w:t>1-Feb-2021</w:t>
          </w:r>
        </w:sdtContent>
      </w:sdt>
      <w:r w:rsidR="005A0561" w:rsidRPr="00D54225">
        <w:rPr>
          <w:rFonts w:eastAsia="Arial" w:cs="Arial"/>
          <w:szCs w:val="22"/>
        </w:rPr>
        <w:t xml:space="preserve"> through </w:t>
      </w:r>
      <w:sdt>
        <w:sdtPr>
          <w:rPr>
            <w:rFonts w:eastAsia="Arial" w:cs="Arial"/>
            <w:szCs w:val="22"/>
          </w:rPr>
          <w:alias w:val="Sycnrhonos End Dates"/>
          <w:tag w:val="Sycnrhonos End Dates"/>
          <w:id w:val="-561634541"/>
          <w:placeholder>
            <w:docPart w:val="4706CF14ED374B50878AA99338D6AA6C"/>
          </w:placeholder>
          <w:date w:fullDate="2021-03-15T00:00:00Z">
            <w:dateFormat w:val="d-MMM-yyyy"/>
            <w:lid w:val="en-US"/>
            <w:storeMappedDataAs w:val="dateTime"/>
            <w:calendar w:val="gregorian"/>
          </w:date>
        </w:sdtPr>
        <w:sdtEndPr/>
        <w:sdtContent>
          <w:r w:rsidR="001A3C41">
            <w:rPr>
              <w:rFonts w:eastAsia="Arial" w:cs="Arial"/>
              <w:szCs w:val="22"/>
            </w:rPr>
            <w:t>15-Mar-2021</w:t>
          </w:r>
        </w:sdtContent>
      </w:sdt>
      <w:r w:rsidR="005A0561">
        <w:rPr>
          <w:rFonts w:eastAsia="Arial" w:cs="Arial"/>
          <w:szCs w:val="22"/>
        </w:rPr>
        <w:t>,</w:t>
      </w:r>
      <w:r w:rsidR="005A0561" w:rsidRPr="00D54225">
        <w:rPr>
          <w:rFonts w:eastAsia="Arial" w:cs="Arial"/>
          <w:szCs w:val="22"/>
        </w:rPr>
        <w:t xml:space="preserve"> </w:t>
      </w:r>
      <w:sdt>
        <w:sdtPr>
          <w:rPr>
            <w:rFonts w:eastAsia="Arial" w:cs="Arial"/>
            <w:szCs w:val="22"/>
          </w:rPr>
          <w:alias w:val="Day of the week"/>
          <w:tag w:val="Day of the week"/>
          <w:id w:val="1136614150"/>
          <w:placeholder>
            <w:docPart w:val="1D0DF257A9EF4776886F24793962D873"/>
          </w:placeholder>
          <w:comboBox>
            <w:listItem w:value="Choose an item."/>
            <w:listItem w:displayText="Mondays" w:value="Mondays"/>
            <w:listItem w:displayText="Tuesdays" w:value="Tuesdays"/>
            <w:listItem w:displayText="Wednesdays" w:value="Wednesdays"/>
            <w:listItem w:displayText="Thursdays" w:value="Thursdays"/>
            <w:listItem w:displayText="Fridays" w:value="Fridays"/>
          </w:comboBox>
        </w:sdtPr>
        <w:sdtEndPr/>
        <w:sdtContent>
          <w:r w:rsidR="001A3C41">
            <w:rPr>
              <w:rFonts w:eastAsia="Arial" w:cs="Arial"/>
              <w:szCs w:val="22"/>
            </w:rPr>
            <w:t>Mondays</w:t>
          </w:r>
        </w:sdtContent>
      </w:sdt>
      <w:r w:rsidR="005A0561" w:rsidRPr="00D54225">
        <w:rPr>
          <w:rFonts w:eastAsia="Arial" w:cs="Arial"/>
          <w:szCs w:val="22"/>
        </w:rPr>
        <w:t xml:space="preserve">, </w:t>
      </w:r>
      <w:sdt>
        <w:sdtPr>
          <w:rPr>
            <w:rFonts w:cs="Arial"/>
            <w:szCs w:val="22"/>
          </w:rPr>
          <w:alias w:val="Time"/>
          <w:tag w:val="Time"/>
          <w:id w:val="-1965110335"/>
          <w:placeholder>
            <w:docPart w:val="5B793FBA74CD4EB484A111859F3109DC"/>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EndPr/>
        <w:sdtContent>
          <w:r w:rsidR="00C76A44">
            <w:rPr>
              <w:rFonts w:cs="Arial"/>
              <w:szCs w:val="22"/>
            </w:rPr>
            <w:t>02:00pm -- 04:35pm EST/EDT</w:t>
          </w:r>
        </w:sdtContent>
      </w:sdt>
      <w:r w:rsidR="005A0561" w:rsidRPr="00D54225">
        <w:rPr>
          <w:rFonts w:eastAsia="Arial" w:cs="Arial"/>
          <w:szCs w:val="22"/>
        </w:rPr>
        <w:t xml:space="preserve"> </w:t>
      </w:r>
    </w:p>
    <w:p w14:paraId="7DE17BC2" w14:textId="77777777" w:rsidR="005A0561" w:rsidRPr="00D54225" w:rsidRDefault="005A0561" w:rsidP="005A0561">
      <w:pPr>
        <w:spacing w:before="120" w:after="120"/>
        <w:rPr>
          <w:rFonts w:eastAsia="Arial" w:cs="Arial"/>
          <w:b/>
          <w:color w:val="FF0000"/>
          <w:szCs w:val="22"/>
        </w:rPr>
      </w:pPr>
      <w:r w:rsidRPr="00D54225">
        <w:rPr>
          <w:rFonts w:eastAsia="Arial" w:cs="Arial"/>
          <w:b/>
          <w:color w:val="FF0000"/>
          <w:szCs w:val="22"/>
        </w:rPr>
        <w:t>AND THEN:</w:t>
      </w:r>
    </w:p>
    <w:p w14:paraId="4E55CD38" w14:textId="7207A3D0" w:rsidR="005A0561" w:rsidRPr="00D54225" w:rsidRDefault="005A0561" w:rsidP="005A0561">
      <w:pPr>
        <w:pStyle w:val="ListParagraph"/>
        <w:numPr>
          <w:ilvl w:val="0"/>
          <w:numId w:val="54"/>
        </w:numPr>
        <w:rPr>
          <w:rFonts w:cs="Arial"/>
          <w:szCs w:val="22"/>
        </w:rPr>
      </w:pPr>
      <w:r w:rsidRPr="00D54225">
        <w:rPr>
          <w:rFonts w:eastAsia="Arial" w:cs="Arial"/>
          <w:b/>
          <w:szCs w:val="22"/>
        </w:rPr>
        <w:t>Remote, asynchronously</w:t>
      </w:r>
      <w:r w:rsidRPr="00D54225">
        <w:rPr>
          <w:rFonts w:eastAsia="Arial" w:cs="Arial"/>
          <w:szCs w:val="22"/>
        </w:rPr>
        <w:t>: (</w:t>
      </w:r>
      <w:sdt>
        <w:sdtPr>
          <w:rPr>
            <w:rFonts w:eastAsia="Arial" w:cs="Arial"/>
            <w:szCs w:val="22"/>
          </w:rPr>
          <w:alias w:val="Asychronous sessions"/>
          <w:tag w:val="Asychronous sessions"/>
          <w:id w:val="2127270133"/>
          <w:placeholder>
            <w:docPart w:val="9C146E4A1BDC45EDA1016900671204A0"/>
          </w:placeholder>
          <w:dropDownList>
            <w:listItem w:value="Choose an item."/>
            <w:listItem w:displayText="5" w:value="5"/>
            <w:listItem w:displayText="6" w:value="6"/>
            <w:listItem w:displayText="7" w:value="7"/>
          </w:dropDownList>
        </w:sdtPr>
        <w:sdtEndPr/>
        <w:sdtContent>
          <w:r w:rsidRPr="00D54225">
            <w:rPr>
              <w:rFonts w:eastAsia="Arial" w:cs="Arial"/>
              <w:szCs w:val="22"/>
            </w:rPr>
            <w:t>7</w:t>
          </w:r>
        </w:sdtContent>
      </w:sdt>
      <w:r w:rsidRPr="00D54225">
        <w:rPr>
          <w:rFonts w:eastAsia="Arial" w:cs="Arial"/>
          <w:szCs w:val="22"/>
        </w:rPr>
        <w:t xml:space="preserve"> pre-recorded sessions) </w:t>
      </w:r>
      <w:r w:rsidRPr="00D54225">
        <w:rPr>
          <w:rFonts w:eastAsia="Arial" w:cs="Arial"/>
          <w:szCs w:val="22"/>
        </w:rPr>
        <w:br/>
      </w:r>
      <w:sdt>
        <w:sdtPr>
          <w:alias w:val="Asychronous Start Sessions"/>
          <w:tag w:val="Asychronous Start Sessions"/>
          <w:id w:val="1286089657"/>
          <w:placeholder>
            <w:docPart w:val="4706CF14ED374B50878AA99338D6AA6C"/>
          </w:placeholder>
          <w:date w:fullDate="2021-03-22T00:00:00Z">
            <w:dateFormat w:val="d-MMM-yyyy"/>
            <w:lid w:val="en-US"/>
            <w:storeMappedDataAs w:val="dateTime"/>
            <w:calendar w:val="gregorian"/>
          </w:date>
        </w:sdtPr>
        <w:sdtEndPr/>
        <w:sdtContent>
          <w:r w:rsidR="001A3C41">
            <w:t>22-Mar-2021</w:t>
          </w:r>
        </w:sdtContent>
      </w:sdt>
      <w:r w:rsidRPr="00D54225">
        <w:rPr>
          <w:rFonts w:eastAsia="Arial" w:cs="Arial"/>
          <w:szCs w:val="22"/>
        </w:rPr>
        <w:t xml:space="preserve"> through </w:t>
      </w:r>
      <w:sdt>
        <w:sdtPr>
          <w:alias w:val="Asychronous End Sessions"/>
          <w:tag w:val="Asychronous End Sessions"/>
          <w:id w:val="1020047905"/>
          <w:placeholder>
            <w:docPart w:val="4706CF14ED374B50878AA99338D6AA6C"/>
          </w:placeholder>
          <w:date w:fullDate="2021-05-10T00:00:00Z">
            <w:dateFormat w:val="d-MMM-yyyy"/>
            <w:lid w:val="en-US"/>
            <w:storeMappedDataAs w:val="dateTime"/>
            <w:calendar w:val="gregorian"/>
          </w:date>
        </w:sdtPr>
        <w:sdtEndPr/>
        <w:sdtContent>
          <w:r w:rsidR="00C76A44">
            <w:t>10-May-2021</w:t>
          </w:r>
        </w:sdtContent>
      </w:sdt>
      <w:r w:rsidRPr="00D54225">
        <w:rPr>
          <w:rFonts w:eastAsia="Arial" w:cs="Arial"/>
          <w:szCs w:val="22"/>
        </w:rPr>
        <w:t xml:space="preserve">. </w:t>
      </w:r>
    </w:p>
    <w:bookmarkEnd w:id="10"/>
    <w:p w14:paraId="2E710B81" w14:textId="7C09C049" w:rsidR="00086363" w:rsidRDefault="00FE283A" w:rsidP="00F01028">
      <w:pPr>
        <w:spacing w:before="120" w:after="120"/>
        <w:rPr>
          <w:rFonts w:eastAsia="Arial" w:cs="Arial"/>
          <w:szCs w:val="22"/>
        </w:rPr>
      </w:pPr>
      <w:r w:rsidRPr="00086363">
        <w:rPr>
          <w:rFonts w:eastAsia="Arial" w:cs="Arial"/>
          <w:b/>
          <w:szCs w:val="22"/>
        </w:rPr>
        <w:t>Office Hours</w:t>
      </w:r>
      <w:r w:rsidR="00086363" w:rsidRPr="00086363">
        <w:rPr>
          <w:rFonts w:eastAsia="Arial" w:cs="Arial"/>
          <w:b/>
          <w:szCs w:val="22"/>
        </w:rPr>
        <w:t>:</w:t>
      </w:r>
      <w:r w:rsidR="001A3C41">
        <w:rPr>
          <w:rFonts w:eastAsia="Arial" w:cs="Arial"/>
          <w:b/>
          <w:szCs w:val="22"/>
        </w:rPr>
        <w:t xml:space="preserve"> </w:t>
      </w:r>
      <w:r w:rsidR="001A3C41">
        <w:rPr>
          <w:rFonts w:eastAsia="Arial" w:cs="Arial"/>
          <w:szCs w:val="22"/>
        </w:rPr>
        <w:t>Mondays</w:t>
      </w:r>
      <w:r w:rsidRPr="00687AF1">
        <w:rPr>
          <w:rFonts w:eastAsia="Arial" w:cs="Arial"/>
          <w:szCs w:val="22"/>
        </w:rPr>
        <w:t xml:space="preserve">, </w:t>
      </w:r>
      <w:r w:rsidR="00A624DC" w:rsidRPr="00687AF1">
        <w:rPr>
          <w:rFonts w:eastAsia="Arial" w:cs="Arial"/>
          <w:szCs w:val="22"/>
        </w:rPr>
        <w:t>2:00-5</w:t>
      </w:r>
      <w:r w:rsidR="00BA75FB" w:rsidRPr="00687AF1">
        <w:rPr>
          <w:rFonts w:eastAsia="Arial" w:cs="Arial"/>
          <w:szCs w:val="22"/>
        </w:rPr>
        <w:t>:00</w:t>
      </w:r>
      <w:r w:rsidRPr="00687AF1">
        <w:rPr>
          <w:rFonts w:eastAsia="Arial" w:cs="Arial"/>
          <w:szCs w:val="22"/>
        </w:rPr>
        <w:t xml:space="preserve"> PM</w:t>
      </w:r>
      <w:r w:rsidR="00852A27">
        <w:rPr>
          <w:rFonts w:eastAsia="Arial" w:cs="Arial"/>
          <w:szCs w:val="22"/>
        </w:rPr>
        <w:t xml:space="preserve"> EST</w:t>
      </w:r>
      <w:r w:rsidR="005A0561">
        <w:rPr>
          <w:rFonts w:eastAsia="Arial" w:cs="Arial"/>
          <w:szCs w:val="22"/>
        </w:rPr>
        <w:t>/EDT</w:t>
      </w:r>
      <w:r w:rsidRPr="00687AF1">
        <w:rPr>
          <w:rFonts w:eastAsia="Arial" w:cs="Arial"/>
          <w:szCs w:val="22"/>
        </w:rPr>
        <w:t>, by appointment only</w:t>
      </w:r>
      <w:r w:rsidR="00852A27">
        <w:rPr>
          <w:rFonts w:eastAsia="Arial" w:cs="Arial"/>
          <w:szCs w:val="22"/>
        </w:rPr>
        <w:t>.</w:t>
      </w:r>
      <w:r w:rsidR="00086363">
        <w:rPr>
          <w:rFonts w:eastAsia="Arial" w:cs="Arial"/>
          <w:szCs w:val="22"/>
        </w:rPr>
        <w:t xml:space="preserve"> </w:t>
      </w:r>
      <w:r w:rsidRPr="00687AF1">
        <w:rPr>
          <w:rFonts w:eastAsia="Arial" w:cs="Arial"/>
          <w:szCs w:val="22"/>
        </w:rPr>
        <w:t>If you would like to schedule a meeting, please send an email to the instructor at least two days prior to the date you would like to meet.</w:t>
      </w:r>
    </w:p>
    <w:permEnd w:id="1416389914"/>
    <w:p w14:paraId="67BFA318" w14:textId="60761E30" w:rsidR="00524441" w:rsidRPr="00687AF1" w:rsidRDefault="00FE283A" w:rsidP="00C47399">
      <w:pPr>
        <w:pStyle w:val="Heading1"/>
      </w:pPr>
      <w:r w:rsidRPr="00687AF1">
        <w:t>Course Description:</w:t>
      </w:r>
    </w:p>
    <w:p w14:paraId="56DA06D4" w14:textId="6158466F" w:rsidR="00EB225C" w:rsidRPr="00687AF1" w:rsidRDefault="00EB225C" w:rsidP="00EB225C">
      <w:pPr>
        <w:pBdr>
          <w:top w:val="none" w:sz="0" w:space="0" w:color="auto"/>
          <w:left w:val="none" w:sz="0" w:space="0" w:color="auto"/>
          <w:bottom w:val="none" w:sz="0" w:space="0" w:color="auto"/>
          <w:right w:val="none" w:sz="0" w:space="0" w:color="auto"/>
          <w:between w:val="none" w:sz="0" w:space="0" w:color="auto"/>
        </w:pBdr>
        <w:rPr>
          <w:rFonts w:eastAsia="Times New Roman" w:cs="Arial"/>
          <w:color w:val="auto"/>
          <w:szCs w:val="22"/>
        </w:rPr>
      </w:pPr>
      <w:r w:rsidRPr="00687AF1">
        <w:rPr>
          <w:rFonts w:eastAsia="Times New Roman" w:cs="Arial"/>
          <w:color w:val="auto"/>
          <w:szCs w:val="22"/>
        </w:rPr>
        <w:t>Where academically warranted and subject to departmental approval, the student will undertake and deliver a real-world project for active practitioners in the field. Under the direction of a faculty supervisor, the student will select and explore a topic to be developed. The student will then be required to generate a practical application of his/her findings that demonstrates professional level mastery of the subject matter involved.</w:t>
      </w:r>
      <w:r w:rsidR="00370386">
        <w:rPr>
          <w:rFonts w:eastAsia="Times New Roman" w:cs="Arial"/>
          <w:color w:val="auto"/>
          <w:szCs w:val="22"/>
        </w:rPr>
        <w:t xml:space="preserve"> </w:t>
      </w:r>
      <w:r w:rsidRPr="00687AF1">
        <w:rPr>
          <w:rFonts w:eastAsia="Times New Roman" w:cs="Arial"/>
          <w:color w:val="auto"/>
          <w:szCs w:val="22"/>
        </w:rPr>
        <w:t xml:space="preserve">The project will be reviewed by the faculty supervisor and </w:t>
      </w:r>
      <w:r w:rsidR="00DF186E" w:rsidRPr="00687AF1">
        <w:rPr>
          <w:rFonts w:eastAsia="Times New Roman" w:cs="Arial"/>
          <w:color w:val="auto"/>
          <w:szCs w:val="22"/>
        </w:rPr>
        <w:t xml:space="preserve">possibly </w:t>
      </w:r>
      <w:r w:rsidRPr="00687AF1">
        <w:rPr>
          <w:rFonts w:eastAsia="Times New Roman" w:cs="Arial"/>
          <w:color w:val="auto"/>
          <w:szCs w:val="22"/>
        </w:rPr>
        <w:t>one other expert in the field.</w:t>
      </w:r>
    </w:p>
    <w:p w14:paraId="478553AB" w14:textId="789D0A98" w:rsidR="00524441" w:rsidRPr="00687AF1" w:rsidRDefault="00FE283A" w:rsidP="00C47399">
      <w:pPr>
        <w:pStyle w:val="Heading1"/>
      </w:pPr>
      <w:r w:rsidRPr="00687AF1">
        <w:t>Course Prerequisites:</w:t>
      </w:r>
    </w:p>
    <w:p w14:paraId="139ADEB5" w14:textId="35B2E8E4" w:rsidR="00EB225C" w:rsidRPr="00687AF1" w:rsidRDefault="00EB225C" w:rsidP="00EB225C">
      <w:pPr>
        <w:pBdr>
          <w:top w:val="none" w:sz="0" w:space="0" w:color="auto"/>
          <w:left w:val="none" w:sz="0" w:space="0" w:color="auto"/>
          <w:bottom w:val="none" w:sz="0" w:space="0" w:color="auto"/>
          <w:right w:val="none" w:sz="0" w:space="0" w:color="auto"/>
          <w:between w:val="none" w:sz="0" w:space="0"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cs="Arial"/>
          <w:color w:val="auto"/>
          <w:szCs w:val="22"/>
          <w:lang w:val="en"/>
        </w:rPr>
      </w:pPr>
      <w:r w:rsidRPr="00687AF1">
        <w:rPr>
          <w:rFonts w:cs="Arial"/>
          <w:color w:val="auto"/>
          <w:szCs w:val="22"/>
          <w:lang w:val="en"/>
        </w:rPr>
        <w:t xml:space="preserve">Students must have completed </w:t>
      </w:r>
      <w:r w:rsidR="00C76A44">
        <w:rPr>
          <w:rFonts w:cs="Arial"/>
          <w:color w:val="auto"/>
          <w:szCs w:val="22"/>
          <w:lang w:val="en"/>
        </w:rPr>
        <w:t>all core courses.</w:t>
      </w:r>
    </w:p>
    <w:p w14:paraId="4583155D" w14:textId="77777777" w:rsidR="00524441" w:rsidRPr="00687AF1" w:rsidRDefault="00FE283A" w:rsidP="00C47399">
      <w:pPr>
        <w:pStyle w:val="Heading1"/>
      </w:pPr>
      <w:r w:rsidRPr="00687AF1">
        <w:t>Course Structure/Method:</w:t>
      </w:r>
    </w:p>
    <w:p w14:paraId="50D757AB" w14:textId="1E5F117C" w:rsidR="00524441" w:rsidRPr="00687AF1" w:rsidRDefault="00FE283A" w:rsidP="00DE11BB">
      <w:pPr>
        <w:spacing w:before="120" w:after="120"/>
        <w:rPr>
          <w:rFonts w:eastAsia="Arial" w:cs="Arial"/>
          <w:szCs w:val="22"/>
        </w:rPr>
      </w:pPr>
      <w:permStart w:id="30754049" w:edGrp="everyone"/>
      <w:r w:rsidRPr="00687AF1">
        <w:rPr>
          <w:rFonts w:eastAsia="Arial" w:cs="Arial"/>
          <w:szCs w:val="22"/>
        </w:rPr>
        <w:t xml:space="preserve">This course meets according to a hybrid format, i.e. a combination of </w:t>
      </w:r>
      <w:r w:rsidR="00D87E67">
        <w:rPr>
          <w:rFonts w:eastAsia="Arial" w:cs="Arial"/>
          <w:szCs w:val="22"/>
        </w:rPr>
        <w:t xml:space="preserve">weekly </w:t>
      </w:r>
      <w:r w:rsidR="00BE494E">
        <w:rPr>
          <w:rFonts w:eastAsia="Arial" w:cs="Arial"/>
          <w:szCs w:val="22"/>
        </w:rPr>
        <w:t>in-person/</w:t>
      </w:r>
      <w:r w:rsidRPr="00687AF1">
        <w:rPr>
          <w:rFonts w:eastAsia="Arial" w:cs="Arial"/>
          <w:szCs w:val="22"/>
        </w:rPr>
        <w:t>synchronous and asynchronous sessions as follows:</w:t>
      </w:r>
    </w:p>
    <w:p w14:paraId="704B0E83" w14:textId="44ECA259" w:rsidR="00524441" w:rsidRPr="00687AF1" w:rsidRDefault="002208EF" w:rsidP="00DE11BB">
      <w:pPr>
        <w:spacing w:before="120" w:after="120"/>
        <w:rPr>
          <w:rFonts w:eastAsia="Arial" w:cs="Arial"/>
          <w:szCs w:val="22"/>
        </w:rPr>
      </w:pPr>
      <w:r w:rsidRPr="00687AF1">
        <w:rPr>
          <w:rFonts w:eastAsia="Arial" w:cs="Arial"/>
          <w:szCs w:val="22"/>
        </w:rPr>
        <w:lastRenderedPageBreak/>
        <w:t xml:space="preserve">For </w:t>
      </w:r>
      <w:r w:rsidR="0057225D" w:rsidRPr="00687AF1">
        <w:rPr>
          <w:rFonts w:eastAsia="Arial" w:cs="Arial"/>
          <w:szCs w:val="22"/>
        </w:rPr>
        <w:t xml:space="preserve">the first </w:t>
      </w:r>
      <w:r w:rsidR="0040733B">
        <w:rPr>
          <w:rFonts w:eastAsia="Arial" w:cs="Arial"/>
          <w:szCs w:val="22"/>
        </w:rPr>
        <w:t>7</w:t>
      </w:r>
      <w:r w:rsidR="00FE283A" w:rsidRPr="00687AF1">
        <w:rPr>
          <w:rFonts w:eastAsia="Arial" w:cs="Arial"/>
          <w:szCs w:val="22"/>
        </w:rPr>
        <w:t xml:space="preserve"> sessions, </w:t>
      </w:r>
      <w:r w:rsidR="00C76A44">
        <w:rPr>
          <w:rFonts w:eastAsia="Arial" w:cs="Arial"/>
          <w:szCs w:val="22"/>
        </w:rPr>
        <w:t xml:space="preserve">in-person </w:t>
      </w:r>
      <w:r w:rsidR="00BE494E">
        <w:rPr>
          <w:rFonts w:eastAsia="Arial" w:cs="Arial"/>
          <w:szCs w:val="22"/>
        </w:rPr>
        <w:t>or</w:t>
      </w:r>
      <w:r w:rsidR="00C76A44">
        <w:rPr>
          <w:rFonts w:eastAsia="Arial" w:cs="Arial"/>
          <w:szCs w:val="22"/>
        </w:rPr>
        <w:t xml:space="preserve"> </w:t>
      </w:r>
      <w:r w:rsidR="00FE283A" w:rsidRPr="00687AF1">
        <w:rPr>
          <w:rFonts w:eastAsia="Arial" w:cs="Arial"/>
          <w:szCs w:val="22"/>
        </w:rPr>
        <w:t xml:space="preserve">online, synchronously. </w:t>
      </w:r>
    </w:p>
    <w:p w14:paraId="0A78BE2A" w14:textId="566BD195" w:rsidR="00524441" w:rsidRPr="00687AF1" w:rsidRDefault="003846B4" w:rsidP="00DE11BB">
      <w:pPr>
        <w:spacing w:before="120" w:after="120"/>
        <w:rPr>
          <w:rFonts w:eastAsia="Arial" w:cs="Arial"/>
          <w:szCs w:val="22"/>
        </w:rPr>
      </w:pPr>
      <w:r w:rsidRPr="00687AF1">
        <w:rPr>
          <w:rFonts w:eastAsia="Arial" w:cs="Arial"/>
          <w:szCs w:val="22"/>
        </w:rPr>
        <w:t xml:space="preserve">Then, for the following </w:t>
      </w:r>
      <w:r w:rsidR="0040733B">
        <w:rPr>
          <w:rFonts w:eastAsia="Arial" w:cs="Arial"/>
          <w:szCs w:val="22"/>
        </w:rPr>
        <w:t>7</w:t>
      </w:r>
      <w:r w:rsidR="00FE283A" w:rsidRPr="00687AF1">
        <w:rPr>
          <w:rFonts w:eastAsia="Arial" w:cs="Arial"/>
          <w:szCs w:val="22"/>
        </w:rPr>
        <w:t xml:space="preserve"> weeks, the course will switch to an asynchronous format as students will be conducting their individual projects during this time</w:t>
      </w:r>
      <w:r w:rsidRPr="00687AF1">
        <w:rPr>
          <w:rFonts w:eastAsia="Arial" w:cs="Arial"/>
          <w:szCs w:val="22"/>
        </w:rPr>
        <w:t xml:space="preserve">. In addition, during the last </w:t>
      </w:r>
      <w:r w:rsidR="0040733B">
        <w:rPr>
          <w:rFonts w:eastAsia="Arial" w:cs="Arial"/>
          <w:szCs w:val="22"/>
        </w:rPr>
        <w:t>7</w:t>
      </w:r>
      <w:r w:rsidR="00FE283A" w:rsidRPr="00687AF1">
        <w:rPr>
          <w:rFonts w:eastAsia="Arial" w:cs="Arial"/>
          <w:szCs w:val="22"/>
        </w:rPr>
        <w:t xml:space="preserve"> weeks, individual project kick-off meetings will be held with the instructor and each individual </w:t>
      </w:r>
      <w:r w:rsidR="007F4B10" w:rsidRPr="00687AF1">
        <w:rPr>
          <w:rFonts w:eastAsia="Arial" w:cs="Arial"/>
          <w:szCs w:val="22"/>
        </w:rPr>
        <w:t>student</w:t>
      </w:r>
      <w:r w:rsidR="00FE283A" w:rsidRPr="00687AF1">
        <w:rPr>
          <w:rFonts w:eastAsia="Arial" w:cs="Arial"/>
          <w:szCs w:val="22"/>
        </w:rPr>
        <w:t xml:space="preserve"> and their sponsor, followed by project status conferences with the instructor and each individual student.</w:t>
      </w:r>
    </w:p>
    <w:p w14:paraId="6323E2F7" w14:textId="0154307A" w:rsidR="00524441" w:rsidRPr="00687AF1" w:rsidRDefault="00FE283A" w:rsidP="00DE11BB">
      <w:pPr>
        <w:spacing w:before="120" w:after="120"/>
        <w:rPr>
          <w:rFonts w:eastAsia="Arial" w:cs="Arial"/>
          <w:szCs w:val="22"/>
        </w:rPr>
      </w:pPr>
      <w:r w:rsidRPr="00687AF1">
        <w:rPr>
          <w:rFonts w:eastAsia="Arial" w:cs="Arial"/>
          <w:szCs w:val="22"/>
        </w:rPr>
        <w:t xml:space="preserve">Students are required to complete all planning assignments during the initial </w:t>
      </w:r>
      <w:r w:rsidR="0040733B">
        <w:rPr>
          <w:rFonts w:eastAsia="Arial" w:cs="Arial"/>
          <w:szCs w:val="22"/>
        </w:rPr>
        <w:t>7</w:t>
      </w:r>
      <w:r w:rsidRPr="00687AF1">
        <w:rPr>
          <w:rFonts w:eastAsia="Arial" w:cs="Arial"/>
          <w:szCs w:val="22"/>
        </w:rPr>
        <w:t xml:space="preserve"> weeks as these assignments constitute the project planning phase which must be completed prior to beginning the actual project. These assignments will be referred to as “deliverables” using the parlance of project management and adhere to the PMI project management methodology knowledge areas that form the basis for our approach to project management.</w:t>
      </w:r>
    </w:p>
    <w:p w14:paraId="591C8ACB" w14:textId="77777777" w:rsidR="00524441" w:rsidRPr="00687AF1" w:rsidRDefault="00FE283A" w:rsidP="00DE11BB">
      <w:pPr>
        <w:spacing w:before="120" w:after="120"/>
        <w:rPr>
          <w:rFonts w:eastAsia="Arial" w:cs="Arial"/>
          <w:szCs w:val="22"/>
        </w:rPr>
      </w:pPr>
      <w:r w:rsidRPr="00687AF1">
        <w:rPr>
          <w:rFonts w:eastAsia="Arial" w:cs="Arial"/>
          <w:szCs w:val="22"/>
        </w:rPr>
        <w:t>Students are required to regularly check NYU classes for assignments and other important course information.</w:t>
      </w:r>
    </w:p>
    <w:p w14:paraId="654CB832" w14:textId="6E999E1D" w:rsidR="00524441" w:rsidRPr="00687AF1" w:rsidRDefault="00AF0F6E" w:rsidP="00DE11BB">
      <w:pPr>
        <w:spacing w:before="120" w:after="120"/>
        <w:rPr>
          <w:rFonts w:eastAsia="Arial" w:cs="Arial"/>
          <w:szCs w:val="22"/>
        </w:rPr>
      </w:pPr>
      <w:r w:rsidRPr="00687AF1">
        <w:rPr>
          <w:rFonts w:eastAsia="Arial" w:cs="Arial"/>
          <w:szCs w:val="22"/>
        </w:rPr>
        <w:t xml:space="preserve">During </w:t>
      </w:r>
      <w:r w:rsidR="003846B4" w:rsidRPr="00687AF1">
        <w:rPr>
          <w:rFonts w:eastAsia="Arial" w:cs="Arial"/>
          <w:szCs w:val="22"/>
        </w:rPr>
        <w:t xml:space="preserve">the remaining </w:t>
      </w:r>
      <w:r w:rsidR="00FC027C" w:rsidRPr="00687AF1">
        <w:rPr>
          <w:rFonts w:eastAsia="Arial" w:cs="Arial"/>
          <w:szCs w:val="22"/>
        </w:rPr>
        <w:t>7</w:t>
      </w:r>
      <w:r w:rsidR="00FE283A" w:rsidRPr="00687AF1">
        <w:rPr>
          <w:rFonts w:eastAsia="Arial" w:cs="Arial"/>
          <w:szCs w:val="22"/>
        </w:rPr>
        <w:t xml:space="preserve"> weeks of the course students must schedule status conference calls with the course professor using the shared Google calendar that will be provided by the instructor. Initial meetings must include the project sponsor.</w:t>
      </w:r>
    </w:p>
    <w:p w14:paraId="7074EFE8" w14:textId="43EC4984" w:rsidR="00524441" w:rsidRPr="00687AF1" w:rsidRDefault="00FE283A" w:rsidP="00DE11BB">
      <w:pPr>
        <w:spacing w:before="120" w:after="120"/>
        <w:rPr>
          <w:rFonts w:eastAsia="Arial" w:cs="Arial"/>
          <w:szCs w:val="22"/>
        </w:rPr>
      </w:pPr>
      <w:r w:rsidRPr="00687AF1">
        <w:rPr>
          <w:rFonts w:eastAsia="Arial" w:cs="Arial"/>
          <w:szCs w:val="22"/>
        </w:rPr>
        <w:t xml:space="preserve">Starting with week </w:t>
      </w:r>
      <w:r w:rsidR="00FC027C" w:rsidRPr="00687AF1">
        <w:rPr>
          <w:rFonts w:eastAsia="Arial" w:cs="Arial"/>
          <w:szCs w:val="22"/>
        </w:rPr>
        <w:t>8</w:t>
      </w:r>
      <w:r w:rsidRPr="00687AF1">
        <w:rPr>
          <w:rFonts w:eastAsia="Arial" w:cs="Arial"/>
          <w:szCs w:val="22"/>
        </w:rPr>
        <w:t xml:space="preserve"> and continuing until the completion of each student’s project, students are required to file a project status report using the template supplied by the instructor and found in the Resources section of NYU classes. </w:t>
      </w:r>
    </w:p>
    <w:p w14:paraId="0030EBB3" w14:textId="7A0B80B2" w:rsidR="00524441" w:rsidRPr="00687AF1" w:rsidRDefault="00FE283A" w:rsidP="00DE11BB">
      <w:pPr>
        <w:spacing w:before="120" w:after="120"/>
        <w:rPr>
          <w:rFonts w:eastAsia="Arial" w:cs="Arial"/>
          <w:szCs w:val="22"/>
        </w:rPr>
      </w:pPr>
      <w:r w:rsidRPr="00687AF1">
        <w:rPr>
          <w:rFonts w:eastAsia="Arial" w:cs="Arial"/>
          <w:szCs w:val="22"/>
        </w:rPr>
        <w:t xml:space="preserve">Upon completion of the project, each student is required to submit a final report containing information described in the Final Report Guidelines document provided by the instructor in the Resources section of NYU Classes. The final report must include a signed Sponsor Project Acceptance Document using the template supplied by the instructor in the Resources section of NYU classes. </w:t>
      </w:r>
    </w:p>
    <w:p w14:paraId="64515E01" w14:textId="6BBB95D1" w:rsidR="007B7A27" w:rsidRPr="00687AF1" w:rsidRDefault="007B7A27" w:rsidP="007B7A27">
      <w:pPr>
        <w:pBdr>
          <w:top w:val="none" w:sz="0" w:space="0" w:color="auto"/>
          <w:left w:val="none" w:sz="0" w:space="0" w:color="auto"/>
          <w:bottom w:val="none" w:sz="0" w:space="0" w:color="auto"/>
          <w:right w:val="none" w:sz="0" w:space="0" w:color="auto"/>
          <w:between w:val="none" w:sz="0" w:space="0" w:color="auto"/>
        </w:pBdr>
        <w:rPr>
          <w:rFonts w:eastAsia="Times New Roman" w:cs="Arial"/>
          <w:b/>
          <w:color w:val="auto"/>
          <w:szCs w:val="22"/>
        </w:rPr>
      </w:pPr>
      <w:r w:rsidRPr="00687AF1">
        <w:rPr>
          <w:rFonts w:eastAsia="Times New Roman" w:cs="Arial"/>
          <w:b/>
          <w:color w:val="auto"/>
          <w:szCs w:val="22"/>
          <w:highlight w:val="yellow"/>
        </w:rPr>
        <w:t xml:space="preserve">Please note that this course has now been designated a “graded course.” This means that upon completion of all course deliverables (assignments), </w:t>
      </w:r>
      <w:r w:rsidR="00540A86" w:rsidRPr="00687AF1">
        <w:rPr>
          <w:rFonts w:eastAsia="Times New Roman" w:cs="Arial"/>
          <w:b/>
          <w:color w:val="auto"/>
          <w:szCs w:val="22"/>
          <w:highlight w:val="yellow"/>
        </w:rPr>
        <w:t xml:space="preserve">and </w:t>
      </w:r>
      <w:r w:rsidRPr="00687AF1">
        <w:rPr>
          <w:rFonts w:eastAsia="Times New Roman" w:cs="Arial"/>
          <w:b/>
          <w:color w:val="auto"/>
          <w:szCs w:val="22"/>
          <w:highlight w:val="yellow"/>
        </w:rPr>
        <w:t xml:space="preserve">completion of the project and the final </w:t>
      </w:r>
      <w:r w:rsidR="00B80BF0" w:rsidRPr="00687AF1">
        <w:rPr>
          <w:rFonts w:eastAsia="Times New Roman" w:cs="Arial"/>
          <w:b/>
          <w:color w:val="auto"/>
          <w:szCs w:val="22"/>
          <w:highlight w:val="yellow"/>
        </w:rPr>
        <w:t>report</w:t>
      </w:r>
      <w:r w:rsidR="00540A86" w:rsidRPr="00687AF1">
        <w:rPr>
          <w:rFonts w:eastAsia="Times New Roman" w:cs="Arial"/>
          <w:b/>
          <w:color w:val="auto"/>
          <w:szCs w:val="22"/>
          <w:highlight w:val="yellow"/>
        </w:rPr>
        <w:t>,</w:t>
      </w:r>
      <w:r w:rsidRPr="00687AF1">
        <w:rPr>
          <w:rFonts w:eastAsia="Times New Roman" w:cs="Arial"/>
          <w:b/>
          <w:color w:val="auto"/>
          <w:szCs w:val="22"/>
          <w:highlight w:val="yellow"/>
        </w:rPr>
        <w:t xml:space="preserve"> students will receive a letter grade. (In the past this course utilized a “Pass/Fail” grading format.)</w:t>
      </w:r>
    </w:p>
    <w:permEnd w:id="30754049"/>
    <w:p w14:paraId="6F21F937" w14:textId="77777777" w:rsidR="00524441" w:rsidRPr="00687AF1" w:rsidRDefault="00FE283A" w:rsidP="00C47399">
      <w:pPr>
        <w:pStyle w:val="Heading1"/>
      </w:pPr>
      <w:r w:rsidRPr="00687AF1">
        <w:t>Course Learning Outcomes:</w:t>
      </w:r>
    </w:p>
    <w:p w14:paraId="18F4E5F1" w14:textId="7C50ADEA" w:rsidR="00F85E41" w:rsidRPr="00687AF1" w:rsidRDefault="00F85E41">
      <w:pPr>
        <w:jc w:val="both"/>
        <w:rPr>
          <w:rFonts w:eastAsia="Arial" w:cs="Arial"/>
          <w:szCs w:val="22"/>
        </w:rPr>
      </w:pPr>
      <w:permStart w:id="1842641343" w:edGrp="everyone"/>
      <w:r w:rsidRPr="00F85E41">
        <w:rPr>
          <w:rFonts w:eastAsia="Arial" w:cs="Arial"/>
          <w:szCs w:val="22"/>
        </w:rPr>
        <w:t>At the conclusion of this course, students will be able to:</w:t>
      </w:r>
    </w:p>
    <w:p w14:paraId="7C2258FC" w14:textId="5C1AE1EB" w:rsidR="00524441" w:rsidRPr="00687AF1" w:rsidRDefault="003D3714" w:rsidP="00F8421C">
      <w:pPr>
        <w:numPr>
          <w:ilvl w:val="0"/>
          <w:numId w:val="2"/>
        </w:numPr>
        <w:spacing w:before="60" w:after="60"/>
        <w:rPr>
          <w:rFonts w:cs="Arial"/>
          <w:szCs w:val="22"/>
        </w:rPr>
      </w:pPr>
      <w:r w:rsidRPr="00687AF1">
        <w:rPr>
          <w:rFonts w:eastAsia="Arial" w:cs="Arial"/>
          <w:szCs w:val="22"/>
        </w:rPr>
        <w:t xml:space="preserve">Design </w:t>
      </w:r>
      <w:r w:rsidR="00FE283A" w:rsidRPr="00687AF1">
        <w:rPr>
          <w:rFonts w:eastAsia="Arial" w:cs="Arial"/>
          <w:szCs w:val="22"/>
        </w:rPr>
        <w:t xml:space="preserve">a project proposal </w:t>
      </w:r>
      <w:r w:rsidRPr="00687AF1">
        <w:rPr>
          <w:rFonts w:eastAsia="Arial" w:cs="Arial"/>
          <w:szCs w:val="22"/>
        </w:rPr>
        <w:t xml:space="preserve">that will be used </w:t>
      </w:r>
      <w:r w:rsidR="00FE283A" w:rsidRPr="00687AF1">
        <w:rPr>
          <w:rFonts w:eastAsia="Arial" w:cs="Arial"/>
          <w:szCs w:val="22"/>
        </w:rPr>
        <w:t xml:space="preserve">to initiate, conduct, and complete an Applied Project (completed within the initial </w:t>
      </w:r>
      <w:r w:rsidR="0040733B">
        <w:rPr>
          <w:rFonts w:eastAsia="Arial" w:cs="Arial"/>
          <w:szCs w:val="22"/>
        </w:rPr>
        <w:t>7</w:t>
      </w:r>
      <w:r w:rsidR="00FE283A" w:rsidRPr="00687AF1">
        <w:rPr>
          <w:rFonts w:eastAsia="Arial" w:cs="Arial"/>
          <w:szCs w:val="22"/>
        </w:rPr>
        <w:t xml:space="preserve">-week </w:t>
      </w:r>
      <w:r w:rsidR="00C76A44">
        <w:rPr>
          <w:rFonts w:eastAsia="Arial" w:cs="Arial"/>
          <w:szCs w:val="22"/>
        </w:rPr>
        <w:t>in-person/</w:t>
      </w:r>
      <w:r w:rsidR="00FE283A" w:rsidRPr="00687AF1">
        <w:rPr>
          <w:rFonts w:eastAsia="Arial" w:cs="Arial"/>
          <w:szCs w:val="22"/>
        </w:rPr>
        <w:t>online course timeframe).</w:t>
      </w:r>
    </w:p>
    <w:p w14:paraId="4CBCA4AC" w14:textId="4E5B593A" w:rsidR="00524441" w:rsidRPr="00687AF1" w:rsidRDefault="003D3714" w:rsidP="00F8421C">
      <w:pPr>
        <w:numPr>
          <w:ilvl w:val="0"/>
          <w:numId w:val="2"/>
        </w:numPr>
        <w:spacing w:before="60" w:after="60"/>
        <w:rPr>
          <w:rFonts w:cs="Arial"/>
          <w:szCs w:val="22"/>
        </w:rPr>
      </w:pPr>
      <w:r w:rsidRPr="00687AF1">
        <w:rPr>
          <w:rFonts w:eastAsia="Arial" w:cs="Arial"/>
          <w:szCs w:val="22"/>
        </w:rPr>
        <w:t xml:space="preserve">Design </w:t>
      </w:r>
      <w:r w:rsidR="00FE283A" w:rsidRPr="00687AF1">
        <w:rPr>
          <w:rFonts w:eastAsia="Arial" w:cs="Arial"/>
          <w:szCs w:val="22"/>
        </w:rPr>
        <w:t xml:space="preserve">a situational analysis (completed </w:t>
      </w:r>
      <w:r w:rsidR="00FC027C" w:rsidRPr="00687AF1">
        <w:rPr>
          <w:rFonts w:eastAsia="Arial" w:cs="Arial"/>
          <w:szCs w:val="22"/>
        </w:rPr>
        <w:t>by Lesson 11</w:t>
      </w:r>
      <w:r w:rsidR="00FE283A" w:rsidRPr="00687AF1">
        <w:rPr>
          <w:rFonts w:eastAsia="Arial" w:cs="Arial"/>
          <w:szCs w:val="22"/>
        </w:rPr>
        <w:t>).</w:t>
      </w:r>
    </w:p>
    <w:p w14:paraId="7C062E53" w14:textId="000A2A64" w:rsidR="00524441" w:rsidRPr="00687AF1" w:rsidRDefault="00C55EA4" w:rsidP="00F8421C">
      <w:pPr>
        <w:numPr>
          <w:ilvl w:val="0"/>
          <w:numId w:val="2"/>
        </w:numPr>
        <w:spacing w:before="60" w:after="60"/>
        <w:rPr>
          <w:rFonts w:cs="Arial"/>
          <w:szCs w:val="22"/>
        </w:rPr>
      </w:pPr>
      <w:r w:rsidRPr="00687AF1">
        <w:rPr>
          <w:rFonts w:eastAsia="Arial" w:cs="Arial"/>
          <w:szCs w:val="22"/>
        </w:rPr>
        <w:t>Generate</w:t>
      </w:r>
      <w:r w:rsidR="003D3714" w:rsidRPr="00687AF1">
        <w:rPr>
          <w:rFonts w:eastAsia="Arial" w:cs="Arial"/>
          <w:szCs w:val="22"/>
        </w:rPr>
        <w:t xml:space="preserve"> </w:t>
      </w:r>
      <w:r w:rsidR="00FE283A" w:rsidRPr="00687AF1">
        <w:rPr>
          <w:rFonts w:eastAsia="Arial" w:cs="Arial"/>
          <w:szCs w:val="22"/>
        </w:rPr>
        <w:t>a literature survey (</w:t>
      </w:r>
      <w:r w:rsidR="00FC027C" w:rsidRPr="00687AF1">
        <w:rPr>
          <w:rFonts w:eastAsia="Arial" w:cs="Arial"/>
          <w:szCs w:val="22"/>
        </w:rPr>
        <w:t>completed by Lesson 12</w:t>
      </w:r>
      <w:r w:rsidR="00FE283A" w:rsidRPr="00687AF1">
        <w:rPr>
          <w:rFonts w:eastAsia="Arial" w:cs="Arial"/>
          <w:szCs w:val="22"/>
        </w:rPr>
        <w:t>).</w:t>
      </w:r>
    </w:p>
    <w:p w14:paraId="142C302C" w14:textId="7DC4B5B2" w:rsidR="00524441" w:rsidRPr="00687AF1" w:rsidRDefault="003D3714" w:rsidP="00F8421C">
      <w:pPr>
        <w:numPr>
          <w:ilvl w:val="0"/>
          <w:numId w:val="2"/>
        </w:numPr>
        <w:spacing w:before="60" w:after="60"/>
        <w:rPr>
          <w:rFonts w:cs="Arial"/>
          <w:szCs w:val="22"/>
        </w:rPr>
      </w:pPr>
      <w:r w:rsidRPr="00687AF1">
        <w:rPr>
          <w:rFonts w:eastAsia="Arial" w:cs="Arial"/>
          <w:szCs w:val="22"/>
        </w:rPr>
        <w:t xml:space="preserve">Design </w:t>
      </w:r>
      <w:r w:rsidR="00FE283A" w:rsidRPr="00687AF1">
        <w:rPr>
          <w:rFonts w:eastAsia="Arial" w:cs="Arial"/>
          <w:szCs w:val="22"/>
        </w:rPr>
        <w:t xml:space="preserve">a project charter and associated work breakdown structure (WBS), risk analysis and communications plan (completed within the initial </w:t>
      </w:r>
      <w:r w:rsidR="002E16AD" w:rsidRPr="00687AF1">
        <w:rPr>
          <w:rFonts w:eastAsia="Arial" w:cs="Arial"/>
          <w:szCs w:val="22"/>
        </w:rPr>
        <w:t>7</w:t>
      </w:r>
      <w:r w:rsidR="00FE283A" w:rsidRPr="00687AF1">
        <w:rPr>
          <w:rFonts w:eastAsia="Arial" w:cs="Arial"/>
          <w:szCs w:val="22"/>
        </w:rPr>
        <w:t xml:space="preserve">-week </w:t>
      </w:r>
      <w:r w:rsidR="00BE494E">
        <w:rPr>
          <w:rFonts w:eastAsia="Arial" w:cs="Arial"/>
          <w:szCs w:val="22"/>
        </w:rPr>
        <w:t>in-person/</w:t>
      </w:r>
      <w:r w:rsidR="002E16AD" w:rsidRPr="00687AF1">
        <w:rPr>
          <w:rFonts w:eastAsia="Arial" w:cs="Arial"/>
          <w:szCs w:val="22"/>
        </w:rPr>
        <w:t>synchronous</w:t>
      </w:r>
      <w:r w:rsidR="00FE283A" w:rsidRPr="00687AF1">
        <w:rPr>
          <w:rFonts w:eastAsia="Arial" w:cs="Arial"/>
          <w:szCs w:val="22"/>
        </w:rPr>
        <w:t xml:space="preserve"> course timeframe).</w:t>
      </w:r>
    </w:p>
    <w:p w14:paraId="7E40D1EF" w14:textId="092DCA8C" w:rsidR="00524441" w:rsidRPr="00687AF1" w:rsidRDefault="003D3714" w:rsidP="00F8421C">
      <w:pPr>
        <w:numPr>
          <w:ilvl w:val="0"/>
          <w:numId w:val="2"/>
        </w:numPr>
        <w:spacing w:before="60" w:after="60"/>
        <w:rPr>
          <w:rFonts w:cs="Arial"/>
          <w:szCs w:val="22"/>
        </w:rPr>
      </w:pPr>
      <w:r w:rsidRPr="00687AF1">
        <w:rPr>
          <w:rFonts w:eastAsia="Arial" w:cs="Arial"/>
          <w:szCs w:val="22"/>
        </w:rPr>
        <w:t xml:space="preserve">Select </w:t>
      </w:r>
      <w:r w:rsidR="00FE283A" w:rsidRPr="00687AF1">
        <w:rPr>
          <w:rFonts w:eastAsia="Arial" w:cs="Arial"/>
          <w:szCs w:val="22"/>
        </w:rPr>
        <w:t xml:space="preserve">a Project Sponsor who is a management-level individual at the organization benefitting from the Applied Project. The Project Sponsor must have the authority to approve the student's Project Proposal and any required resources and be available throughout the project to act as the student's mentor for the project. The Project Sponsor will also be asked to approve in writing the student's work at key intervals throughout the course and the ensuing </w:t>
      </w:r>
      <w:r w:rsidR="008205BE" w:rsidRPr="00687AF1">
        <w:rPr>
          <w:rFonts w:eastAsia="Arial" w:cs="Arial"/>
          <w:szCs w:val="22"/>
        </w:rPr>
        <w:t>project and</w:t>
      </w:r>
      <w:r w:rsidR="00FE283A" w:rsidRPr="00687AF1">
        <w:rPr>
          <w:rFonts w:eastAsia="Arial" w:cs="Arial"/>
          <w:szCs w:val="22"/>
        </w:rPr>
        <w:t xml:space="preserve"> be available for at least one meeting (virtual or in-person) with the course professor.</w:t>
      </w:r>
    </w:p>
    <w:p w14:paraId="17C2C8BE" w14:textId="156C7147" w:rsidR="00524441" w:rsidRPr="00687AF1" w:rsidRDefault="003D3714" w:rsidP="00D87E67">
      <w:pPr>
        <w:numPr>
          <w:ilvl w:val="0"/>
          <w:numId w:val="2"/>
        </w:numPr>
        <w:spacing w:before="60" w:after="60"/>
        <w:jc w:val="both"/>
        <w:rPr>
          <w:rFonts w:cs="Arial"/>
          <w:szCs w:val="22"/>
        </w:rPr>
      </w:pPr>
      <w:r w:rsidRPr="00687AF1">
        <w:rPr>
          <w:rFonts w:eastAsia="Arial" w:cs="Arial"/>
          <w:szCs w:val="22"/>
        </w:rPr>
        <w:lastRenderedPageBreak/>
        <w:t xml:space="preserve">Design </w:t>
      </w:r>
      <w:r w:rsidR="00FE283A" w:rsidRPr="00687AF1">
        <w:rPr>
          <w:rFonts w:eastAsia="Arial" w:cs="Arial"/>
          <w:szCs w:val="22"/>
        </w:rPr>
        <w:t xml:space="preserve">a project goal and a set of project objectives that will include metrics for demonstrating project success (completed within the initial </w:t>
      </w:r>
      <w:r w:rsidR="0040733B">
        <w:rPr>
          <w:rFonts w:eastAsia="Arial" w:cs="Arial"/>
          <w:szCs w:val="22"/>
        </w:rPr>
        <w:t>7</w:t>
      </w:r>
      <w:r w:rsidR="00FE283A" w:rsidRPr="00687AF1">
        <w:rPr>
          <w:rFonts w:eastAsia="Arial" w:cs="Arial"/>
          <w:szCs w:val="22"/>
        </w:rPr>
        <w:t xml:space="preserve">-week </w:t>
      </w:r>
      <w:r w:rsidR="00C76A44" w:rsidRPr="00C76A44">
        <w:rPr>
          <w:rFonts w:eastAsia="Arial" w:cs="Arial"/>
          <w:szCs w:val="22"/>
        </w:rPr>
        <w:t xml:space="preserve">in-person/online </w:t>
      </w:r>
      <w:r w:rsidR="00FE283A" w:rsidRPr="00687AF1">
        <w:rPr>
          <w:rFonts w:eastAsia="Arial" w:cs="Arial"/>
          <w:szCs w:val="22"/>
        </w:rPr>
        <w:t>course timeframe).</w:t>
      </w:r>
    </w:p>
    <w:p w14:paraId="269BF1DF" w14:textId="165C48BE" w:rsidR="00524441" w:rsidRPr="00687AF1" w:rsidRDefault="00FE283A" w:rsidP="00F8421C">
      <w:pPr>
        <w:numPr>
          <w:ilvl w:val="0"/>
          <w:numId w:val="2"/>
        </w:numPr>
        <w:spacing w:before="60" w:after="60"/>
        <w:rPr>
          <w:rFonts w:cs="Arial"/>
          <w:szCs w:val="22"/>
        </w:rPr>
      </w:pPr>
      <w:r w:rsidRPr="00687AF1">
        <w:rPr>
          <w:rFonts w:eastAsia="Arial" w:cs="Arial"/>
          <w:szCs w:val="22"/>
        </w:rPr>
        <w:t xml:space="preserve">Conduct an Applied Project while operating in the dual role of (a) Project Manager employing the Project Management Body of Knowledge methodology and (b) Project Implementer, successfully meeting the project goal and objectives all within the timeframe set forth in the project plan section of the project proposal. (This will extend beyond the initial </w:t>
      </w:r>
      <w:r w:rsidR="0040733B">
        <w:rPr>
          <w:rFonts w:eastAsia="Arial" w:cs="Arial"/>
          <w:szCs w:val="22"/>
        </w:rPr>
        <w:t>7</w:t>
      </w:r>
      <w:r w:rsidRPr="00687AF1">
        <w:rPr>
          <w:rFonts w:eastAsia="Arial" w:cs="Arial"/>
          <w:szCs w:val="22"/>
        </w:rPr>
        <w:t>-week online course timeframe).</w:t>
      </w:r>
    </w:p>
    <w:p w14:paraId="19630A84" w14:textId="445D9742" w:rsidR="00524441" w:rsidRPr="00687AF1" w:rsidRDefault="00FE283A" w:rsidP="00F8421C">
      <w:pPr>
        <w:numPr>
          <w:ilvl w:val="0"/>
          <w:numId w:val="2"/>
        </w:numPr>
        <w:spacing w:before="60" w:after="60"/>
        <w:rPr>
          <w:rFonts w:cs="Arial"/>
          <w:szCs w:val="22"/>
        </w:rPr>
      </w:pPr>
      <w:r w:rsidRPr="00687AF1">
        <w:rPr>
          <w:rFonts w:eastAsia="Arial" w:cs="Arial"/>
          <w:szCs w:val="22"/>
        </w:rPr>
        <w:t xml:space="preserve">Write a post-project final report describing the project, </w:t>
      </w:r>
      <w:r w:rsidR="003D3714" w:rsidRPr="00687AF1">
        <w:rPr>
          <w:rFonts w:eastAsia="Arial" w:cs="Arial"/>
          <w:szCs w:val="22"/>
        </w:rPr>
        <w:t xml:space="preserve">its </w:t>
      </w:r>
      <w:r w:rsidRPr="00687AF1">
        <w:rPr>
          <w:rFonts w:eastAsia="Arial" w:cs="Arial"/>
          <w:szCs w:val="22"/>
        </w:rPr>
        <w:t xml:space="preserve">planning phase, and </w:t>
      </w:r>
      <w:r w:rsidR="003D3714" w:rsidRPr="00687AF1">
        <w:rPr>
          <w:rFonts w:eastAsia="Arial" w:cs="Arial"/>
          <w:szCs w:val="22"/>
        </w:rPr>
        <w:t xml:space="preserve">its </w:t>
      </w:r>
      <w:r w:rsidRPr="00687AF1">
        <w:rPr>
          <w:rFonts w:eastAsia="Arial" w:cs="Arial"/>
          <w:szCs w:val="22"/>
        </w:rPr>
        <w:t xml:space="preserve">implementation phase. </w:t>
      </w:r>
    </w:p>
    <w:permEnd w:id="1842641343"/>
    <w:p w14:paraId="4E5613D8" w14:textId="77777777" w:rsidR="00524441" w:rsidRPr="00687AF1" w:rsidRDefault="00FE283A" w:rsidP="00C47399">
      <w:pPr>
        <w:pStyle w:val="Heading1"/>
      </w:pPr>
      <w:r w:rsidRPr="00687AF1">
        <w:t xml:space="preserve">Communication Policy: </w:t>
      </w:r>
    </w:p>
    <w:p w14:paraId="574422D4" w14:textId="77777777" w:rsidR="00524441" w:rsidRPr="00687AF1" w:rsidRDefault="00FE283A" w:rsidP="00DE11BB">
      <w:pPr>
        <w:spacing w:before="120" w:after="120"/>
        <w:rPr>
          <w:rFonts w:eastAsia="Arial" w:cs="Arial"/>
          <w:szCs w:val="22"/>
        </w:rPr>
      </w:pPr>
      <w:permStart w:id="1716609626" w:edGrp="everyone"/>
      <w:r w:rsidRPr="00687AF1">
        <w:rPr>
          <w:rFonts w:eastAsia="Arial" w:cs="Arial"/>
          <w:szCs w:val="22"/>
        </w:rPr>
        <w:t>This course will use the NYU Classes learning management system for the delivery of course materials and for course communications.</w:t>
      </w:r>
    </w:p>
    <w:p w14:paraId="4B4CE5C3" w14:textId="77777777" w:rsidR="00524441" w:rsidRPr="00687AF1" w:rsidRDefault="00FE283A" w:rsidP="00DE11BB">
      <w:pPr>
        <w:spacing w:before="120" w:after="120"/>
        <w:rPr>
          <w:rFonts w:eastAsia="Arial" w:cs="Arial"/>
          <w:szCs w:val="22"/>
        </w:rPr>
      </w:pPr>
      <w:r w:rsidRPr="00687AF1">
        <w:rPr>
          <w:rFonts w:eastAsia="Arial" w:cs="Arial"/>
          <w:szCs w:val="22"/>
        </w:rPr>
        <w:t xml:space="preserve">Important course information, announcements, updates, course presentations and other materials will be posted on the NYU Classes learning management system. Course announcements will also be simultaneously forwarded by the NYU Classes learning management system to students' NYU email addresses. </w:t>
      </w:r>
    </w:p>
    <w:p w14:paraId="78723189" w14:textId="56F8BDE5" w:rsidR="00524441" w:rsidRPr="00687AF1" w:rsidRDefault="00FE283A" w:rsidP="00DE11BB">
      <w:pPr>
        <w:spacing w:before="120" w:after="120"/>
        <w:rPr>
          <w:rFonts w:eastAsia="Arial" w:cs="Arial"/>
          <w:szCs w:val="22"/>
        </w:rPr>
      </w:pPr>
      <w:r w:rsidRPr="00687AF1">
        <w:rPr>
          <w:rFonts w:eastAsia="Arial" w:cs="Arial"/>
          <w:szCs w:val="22"/>
        </w:rPr>
        <w:t xml:space="preserve">Students are expected and required to be aware of any such announcements or communications and are advised to check the announcements as well as their NYU email address regularly during the </w:t>
      </w:r>
      <w:r w:rsidR="003846B4" w:rsidRPr="00687AF1">
        <w:rPr>
          <w:rFonts w:eastAsia="Arial" w:cs="Arial"/>
          <w:szCs w:val="22"/>
        </w:rPr>
        <w:t>1</w:t>
      </w:r>
      <w:r w:rsidR="00C901E7" w:rsidRPr="00687AF1">
        <w:rPr>
          <w:rFonts w:eastAsia="Arial" w:cs="Arial"/>
          <w:szCs w:val="22"/>
        </w:rPr>
        <w:t>4</w:t>
      </w:r>
      <w:r w:rsidRPr="00687AF1">
        <w:rPr>
          <w:rFonts w:eastAsia="Arial" w:cs="Arial"/>
          <w:szCs w:val="22"/>
        </w:rPr>
        <w:t>-week duration of the course as well as afterward, while conducting their Applied Project.</w:t>
      </w:r>
      <w:r w:rsidR="00370386">
        <w:rPr>
          <w:rFonts w:eastAsia="Arial" w:cs="Arial"/>
          <w:szCs w:val="22"/>
        </w:rPr>
        <w:t xml:space="preserve"> </w:t>
      </w:r>
      <w:r w:rsidRPr="00687AF1">
        <w:rPr>
          <w:rFonts w:eastAsia="Arial" w:cs="Arial"/>
          <w:szCs w:val="22"/>
        </w:rPr>
        <w:t>Credit students must use their NYU email to communicate.</w:t>
      </w:r>
      <w:r w:rsidR="00370386">
        <w:rPr>
          <w:rFonts w:eastAsia="Arial" w:cs="Arial"/>
          <w:szCs w:val="22"/>
        </w:rPr>
        <w:t xml:space="preserve"> </w:t>
      </w:r>
      <w:r w:rsidRPr="00687AF1">
        <w:rPr>
          <w:rFonts w:eastAsia="Arial" w:cs="Arial"/>
          <w:szCs w:val="22"/>
        </w:rPr>
        <w:t>Non-degree students do not have NYU email addresses.</w:t>
      </w:r>
      <w:r w:rsidR="00370386">
        <w:rPr>
          <w:rFonts w:eastAsia="Arial" w:cs="Arial"/>
          <w:szCs w:val="22"/>
        </w:rPr>
        <w:t xml:space="preserve"> </w:t>
      </w:r>
      <w:r w:rsidRPr="00687AF1">
        <w:rPr>
          <w:rFonts w:eastAsia="Arial" w:cs="Arial"/>
          <w:szCs w:val="22"/>
        </w:rPr>
        <w:t>NYU Classes course-mail supports student privacy and FERPA guidelines.</w:t>
      </w:r>
    </w:p>
    <w:p w14:paraId="5BC48E4B" w14:textId="5BE35DF3" w:rsidR="00524441" w:rsidRPr="00687AF1" w:rsidRDefault="00FE283A" w:rsidP="00DE11BB">
      <w:pPr>
        <w:spacing w:before="120" w:after="120"/>
        <w:rPr>
          <w:rFonts w:eastAsia="Arial" w:cs="Arial"/>
          <w:szCs w:val="22"/>
        </w:rPr>
      </w:pPr>
      <w:r w:rsidRPr="00687AF1">
        <w:rPr>
          <w:rFonts w:eastAsia="Arial" w:cs="Arial"/>
          <w:szCs w:val="22"/>
        </w:rPr>
        <w:t xml:space="preserve">The instructor’s email address is </w:t>
      </w:r>
      <w:hyperlink r:id="rId13" w:history="1">
        <w:r w:rsidR="0040733B" w:rsidRPr="003E1A99">
          <w:rPr>
            <w:rStyle w:val="Hyperlink"/>
            <w:rFonts w:eastAsia="Arial" w:cs="Arial"/>
            <w:szCs w:val="22"/>
          </w:rPr>
          <w:t>agf249@nyu.edu</w:t>
        </w:r>
      </w:hyperlink>
      <w:r w:rsidR="0040733B">
        <w:rPr>
          <w:rFonts w:eastAsia="Arial" w:cs="Arial"/>
          <w:szCs w:val="22"/>
          <w:u w:val="single"/>
        </w:rPr>
        <w:t xml:space="preserve"> </w:t>
      </w:r>
      <w:r w:rsidRPr="00687AF1">
        <w:rPr>
          <w:rFonts w:eastAsia="Arial" w:cs="Arial"/>
          <w:szCs w:val="22"/>
        </w:rPr>
        <w:t>and it is checked regularly and frequently; students will usually receive a reply within 12 hours during the workweek. The instructor does not have access to an NYU telephone number.</w:t>
      </w:r>
    </w:p>
    <w:p w14:paraId="2518B780" w14:textId="23CD5BCD" w:rsidR="00524441" w:rsidRPr="00687AF1" w:rsidRDefault="00FE283A" w:rsidP="00DE11BB">
      <w:pPr>
        <w:spacing w:before="120" w:after="120"/>
        <w:rPr>
          <w:rFonts w:eastAsia="Arial" w:cs="Arial"/>
          <w:b/>
          <w:szCs w:val="22"/>
        </w:rPr>
      </w:pPr>
      <w:r w:rsidRPr="00687AF1">
        <w:rPr>
          <w:rFonts w:eastAsia="Arial" w:cs="Arial"/>
          <w:szCs w:val="22"/>
        </w:rPr>
        <w:t xml:space="preserve"> The instructor will conduct office hours using Skype, or Google Hangouts, or by telephone, or in-person at the NYU campus—by appointment.</w:t>
      </w:r>
      <w:r w:rsidR="00370386">
        <w:rPr>
          <w:rFonts w:eastAsia="Arial" w:cs="Arial"/>
          <w:szCs w:val="22"/>
        </w:rPr>
        <w:t xml:space="preserve"> </w:t>
      </w:r>
      <w:r w:rsidRPr="00687AF1">
        <w:rPr>
          <w:rFonts w:eastAsia="Arial" w:cs="Arial"/>
          <w:szCs w:val="22"/>
        </w:rPr>
        <w:t>If you would like to schedule a meeting, please send an email to the instructor at least two days prior to the date you would like to meet.</w:t>
      </w:r>
      <w:r w:rsidR="00370386">
        <w:rPr>
          <w:rFonts w:eastAsia="Arial" w:cs="Arial"/>
          <w:szCs w:val="22"/>
        </w:rPr>
        <w:t xml:space="preserve"> </w:t>
      </w:r>
      <w:r w:rsidRPr="00687AF1">
        <w:rPr>
          <w:rFonts w:eastAsia="Arial" w:cs="Arial"/>
          <w:szCs w:val="22"/>
        </w:rPr>
        <w:t>You should also suggest an alternative date in case the first date is not available.</w:t>
      </w:r>
      <w:r w:rsidR="00370386">
        <w:rPr>
          <w:rFonts w:eastAsia="Arial" w:cs="Arial"/>
          <w:szCs w:val="22"/>
        </w:rPr>
        <w:t xml:space="preserve"> </w:t>
      </w:r>
      <w:r w:rsidRPr="00687AF1">
        <w:rPr>
          <w:rFonts w:eastAsia="Arial" w:cs="Arial"/>
          <w:szCs w:val="22"/>
        </w:rPr>
        <w:t>Discussion through online platforms will require that you have speakers and a microphone. A video camera is highly recommended.</w:t>
      </w:r>
    </w:p>
    <w:p w14:paraId="43E1A4BB" w14:textId="77777777" w:rsidR="00F01028" w:rsidRPr="00F01028" w:rsidRDefault="00F01028" w:rsidP="00F01028">
      <w:r w:rsidRPr="00F01028">
        <w:t>Students have the opportunity to add their pronouns, as well as the pronunciation of their names, into Albert. Students can have this information displayed to faculty in Albert, NYU Classes, and other NYU systems. Students can also opt out of having their pronouns viewed by their instructors.</w:t>
      </w:r>
    </w:p>
    <w:p w14:paraId="0AF499C7" w14:textId="50487F07" w:rsidR="005A0561" w:rsidRPr="0026788B" w:rsidRDefault="009B2928" w:rsidP="0026788B">
      <w:pPr>
        <w:spacing w:before="120"/>
        <w:rPr>
          <w:color w:val="0000FF" w:themeColor="hyperlink"/>
          <w:u w:val="single"/>
        </w:rPr>
      </w:pPr>
      <w:hyperlink r:id="rId14" w:history="1">
        <w:r w:rsidR="00F01028" w:rsidRPr="00F01028">
          <w:rPr>
            <w:rStyle w:val="Hyperlink"/>
          </w:rPr>
          <w:t>https://www.nyu.edu/students/student-information-and-resources/registration-records-and-graduation/forms-policies-procedures/change-of-student-information/pronouns-and-name-pronunciation.html</w:t>
        </w:r>
      </w:hyperlink>
    </w:p>
    <w:permEnd w:id="1716609626"/>
    <w:p w14:paraId="1A424DE6" w14:textId="17DCC790" w:rsidR="00524441" w:rsidRPr="00687AF1" w:rsidRDefault="00FE283A" w:rsidP="00C47399">
      <w:pPr>
        <w:pStyle w:val="Heading1"/>
      </w:pPr>
      <w:r w:rsidRPr="00687AF1">
        <w:t>Course Expectations:</w:t>
      </w:r>
    </w:p>
    <w:p w14:paraId="76D5825D" w14:textId="77777777" w:rsidR="00370386" w:rsidRDefault="005A7124" w:rsidP="00C47399">
      <w:pPr>
        <w:pStyle w:val="Heading2"/>
      </w:pPr>
      <w:r w:rsidRPr="00F85E41">
        <w:t>Attendance:</w:t>
      </w:r>
      <w:r w:rsidR="00DE11BB">
        <w:t xml:space="preserve"> </w:t>
      </w:r>
    </w:p>
    <w:p w14:paraId="67152310" w14:textId="539B2BD2" w:rsidR="005A7124" w:rsidRPr="001047A9" w:rsidRDefault="00DE11BB" w:rsidP="00370386">
      <w:pPr>
        <w:spacing w:before="120" w:after="120"/>
      </w:pPr>
      <w:permStart w:id="1106399962" w:edGrp="everyone"/>
      <w:r w:rsidRPr="00DE11BB">
        <w:t>Students are expected to attend all classes. Excused absences are granted in cases of documented serious illness, family emergency, religious observance, or civic obligation.</w:t>
      </w:r>
      <w:r w:rsidR="00370386">
        <w:t xml:space="preserve"> </w:t>
      </w:r>
      <w:r w:rsidRPr="00DE11BB">
        <w:t xml:space="preserve">In the case of religious observance or civic obligation, this should be reported in advance. Students are responsible for assignments given during any absence. Unexcused absences from sessions may have a negative impact on a student’s final grade, and thus may result in a student </w:t>
      </w:r>
      <w:r w:rsidRPr="00DE11BB">
        <w:lastRenderedPageBreak/>
        <w:t>receiving a failing grade.</w:t>
      </w:r>
      <w:r w:rsidR="00370386">
        <w:t xml:space="preserve"> </w:t>
      </w:r>
      <w:r w:rsidRPr="00DE11BB">
        <w:t>Students who expect to be late must also send an email prior to that class meeting.</w:t>
      </w:r>
      <w:r w:rsidR="00370386">
        <w:t xml:space="preserve"> </w:t>
      </w:r>
      <w:r w:rsidRPr="00DE11BB">
        <w:t xml:space="preserve"> The instructor will send back an email with a response.</w:t>
      </w:r>
      <w:r w:rsidR="00370386">
        <w:t xml:space="preserve"> </w:t>
      </w:r>
      <w:r w:rsidRPr="00DE11BB">
        <w:t>Unexcused, may result in a student’s grade being lowered and possibly receiving a failing grade.</w:t>
      </w:r>
      <w:r w:rsidR="00370386">
        <w:t xml:space="preserve"> </w:t>
      </w:r>
    </w:p>
    <w:p w14:paraId="6019558C" w14:textId="77777777" w:rsidR="005A7124" w:rsidRPr="00F85E41" w:rsidRDefault="005A7124" w:rsidP="00370386">
      <w:pPr>
        <w:spacing w:before="120" w:after="120"/>
        <w:rPr>
          <w:rFonts w:eastAsia="Arial" w:cs="Arial"/>
          <w:szCs w:val="22"/>
        </w:rPr>
      </w:pPr>
      <w:r w:rsidRPr="00F85E41">
        <w:rPr>
          <w:rFonts w:eastAsia="Arial" w:cs="Arial"/>
          <w:szCs w:val="22"/>
        </w:rPr>
        <w:t>A student who has three unexcused absences may earn a Fail grade (F).</w:t>
      </w:r>
    </w:p>
    <w:p w14:paraId="1C56FD84" w14:textId="77777777" w:rsidR="0026788B" w:rsidRDefault="005A7124" w:rsidP="00370386">
      <w:pPr>
        <w:spacing w:before="120" w:after="120"/>
        <w:rPr>
          <w:rFonts w:cs="Arial"/>
          <w:color w:val="222222"/>
          <w:highlight w:val="yellow"/>
          <w:shd w:val="clear" w:color="auto" w:fill="FFFFFF"/>
        </w:rPr>
      </w:pPr>
      <w:r w:rsidRPr="00F82568">
        <w:rPr>
          <w:rFonts w:eastAsia="Arial" w:cs="Arial"/>
          <w:szCs w:val="22"/>
        </w:rPr>
        <w:t xml:space="preserve">University Calendar Policy on Religious Holidays: </w:t>
      </w:r>
      <w:hyperlink r:id="rId15">
        <w:r w:rsidRPr="005A7124">
          <w:rPr>
            <w:rFonts w:eastAsia="Arial" w:cs="Arial"/>
            <w:color w:val="0000FF"/>
            <w:szCs w:val="22"/>
            <w:u w:val="single"/>
          </w:rPr>
          <w:t>https://www.nyu.edu/about/policies-guidelines-compliance/policies-and-guidelines/university-calendar-policy-on-religious-holidays.html</w:t>
        </w:r>
      </w:hyperlink>
      <w:bookmarkStart w:id="12" w:name="_Hlk55497509"/>
      <w:bookmarkStart w:id="13" w:name="_Hlk55400633"/>
      <w:bookmarkStart w:id="14" w:name="_Hlk55896711"/>
      <w:r w:rsidR="0026788B" w:rsidRPr="0026788B">
        <w:rPr>
          <w:rFonts w:cs="Arial"/>
          <w:color w:val="222222"/>
          <w:highlight w:val="yellow"/>
          <w:shd w:val="clear" w:color="auto" w:fill="FFFFFF"/>
        </w:rPr>
        <w:t xml:space="preserve"> </w:t>
      </w:r>
    </w:p>
    <w:p w14:paraId="645BE1BC" w14:textId="16F050C3" w:rsidR="005A7124" w:rsidRPr="00687AF1" w:rsidRDefault="0026788B" w:rsidP="00370386">
      <w:pPr>
        <w:spacing w:before="120" w:after="120"/>
        <w:rPr>
          <w:rFonts w:eastAsia="Arial" w:cs="Arial"/>
          <w:szCs w:val="22"/>
        </w:rPr>
      </w:pPr>
      <w:r w:rsidRPr="00EB519C">
        <w:rPr>
          <w:rFonts w:cs="Arial"/>
          <w:color w:val="222222"/>
          <w:highlight w:val="yellow"/>
          <w:shd w:val="clear" w:color="auto" w:fill="FFFFFF"/>
        </w:rPr>
        <w:t>Students who join the course during add/drop are responsible for ensuring that they identify what assignments and preparatory work they have missed and complete and submit those per the syllabus</w:t>
      </w:r>
      <w:bookmarkEnd w:id="12"/>
      <w:r w:rsidRPr="00EB519C">
        <w:rPr>
          <w:rFonts w:cs="Arial"/>
          <w:color w:val="222222"/>
          <w:highlight w:val="yellow"/>
          <w:shd w:val="clear" w:color="auto" w:fill="FFFFFF"/>
        </w:rPr>
        <w:t>.</w:t>
      </w:r>
      <w:bookmarkEnd w:id="13"/>
      <w:bookmarkEnd w:id="14"/>
    </w:p>
    <w:p w14:paraId="5C4DCC89" w14:textId="77777777" w:rsidR="00370386" w:rsidRDefault="005A7124" w:rsidP="00C47399">
      <w:pPr>
        <w:pStyle w:val="Heading2"/>
      </w:pPr>
      <w:bookmarkStart w:id="15" w:name="_Hlk23936565"/>
      <w:permEnd w:id="1106399962"/>
      <w:r w:rsidRPr="00F85E41">
        <w:t xml:space="preserve">Classroom Expectations: </w:t>
      </w:r>
    </w:p>
    <w:p w14:paraId="61E95578" w14:textId="6D9B2E97" w:rsidR="007360E3" w:rsidRPr="007360E3" w:rsidRDefault="007360E3" w:rsidP="007360E3">
      <w:pPr>
        <w:rPr>
          <w:rFonts w:eastAsia="Arial" w:cs="Arial"/>
          <w:sz w:val="24"/>
        </w:rPr>
      </w:pPr>
      <w:r w:rsidRPr="0072735B">
        <w:rPr>
          <w:rFonts w:eastAsia="Arial" w:cs="Arial"/>
        </w:rPr>
        <w:t>As graduate students, you are expected to conduct yourselves in a professional manner and engage and collaborate with your classmates. SPS classrooms are diverse and include students who range in age, culture, learning styles, and levels of professional experience. To maintain an inclusive environment that ensures all students can equally participate with and learn from each other, as well as receive feedback and instruction from faculty during group discussions in the classroom, all course-based discussions and group projects should occur in a language that is shared among all participants.</w:t>
      </w:r>
      <w:r w:rsidRPr="0072735B">
        <w:rPr>
          <w:rFonts w:cs="Arial"/>
          <w:color w:val="222222"/>
          <w:shd w:val="clear" w:color="auto" w:fill="FFFFFF"/>
        </w:rPr>
        <w:t xml:space="preserve"> </w:t>
      </w:r>
    </w:p>
    <w:bookmarkEnd w:id="15"/>
    <w:p w14:paraId="211CF171" w14:textId="77777777" w:rsidR="00370386" w:rsidRDefault="005A7124" w:rsidP="00C47399">
      <w:pPr>
        <w:pStyle w:val="Heading2"/>
      </w:pPr>
      <w:r w:rsidRPr="00F85E41">
        <w:t>Assignments:</w:t>
      </w:r>
    </w:p>
    <w:p w14:paraId="7CB33795" w14:textId="7D683096" w:rsidR="00524441" w:rsidRPr="00687AF1" w:rsidRDefault="00FE283A" w:rsidP="00370386">
      <w:permStart w:id="1230125641" w:edGrp="everyone"/>
      <w:r w:rsidRPr="00DE11BB">
        <w:t>The student will undertake and deliver a real-world project for active practitioners in the field. Under the direction of a faculty supervisor, the student will select and explore a topic to be developed. The student will then be required to generate a practical application of his/her findings that demonstrates professional level mastery of the subject matter involved. The project will be reviewed by the faculty supervisor and one other expert in the field.</w:t>
      </w:r>
    </w:p>
    <w:p w14:paraId="77D7B4B1" w14:textId="77777777" w:rsidR="00524441" w:rsidRPr="00687AF1" w:rsidRDefault="00FE283A" w:rsidP="00DE11BB">
      <w:pPr>
        <w:spacing w:before="120" w:after="120"/>
        <w:rPr>
          <w:rFonts w:eastAsia="Arial" w:cs="Arial"/>
          <w:szCs w:val="22"/>
        </w:rPr>
      </w:pPr>
      <w:r w:rsidRPr="00687AF1">
        <w:rPr>
          <w:rFonts w:eastAsia="Arial" w:cs="Arial"/>
          <w:szCs w:val="22"/>
        </w:rPr>
        <w:t>In addition to the array of opportunities for networking and applied learning provided by the M.S. in Management and Systems program, the applied project offers a truly singular opportunity to give back to your community through your newly honed technical and management skills. The project offers you the chance to work with a startup company or nonprofit organization or business enterprise and propose a solution to a real business need. Each year, the program partners with nonprofit organizations to design student projects that not only advance your business acumen and technological skills, but also further your commitment to social responsibility.</w:t>
      </w:r>
    </w:p>
    <w:p w14:paraId="77560581" w14:textId="77777777" w:rsidR="00524441" w:rsidRPr="00687AF1" w:rsidRDefault="00FE283A">
      <w:pPr>
        <w:rPr>
          <w:rFonts w:eastAsia="Arial" w:cs="Arial"/>
          <w:szCs w:val="22"/>
        </w:rPr>
      </w:pPr>
      <w:r w:rsidRPr="00687AF1">
        <w:rPr>
          <w:rFonts w:eastAsia="Arial" w:cs="Arial"/>
          <w:szCs w:val="22"/>
        </w:rPr>
        <w:t xml:space="preserve">This capstone course will give students the opportunity to demonstrate mastery of the Management and Systems subject matter by conducting a real-world applied project for a real-world organization that brings real-world business value. The project will also serve as a means of acquiring additional knowledge and expertise in one or more of the knowledge domains covered in the Management and Systems M.S. program. Students plan, conduct, and implement the applied project and act in a dual-role capacity: </w:t>
      </w:r>
    </w:p>
    <w:p w14:paraId="3A1E0F5D" w14:textId="571C2B9A" w:rsidR="00524441" w:rsidRPr="00687AF1" w:rsidRDefault="00FE283A" w:rsidP="00C47399">
      <w:pPr>
        <w:pStyle w:val="ListParagraph"/>
        <w:widowControl w:val="0"/>
        <w:numPr>
          <w:ilvl w:val="0"/>
          <w:numId w:val="10"/>
        </w:numPr>
        <w:spacing w:before="120"/>
        <w:contextualSpacing w:val="0"/>
        <w:rPr>
          <w:rFonts w:eastAsia="Arial" w:cs="Arial"/>
          <w:szCs w:val="22"/>
        </w:rPr>
      </w:pPr>
      <w:r w:rsidRPr="00687AF1">
        <w:rPr>
          <w:rFonts w:eastAsia="Arial" w:cs="Arial"/>
          <w:szCs w:val="22"/>
        </w:rPr>
        <w:t xml:space="preserve">the project manager and </w:t>
      </w:r>
    </w:p>
    <w:p w14:paraId="2E403309" w14:textId="72A5A183" w:rsidR="00524441" w:rsidRPr="00687AF1" w:rsidRDefault="00FE283A" w:rsidP="00C47399">
      <w:pPr>
        <w:pStyle w:val="ListParagraph"/>
        <w:widowControl w:val="0"/>
        <w:numPr>
          <w:ilvl w:val="0"/>
          <w:numId w:val="10"/>
        </w:numPr>
        <w:spacing w:before="120"/>
        <w:contextualSpacing w:val="0"/>
        <w:rPr>
          <w:rFonts w:eastAsia="Arial" w:cs="Arial"/>
          <w:szCs w:val="22"/>
        </w:rPr>
      </w:pPr>
      <w:r w:rsidRPr="00687AF1">
        <w:rPr>
          <w:rFonts w:eastAsia="Arial" w:cs="Arial"/>
          <w:szCs w:val="22"/>
        </w:rPr>
        <w:t>the project implementer</w:t>
      </w:r>
    </w:p>
    <w:p w14:paraId="4B31547E" w14:textId="77777777" w:rsidR="00524441" w:rsidRPr="00687AF1" w:rsidRDefault="00FE283A" w:rsidP="00DE11BB">
      <w:pPr>
        <w:spacing w:before="120" w:after="120"/>
        <w:rPr>
          <w:rFonts w:eastAsia="Arial" w:cs="Arial"/>
          <w:szCs w:val="22"/>
        </w:rPr>
      </w:pPr>
      <w:r w:rsidRPr="00687AF1">
        <w:rPr>
          <w:rFonts w:eastAsia="Arial" w:cs="Arial"/>
          <w:szCs w:val="22"/>
        </w:rPr>
        <w:t xml:space="preserve">Student projects follow the internationally recognized standard Project Management Body of Knowledge (PMBOK) methodology and framework sponsored by Project Management Institute (PMI). </w:t>
      </w:r>
    </w:p>
    <w:p w14:paraId="4EC15DF6" w14:textId="5A2FCB06" w:rsidR="00524441" w:rsidRPr="00687AF1" w:rsidRDefault="00FE283A" w:rsidP="00DE11BB">
      <w:pPr>
        <w:spacing w:before="120" w:after="120"/>
        <w:rPr>
          <w:rFonts w:eastAsia="Arial" w:cs="Arial"/>
          <w:szCs w:val="22"/>
        </w:rPr>
      </w:pPr>
      <w:r w:rsidRPr="00687AF1">
        <w:rPr>
          <w:rFonts w:eastAsia="Arial" w:cs="Arial"/>
          <w:szCs w:val="22"/>
        </w:rPr>
        <w:t xml:space="preserve">Each student will work under the direction of a project sponsor who is a management-level individual in the “client” organization for which the project is being conducted, who has both the </w:t>
      </w:r>
      <w:r w:rsidRPr="00687AF1">
        <w:rPr>
          <w:rFonts w:eastAsia="Arial" w:cs="Arial"/>
          <w:szCs w:val="22"/>
        </w:rPr>
        <w:lastRenderedPageBreak/>
        <w:t>responsibility and the authority to approve the project and any required resources, mentor the student, and review and approve all project deliverables such as project plans, project progress, status reports, and the final project report.</w:t>
      </w:r>
      <w:r w:rsidR="00370386">
        <w:rPr>
          <w:rFonts w:eastAsia="Arial" w:cs="Arial"/>
          <w:szCs w:val="22"/>
        </w:rPr>
        <w:t xml:space="preserve"> </w:t>
      </w:r>
      <w:r w:rsidRPr="00687AF1">
        <w:rPr>
          <w:rFonts w:eastAsia="Arial" w:cs="Arial"/>
          <w:szCs w:val="22"/>
        </w:rPr>
        <w:t>The course professor will oversee the student’s progress and offer mentoring to the student during the course duration and afterwards as the project progresses.</w:t>
      </w:r>
    </w:p>
    <w:p w14:paraId="5967304D" w14:textId="77777777" w:rsidR="00524441" w:rsidRPr="00687AF1" w:rsidRDefault="00FE283A" w:rsidP="00DE11BB">
      <w:pPr>
        <w:spacing w:before="120" w:after="120"/>
        <w:rPr>
          <w:rFonts w:eastAsia="Arial" w:cs="Arial"/>
          <w:szCs w:val="22"/>
        </w:rPr>
      </w:pPr>
      <w:r w:rsidRPr="00687AF1">
        <w:rPr>
          <w:rFonts w:eastAsia="Arial" w:cs="Arial"/>
          <w:szCs w:val="22"/>
        </w:rPr>
        <w:t xml:space="preserve">In order to qualify for entry into this course, students must have an approved project—i.e. the project has been pre-approved by the course professor prior to the start of the course. The student proposes a project idea and the student’s project proposal outline must be approved by the course professor prior to the student's entry into the course. </w:t>
      </w:r>
    </w:p>
    <w:p w14:paraId="45310193" w14:textId="0B21FB42" w:rsidR="00524441" w:rsidRPr="00687AF1" w:rsidRDefault="00FE283A" w:rsidP="00DE11BB">
      <w:pPr>
        <w:spacing w:before="120" w:after="120"/>
        <w:rPr>
          <w:rFonts w:eastAsia="Arial" w:cs="Arial"/>
          <w:szCs w:val="22"/>
        </w:rPr>
      </w:pPr>
      <w:r w:rsidRPr="00687AF1">
        <w:rPr>
          <w:rFonts w:eastAsia="Arial" w:cs="Arial"/>
          <w:szCs w:val="22"/>
        </w:rPr>
        <w:t>Students prepare a project outline utilizing an instructor-provided template, which describes the project in sufficient detail for the evaluator to accept or reject the project idea. A rejection will usually be accompanied with feedback and suggestions for the student to modify the proposal outline, where feasible.</w:t>
      </w:r>
      <w:r w:rsidR="00370386">
        <w:rPr>
          <w:rFonts w:eastAsia="Arial" w:cs="Arial"/>
          <w:szCs w:val="22"/>
        </w:rPr>
        <w:t xml:space="preserve"> </w:t>
      </w:r>
      <w:r w:rsidRPr="00687AF1">
        <w:rPr>
          <w:rFonts w:eastAsia="Arial" w:cs="Arial"/>
          <w:szCs w:val="22"/>
        </w:rPr>
        <w:t xml:space="preserve"> </w:t>
      </w:r>
    </w:p>
    <w:p w14:paraId="6583D501" w14:textId="25295213" w:rsidR="00524441" w:rsidRPr="00687AF1" w:rsidRDefault="00FE283A" w:rsidP="00DE11BB">
      <w:pPr>
        <w:spacing w:before="120" w:after="120"/>
        <w:rPr>
          <w:rFonts w:eastAsia="Arial" w:cs="Arial"/>
          <w:szCs w:val="22"/>
        </w:rPr>
      </w:pPr>
      <w:r w:rsidRPr="00687AF1">
        <w:rPr>
          <w:rFonts w:eastAsia="Arial" w:cs="Arial"/>
          <w:szCs w:val="22"/>
        </w:rPr>
        <w:t xml:space="preserve">The course is scheduled for </w:t>
      </w:r>
      <w:r w:rsidR="003846B4" w:rsidRPr="00687AF1">
        <w:rPr>
          <w:rFonts w:eastAsia="Arial" w:cs="Arial"/>
          <w:szCs w:val="22"/>
        </w:rPr>
        <w:t>1</w:t>
      </w:r>
      <w:r w:rsidR="00C901E7" w:rsidRPr="00687AF1">
        <w:rPr>
          <w:rFonts w:eastAsia="Arial" w:cs="Arial"/>
          <w:szCs w:val="22"/>
        </w:rPr>
        <w:t>4</w:t>
      </w:r>
      <w:r w:rsidRPr="00687AF1">
        <w:rPr>
          <w:rFonts w:eastAsia="Arial" w:cs="Arial"/>
          <w:szCs w:val="22"/>
        </w:rPr>
        <w:t xml:space="preserve">-weeks, with the first </w:t>
      </w:r>
      <w:r w:rsidR="00C901E7" w:rsidRPr="00687AF1">
        <w:rPr>
          <w:rFonts w:eastAsia="Arial" w:cs="Arial"/>
          <w:szCs w:val="22"/>
        </w:rPr>
        <w:t>7</w:t>
      </w:r>
      <w:r w:rsidRPr="00687AF1">
        <w:rPr>
          <w:rFonts w:eastAsia="Arial" w:cs="Arial"/>
          <w:szCs w:val="22"/>
        </w:rPr>
        <w:t xml:space="preserve">-weeks devoted to learning activities as a group. Each student will prepare their own individual deliverables relating directly to each student’s project. Each student’s work will thus be evaluated individually by the instructor with appropriate feedback as needed. </w:t>
      </w:r>
    </w:p>
    <w:p w14:paraId="50BED77E" w14:textId="0E39E5F7" w:rsidR="00524441" w:rsidRPr="00687AF1" w:rsidRDefault="00FE283A" w:rsidP="00DE11BB">
      <w:pPr>
        <w:spacing w:before="120" w:after="120"/>
        <w:rPr>
          <w:rFonts w:eastAsia="Arial" w:cs="Arial"/>
          <w:szCs w:val="22"/>
        </w:rPr>
      </w:pPr>
      <w:r w:rsidRPr="00687AF1">
        <w:rPr>
          <w:rFonts w:eastAsia="Arial" w:cs="Arial"/>
          <w:szCs w:val="22"/>
        </w:rPr>
        <w:t xml:space="preserve">At the end of the initial </w:t>
      </w:r>
      <w:r w:rsidR="00C901E7" w:rsidRPr="00687AF1">
        <w:rPr>
          <w:rFonts w:eastAsia="Arial" w:cs="Arial"/>
          <w:szCs w:val="22"/>
        </w:rPr>
        <w:t>7</w:t>
      </w:r>
      <w:r w:rsidRPr="00687AF1">
        <w:rPr>
          <w:rFonts w:eastAsia="Arial" w:cs="Arial"/>
          <w:szCs w:val="22"/>
        </w:rPr>
        <w:t xml:space="preserve">-weeks of </w:t>
      </w:r>
      <w:r w:rsidR="00BE494E" w:rsidRPr="00BE494E">
        <w:rPr>
          <w:rFonts w:eastAsia="Arial" w:cs="Arial"/>
          <w:szCs w:val="22"/>
        </w:rPr>
        <w:t xml:space="preserve">in-person/online </w:t>
      </w:r>
      <w:r w:rsidRPr="00687AF1">
        <w:rPr>
          <w:rFonts w:eastAsia="Arial" w:cs="Arial"/>
          <w:szCs w:val="22"/>
        </w:rPr>
        <w:t xml:space="preserve">sessions, the course professor meets individually with each student and sponsor </w:t>
      </w:r>
      <w:r w:rsidR="007F4B10" w:rsidRPr="00687AF1">
        <w:rPr>
          <w:rFonts w:eastAsia="Arial" w:cs="Arial"/>
          <w:szCs w:val="22"/>
        </w:rPr>
        <w:t>team to</w:t>
      </w:r>
      <w:r w:rsidRPr="00687AF1">
        <w:rPr>
          <w:rFonts w:eastAsia="Arial" w:cs="Arial"/>
          <w:szCs w:val="22"/>
        </w:rPr>
        <w:t xml:space="preserve"> review the project goal, objectives and metrics as well as the entire project plan (Project Charter, Situational Analysis Work Breakdown Structure, communications plan, risk management plan, etc.). During this time, the instructor will provide additional lessons in an asynchronous (pre</w:t>
      </w:r>
      <w:r w:rsidR="00176114" w:rsidRPr="00687AF1">
        <w:rPr>
          <w:rFonts w:eastAsia="Arial" w:cs="Arial"/>
          <w:szCs w:val="22"/>
        </w:rPr>
        <w:t>-recorded) for</w:t>
      </w:r>
      <w:r w:rsidR="003846B4" w:rsidRPr="00687AF1">
        <w:rPr>
          <w:rFonts w:eastAsia="Arial" w:cs="Arial"/>
          <w:szCs w:val="22"/>
        </w:rPr>
        <w:t xml:space="preserve">mat. These final </w:t>
      </w:r>
      <w:r w:rsidR="00C901E7" w:rsidRPr="00687AF1">
        <w:rPr>
          <w:rFonts w:eastAsia="Arial" w:cs="Arial"/>
          <w:szCs w:val="22"/>
        </w:rPr>
        <w:t>7</w:t>
      </w:r>
      <w:r w:rsidRPr="00687AF1">
        <w:rPr>
          <w:rFonts w:eastAsia="Arial" w:cs="Arial"/>
          <w:szCs w:val="22"/>
        </w:rPr>
        <w:t>-weeks are also dedicated to individual mentoring conferences between the professor and each individual student to monitor progress and guide the student in their project activities.</w:t>
      </w:r>
    </w:p>
    <w:p w14:paraId="608BC4DC" w14:textId="1AFE0E1D" w:rsidR="00524441" w:rsidRPr="00687AF1" w:rsidRDefault="00FE283A" w:rsidP="00DE11BB">
      <w:pPr>
        <w:spacing w:before="120" w:after="120"/>
        <w:rPr>
          <w:rFonts w:eastAsia="Arial" w:cs="Arial"/>
          <w:szCs w:val="22"/>
        </w:rPr>
      </w:pPr>
      <w:r w:rsidRPr="00687AF1">
        <w:rPr>
          <w:rFonts w:eastAsia="Arial" w:cs="Arial"/>
          <w:szCs w:val="22"/>
        </w:rPr>
        <w:t xml:space="preserve">Synchronous course sessions will be conducted </w:t>
      </w:r>
      <w:r w:rsidR="00BE494E" w:rsidRPr="00BE494E">
        <w:rPr>
          <w:rFonts w:eastAsia="Arial" w:cs="Arial"/>
          <w:szCs w:val="22"/>
        </w:rPr>
        <w:t>in-person</w:t>
      </w:r>
      <w:r w:rsidR="00BE494E">
        <w:rPr>
          <w:rFonts w:eastAsia="Arial" w:cs="Arial"/>
          <w:szCs w:val="22"/>
        </w:rPr>
        <w:t xml:space="preserve"> (view location information on page 1) </w:t>
      </w:r>
      <w:r w:rsidR="00BE494E" w:rsidRPr="00BE494E">
        <w:rPr>
          <w:rFonts w:eastAsia="Arial" w:cs="Arial"/>
          <w:b/>
          <w:szCs w:val="22"/>
          <w:u w:val="single"/>
        </w:rPr>
        <w:t>and</w:t>
      </w:r>
      <w:r w:rsidR="00BE494E">
        <w:rPr>
          <w:rFonts w:eastAsia="Arial" w:cs="Arial"/>
          <w:szCs w:val="22"/>
        </w:rPr>
        <w:t xml:space="preserve"> </w:t>
      </w:r>
      <w:r w:rsidR="00BE494E" w:rsidRPr="00BE494E">
        <w:rPr>
          <w:rFonts w:eastAsia="Arial" w:cs="Arial"/>
          <w:szCs w:val="22"/>
        </w:rPr>
        <w:t xml:space="preserve">online </w:t>
      </w:r>
      <w:r w:rsidRPr="00687AF1">
        <w:rPr>
          <w:rFonts w:eastAsia="Arial" w:cs="Arial"/>
          <w:szCs w:val="22"/>
        </w:rPr>
        <w:t xml:space="preserve">using the </w:t>
      </w:r>
      <w:r w:rsidR="001F53E1" w:rsidRPr="00687AF1">
        <w:rPr>
          <w:rFonts w:eastAsia="Arial" w:cs="Arial"/>
          <w:szCs w:val="22"/>
        </w:rPr>
        <w:t>Zoom</w:t>
      </w:r>
      <w:r w:rsidRPr="00687AF1">
        <w:rPr>
          <w:rFonts w:eastAsia="Arial" w:cs="Arial"/>
          <w:szCs w:val="22"/>
        </w:rPr>
        <w:t xml:space="preserve"> online learning </w:t>
      </w:r>
      <w:r w:rsidR="00DD09B7" w:rsidRPr="00687AF1">
        <w:rPr>
          <w:rFonts w:eastAsia="Arial" w:cs="Arial"/>
          <w:szCs w:val="22"/>
        </w:rPr>
        <w:t>system,</w:t>
      </w:r>
      <w:r w:rsidRPr="00687AF1">
        <w:rPr>
          <w:rFonts w:eastAsia="Arial" w:cs="Arial"/>
          <w:szCs w:val="22"/>
        </w:rPr>
        <w:t xml:space="preserve"> which is accessible via NYU Classes, the NYU learning management system. The course will be conducted in a hybrid fashion utilizing a combination of live (</w:t>
      </w:r>
      <w:r w:rsidR="00BE494E">
        <w:rPr>
          <w:rFonts w:eastAsia="Arial" w:cs="Arial"/>
          <w:szCs w:val="22"/>
        </w:rPr>
        <w:t>in-person/</w:t>
      </w:r>
      <w:r w:rsidRPr="00687AF1">
        <w:rPr>
          <w:rFonts w:eastAsia="Arial" w:cs="Arial"/>
          <w:szCs w:val="22"/>
        </w:rPr>
        <w:t xml:space="preserve">synchronous) sessions and pre-recorded (asynchronous) sessions. Asynchronous sessions (pre-recorded) will be made available via NYU Stream. A URL link to each recording will be provided once the session has been recorded. The schedule of sessions will also be posted on the course’s NYU Classes learning management system. </w:t>
      </w:r>
    </w:p>
    <w:p w14:paraId="023750A7" w14:textId="25D1681E" w:rsidR="00524441" w:rsidRPr="00687AF1" w:rsidRDefault="00FE283A" w:rsidP="00DE11BB">
      <w:pPr>
        <w:spacing w:before="120" w:after="120"/>
        <w:rPr>
          <w:rFonts w:eastAsia="Arial" w:cs="Arial"/>
          <w:szCs w:val="22"/>
        </w:rPr>
      </w:pPr>
      <w:r w:rsidRPr="00687AF1">
        <w:rPr>
          <w:rFonts w:eastAsia="Arial" w:cs="Arial"/>
          <w:szCs w:val="22"/>
        </w:rPr>
        <w:t xml:space="preserve">During the first </w:t>
      </w:r>
      <w:r w:rsidR="00C901E7" w:rsidRPr="00687AF1">
        <w:rPr>
          <w:rFonts w:eastAsia="Arial" w:cs="Arial"/>
          <w:szCs w:val="22"/>
        </w:rPr>
        <w:t>7</w:t>
      </w:r>
      <w:r w:rsidRPr="00687AF1">
        <w:rPr>
          <w:rFonts w:eastAsia="Arial" w:cs="Arial"/>
          <w:szCs w:val="22"/>
        </w:rPr>
        <w:t>-week period of formal instruction comprising the course, the student will learn how to define project objectives and metrics and how to plan and manage a real-world applied project. Each student will prepare a written proposal document that describes the target environment, the details of the project and the goal and objectives of the project. The proposal will be used to recruit a project sponsor within the client organization who will act as the “client” manager for the student during the project. The word “client” does not imply that any monetary payments will be made for the student’s work—although 3 credits will be awarded upon successful completion of the course and all deliverables (see next paragraph).</w:t>
      </w:r>
    </w:p>
    <w:p w14:paraId="54B2C12F" w14:textId="77777777" w:rsidR="00524441" w:rsidRPr="00687AF1" w:rsidRDefault="00FE283A" w:rsidP="00DE11BB">
      <w:pPr>
        <w:spacing w:before="120" w:after="120"/>
        <w:rPr>
          <w:rFonts w:eastAsia="Arial" w:cs="Arial"/>
          <w:szCs w:val="22"/>
        </w:rPr>
      </w:pPr>
      <w:r w:rsidRPr="00687AF1">
        <w:rPr>
          <w:rFonts w:eastAsia="Arial" w:cs="Arial"/>
          <w:szCs w:val="22"/>
        </w:rPr>
        <w:t xml:space="preserve">Students will need to have read and agree to the University’s internships terms and conditions for students as published on the </w:t>
      </w:r>
      <w:hyperlink r:id="rId16">
        <w:r w:rsidRPr="00687AF1">
          <w:rPr>
            <w:rFonts w:eastAsia="Arial" w:cs="Arial"/>
            <w:color w:val="0000FF"/>
            <w:szCs w:val="22"/>
            <w:u w:val="single"/>
          </w:rPr>
          <w:t>Wasserman website for students</w:t>
        </w:r>
      </w:hyperlink>
      <w:r w:rsidRPr="00687AF1">
        <w:rPr>
          <w:rFonts w:eastAsia="Arial" w:cs="Arial"/>
          <w:szCs w:val="22"/>
        </w:rPr>
        <w:t xml:space="preserve">. In addition, the “client” sponsor must also agree in writing to the terms and conditions for employers on the </w:t>
      </w:r>
      <w:hyperlink r:id="rId17">
        <w:r w:rsidRPr="00687AF1">
          <w:rPr>
            <w:rFonts w:eastAsia="Arial" w:cs="Arial"/>
            <w:color w:val="0000FF"/>
            <w:szCs w:val="22"/>
            <w:u w:val="single"/>
          </w:rPr>
          <w:t>Wasserman website for Employers</w:t>
        </w:r>
      </w:hyperlink>
      <w:r w:rsidRPr="00687AF1">
        <w:rPr>
          <w:rFonts w:eastAsia="Arial" w:cs="Arial"/>
          <w:szCs w:val="22"/>
        </w:rPr>
        <w:t xml:space="preserve"> location. A document to be used for recording the sponsor and student agreements will be provided in the NYU Classes Learning Management System in the Resources section.</w:t>
      </w:r>
    </w:p>
    <w:p w14:paraId="5EDB8B60" w14:textId="3AC9E8B5" w:rsidR="00524441" w:rsidRPr="00D87E67" w:rsidRDefault="00FE283A" w:rsidP="00D87E67">
      <w:pPr>
        <w:pStyle w:val="ListParagraph"/>
        <w:numPr>
          <w:ilvl w:val="0"/>
          <w:numId w:val="50"/>
        </w:numPr>
        <w:rPr>
          <w:rFonts w:eastAsia="Arial" w:cs="Arial"/>
          <w:szCs w:val="22"/>
        </w:rPr>
      </w:pPr>
      <w:r w:rsidRPr="00D87E67">
        <w:rPr>
          <w:rFonts w:eastAsia="Arial" w:cs="Arial"/>
          <w:szCs w:val="22"/>
        </w:rPr>
        <w:t xml:space="preserve">Students will learn to develop a project goal and a set of objectives and related metrics for measuring the eventual achievement of those objectives once the applied project has been completed. </w:t>
      </w:r>
    </w:p>
    <w:p w14:paraId="44A94501" w14:textId="0B695347" w:rsidR="00524441" w:rsidRPr="00D87E67" w:rsidRDefault="00FE283A" w:rsidP="00D87E67">
      <w:pPr>
        <w:pStyle w:val="ListParagraph"/>
        <w:numPr>
          <w:ilvl w:val="0"/>
          <w:numId w:val="50"/>
        </w:numPr>
        <w:rPr>
          <w:rFonts w:eastAsia="Arial" w:cs="Arial"/>
          <w:szCs w:val="22"/>
        </w:rPr>
      </w:pPr>
      <w:r w:rsidRPr="00D87E67">
        <w:rPr>
          <w:rFonts w:eastAsia="Arial" w:cs="Arial"/>
          <w:szCs w:val="22"/>
        </w:rPr>
        <w:lastRenderedPageBreak/>
        <w:t xml:space="preserve">Students conduct a situational analysis to understand the components of the environment in which the organization operates and in which the project will be conducted, the industry the business is part of, the competitors against whom the business competes, and the business’s own culture using tools such as Porter's 5-forces Model. </w:t>
      </w:r>
    </w:p>
    <w:p w14:paraId="39EA9AF3" w14:textId="4E925012" w:rsidR="00524441" w:rsidRPr="00D87E67" w:rsidRDefault="00FE283A" w:rsidP="00D87E67">
      <w:pPr>
        <w:pStyle w:val="ListParagraph"/>
        <w:numPr>
          <w:ilvl w:val="0"/>
          <w:numId w:val="50"/>
        </w:numPr>
        <w:rPr>
          <w:rFonts w:eastAsia="Arial" w:cs="Arial"/>
          <w:szCs w:val="22"/>
        </w:rPr>
      </w:pPr>
      <w:r w:rsidRPr="00D87E67">
        <w:rPr>
          <w:rFonts w:eastAsia="Arial" w:cs="Arial"/>
          <w:szCs w:val="22"/>
        </w:rPr>
        <w:t xml:space="preserve">This is followed by a literature survey that is conducted by each student to learn about best practices, case studies, papers, and other information artifacts that can be leveraged to understand the optimal approach to conducting the applied project to achieve the desired results. </w:t>
      </w:r>
    </w:p>
    <w:p w14:paraId="5E169887" w14:textId="1888F158" w:rsidR="00524441" w:rsidRPr="00D87E67" w:rsidRDefault="00FE283A" w:rsidP="00D87E67">
      <w:pPr>
        <w:pStyle w:val="ListParagraph"/>
        <w:numPr>
          <w:ilvl w:val="0"/>
          <w:numId w:val="50"/>
        </w:numPr>
        <w:rPr>
          <w:rFonts w:eastAsia="Arial" w:cs="Arial"/>
          <w:szCs w:val="22"/>
        </w:rPr>
      </w:pPr>
      <w:r w:rsidRPr="00D87E67">
        <w:rPr>
          <w:rFonts w:eastAsia="Arial" w:cs="Arial"/>
          <w:szCs w:val="22"/>
        </w:rPr>
        <w:t xml:space="preserve">Students will develop a project charter that will be used to fully describe the approach, methodology, resources, timelines and milestones of the project. </w:t>
      </w:r>
    </w:p>
    <w:p w14:paraId="56A17A71" w14:textId="1052E9C0" w:rsidR="00524441" w:rsidRPr="00D87E67" w:rsidRDefault="00FE283A" w:rsidP="00D87E67">
      <w:pPr>
        <w:pStyle w:val="ListParagraph"/>
        <w:numPr>
          <w:ilvl w:val="0"/>
          <w:numId w:val="50"/>
        </w:numPr>
        <w:rPr>
          <w:rFonts w:eastAsia="Arial" w:cs="Arial"/>
          <w:szCs w:val="22"/>
        </w:rPr>
      </w:pPr>
      <w:r w:rsidRPr="00D87E67">
        <w:rPr>
          <w:rFonts w:eastAsia="Arial" w:cs="Arial"/>
          <w:szCs w:val="22"/>
        </w:rPr>
        <w:t xml:space="preserve">A project management work breakdown structure will be constructed to plan the project deliverables and the activities, and resources necessary to achieve each deliverable. </w:t>
      </w:r>
    </w:p>
    <w:p w14:paraId="25F54730" w14:textId="77777777" w:rsidR="00524441" w:rsidRPr="00687AF1" w:rsidRDefault="00FE283A" w:rsidP="00DE11BB">
      <w:pPr>
        <w:widowControl w:val="0"/>
        <w:spacing w:before="120" w:after="120"/>
        <w:rPr>
          <w:rFonts w:eastAsia="Arial" w:cs="Arial"/>
          <w:szCs w:val="22"/>
        </w:rPr>
      </w:pPr>
      <w:r w:rsidRPr="00687AF1">
        <w:rPr>
          <w:rFonts w:eastAsia="Arial" w:cs="Arial"/>
          <w:szCs w:val="22"/>
        </w:rPr>
        <w:t>These deliverables must be approved and signed-off by the Project Sponsor.</w:t>
      </w:r>
    </w:p>
    <w:p w14:paraId="432A1FB2" w14:textId="027F462B" w:rsidR="00524441" w:rsidRPr="00687AF1" w:rsidRDefault="00FE283A" w:rsidP="00DE11BB">
      <w:pPr>
        <w:widowControl w:val="0"/>
        <w:spacing w:before="120" w:after="120"/>
        <w:rPr>
          <w:rFonts w:eastAsia="Arial" w:cs="Arial"/>
          <w:szCs w:val="22"/>
        </w:rPr>
      </w:pPr>
      <w:r w:rsidRPr="00687AF1">
        <w:rPr>
          <w:rFonts w:eastAsia="Arial" w:cs="Arial"/>
          <w:szCs w:val="22"/>
        </w:rPr>
        <w:t xml:space="preserve">Once the above initial </w:t>
      </w:r>
      <w:r w:rsidR="00C901E7" w:rsidRPr="00687AF1">
        <w:rPr>
          <w:rFonts w:eastAsia="Arial" w:cs="Arial"/>
          <w:szCs w:val="22"/>
        </w:rPr>
        <w:t>7</w:t>
      </w:r>
      <w:r w:rsidRPr="00687AF1">
        <w:rPr>
          <w:rFonts w:eastAsia="Arial" w:cs="Arial"/>
          <w:szCs w:val="22"/>
        </w:rPr>
        <w:t>-week group instruction period is concluded, each student will embark upon his/her applied project within the "client" organization. Subsequently, for the remainin</w:t>
      </w:r>
      <w:r w:rsidR="003846B4" w:rsidRPr="00687AF1">
        <w:rPr>
          <w:rFonts w:eastAsia="Arial" w:cs="Arial"/>
          <w:szCs w:val="22"/>
        </w:rPr>
        <w:t xml:space="preserve">g </w:t>
      </w:r>
      <w:r w:rsidR="00C901E7" w:rsidRPr="00687AF1">
        <w:rPr>
          <w:rFonts w:eastAsia="Arial" w:cs="Arial"/>
          <w:szCs w:val="22"/>
        </w:rPr>
        <w:br/>
        <w:t>7</w:t>
      </w:r>
      <w:r w:rsidRPr="00687AF1">
        <w:rPr>
          <w:rFonts w:eastAsia="Arial" w:cs="Arial"/>
          <w:szCs w:val="22"/>
        </w:rPr>
        <w:t xml:space="preserve">-weeks of the course, the professor will schedule individual mentoring conferences with each student to ensure successful startup and initiation of the student’s project. Since each individual project is unique, these individualized mentoring sessions will be held individually, without the entire class present. </w:t>
      </w:r>
    </w:p>
    <w:p w14:paraId="294AEC85" w14:textId="3DAD9F80" w:rsidR="00540A86" w:rsidRPr="00687AF1" w:rsidRDefault="00540A86" w:rsidP="00DE11BB">
      <w:pPr>
        <w:widowControl w:val="0"/>
        <w:spacing w:before="120" w:after="120"/>
        <w:rPr>
          <w:rFonts w:eastAsia="Arial" w:cs="Arial"/>
          <w:szCs w:val="22"/>
        </w:rPr>
      </w:pPr>
      <w:r w:rsidRPr="00687AF1">
        <w:rPr>
          <w:rFonts w:eastAsia="Arial" w:cs="Arial"/>
          <w:szCs w:val="22"/>
        </w:rPr>
        <w:t xml:space="preserve">This course requires each student to complete their project within the same semester in which they began, </w:t>
      </w:r>
      <w:r w:rsidR="00B80BF0" w:rsidRPr="00687AF1">
        <w:rPr>
          <w:rFonts w:eastAsia="Arial" w:cs="Arial"/>
          <w:szCs w:val="22"/>
        </w:rPr>
        <w:t xml:space="preserve">i.e., </w:t>
      </w:r>
      <w:r w:rsidRPr="00687AF1">
        <w:rPr>
          <w:rFonts w:eastAsia="Arial" w:cs="Arial"/>
          <w:szCs w:val="22"/>
        </w:rPr>
        <w:t xml:space="preserve">at the </w:t>
      </w:r>
      <w:r w:rsidR="00FE283A" w:rsidRPr="00687AF1">
        <w:rPr>
          <w:rFonts w:eastAsia="Arial" w:cs="Arial"/>
          <w:szCs w:val="22"/>
        </w:rPr>
        <w:t xml:space="preserve">end of the full </w:t>
      </w:r>
      <w:r w:rsidR="003846B4" w:rsidRPr="00687AF1">
        <w:rPr>
          <w:rFonts w:eastAsia="Arial" w:cs="Arial"/>
          <w:szCs w:val="22"/>
        </w:rPr>
        <w:t>1</w:t>
      </w:r>
      <w:r w:rsidR="00C901E7" w:rsidRPr="00687AF1">
        <w:rPr>
          <w:rFonts w:eastAsia="Arial" w:cs="Arial"/>
          <w:szCs w:val="22"/>
        </w:rPr>
        <w:t>4</w:t>
      </w:r>
      <w:r w:rsidR="00FE283A" w:rsidRPr="00687AF1">
        <w:rPr>
          <w:rFonts w:eastAsia="Arial" w:cs="Arial"/>
          <w:szCs w:val="22"/>
        </w:rPr>
        <w:t>-week course</w:t>
      </w:r>
      <w:r w:rsidRPr="00687AF1">
        <w:rPr>
          <w:rFonts w:eastAsia="Arial" w:cs="Arial"/>
          <w:szCs w:val="22"/>
        </w:rPr>
        <w:t>. The exact due date by which the final report must be submitted will be published in the course website.</w:t>
      </w:r>
    </w:p>
    <w:p w14:paraId="017B16BD" w14:textId="1DE6BD3F" w:rsidR="00524441" w:rsidRPr="00687AF1" w:rsidRDefault="00FE283A" w:rsidP="00DE11BB">
      <w:pPr>
        <w:widowControl w:val="0"/>
        <w:spacing w:before="120" w:after="120"/>
        <w:rPr>
          <w:rFonts w:eastAsia="Arial" w:cs="Arial"/>
          <w:szCs w:val="22"/>
        </w:rPr>
      </w:pPr>
      <w:r w:rsidRPr="00687AF1">
        <w:rPr>
          <w:rFonts w:eastAsia="Arial" w:cs="Arial"/>
          <w:szCs w:val="22"/>
        </w:rPr>
        <w:t xml:space="preserve">Individual projects </w:t>
      </w:r>
      <w:r w:rsidR="00540A86" w:rsidRPr="00687AF1">
        <w:rPr>
          <w:rFonts w:eastAsia="Arial" w:cs="Arial"/>
          <w:szCs w:val="22"/>
        </w:rPr>
        <w:t>and final reports</w:t>
      </w:r>
      <w:r w:rsidR="00B80BF0" w:rsidRPr="00687AF1">
        <w:rPr>
          <w:rFonts w:eastAsia="Arial" w:cs="Arial"/>
          <w:szCs w:val="22"/>
        </w:rPr>
        <w:t xml:space="preserve"> </w:t>
      </w:r>
      <w:r w:rsidR="00540A86" w:rsidRPr="00687AF1">
        <w:rPr>
          <w:rFonts w:eastAsia="Arial" w:cs="Arial"/>
          <w:szCs w:val="22"/>
        </w:rPr>
        <w:t xml:space="preserve">are </w:t>
      </w:r>
      <w:r w:rsidRPr="00687AF1">
        <w:rPr>
          <w:rFonts w:eastAsia="Arial" w:cs="Arial"/>
          <w:szCs w:val="22"/>
        </w:rPr>
        <w:t xml:space="preserve">subject to the completion dates for each semester as published elsewhere in the course, and subject to SPS and NYU regulations. </w:t>
      </w:r>
    </w:p>
    <w:p w14:paraId="7FC8A687" w14:textId="77777777" w:rsidR="00524441" w:rsidRPr="00687AF1" w:rsidRDefault="00FE283A" w:rsidP="00DE11BB">
      <w:pPr>
        <w:widowControl w:val="0"/>
        <w:spacing w:before="120" w:after="120"/>
        <w:rPr>
          <w:rFonts w:eastAsia="Arial" w:cs="Arial"/>
          <w:szCs w:val="22"/>
        </w:rPr>
      </w:pPr>
      <w:r w:rsidRPr="00687AF1">
        <w:rPr>
          <w:rFonts w:eastAsia="Arial" w:cs="Arial"/>
          <w:szCs w:val="22"/>
        </w:rPr>
        <w:t>Students are required to file a monthly project status report throughout the duration of their project, using a format specified during the course. The status report should be signed by the student and the student's project sponsor—signed documents can be submitted as PDF scans. Assignment drop-boxes will be provided on the NYU Classes learning management system course site for monthly status reports and all other course deliverables.</w:t>
      </w:r>
    </w:p>
    <w:p w14:paraId="33FABF1E" w14:textId="4F4E547E" w:rsidR="00524441" w:rsidRDefault="00FE283A" w:rsidP="00DE11BB">
      <w:pPr>
        <w:widowControl w:val="0"/>
        <w:spacing w:before="120" w:after="120"/>
        <w:rPr>
          <w:rFonts w:eastAsia="Arial" w:cs="Arial"/>
          <w:szCs w:val="22"/>
          <w:highlight w:val="yellow"/>
        </w:rPr>
      </w:pPr>
      <w:r w:rsidRPr="00687AF1">
        <w:rPr>
          <w:rFonts w:eastAsia="Arial" w:cs="Arial"/>
          <w:szCs w:val="22"/>
        </w:rPr>
        <w:t xml:space="preserve">At the completion of the student’s applied project, each student will write a mandatory final report paper describing the project and demonstrating achievement of the project goals and each of the objectives as measured by the metrics developed during the planning stage. The final report must cover the items listed in the final report template document published elsewhere in the course. The project sponsor must sign-off on the achievement of the project goal and each objective at the planned metric </w:t>
      </w:r>
      <w:r w:rsidR="00DD09B7" w:rsidRPr="00687AF1">
        <w:rPr>
          <w:rFonts w:eastAsia="Arial" w:cs="Arial"/>
          <w:szCs w:val="22"/>
        </w:rPr>
        <w:t>level and</w:t>
      </w:r>
      <w:r w:rsidRPr="00687AF1">
        <w:rPr>
          <w:rFonts w:eastAsia="Arial" w:cs="Arial"/>
          <w:szCs w:val="22"/>
        </w:rPr>
        <w:t xml:space="preserve"> attest to the successful completion of the project. </w:t>
      </w:r>
      <w:r w:rsidRPr="00687AF1">
        <w:rPr>
          <w:rFonts w:eastAsia="Arial" w:cs="Arial"/>
          <w:szCs w:val="22"/>
          <w:highlight w:val="yellow"/>
        </w:rPr>
        <w:t>Once the final paper has been graded and accepted by the instructor, the student will have completed the course requirements</w:t>
      </w:r>
      <w:r w:rsidR="00540A86" w:rsidRPr="00687AF1">
        <w:rPr>
          <w:rFonts w:eastAsia="Arial" w:cs="Arial"/>
          <w:szCs w:val="22"/>
          <w:highlight w:val="yellow"/>
        </w:rPr>
        <w:t>, provided that all course deliverables (assignments) have also been satisfactorily completed.</w:t>
      </w:r>
    </w:p>
    <w:p w14:paraId="0B0C5006" w14:textId="1F9E41BC" w:rsidR="006A61C6" w:rsidRPr="00687AF1" w:rsidRDefault="006A61C6" w:rsidP="00DE11BB">
      <w:pPr>
        <w:widowControl w:val="0"/>
        <w:spacing w:before="120" w:after="120"/>
        <w:rPr>
          <w:rFonts w:eastAsia="Arial" w:cs="Arial"/>
          <w:szCs w:val="22"/>
        </w:rPr>
      </w:pPr>
      <w:r w:rsidRPr="00F82568">
        <w:rPr>
          <w:rFonts w:eastAsia="Arial" w:cs="Arial"/>
          <w:szCs w:val="22"/>
        </w:rPr>
        <w:t xml:space="preserve">Missed and/or Late assignments are permitted only with advance notice to, and permission from, the instructor. Otherwise, a student will receive a failing grade. </w:t>
      </w:r>
    </w:p>
    <w:permEnd w:id="1230125641"/>
    <w:p w14:paraId="1D692E08" w14:textId="77777777" w:rsidR="00370386" w:rsidRDefault="00A76681" w:rsidP="00C47399">
      <w:pPr>
        <w:pStyle w:val="Heading2"/>
      </w:pPr>
      <w:r w:rsidRPr="00F85E41">
        <w:t xml:space="preserve">Technology Policy: </w:t>
      </w:r>
    </w:p>
    <w:p w14:paraId="385A45F0" w14:textId="179A45B4" w:rsidR="00A76681" w:rsidRDefault="00370386" w:rsidP="00370386">
      <w:permStart w:id="322070294" w:edGrp="everyone"/>
      <w:r>
        <w:t xml:space="preserve">All class sessions require Zoom. </w:t>
      </w:r>
      <w:r w:rsidR="00A76681" w:rsidRPr="00DE11BB">
        <w:t>Establishing an environment of mutual respect and exchange in the classroom requires a commitment to presence in discussions and full attention to the course materials presented in class. In the interest of ensuring that attention stays focused on your classmates and class discussions, use of laptops, cellphones, and other electronic devices is not permitted during the session unless required for a class activity</w:t>
      </w:r>
      <w:r w:rsidR="00DE11BB" w:rsidRPr="00DE11BB">
        <w:t>.</w:t>
      </w:r>
    </w:p>
    <w:p w14:paraId="5C8A5DE4" w14:textId="77777777" w:rsidR="00C47399" w:rsidRPr="008B703D" w:rsidRDefault="00C47399" w:rsidP="00C47399">
      <w:pPr>
        <w:spacing w:before="120" w:after="120"/>
        <w:rPr>
          <w:b/>
        </w:rPr>
      </w:pPr>
      <w:commentRangeStart w:id="16"/>
      <w:commentRangeStart w:id="17"/>
      <w:r w:rsidRPr="008B703D">
        <w:rPr>
          <w:b/>
        </w:rPr>
        <w:lastRenderedPageBreak/>
        <w:t>NYU</w:t>
      </w:r>
      <w:r>
        <w:rPr>
          <w:b/>
        </w:rPr>
        <w:t>Classes Support</w:t>
      </w:r>
    </w:p>
    <w:p w14:paraId="4340DAC8" w14:textId="77777777" w:rsidR="00C47399" w:rsidRPr="008B703D" w:rsidRDefault="00C47399" w:rsidP="00C47399">
      <w:pPr>
        <w:contextualSpacing/>
        <w:rPr>
          <w:rFonts w:eastAsia="Times New Roman" w:cs="Arial"/>
          <w:color w:val="1F497D"/>
          <w:szCs w:val="22"/>
          <w:shd w:val="clear" w:color="auto" w:fill="FFFFFF"/>
        </w:rPr>
      </w:pPr>
      <w:r w:rsidRPr="008B703D">
        <w:rPr>
          <w:rFonts w:eastAsia="Times New Roman" w:cs="Arial"/>
          <w:szCs w:val="22"/>
          <w:shd w:val="clear" w:color="auto" w:fill="FFFFFF"/>
        </w:rPr>
        <w:t>To learn more about NYU Classes, visit the </w:t>
      </w:r>
      <w:hyperlink r:id="rId18" w:tgtFrame="_blank" w:history="1">
        <w:r w:rsidRPr="00BE6CD0">
          <w:rPr>
            <w:rStyle w:val="Hyperlink"/>
          </w:rPr>
          <w:t>Training and Support website</w:t>
        </w:r>
      </w:hyperlink>
      <w:r w:rsidRPr="008B703D">
        <w:rPr>
          <w:rFonts w:eastAsia="Times New Roman" w:cs="Arial"/>
          <w:szCs w:val="22"/>
          <w:shd w:val="clear" w:color="auto" w:fill="FFFFFF"/>
        </w:rPr>
        <w:t>, or browse the NYU ServiceLink website for support articles relating to </w:t>
      </w:r>
      <w:hyperlink r:id="rId19" w:tgtFrame="_blank" w:history="1">
        <w:r w:rsidRPr="00BE6CD0">
          <w:rPr>
            <w:rStyle w:val="Hyperlink"/>
          </w:rPr>
          <w:t>NYUClasses</w:t>
        </w:r>
      </w:hyperlink>
      <w:r w:rsidRPr="008B703D">
        <w:rPr>
          <w:rFonts w:eastAsia="Times New Roman" w:cs="Arial"/>
          <w:szCs w:val="22"/>
          <w:shd w:val="clear" w:color="auto" w:fill="FFFFFF"/>
        </w:rPr>
        <w:t>.</w:t>
      </w:r>
      <w:r w:rsidRPr="008B703D">
        <w:rPr>
          <w:rFonts w:eastAsia="Times New Roman" w:cs="Arial"/>
          <w:color w:val="1F497D"/>
          <w:szCs w:val="22"/>
          <w:shd w:val="clear" w:color="auto" w:fill="FFFFFF"/>
        </w:rPr>
        <w:t xml:space="preserve"> </w:t>
      </w:r>
    </w:p>
    <w:p w14:paraId="2A15F42A" w14:textId="77777777" w:rsidR="00C47399" w:rsidRPr="008B703D" w:rsidRDefault="00C47399" w:rsidP="00C47399">
      <w:pPr>
        <w:spacing w:before="120" w:after="120"/>
        <w:rPr>
          <w:rFonts w:cs="Arial"/>
          <w:bCs/>
          <w:szCs w:val="22"/>
        </w:rPr>
      </w:pPr>
      <w:r>
        <w:rPr>
          <w:rFonts w:cs="Arial"/>
          <w:b/>
          <w:bCs/>
          <w:caps/>
          <w:szCs w:val="22"/>
        </w:rPr>
        <w:t>O</w:t>
      </w:r>
      <w:r>
        <w:rPr>
          <w:rFonts w:cs="Arial"/>
          <w:b/>
          <w:bCs/>
          <w:szCs w:val="22"/>
        </w:rPr>
        <w:t>ther Helpful Tools</w:t>
      </w:r>
    </w:p>
    <w:p w14:paraId="2744AA01" w14:textId="77777777" w:rsidR="00C47399" w:rsidRPr="00BE6CD0" w:rsidRDefault="009B2928" w:rsidP="00C47399">
      <w:pPr>
        <w:numPr>
          <w:ilvl w:val="0"/>
          <w:numId w:val="55"/>
        </w:numPr>
        <w:contextualSpacing/>
        <w:rPr>
          <w:rStyle w:val="Hyperlink"/>
        </w:rPr>
      </w:pPr>
      <w:hyperlink r:id="rId20">
        <w:r w:rsidR="00C47399" w:rsidRPr="00BE6CD0">
          <w:rPr>
            <w:rStyle w:val="Hyperlink"/>
          </w:rPr>
          <w:t>Setting Your Time Zone</w:t>
        </w:r>
      </w:hyperlink>
      <w:r w:rsidR="00C47399" w:rsidRPr="00BE6CD0">
        <w:rPr>
          <w:rStyle w:val="Hyperlink"/>
        </w:rPr>
        <w:t xml:space="preserve"> in NYUClasses</w:t>
      </w:r>
    </w:p>
    <w:p w14:paraId="103AAB6D" w14:textId="77777777" w:rsidR="00C47399" w:rsidRPr="00FC6A6E" w:rsidRDefault="00C47399" w:rsidP="00C47399">
      <w:pPr>
        <w:numPr>
          <w:ilvl w:val="0"/>
          <w:numId w:val="55"/>
        </w:numPr>
        <w:contextualSpacing/>
        <w:rPr>
          <w:rFonts w:eastAsia="Calibri" w:cs="Arial"/>
          <w:szCs w:val="22"/>
        </w:rPr>
      </w:pPr>
      <w:r>
        <w:rPr>
          <w:szCs w:val="22"/>
        </w:rPr>
        <w:t xml:space="preserve">Make sure you are using </w:t>
      </w:r>
      <w:hyperlink r:id="rId21" w:history="1">
        <w:r>
          <w:rPr>
            <w:rStyle w:val="Hyperlink"/>
            <w:szCs w:val="22"/>
          </w:rPr>
          <w:t>NYU Zoom</w:t>
        </w:r>
      </w:hyperlink>
      <w:r>
        <w:rPr>
          <w:szCs w:val="22"/>
        </w:rPr>
        <w:t xml:space="preserve"> </w:t>
      </w:r>
      <w:r w:rsidRPr="006452A9">
        <w:rPr>
          <w:color w:val="auto"/>
          <w:szCs w:val="22"/>
        </w:rPr>
        <w:t>to log-in for class</w:t>
      </w:r>
    </w:p>
    <w:p w14:paraId="1470BE78" w14:textId="189DE497" w:rsidR="00C47399" w:rsidRPr="00C47399" w:rsidRDefault="00C47399" w:rsidP="00370386">
      <w:pPr>
        <w:numPr>
          <w:ilvl w:val="0"/>
          <w:numId w:val="55"/>
        </w:numPr>
        <w:contextualSpacing/>
        <w:rPr>
          <w:rFonts w:eastAsia="Calibri" w:cs="Arial"/>
          <w:szCs w:val="22"/>
        </w:rPr>
      </w:pPr>
      <w:r w:rsidRPr="00FC6A6E">
        <w:rPr>
          <w:rFonts w:cs="Arial"/>
          <w:color w:val="333333"/>
          <w:szCs w:val="22"/>
          <w:shd w:val="clear" w:color="auto" w:fill="FFFFFF"/>
        </w:rPr>
        <w:t>Check the </w:t>
      </w:r>
      <w:hyperlink r:id="rId22" w:history="1">
        <w:r>
          <w:rPr>
            <w:rStyle w:val="Hyperlink"/>
            <w:rFonts w:cs="Arial"/>
            <w:bCs/>
            <w:szCs w:val="22"/>
            <w:shd w:val="clear" w:color="auto" w:fill="FFFFFF"/>
          </w:rPr>
          <w:t>NYU Zoom site</w:t>
        </w:r>
      </w:hyperlink>
      <w:r w:rsidRPr="00FC6A6E">
        <w:rPr>
          <w:rFonts w:cs="Arial"/>
          <w:color w:val="333333"/>
          <w:szCs w:val="22"/>
          <w:shd w:val="clear" w:color="auto" w:fill="FFFFFF"/>
        </w:rPr>
        <w:t> </w:t>
      </w:r>
      <w:r>
        <w:rPr>
          <w:rFonts w:cs="Arial"/>
          <w:color w:val="333333"/>
          <w:szCs w:val="22"/>
          <w:shd w:val="clear" w:color="auto" w:fill="FFFFFF"/>
        </w:rPr>
        <w:t>often</w:t>
      </w:r>
      <w:r w:rsidRPr="00FC6A6E">
        <w:rPr>
          <w:rFonts w:cs="Arial"/>
          <w:color w:val="333333"/>
          <w:szCs w:val="22"/>
          <w:shd w:val="clear" w:color="auto" w:fill="FFFFFF"/>
        </w:rPr>
        <w:t xml:space="preserve"> for updates. (To </w:t>
      </w:r>
      <w:r>
        <w:rPr>
          <w:rFonts w:cs="Arial"/>
          <w:color w:val="333333"/>
          <w:szCs w:val="22"/>
          <w:shd w:val="clear" w:color="auto" w:fill="FFFFFF"/>
        </w:rPr>
        <w:t>update Zoom</w:t>
      </w:r>
      <w:r w:rsidRPr="00FC6A6E">
        <w:rPr>
          <w:rFonts w:cs="Arial"/>
          <w:color w:val="333333"/>
          <w:szCs w:val="22"/>
          <w:shd w:val="clear" w:color="auto" w:fill="FFFFFF"/>
        </w:rPr>
        <w:t xml:space="preserve">, </w:t>
      </w:r>
      <w:r>
        <w:rPr>
          <w:rFonts w:cs="Arial"/>
          <w:color w:val="333333"/>
          <w:szCs w:val="22"/>
          <w:shd w:val="clear" w:color="auto" w:fill="FFFFFF"/>
        </w:rPr>
        <w:t xml:space="preserve">you can also </w:t>
      </w:r>
      <w:r w:rsidRPr="00FC6A6E">
        <w:rPr>
          <w:rFonts w:cs="Arial"/>
          <w:color w:val="333333"/>
          <w:szCs w:val="22"/>
          <w:shd w:val="clear" w:color="auto" w:fill="FFFFFF"/>
        </w:rPr>
        <w:t xml:space="preserve">open from your desktop and </w:t>
      </w:r>
      <w:r>
        <w:rPr>
          <w:rFonts w:cs="Arial"/>
          <w:color w:val="333333"/>
          <w:szCs w:val="22"/>
          <w:shd w:val="clear" w:color="auto" w:fill="FFFFFF"/>
        </w:rPr>
        <w:t xml:space="preserve">click menu, then </w:t>
      </w:r>
      <w:r w:rsidRPr="00FC6A6E">
        <w:rPr>
          <w:rFonts w:cs="Arial"/>
          <w:color w:val="333333"/>
          <w:szCs w:val="22"/>
          <w:shd w:val="clear" w:color="auto" w:fill="FFFFFF"/>
        </w:rPr>
        <w:t>“</w:t>
      </w:r>
      <w:r>
        <w:rPr>
          <w:rFonts w:cs="Arial"/>
          <w:color w:val="333333"/>
          <w:szCs w:val="22"/>
          <w:shd w:val="clear" w:color="auto" w:fill="FFFFFF"/>
        </w:rPr>
        <w:t>Check for Updates</w:t>
      </w:r>
      <w:r w:rsidRPr="00FC6A6E">
        <w:rPr>
          <w:rFonts w:cs="Arial"/>
          <w:color w:val="333333"/>
          <w:szCs w:val="22"/>
          <w:shd w:val="clear" w:color="auto" w:fill="FFFFFF"/>
        </w:rPr>
        <w:t>.”)</w:t>
      </w:r>
      <w:r w:rsidRPr="00FC6A6E">
        <w:rPr>
          <w:szCs w:val="22"/>
        </w:rPr>
        <w:t xml:space="preserve"> </w:t>
      </w:r>
      <w:commentRangeEnd w:id="16"/>
      <w:r>
        <w:rPr>
          <w:rStyle w:val="CommentReference"/>
        </w:rPr>
        <w:commentReference w:id="16"/>
      </w:r>
      <w:commentRangeEnd w:id="17"/>
      <w:r w:rsidR="00077367">
        <w:rPr>
          <w:rStyle w:val="CommentReference"/>
        </w:rPr>
        <w:commentReference w:id="17"/>
      </w:r>
    </w:p>
    <w:permEnd w:id="322070294"/>
    <w:p w14:paraId="22B78625" w14:textId="77777777" w:rsidR="00370386" w:rsidRDefault="00A76681" w:rsidP="00C47399">
      <w:pPr>
        <w:pStyle w:val="Heading2"/>
      </w:pPr>
      <w:r w:rsidRPr="00F85E41">
        <w:t>Class Participation:</w:t>
      </w:r>
      <w:r w:rsidR="00DE11BB">
        <w:t xml:space="preserve"> </w:t>
      </w:r>
    </w:p>
    <w:p w14:paraId="60A96622" w14:textId="192E5D21" w:rsidR="00524441" w:rsidRPr="00DE11BB" w:rsidRDefault="00A76681" w:rsidP="00370386">
      <w:pPr>
        <w:rPr>
          <w:b/>
        </w:rPr>
      </w:pPr>
      <w:permStart w:id="1518223456" w:edGrp="everyone"/>
      <w:r w:rsidRPr="00370386">
        <w:t>Participation means contributing to the discussion versus simply speaking in class; forum; it also means actively listening and building on the questions and discussion points of your classmates. As graduate students, you are expected to conduct yourselves in a professional manner and engage and collaborate with your classmates</w:t>
      </w:r>
      <w:r w:rsidRPr="00DE11BB">
        <w:rPr>
          <w:b/>
        </w:rPr>
        <w:t>.</w:t>
      </w:r>
    </w:p>
    <w:permEnd w:id="1518223456"/>
    <w:p w14:paraId="5DC017F1" w14:textId="4083072F" w:rsidR="00524441" w:rsidRPr="00687AF1" w:rsidRDefault="00FE283A" w:rsidP="00C47399">
      <w:pPr>
        <w:pStyle w:val="Heading1"/>
      </w:pPr>
      <w:r w:rsidRPr="00687AF1">
        <w:t xml:space="preserve">Required </w:t>
      </w:r>
      <w:r w:rsidR="00C47399">
        <w:t xml:space="preserve">and Recommended </w:t>
      </w:r>
      <w:r w:rsidRPr="00687AF1">
        <w:t>Material:</w:t>
      </w:r>
    </w:p>
    <w:p w14:paraId="64C32435" w14:textId="77777777" w:rsidR="00B2352C" w:rsidRPr="00B2352C" w:rsidRDefault="00B2352C" w:rsidP="00B2352C">
      <w:pPr>
        <w:keepNext/>
        <w:rPr>
          <w:rFonts w:eastAsia="Arial" w:cs="Arial"/>
          <w:b/>
          <w:szCs w:val="22"/>
          <w:u w:val="single"/>
        </w:rPr>
      </w:pPr>
      <w:permStart w:id="604197967" w:edGrp="everyone"/>
      <w:commentRangeStart w:id="18"/>
      <w:commentRangeStart w:id="19"/>
      <w:r w:rsidRPr="00B2352C">
        <w:rPr>
          <w:rFonts w:eastAsia="Arial" w:cs="Arial"/>
          <w:b/>
          <w:szCs w:val="22"/>
          <w:u w:val="single"/>
        </w:rPr>
        <w:t>Readings:</w:t>
      </w:r>
      <w:commentRangeEnd w:id="18"/>
      <w:r w:rsidRPr="00B2352C">
        <w:rPr>
          <w:sz w:val="16"/>
          <w:szCs w:val="16"/>
        </w:rPr>
        <w:commentReference w:id="18"/>
      </w:r>
      <w:commentRangeEnd w:id="19"/>
      <w:r w:rsidR="00077367">
        <w:rPr>
          <w:rStyle w:val="CommentReference"/>
        </w:rPr>
        <w:commentReference w:id="19"/>
      </w:r>
    </w:p>
    <w:p w14:paraId="34F5D4D6" w14:textId="60DE3030" w:rsidR="00524441" w:rsidRPr="00687AF1" w:rsidRDefault="00FE283A">
      <w:pPr>
        <w:rPr>
          <w:rFonts w:eastAsia="Arial" w:cs="Arial"/>
          <w:szCs w:val="22"/>
        </w:rPr>
      </w:pPr>
      <w:r w:rsidRPr="00687AF1">
        <w:rPr>
          <w:rFonts w:eastAsia="Arial" w:cs="Arial"/>
          <w:szCs w:val="22"/>
        </w:rPr>
        <w:t>A Guide to the Project Management Body of Knowledge</w:t>
      </w:r>
      <w:r w:rsidR="00077367">
        <w:rPr>
          <w:rFonts w:eastAsia="Arial" w:cs="Arial"/>
          <w:szCs w:val="22"/>
        </w:rPr>
        <w:t xml:space="preserve"> 2013</w:t>
      </w:r>
      <w:r w:rsidRPr="00687AF1">
        <w:rPr>
          <w:rFonts w:eastAsia="Arial" w:cs="Arial"/>
          <w:szCs w:val="22"/>
        </w:rPr>
        <w:t xml:space="preserve"> (PMBOK® Guide) - 5th edition </w:t>
      </w:r>
      <w:r w:rsidRPr="00687AF1">
        <w:rPr>
          <w:rFonts w:eastAsia="Arial" w:cs="Arial"/>
          <w:szCs w:val="22"/>
          <w:u w:val="single"/>
        </w:rPr>
        <w:t>or later</w:t>
      </w:r>
      <w:r w:rsidRPr="00687AF1">
        <w:rPr>
          <w:rFonts w:eastAsia="Arial" w:cs="Arial"/>
          <w:szCs w:val="22"/>
        </w:rPr>
        <w:t xml:space="preserve">, by Project Management Institute (PMI). </w:t>
      </w:r>
      <w:r w:rsidR="00C47399">
        <w:rPr>
          <w:rFonts w:eastAsia="Arial" w:cs="Arial"/>
          <w:szCs w:val="22"/>
        </w:rPr>
        <w:t xml:space="preserve">Published: 2013. </w:t>
      </w:r>
      <w:r w:rsidRPr="00687AF1">
        <w:rPr>
          <w:rFonts w:eastAsia="Arial" w:cs="Arial"/>
          <w:szCs w:val="22"/>
        </w:rPr>
        <w:t>ISBN-13: 978-1935589679, ISBN-10: 1935589679.</w:t>
      </w:r>
      <w:r w:rsidR="00370386">
        <w:rPr>
          <w:rFonts w:eastAsia="Arial" w:cs="Arial"/>
          <w:szCs w:val="22"/>
        </w:rPr>
        <w:t xml:space="preserve"> </w:t>
      </w:r>
      <w:r w:rsidRPr="00687AF1">
        <w:rPr>
          <w:rFonts w:eastAsia="Arial" w:cs="Arial"/>
          <w:szCs w:val="22"/>
        </w:rPr>
        <w:t>Available from Amazon.com as a paperback book ($38.96) or as a Kindle eBook ($19.99)</w:t>
      </w:r>
    </w:p>
    <w:p w14:paraId="55F2DDAC" w14:textId="77777777" w:rsidR="00524441" w:rsidRPr="00687AF1" w:rsidRDefault="00FE283A" w:rsidP="00DE11BB">
      <w:pPr>
        <w:widowControl w:val="0"/>
        <w:spacing w:before="120"/>
        <w:rPr>
          <w:rFonts w:eastAsia="Arial" w:cs="Arial"/>
          <w:szCs w:val="22"/>
        </w:rPr>
      </w:pPr>
      <w:r w:rsidRPr="00687AF1">
        <w:rPr>
          <w:rFonts w:eastAsia="Arial" w:cs="Arial"/>
          <w:szCs w:val="22"/>
        </w:rPr>
        <w:t>This book is also available as a free viewable eBook via NYU Home (</w:t>
      </w:r>
      <w:hyperlink r:id="rId23">
        <w:r w:rsidRPr="00687AF1">
          <w:rPr>
            <w:rFonts w:eastAsia="Arial" w:cs="Arial"/>
            <w:color w:val="0000FF"/>
            <w:szCs w:val="22"/>
            <w:u w:val="single"/>
          </w:rPr>
          <w:t>home.nyu.edu</w:t>
        </w:r>
      </w:hyperlink>
      <w:r w:rsidRPr="00687AF1">
        <w:rPr>
          <w:rFonts w:eastAsia="Arial" w:cs="Arial"/>
          <w:szCs w:val="22"/>
        </w:rPr>
        <w:t xml:space="preserve">), as follows: </w:t>
      </w:r>
    </w:p>
    <w:p w14:paraId="612EF7B5" w14:textId="77777777" w:rsidR="00524441" w:rsidRPr="00687AF1" w:rsidRDefault="00FE283A" w:rsidP="00D87E67">
      <w:pPr>
        <w:numPr>
          <w:ilvl w:val="0"/>
          <w:numId w:val="3"/>
        </w:numPr>
        <w:ind w:left="540" w:hanging="270"/>
        <w:contextualSpacing/>
        <w:rPr>
          <w:rFonts w:cs="Arial"/>
          <w:szCs w:val="22"/>
        </w:rPr>
      </w:pPr>
      <w:r w:rsidRPr="00687AF1">
        <w:rPr>
          <w:rFonts w:eastAsia="Arial" w:cs="Arial"/>
          <w:szCs w:val="22"/>
        </w:rPr>
        <w:t xml:space="preserve">Select the “Research” tab and then search for “PMBOK” or “Project Management Body of Knowledge.” </w:t>
      </w:r>
    </w:p>
    <w:p w14:paraId="2EA8710D" w14:textId="7ED067A0" w:rsidR="00524441" w:rsidRPr="00DE11BB" w:rsidRDefault="00FE283A" w:rsidP="00D87E67">
      <w:pPr>
        <w:numPr>
          <w:ilvl w:val="0"/>
          <w:numId w:val="3"/>
        </w:numPr>
        <w:ind w:left="540" w:hanging="270"/>
        <w:contextualSpacing/>
        <w:rPr>
          <w:rFonts w:cs="Arial"/>
          <w:szCs w:val="22"/>
        </w:rPr>
      </w:pPr>
      <w:r w:rsidRPr="00687AF1">
        <w:rPr>
          <w:rFonts w:eastAsia="Arial" w:cs="Arial"/>
          <w:szCs w:val="22"/>
        </w:rPr>
        <w:t>Select the fifth (or later) Edition. The book can be viewed and read but not downloaded.</w:t>
      </w:r>
    </w:p>
    <w:p w14:paraId="0F05C928" w14:textId="77777777" w:rsidR="00524441" w:rsidRPr="00687AF1" w:rsidRDefault="00FE283A" w:rsidP="00DE11BB">
      <w:pPr>
        <w:widowControl w:val="0"/>
        <w:spacing w:before="120"/>
        <w:rPr>
          <w:rFonts w:eastAsia="Arial" w:cs="Arial"/>
          <w:b/>
          <w:szCs w:val="22"/>
        </w:rPr>
      </w:pPr>
      <w:r w:rsidRPr="00687AF1">
        <w:rPr>
          <w:rFonts w:eastAsia="Arial" w:cs="Arial"/>
          <w:b/>
          <w:szCs w:val="22"/>
        </w:rPr>
        <w:t>Recommended but Optional Textbook:</w:t>
      </w:r>
    </w:p>
    <w:p w14:paraId="26026246" w14:textId="0FC890F0" w:rsidR="000E543C" w:rsidRPr="00687AF1" w:rsidRDefault="00FE283A" w:rsidP="00687AF1">
      <w:pPr>
        <w:widowControl w:val="0"/>
        <w:rPr>
          <w:rFonts w:eastAsia="Arial" w:cs="Arial"/>
          <w:b/>
          <w:szCs w:val="22"/>
        </w:rPr>
      </w:pPr>
      <w:r w:rsidRPr="00687AF1">
        <w:rPr>
          <w:rFonts w:eastAsia="Arial" w:cs="Arial"/>
          <w:szCs w:val="22"/>
        </w:rPr>
        <w:t>Additional required and optional readings will be posted to NYU Classes learning management system during the course. These will be case studies or other tutorial materials linked from the Internet.</w:t>
      </w:r>
    </w:p>
    <w:permEnd w:id="604197967"/>
    <w:p w14:paraId="181AAAED" w14:textId="0F10ED32" w:rsidR="00524441" w:rsidRPr="00687AF1" w:rsidRDefault="00FE283A" w:rsidP="00C47399">
      <w:pPr>
        <w:pStyle w:val="Heading1"/>
      </w:pPr>
      <w:r w:rsidRPr="00687AF1">
        <w:t>Assessment Strategy:</w:t>
      </w:r>
    </w:p>
    <w:p w14:paraId="5B97EBB2" w14:textId="683B1068" w:rsidR="00524441" w:rsidRPr="00687AF1" w:rsidRDefault="00B80BF0" w:rsidP="00AE428C">
      <w:pPr>
        <w:rPr>
          <w:rFonts w:eastAsia="Arial" w:cs="Arial"/>
          <w:szCs w:val="22"/>
        </w:rPr>
      </w:pPr>
      <w:permStart w:id="1447453087" w:edGrp="everyone"/>
      <w:r w:rsidRPr="00687AF1">
        <w:rPr>
          <w:rFonts w:eastAsia="Arial" w:cs="Arial"/>
          <w:szCs w:val="22"/>
        </w:rPr>
        <w:t>By the end of the 1</w:t>
      </w:r>
      <w:r w:rsidR="00AE428C" w:rsidRPr="00687AF1">
        <w:rPr>
          <w:rFonts w:eastAsia="Arial" w:cs="Arial"/>
          <w:szCs w:val="22"/>
        </w:rPr>
        <w:t>4</w:t>
      </w:r>
      <w:r w:rsidRPr="00687AF1">
        <w:rPr>
          <w:rFonts w:eastAsia="Arial" w:cs="Arial"/>
          <w:szCs w:val="22"/>
        </w:rPr>
        <w:t>-week course, s</w:t>
      </w:r>
      <w:r w:rsidR="00FE283A" w:rsidRPr="00687AF1">
        <w:rPr>
          <w:rFonts w:eastAsia="Arial" w:cs="Arial"/>
          <w:szCs w:val="22"/>
        </w:rPr>
        <w:t>tudents must have completed the following:</w:t>
      </w:r>
    </w:p>
    <w:p w14:paraId="40D558A0" w14:textId="3E799EEC" w:rsidR="00524441" w:rsidRPr="00687AF1" w:rsidRDefault="00FE283A" w:rsidP="00D87E67">
      <w:pPr>
        <w:widowControl w:val="0"/>
        <w:numPr>
          <w:ilvl w:val="0"/>
          <w:numId w:val="1"/>
        </w:numPr>
        <w:spacing w:before="120"/>
        <w:ind w:left="446" w:hanging="360"/>
        <w:rPr>
          <w:rFonts w:eastAsia="Arial" w:cs="Arial"/>
          <w:szCs w:val="22"/>
        </w:rPr>
      </w:pPr>
      <w:r w:rsidRPr="00687AF1">
        <w:rPr>
          <w:rFonts w:eastAsia="Arial" w:cs="Arial"/>
          <w:szCs w:val="22"/>
        </w:rPr>
        <w:t xml:space="preserve">Successfully complete all course assignments. In this course we employ Project Management </w:t>
      </w:r>
      <w:r w:rsidR="00F01028" w:rsidRPr="00687AF1">
        <w:rPr>
          <w:rFonts w:eastAsia="Arial" w:cs="Arial"/>
          <w:szCs w:val="22"/>
        </w:rPr>
        <w:t>terminology,</w:t>
      </w:r>
      <w:r w:rsidRPr="00687AF1">
        <w:rPr>
          <w:rFonts w:eastAsia="Arial" w:cs="Arial"/>
          <w:szCs w:val="22"/>
        </w:rPr>
        <w:t xml:space="preserve"> and these are referred to as “deliverables.” </w:t>
      </w:r>
    </w:p>
    <w:p w14:paraId="53B5D81A" w14:textId="77777777" w:rsidR="00524441" w:rsidRPr="00DE11BB" w:rsidRDefault="00FE283A" w:rsidP="00D87E67">
      <w:pPr>
        <w:pStyle w:val="ListParagraph"/>
        <w:numPr>
          <w:ilvl w:val="0"/>
          <w:numId w:val="12"/>
        </w:numPr>
        <w:rPr>
          <w:rFonts w:cs="Arial"/>
          <w:szCs w:val="22"/>
        </w:rPr>
      </w:pPr>
      <w:r w:rsidRPr="00DE11BB">
        <w:rPr>
          <w:rFonts w:eastAsia="Arial" w:cs="Arial"/>
          <w:szCs w:val="22"/>
        </w:rPr>
        <w:t>On-time submission, as per the schedule published in the Resources section of the NYU Classes course learning management system, including sponsor signatures, where specified.</w:t>
      </w:r>
    </w:p>
    <w:p w14:paraId="02303F75" w14:textId="77777777" w:rsidR="00524441" w:rsidRPr="00DE11BB" w:rsidRDefault="00FE283A" w:rsidP="00D87E67">
      <w:pPr>
        <w:pStyle w:val="ListParagraph"/>
        <w:numPr>
          <w:ilvl w:val="0"/>
          <w:numId w:val="12"/>
        </w:numPr>
        <w:rPr>
          <w:rFonts w:cs="Arial"/>
          <w:szCs w:val="22"/>
        </w:rPr>
      </w:pPr>
      <w:r w:rsidRPr="00DE11BB">
        <w:rPr>
          <w:rFonts w:eastAsia="Arial" w:cs="Arial"/>
          <w:szCs w:val="22"/>
        </w:rPr>
        <w:t xml:space="preserve">Includes baseline WBS and all other deliverables, </w:t>
      </w:r>
    </w:p>
    <w:p w14:paraId="46F2F046" w14:textId="77777777" w:rsidR="00524441" w:rsidRPr="00687AF1" w:rsidRDefault="00FE283A" w:rsidP="00D87E67">
      <w:pPr>
        <w:widowControl w:val="0"/>
        <w:numPr>
          <w:ilvl w:val="0"/>
          <w:numId w:val="1"/>
        </w:numPr>
        <w:spacing w:before="120"/>
        <w:ind w:left="446" w:hanging="360"/>
        <w:rPr>
          <w:rFonts w:eastAsia="Arial" w:cs="Arial"/>
          <w:szCs w:val="22"/>
        </w:rPr>
      </w:pPr>
      <w:r w:rsidRPr="00687AF1">
        <w:rPr>
          <w:rFonts w:eastAsia="Arial" w:cs="Arial"/>
          <w:szCs w:val="22"/>
        </w:rPr>
        <w:t>Successfully complete the applied project</w:t>
      </w:r>
    </w:p>
    <w:p w14:paraId="70F89521" w14:textId="188BECE0" w:rsidR="00524441" w:rsidRPr="00DE11BB" w:rsidRDefault="00FE283A" w:rsidP="00D87E67">
      <w:pPr>
        <w:pStyle w:val="ListParagraph"/>
        <w:numPr>
          <w:ilvl w:val="0"/>
          <w:numId w:val="13"/>
        </w:numPr>
        <w:rPr>
          <w:rFonts w:cs="Arial"/>
          <w:szCs w:val="22"/>
        </w:rPr>
      </w:pPr>
      <w:r w:rsidRPr="00DE11BB">
        <w:rPr>
          <w:rFonts w:eastAsia="Arial" w:cs="Arial"/>
          <w:szCs w:val="22"/>
        </w:rPr>
        <w:t>Meet approved project goal and objectives achieving the metrics that you developed during project planning</w:t>
      </w:r>
    </w:p>
    <w:p w14:paraId="0B7DFBD1" w14:textId="77777777" w:rsidR="00524441" w:rsidRPr="00DE11BB" w:rsidRDefault="00FE283A" w:rsidP="00D87E67">
      <w:pPr>
        <w:pStyle w:val="ListParagraph"/>
        <w:numPr>
          <w:ilvl w:val="0"/>
          <w:numId w:val="13"/>
        </w:numPr>
        <w:rPr>
          <w:rFonts w:cs="Arial"/>
          <w:szCs w:val="22"/>
        </w:rPr>
      </w:pPr>
      <w:r w:rsidRPr="00DE11BB">
        <w:rPr>
          <w:rFonts w:eastAsia="Arial" w:cs="Arial"/>
          <w:szCs w:val="22"/>
        </w:rPr>
        <w:t>Submit monthly status reports and updated WBS (signed by sponsor)</w:t>
      </w:r>
    </w:p>
    <w:p w14:paraId="7B3238E5" w14:textId="77777777" w:rsidR="00524441" w:rsidRPr="00DE11BB" w:rsidRDefault="00FE283A" w:rsidP="00D87E67">
      <w:pPr>
        <w:pStyle w:val="ListParagraph"/>
        <w:numPr>
          <w:ilvl w:val="0"/>
          <w:numId w:val="13"/>
        </w:numPr>
        <w:rPr>
          <w:rFonts w:cs="Arial"/>
          <w:szCs w:val="22"/>
        </w:rPr>
      </w:pPr>
      <w:r w:rsidRPr="00DE11BB">
        <w:rPr>
          <w:rFonts w:eastAsia="Arial" w:cs="Arial"/>
          <w:szCs w:val="22"/>
        </w:rPr>
        <w:t>Obtain sponsor acceptance sign-off (signed by sponsor)</w:t>
      </w:r>
    </w:p>
    <w:p w14:paraId="15498E56" w14:textId="77777777" w:rsidR="00524441" w:rsidRPr="00687AF1" w:rsidRDefault="00FE283A" w:rsidP="00D87E67">
      <w:pPr>
        <w:widowControl w:val="0"/>
        <w:numPr>
          <w:ilvl w:val="0"/>
          <w:numId w:val="1"/>
        </w:numPr>
        <w:spacing w:before="120"/>
        <w:ind w:left="446" w:hanging="360"/>
        <w:rPr>
          <w:rFonts w:eastAsia="Arial" w:cs="Arial"/>
          <w:szCs w:val="22"/>
        </w:rPr>
      </w:pPr>
      <w:r w:rsidRPr="00687AF1">
        <w:rPr>
          <w:rFonts w:eastAsia="Arial" w:cs="Arial"/>
          <w:szCs w:val="22"/>
        </w:rPr>
        <w:t>Successfully complete the Final Report</w:t>
      </w:r>
    </w:p>
    <w:p w14:paraId="41E64585" w14:textId="77777777" w:rsidR="00524441" w:rsidRPr="00DE11BB" w:rsidRDefault="00FE283A" w:rsidP="00D87E67">
      <w:pPr>
        <w:pStyle w:val="ListParagraph"/>
        <w:numPr>
          <w:ilvl w:val="0"/>
          <w:numId w:val="14"/>
        </w:numPr>
        <w:rPr>
          <w:rFonts w:cs="Arial"/>
          <w:szCs w:val="22"/>
        </w:rPr>
      </w:pPr>
      <w:r w:rsidRPr="00DE11BB">
        <w:rPr>
          <w:rFonts w:eastAsia="Arial" w:cs="Arial"/>
          <w:szCs w:val="22"/>
        </w:rPr>
        <w:t>Following the Final Report guidelines document published in the Resources section of our course on NYU Classes.</w:t>
      </w:r>
    </w:p>
    <w:p w14:paraId="3A05D5B6" w14:textId="77777777" w:rsidR="00524441" w:rsidRPr="00DE11BB" w:rsidRDefault="00FE283A" w:rsidP="00D87E67">
      <w:pPr>
        <w:pStyle w:val="ListParagraph"/>
        <w:numPr>
          <w:ilvl w:val="0"/>
          <w:numId w:val="14"/>
        </w:numPr>
        <w:rPr>
          <w:rFonts w:cs="Arial"/>
          <w:szCs w:val="22"/>
        </w:rPr>
      </w:pPr>
      <w:r w:rsidRPr="00DE11BB">
        <w:rPr>
          <w:rFonts w:eastAsia="Arial" w:cs="Arial"/>
          <w:szCs w:val="22"/>
        </w:rPr>
        <w:lastRenderedPageBreak/>
        <w:t>Meet the published deadline for submission (available on the course site).</w:t>
      </w:r>
    </w:p>
    <w:p w14:paraId="0CE46B28" w14:textId="77777777" w:rsidR="00524441" w:rsidRPr="00DE11BB" w:rsidRDefault="00FE283A" w:rsidP="00D87E67">
      <w:pPr>
        <w:pStyle w:val="ListParagraph"/>
        <w:numPr>
          <w:ilvl w:val="0"/>
          <w:numId w:val="14"/>
        </w:numPr>
        <w:rPr>
          <w:rFonts w:cs="Arial"/>
          <w:szCs w:val="22"/>
        </w:rPr>
      </w:pPr>
      <w:r w:rsidRPr="00DE11BB">
        <w:rPr>
          <w:rFonts w:eastAsia="Arial" w:cs="Arial"/>
          <w:szCs w:val="22"/>
        </w:rPr>
        <w:t>Provide sponsor sign-off</w:t>
      </w:r>
    </w:p>
    <w:p w14:paraId="31EF8E50" w14:textId="77777777" w:rsidR="00524441" w:rsidRPr="00DE11BB" w:rsidRDefault="00FE283A" w:rsidP="00D87E67">
      <w:pPr>
        <w:pStyle w:val="ListParagraph"/>
        <w:numPr>
          <w:ilvl w:val="0"/>
          <w:numId w:val="14"/>
        </w:numPr>
        <w:rPr>
          <w:rFonts w:cs="Arial"/>
          <w:szCs w:val="22"/>
        </w:rPr>
      </w:pPr>
      <w:r w:rsidRPr="00DE11BB">
        <w:rPr>
          <w:rFonts w:eastAsia="Arial" w:cs="Arial"/>
          <w:szCs w:val="22"/>
        </w:rPr>
        <w:t>Receive professor’s approval</w:t>
      </w:r>
    </w:p>
    <w:p w14:paraId="2192FD62" w14:textId="77777777" w:rsidR="00524441" w:rsidRPr="00687AF1" w:rsidRDefault="00FE283A" w:rsidP="00D87E67">
      <w:pPr>
        <w:widowControl w:val="0"/>
        <w:spacing w:before="120"/>
        <w:rPr>
          <w:rFonts w:eastAsia="Arial" w:cs="Arial"/>
          <w:szCs w:val="22"/>
        </w:rPr>
      </w:pPr>
      <w:r w:rsidRPr="00687AF1">
        <w:rPr>
          <w:rFonts w:eastAsia="Arial" w:cs="Arial"/>
          <w:b/>
          <w:szCs w:val="22"/>
        </w:rPr>
        <w:t xml:space="preserve">Final Report: </w:t>
      </w:r>
      <w:r w:rsidRPr="00687AF1">
        <w:rPr>
          <w:rFonts w:eastAsia="Arial" w:cs="Arial"/>
          <w:szCs w:val="22"/>
        </w:rPr>
        <w:t xml:space="preserve">Upon completion of their project, each student must submit a final report describing their project and its results. A complete guidelines document will explain what is to be included in the final report. The paper should be in the range of 50 pages, minimum. Below is a summary of the required contents of the report: </w:t>
      </w:r>
    </w:p>
    <w:p w14:paraId="2AE3360C" w14:textId="77777777" w:rsidR="00524441" w:rsidRPr="00687AF1" w:rsidRDefault="00FE283A" w:rsidP="00F8421C">
      <w:pPr>
        <w:keepNext/>
        <w:spacing w:before="120" w:after="120"/>
        <w:rPr>
          <w:rFonts w:eastAsia="Arial" w:cs="Arial"/>
          <w:b/>
          <w:szCs w:val="22"/>
        </w:rPr>
      </w:pPr>
      <w:r w:rsidRPr="00687AF1">
        <w:rPr>
          <w:rFonts w:eastAsia="Arial" w:cs="Arial"/>
          <w:b/>
          <w:szCs w:val="22"/>
        </w:rPr>
        <w:t>I Introductory Sections</w:t>
      </w:r>
    </w:p>
    <w:p w14:paraId="699D4339" w14:textId="77777777" w:rsidR="00524441" w:rsidRPr="00DE11BB" w:rsidRDefault="00FE283A" w:rsidP="00F8421C">
      <w:pPr>
        <w:pStyle w:val="ListParagraph"/>
        <w:numPr>
          <w:ilvl w:val="0"/>
          <w:numId w:val="15"/>
        </w:numPr>
        <w:spacing w:line="312" w:lineRule="auto"/>
        <w:contextualSpacing w:val="0"/>
        <w:rPr>
          <w:rFonts w:cs="Arial"/>
          <w:szCs w:val="22"/>
        </w:rPr>
      </w:pPr>
      <w:r w:rsidRPr="00DE11BB">
        <w:rPr>
          <w:rFonts w:eastAsia="Arial" w:cs="Arial"/>
          <w:szCs w:val="22"/>
        </w:rPr>
        <w:t>Table of Contents</w:t>
      </w:r>
    </w:p>
    <w:p w14:paraId="5128CBE1" w14:textId="77777777" w:rsidR="00524441" w:rsidRPr="00DE11BB" w:rsidRDefault="00FE283A" w:rsidP="00F8421C">
      <w:pPr>
        <w:pStyle w:val="ListParagraph"/>
        <w:numPr>
          <w:ilvl w:val="0"/>
          <w:numId w:val="15"/>
        </w:numPr>
        <w:spacing w:line="312" w:lineRule="auto"/>
        <w:contextualSpacing w:val="0"/>
        <w:rPr>
          <w:rFonts w:cs="Arial"/>
          <w:szCs w:val="22"/>
        </w:rPr>
      </w:pPr>
      <w:r w:rsidRPr="00DE11BB">
        <w:rPr>
          <w:rFonts w:eastAsia="Arial" w:cs="Arial"/>
          <w:szCs w:val="22"/>
        </w:rPr>
        <w:t>Abstract</w:t>
      </w:r>
    </w:p>
    <w:p w14:paraId="25225F57" w14:textId="77777777" w:rsidR="00524441" w:rsidRPr="00DE11BB" w:rsidRDefault="00FE283A" w:rsidP="00F8421C">
      <w:pPr>
        <w:pStyle w:val="ListParagraph"/>
        <w:numPr>
          <w:ilvl w:val="0"/>
          <w:numId w:val="15"/>
        </w:numPr>
        <w:spacing w:line="312" w:lineRule="auto"/>
        <w:contextualSpacing w:val="0"/>
        <w:rPr>
          <w:rFonts w:cs="Arial"/>
          <w:szCs w:val="22"/>
        </w:rPr>
      </w:pPr>
      <w:r w:rsidRPr="00DE11BB">
        <w:rPr>
          <w:rFonts w:eastAsia="Arial" w:cs="Arial"/>
          <w:szCs w:val="22"/>
        </w:rPr>
        <w:t>Glossary</w:t>
      </w:r>
    </w:p>
    <w:p w14:paraId="31DE918A" w14:textId="77777777" w:rsidR="00524441" w:rsidRPr="00687AF1" w:rsidRDefault="00FE283A" w:rsidP="00F8421C">
      <w:pPr>
        <w:widowControl w:val="0"/>
        <w:spacing w:before="120" w:after="120"/>
        <w:rPr>
          <w:rFonts w:eastAsia="Arial" w:cs="Arial"/>
          <w:b/>
          <w:szCs w:val="22"/>
        </w:rPr>
      </w:pPr>
      <w:r w:rsidRPr="00687AF1">
        <w:rPr>
          <w:rFonts w:eastAsia="Arial" w:cs="Arial"/>
          <w:b/>
          <w:szCs w:val="22"/>
        </w:rPr>
        <w:t>II Body of the Paper</w:t>
      </w:r>
    </w:p>
    <w:p w14:paraId="42822670" w14:textId="77777777" w:rsidR="00524441" w:rsidRPr="00DE11BB" w:rsidRDefault="00FE283A" w:rsidP="00F8421C">
      <w:pPr>
        <w:pStyle w:val="ListParagraph"/>
        <w:widowControl w:val="0"/>
        <w:numPr>
          <w:ilvl w:val="0"/>
          <w:numId w:val="16"/>
        </w:numPr>
        <w:tabs>
          <w:tab w:val="left" w:pos="900"/>
        </w:tabs>
        <w:spacing w:line="312" w:lineRule="auto"/>
        <w:contextualSpacing w:val="0"/>
        <w:rPr>
          <w:rFonts w:eastAsia="Arial" w:cs="Arial"/>
          <w:szCs w:val="22"/>
        </w:rPr>
      </w:pPr>
      <w:r w:rsidRPr="00DE11BB">
        <w:rPr>
          <w:rFonts w:eastAsia="Arial" w:cs="Arial"/>
          <w:b/>
          <w:color w:val="7030A0"/>
          <w:szCs w:val="22"/>
        </w:rPr>
        <w:t>Introduction</w:t>
      </w:r>
      <w:r w:rsidRPr="00DE11BB">
        <w:rPr>
          <w:rFonts w:eastAsia="Arial" w:cs="Arial"/>
          <w:szCs w:val="22"/>
        </w:rPr>
        <w:t xml:space="preserve"> including </w:t>
      </w:r>
      <w:r w:rsidRPr="00DE11BB">
        <w:rPr>
          <w:rFonts w:eastAsia="Arial" w:cs="Arial"/>
          <w:b/>
          <w:color w:val="7030A0"/>
          <w:szCs w:val="22"/>
        </w:rPr>
        <w:t>Company Name and Background</w:t>
      </w:r>
      <w:r w:rsidRPr="00DE11BB">
        <w:rPr>
          <w:rFonts w:eastAsia="Arial" w:cs="Arial"/>
          <w:szCs w:val="22"/>
        </w:rPr>
        <w:t xml:space="preserve"> and </w:t>
      </w:r>
      <w:r w:rsidRPr="00DE11BB">
        <w:rPr>
          <w:rFonts w:eastAsia="Arial" w:cs="Arial"/>
          <w:b/>
          <w:color w:val="7030A0"/>
          <w:szCs w:val="22"/>
        </w:rPr>
        <w:t>Sponsor Information</w:t>
      </w:r>
      <w:r w:rsidRPr="00DE11BB">
        <w:rPr>
          <w:rFonts w:eastAsia="Arial" w:cs="Arial"/>
          <w:szCs w:val="22"/>
        </w:rPr>
        <w:t>. This is the organization for which the project was conducted.</w:t>
      </w:r>
    </w:p>
    <w:p w14:paraId="16095F39" w14:textId="77777777" w:rsidR="00524441" w:rsidRPr="00DE11BB" w:rsidRDefault="00FE283A" w:rsidP="00F8421C">
      <w:pPr>
        <w:pStyle w:val="ListParagraph"/>
        <w:widowControl w:val="0"/>
        <w:numPr>
          <w:ilvl w:val="0"/>
          <w:numId w:val="16"/>
        </w:numPr>
        <w:tabs>
          <w:tab w:val="left" w:pos="900"/>
        </w:tabs>
        <w:spacing w:line="312" w:lineRule="auto"/>
        <w:contextualSpacing w:val="0"/>
        <w:rPr>
          <w:rFonts w:eastAsia="Arial" w:cs="Arial"/>
          <w:szCs w:val="22"/>
        </w:rPr>
      </w:pPr>
      <w:r w:rsidRPr="00DE11BB">
        <w:rPr>
          <w:rFonts w:eastAsia="Arial" w:cs="Arial"/>
          <w:b/>
          <w:color w:val="7030A0"/>
          <w:szCs w:val="22"/>
        </w:rPr>
        <w:t>Problem Description/Opportunity</w:t>
      </w:r>
      <w:r w:rsidRPr="00DE11BB">
        <w:rPr>
          <w:rFonts w:eastAsia="Arial" w:cs="Arial"/>
          <w:szCs w:val="22"/>
        </w:rPr>
        <w:t xml:space="preserve"> – Describe the business problem or opportunity that needed to be solved or exploited.</w:t>
      </w:r>
    </w:p>
    <w:p w14:paraId="0096BA98" w14:textId="77777777" w:rsidR="00524441" w:rsidRPr="00DE11BB" w:rsidRDefault="00FE283A" w:rsidP="00F8421C">
      <w:pPr>
        <w:pStyle w:val="ListParagraph"/>
        <w:widowControl w:val="0"/>
        <w:numPr>
          <w:ilvl w:val="0"/>
          <w:numId w:val="16"/>
        </w:numPr>
        <w:tabs>
          <w:tab w:val="left" w:pos="900"/>
        </w:tabs>
        <w:spacing w:line="312" w:lineRule="auto"/>
        <w:contextualSpacing w:val="0"/>
        <w:rPr>
          <w:rFonts w:eastAsia="Arial" w:cs="Arial"/>
          <w:szCs w:val="22"/>
        </w:rPr>
      </w:pPr>
      <w:r w:rsidRPr="00DE11BB">
        <w:rPr>
          <w:rFonts w:eastAsia="Arial" w:cs="Arial"/>
          <w:b/>
          <w:color w:val="7030A0"/>
          <w:szCs w:val="22"/>
        </w:rPr>
        <w:t>Importance of the Project</w:t>
      </w:r>
      <w:r w:rsidRPr="00DE11BB">
        <w:rPr>
          <w:rFonts w:eastAsia="Arial" w:cs="Arial"/>
          <w:szCs w:val="22"/>
        </w:rPr>
        <w:t xml:space="preserve"> to the organization</w:t>
      </w:r>
    </w:p>
    <w:p w14:paraId="31810521" w14:textId="77777777" w:rsidR="00524441" w:rsidRPr="00DE11BB" w:rsidRDefault="00FE283A" w:rsidP="00F8421C">
      <w:pPr>
        <w:pStyle w:val="ListParagraph"/>
        <w:widowControl w:val="0"/>
        <w:numPr>
          <w:ilvl w:val="0"/>
          <w:numId w:val="16"/>
        </w:numPr>
        <w:tabs>
          <w:tab w:val="left" w:pos="900"/>
        </w:tabs>
        <w:spacing w:line="312" w:lineRule="auto"/>
        <w:contextualSpacing w:val="0"/>
        <w:rPr>
          <w:rFonts w:eastAsia="Arial" w:cs="Arial"/>
          <w:szCs w:val="22"/>
        </w:rPr>
      </w:pPr>
      <w:r w:rsidRPr="00DE11BB">
        <w:rPr>
          <w:rFonts w:eastAsia="Arial" w:cs="Arial"/>
          <w:b/>
          <w:color w:val="7030A0"/>
          <w:szCs w:val="22"/>
        </w:rPr>
        <w:t>Alternate Solutions Evaluated</w:t>
      </w:r>
      <w:r w:rsidRPr="00DE11BB">
        <w:rPr>
          <w:rFonts w:eastAsia="Arial" w:cs="Arial"/>
          <w:szCs w:val="22"/>
        </w:rPr>
        <w:t xml:space="preserve"> – describe other solutions that were considered</w:t>
      </w:r>
    </w:p>
    <w:p w14:paraId="3DAE8766" w14:textId="77777777" w:rsidR="00524441" w:rsidRPr="00DE11BB" w:rsidRDefault="00FE283A" w:rsidP="00F8421C">
      <w:pPr>
        <w:pStyle w:val="ListParagraph"/>
        <w:widowControl w:val="0"/>
        <w:numPr>
          <w:ilvl w:val="0"/>
          <w:numId w:val="16"/>
        </w:numPr>
        <w:tabs>
          <w:tab w:val="left" w:pos="900"/>
        </w:tabs>
        <w:spacing w:line="312" w:lineRule="auto"/>
        <w:contextualSpacing w:val="0"/>
        <w:rPr>
          <w:rFonts w:eastAsia="Arial" w:cs="Arial"/>
          <w:szCs w:val="22"/>
        </w:rPr>
      </w:pPr>
      <w:r w:rsidRPr="00DE11BB">
        <w:rPr>
          <w:rFonts w:eastAsia="Arial" w:cs="Arial"/>
          <w:b/>
          <w:color w:val="7030A0"/>
          <w:szCs w:val="22"/>
        </w:rPr>
        <w:t>Solution Evaluation Criteria</w:t>
      </w:r>
      <w:r w:rsidRPr="00DE11BB">
        <w:rPr>
          <w:rFonts w:eastAsia="Arial" w:cs="Arial"/>
          <w:szCs w:val="22"/>
        </w:rPr>
        <w:t>- describe the criteria that were established to evaluate solutions and select the final one.</w:t>
      </w:r>
    </w:p>
    <w:p w14:paraId="6B8D332C" w14:textId="77777777" w:rsidR="00524441" w:rsidRPr="00DE11BB" w:rsidRDefault="00FE283A" w:rsidP="00F8421C">
      <w:pPr>
        <w:pStyle w:val="ListParagraph"/>
        <w:widowControl w:val="0"/>
        <w:numPr>
          <w:ilvl w:val="0"/>
          <w:numId w:val="16"/>
        </w:numPr>
        <w:tabs>
          <w:tab w:val="left" w:pos="900"/>
        </w:tabs>
        <w:spacing w:line="312" w:lineRule="auto"/>
        <w:contextualSpacing w:val="0"/>
        <w:rPr>
          <w:rFonts w:eastAsia="Arial" w:cs="Arial"/>
          <w:szCs w:val="22"/>
        </w:rPr>
      </w:pPr>
      <w:r w:rsidRPr="00DE11BB">
        <w:rPr>
          <w:rFonts w:eastAsia="Arial" w:cs="Arial"/>
          <w:b/>
          <w:color w:val="7030A0"/>
          <w:szCs w:val="22"/>
        </w:rPr>
        <w:t>Selection Rationale</w:t>
      </w:r>
      <w:r w:rsidRPr="00DE11BB">
        <w:rPr>
          <w:rFonts w:eastAsia="Arial" w:cs="Arial"/>
          <w:szCs w:val="22"/>
        </w:rPr>
        <w:t xml:space="preserve"> - how did you decide which solution to select</w:t>
      </w:r>
    </w:p>
    <w:p w14:paraId="22F122B6" w14:textId="77777777" w:rsidR="00524441" w:rsidRPr="00DE11BB" w:rsidRDefault="00FE283A" w:rsidP="00F8421C">
      <w:pPr>
        <w:pStyle w:val="ListParagraph"/>
        <w:widowControl w:val="0"/>
        <w:numPr>
          <w:ilvl w:val="0"/>
          <w:numId w:val="16"/>
        </w:numPr>
        <w:tabs>
          <w:tab w:val="left" w:pos="900"/>
        </w:tabs>
        <w:spacing w:line="312" w:lineRule="auto"/>
        <w:contextualSpacing w:val="0"/>
        <w:rPr>
          <w:rFonts w:eastAsia="Arial" w:cs="Arial"/>
          <w:szCs w:val="22"/>
        </w:rPr>
      </w:pPr>
      <w:r w:rsidRPr="00DE11BB">
        <w:rPr>
          <w:rFonts w:eastAsia="Arial" w:cs="Arial"/>
          <w:b/>
          <w:color w:val="7030A0"/>
          <w:szCs w:val="22"/>
        </w:rPr>
        <w:t>Approach and Methodology</w:t>
      </w:r>
      <w:r w:rsidRPr="00DE11BB">
        <w:rPr>
          <w:rFonts w:eastAsia="Arial" w:cs="Arial"/>
          <w:szCs w:val="22"/>
        </w:rPr>
        <w:t xml:space="preserve"> of your project</w:t>
      </w:r>
    </w:p>
    <w:p w14:paraId="17CD602F" w14:textId="77777777" w:rsidR="00524441" w:rsidRPr="00DE11BB" w:rsidRDefault="00FE283A" w:rsidP="00F8421C">
      <w:pPr>
        <w:pStyle w:val="ListParagraph"/>
        <w:widowControl w:val="0"/>
        <w:numPr>
          <w:ilvl w:val="0"/>
          <w:numId w:val="16"/>
        </w:numPr>
        <w:tabs>
          <w:tab w:val="left" w:pos="900"/>
        </w:tabs>
        <w:spacing w:line="312" w:lineRule="auto"/>
        <w:contextualSpacing w:val="0"/>
        <w:rPr>
          <w:rFonts w:eastAsia="Arial" w:cs="Arial"/>
          <w:szCs w:val="22"/>
        </w:rPr>
      </w:pPr>
      <w:r w:rsidRPr="00DE11BB">
        <w:rPr>
          <w:rFonts w:eastAsia="Arial" w:cs="Arial"/>
          <w:b/>
          <w:color w:val="7030A0"/>
          <w:szCs w:val="22"/>
        </w:rPr>
        <w:t>Project Objectives and Metrics</w:t>
      </w:r>
      <w:r w:rsidRPr="00DE11BB">
        <w:rPr>
          <w:rFonts w:eastAsia="Arial" w:cs="Arial"/>
          <w:szCs w:val="22"/>
        </w:rPr>
        <w:t xml:space="preserve"> for Project Evaluation – describe the Goals, Objectives, and metrics specified for evaluating the project’s success. These are the metrics established at the start of the project, approved by the project sponsor, and included in the Project Proposal.</w:t>
      </w:r>
    </w:p>
    <w:p w14:paraId="3CEFAA2A" w14:textId="77777777" w:rsidR="00524441" w:rsidRPr="00DE11BB" w:rsidRDefault="00FE283A" w:rsidP="00F8421C">
      <w:pPr>
        <w:pStyle w:val="ListParagraph"/>
        <w:widowControl w:val="0"/>
        <w:numPr>
          <w:ilvl w:val="0"/>
          <w:numId w:val="16"/>
        </w:numPr>
        <w:tabs>
          <w:tab w:val="left" w:pos="900"/>
        </w:tabs>
        <w:spacing w:line="312" w:lineRule="auto"/>
        <w:contextualSpacing w:val="0"/>
        <w:rPr>
          <w:rFonts w:eastAsia="Arial" w:cs="Arial"/>
          <w:szCs w:val="22"/>
        </w:rPr>
      </w:pPr>
      <w:r w:rsidRPr="00DE11BB">
        <w:rPr>
          <w:rFonts w:eastAsia="Arial" w:cs="Arial"/>
          <w:b/>
          <w:color w:val="7030A0"/>
          <w:szCs w:val="22"/>
        </w:rPr>
        <w:t>Risk Analysis</w:t>
      </w:r>
      <w:r w:rsidRPr="00DE11BB">
        <w:rPr>
          <w:rFonts w:eastAsia="Arial" w:cs="Arial"/>
          <w:szCs w:val="22"/>
        </w:rPr>
        <w:t xml:space="preserve"> – what risks were possible and what strategies were in place to resolve or mitigate the risks. </w:t>
      </w:r>
    </w:p>
    <w:p w14:paraId="515FE4D9" w14:textId="77777777" w:rsidR="00524441" w:rsidRPr="00DE11BB" w:rsidRDefault="00FE283A" w:rsidP="00F8421C">
      <w:pPr>
        <w:pStyle w:val="ListParagraph"/>
        <w:widowControl w:val="0"/>
        <w:numPr>
          <w:ilvl w:val="0"/>
          <w:numId w:val="16"/>
        </w:numPr>
        <w:tabs>
          <w:tab w:val="left" w:pos="900"/>
        </w:tabs>
        <w:spacing w:line="312" w:lineRule="auto"/>
        <w:contextualSpacing w:val="0"/>
        <w:rPr>
          <w:rFonts w:eastAsia="Arial" w:cs="Arial"/>
          <w:szCs w:val="22"/>
        </w:rPr>
      </w:pPr>
      <w:r w:rsidRPr="00DE11BB">
        <w:rPr>
          <w:rFonts w:eastAsia="Arial" w:cs="Arial"/>
          <w:b/>
          <w:color w:val="7030A0"/>
          <w:szCs w:val="22"/>
        </w:rPr>
        <w:t>Issues Encountered</w:t>
      </w:r>
      <w:r w:rsidRPr="00DE11BB">
        <w:rPr>
          <w:rFonts w:eastAsia="Arial" w:cs="Arial"/>
          <w:szCs w:val="22"/>
        </w:rPr>
        <w:t xml:space="preserve"> – describe issues that arose and how they were handled. Were any of these issues part of your risk management strategy? If so, how did your mitigation strategies resolve the issues?</w:t>
      </w:r>
    </w:p>
    <w:p w14:paraId="66DB3FA2" w14:textId="77777777" w:rsidR="00524441" w:rsidRPr="00DE11BB" w:rsidRDefault="00FE283A" w:rsidP="00F8421C">
      <w:pPr>
        <w:pStyle w:val="ListParagraph"/>
        <w:widowControl w:val="0"/>
        <w:numPr>
          <w:ilvl w:val="0"/>
          <w:numId w:val="16"/>
        </w:numPr>
        <w:tabs>
          <w:tab w:val="left" w:pos="900"/>
        </w:tabs>
        <w:spacing w:line="312" w:lineRule="auto"/>
        <w:contextualSpacing w:val="0"/>
        <w:rPr>
          <w:rFonts w:eastAsia="Arial" w:cs="Arial"/>
          <w:szCs w:val="22"/>
        </w:rPr>
      </w:pPr>
      <w:r w:rsidRPr="00DE11BB">
        <w:rPr>
          <w:rFonts w:eastAsia="Arial" w:cs="Arial"/>
          <w:szCs w:val="22"/>
        </w:rPr>
        <w:t xml:space="preserve">Detailed </w:t>
      </w:r>
      <w:r w:rsidRPr="00DE11BB">
        <w:rPr>
          <w:rFonts w:eastAsia="Arial" w:cs="Arial"/>
          <w:b/>
          <w:color w:val="7030A0"/>
          <w:szCs w:val="22"/>
        </w:rPr>
        <w:t>Project Chronology and Critique</w:t>
      </w:r>
      <w:r w:rsidRPr="00DE11BB">
        <w:rPr>
          <w:rFonts w:eastAsia="Arial" w:cs="Arial"/>
          <w:szCs w:val="22"/>
        </w:rPr>
        <w:t xml:space="preserve"> – Described what transpired during the course of the project. What were the lessons learned? What might you have done better?</w:t>
      </w:r>
    </w:p>
    <w:p w14:paraId="04250BC9" w14:textId="79758C4D" w:rsidR="00524441" w:rsidRPr="00DE11BB" w:rsidRDefault="00FE283A" w:rsidP="00F8421C">
      <w:pPr>
        <w:pStyle w:val="ListParagraph"/>
        <w:widowControl w:val="0"/>
        <w:numPr>
          <w:ilvl w:val="0"/>
          <w:numId w:val="16"/>
        </w:numPr>
        <w:tabs>
          <w:tab w:val="left" w:pos="900"/>
        </w:tabs>
        <w:spacing w:line="312" w:lineRule="auto"/>
        <w:contextualSpacing w:val="0"/>
        <w:rPr>
          <w:rFonts w:eastAsia="Arial" w:cs="Arial"/>
          <w:szCs w:val="22"/>
        </w:rPr>
      </w:pPr>
      <w:r w:rsidRPr="00DE11BB">
        <w:rPr>
          <w:rFonts w:eastAsia="Arial" w:cs="Arial"/>
          <w:b/>
          <w:color w:val="7030A0"/>
          <w:szCs w:val="22"/>
        </w:rPr>
        <w:t>Lessons Learned</w:t>
      </w:r>
      <w:r w:rsidRPr="00DE11BB">
        <w:rPr>
          <w:rFonts w:eastAsia="Arial" w:cs="Arial"/>
          <w:szCs w:val="22"/>
        </w:rPr>
        <w:t xml:space="preserve"> – Each student is expected to have learned something from the Applied Project experience. Describe what you have learned in the course of planning and conducting your project. For example, you may have mastered a new body of knowledge e.g., how to conduct search engine optimization, or how to develop a web page using Dreamweaver. Or you may have acquired new project management skills such as or perfected your stakeholder management skills, or risk management, etc.</w:t>
      </w:r>
    </w:p>
    <w:p w14:paraId="1C41E102" w14:textId="77777777" w:rsidR="00524441" w:rsidRPr="00DE11BB" w:rsidRDefault="00FE283A" w:rsidP="00F8421C">
      <w:pPr>
        <w:pStyle w:val="ListParagraph"/>
        <w:widowControl w:val="0"/>
        <w:numPr>
          <w:ilvl w:val="0"/>
          <w:numId w:val="16"/>
        </w:numPr>
        <w:tabs>
          <w:tab w:val="left" w:pos="900"/>
        </w:tabs>
        <w:spacing w:line="312" w:lineRule="auto"/>
        <w:contextualSpacing w:val="0"/>
        <w:rPr>
          <w:rFonts w:eastAsia="Arial" w:cs="Arial"/>
          <w:szCs w:val="22"/>
        </w:rPr>
      </w:pPr>
      <w:r w:rsidRPr="00DE11BB">
        <w:rPr>
          <w:rFonts w:eastAsia="Arial" w:cs="Arial"/>
          <w:b/>
          <w:color w:val="7030A0"/>
          <w:szCs w:val="22"/>
        </w:rPr>
        <w:lastRenderedPageBreak/>
        <w:t>Conclusions and Summary</w:t>
      </w:r>
      <w:r w:rsidRPr="00DE11BB">
        <w:rPr>
          <w:rFonts w:eastAsia="Arial" w:cs="Arial"/>
          <w:b/>
          <w:color w:val="0000FF"/>
          <w:szCs w:val="22"/>
        </w:rPr>
        <w:t xml:space="preserve"> </w:t>
      </w:r>
    </w:p>
    <w:p w14:paraId="2661CC0A" w14:textId="7F5FD6B0" w:rsidR="00524441" w:rsidRPr="00DE11BB" w:rsidRDefault="00FE283A" w:rsidP="00F8421C">
      <w:pPr>
        <w:pStyle w:val="ListParagraph"/>
        <w:widowControl w:val="0"/>
        <w:numPr>
          <w:ilvl w:val="0"/>
          <w:numId w:val="16"/>
        </w:numPr>
        <w:tabs>
          <w:tab w:val="left" w:pos="900"/>
        </w:tabs>
        <w:spacing w:line="312" w:lineRule="auto"/>
        <w:contextualSpacing w:val="0"/>
        <w:rPr>
          <w:rFonts w:eastAsia="Arial" w:cs="Arial"/>
          <w:szCs w:val="22"/>
        </w:rPr>
      </w:pPr>
      <w:r w:rsidRPr="00DE11BB">
        <w:rPr>
          <w:rFonts w:eastAsia="Arial" w:cs="Arial"/>
          <w:b/>
          <w:color w:val="7030A0"/>
          <w:szCs w:val="22"/>
        </w:rPr>
        <w:t>Limitations, Recommendations and Scope for Future Work</w:t>
      </w:r>
      <w:r w:rsidRPr="00DE11BB">
        <w:rPr>
          <w:rFonts w:eastAsia="Arial" w:cs="Arial"/>
          <w:szCs w:val="22"/>
        </w:rPr>
        <w:t xml:space="preserve"> – what was not included and should have been; areas for further work, areas deemed out of scope or deferred to future projects.</w:t>
      </w:r>
    </w:p>
    <w:p w14:paraId="10DD6BF6" w14:textId="77777777" w:rsidR="00524441" w:rsidRPr="00DE11BB" w:rsidRDefault="00FE283A" w:rsidP="00F8421C">
      <w:pPr>
        <w:pStyle w:val="ListParagraph"/>
        <w:widowControl w:val="0"/>
        <w:numPr>
          <w:ilvl w:val="0"/>
          <w:numId w:val="16"/>
        </w:numPr>
        <w:tabs>
          <w:tab w:val="left" w:pos="900"/>
        </w:tabs>
        <w:spacing w:line="312" w:lineRule="auto"/>
        <w:contextualSpacing w:val="0"/>
        <w:rPr>
          <w:rFonts w:eastAsia="Arial" w:cs="Arial"/>
          <w:szCs w:val="22"/>
        </w:rPr>
      </w:pPr>
      <w:r w:rsidRPr="00DE11BB">
        <w:rPr>
          <w:rFonts w:eastAsia="Arial" w:cs="Arial"/>
          <w:b/>
          <w:color w:val="7030A0"/>
          <w:szCs w:val="22"/>
        </w:rPr>
        <w:t>Literature Survey</w:t>
      </w:r>
      <w:r w:rsidRPr="00DE11BB">
        <w:rPr>
          <w:rFonts w:eastAsia="Arial" w:cs="Arial"/>
          <w:szCs w:val="22"/>
        </w:rPr>
        <w:t xml:space="preserve"> - what are the best practices in this are; what has been written on this subject that helped in gaining an understanding of how to proceed.</w:t>
      </w:r>
    </w:p>
    <w:p w14:paraId="1983650E" w14:textId="77777777" w:rsidR="00524441" w:rsidRPr="00DE11BB" w:rsidRDefault="00FE283A" w:rsidP="00F8421C">
      <w:pPr>
        <w:pStyle w:val="ListParagraph"/>
        <w:widowControl w:val="0"/>
        <w:numPr>
          <w:ilvl w:val="0"/>
          <w:numId w:val="16"/>
        </w:numPr>
        <w:tabs>
          <w:tab w:val="left" w:pos="900"/>
        </w:tabs>
        <w:spacing w:line="312" w:lineRule="auto"/>
        <w:contextualSpacing w:val="0"/>
        <w:rPr>
          <w:rFonts w:cs="Arial"/>
        </w:rPr>
      </w:pPr>
      <w:r w:rsidRPr="00DE11BB">
        <w:rPr>
          <w:rFonts w:eastAsia="Arial" w:cs="Arial"/>
          <w:b/>
          <w:color w:val="7030A0"/>
          <w:szCs w:val="22"/>
        </w:rPr>
        <w:t>References and Bibliography</w:t>
      </w:r>
      <w:r w:rsidRPr="00DE11BB">
        <w:rPr>
          <w:rFonts w:eastAsia="Arial" w:cs="Arial"/>
          <w:szCs w:val="22"/>
        </w:rPr>
        <w:t>- use APA format.</w:t>
      </w:r>
      <w:r w:rsidRPr="00DE11BB">
        <w:rPr>
          <w:rFonts w:cs="Arial"/>
          <w:szCs w:val="22"/>
        </w:rPr>
        <w:t xml:space="preserve"> </w:t>
      </w:r>
    </w:p>
    <w:p w14:paraId="0A264537" w14:textId="77777777" w:rsidR="00524441" w:rsidRPr="00687AF1" w:rsidRDefault="00FE283A" w:rsidP="00F8421C">
      <w:pPr>
        <w:keepNext/>
        <w:spacing w:before="120" w:after="120"/>
        <w:rPr>
          <w:rFonts w:eastAsia="Arial" w:cs="Arial"/>
          <w:b/>
          <w:szCs w:val="22"/>
        </w:rPr>
      </w:pPr>
      <w:r w:rsidRPr="00687AF1">
        <w:rPr>
          <w:rFonts w:eastAsia="Arial" w:cs="Arial"/>
          <w:b/>
          <w:szCs w:val="22"/>
        </w:rPr>
        <w:t>III Appendices</w:t>
      </w:r>
    </w:p>
    <w:p w14:paraId="793A0D9E" w14:textId="54A214AE" w:rsidR="00524441" w:rsidRPr="00C006C7" w:rsidRDefault="00FE283A" w:rsidP="00F8421C">
      <w:pPr>
        <w:pStyle w:val="ListParagraph"/>
        <w:numPr>
          <w:ilvl w:val="0"/>
          <w:numId w:val="17"/>
        </w:numPr>
        <w:tabs>
          <w:tab w:val="left" w:pos="900"/>
        </w:tabs>
        <w:spacing w:line="312" w:lineRule="auto"/>
        <w:contextualSpacing w:val="0"/>
        <w:rPr>
          <w:rFonts w:eastAsia="Arial" w:cs="Arial"/>
          <w:szCs w:val="22"/>
        </w:rPr>
      </w:pPr>
      <w:r w:rsidRPr="00C006C7">
        <w:rPr>
          <w:rFonts w:eastAsia="Arial" w:cs="Arial"/>
          <w:b/>
          <w:color w:val="FF0000"/>
          <w:szCs w:val="22"/>
        </w:rPr>
        <w:t xml:space="preserve">Project Acceptance Document, </w:t>
      </w:r>
      <w:r w:rsidRPr="00C006C7">
        <w:rPr>
          <w:rFonts w:eastAsia="Arial" w:cs="Arial"/>
          <w:szCs w:val="22"/>
        </w:rPr>
        <w:t xml:space="preserve">as shown in the templates section. This is an important and </w:t>
      </w:r>
      <w:r w:rsidRPr="00C006C7">
        <w:rPr>
          <w:rFonts w:eastAsia="Arial" w:cs="Arial"/>
          <w:szCs w:val="22"/>
          <w:u w:val="single"/>
        </w:rPr>
        <w:t>required</w:t>
      </w:r>
      <w:r w:rsidRPr="00C006C7">
        <w:rPr>
          <w:rFonts w:eastAsia="Arial" w:cs="Arial"/>
          <w:szCs w:val="22"/>
        </w:rPr>
        <w:t xml:space="preserve"> part of the paper and validates that your Applied Project sponsor has accepted your project and that you have met the Metrics for Project Evaluation as devised at the start of the project and shown earlier in the paper. Any deviations from the initial metrics goals that are acceptable to the project sponsor must be shown and explained on the document. The student should complete the document and obtain the sponsor’s signature and comments.</w:t>
      </w:r>
    </w:p>
    <w:p w14:paraId="432960E8" w14:textId="77777777" w:rsidR="00524441" w:rsidRPr="00C006C7" w:rsidRDefault="00FE283A" w:rsidP="00F8421C">
      <w:pPr>
        <w:pStyle w:val="ListParagraph"/>
        <w:numPr>
          <w:ilvl w:val="0"/>
          <w:numId w:val="17"/>
        </w:numPr>
        <w:tabs>
          <w:tab w:val="left" w:pos="900"/>
        </w:tabs>
        <w:spacing w:line="312" w:lineRule="auto"/>
        <w:contextualSpacing w:val="0"/>
        <w:rPr>
          <w:rFonts w:eastAsia="Arial" w:cs="Arial"/>
          <w:szCs w:val="22"/>
        </w:rPr>
      </w:pPr>
      <w:r w:rsidRPr="00C006C7">
        <w:rPr>
          <w:rFonts w:eastAsia="Arial" w:cs="Arial"/>
          <w:b/>
          <w:color w:val="FF0000"/>
          <w:szCs w:val="22"/>
        </w:rPr>
        <w:t xml:space="preserve">Project Charter– </w:t>
      </w:r>
      <w:r w:rsidRPr="00C006C7">
        <w:rPr>
          <w:rFonts w:eastAsia="Arial" w:cs="Arial"/>
          <w:szCs w:val="22"/>
        </w:rPr>
        <w:t>include your project charter document</w:t>
      </w:r>
    </w:p>
    <w:p w14:paraId="25777D86" w14:textId="77777777" w:rsidR="00524441" w:rsidRPr="00C006C7" w:rsidRDefault="00FE283A" w:rsidP="00F8421C">
      <w:pPr>
        <w:pStyle w:val="ListParagraph"/>
        <w:numPr>
          <w:ilvl w:val="0"/>
          <w:numId w:val="17"/>
        </w:numPr>
        <w:tabs>
          <w:tab w:val="left" w:pos="900"/>
        </w:tabs>
        <w:spacing w:line="312" w:lineRule="auto"/>
        <w:contextualSpacing w:val="0"/>
        <w:rPr>
          <w:rFonts w:eastAsia="Arial" w:cs="Arial"/>
          <w:szCs w:val="22"/>
        </w:rPr>
      </w:pPr>
      <w:r w:rsidRPr="00C006C7">
        <w:rPr>
          <w:rFonts w:eastAsia="Arial" w:cs="Arial"/>
          <w:b/>
          <w:color w:val="FF0000"/>
          <w:szCs w:val="22"/>
        </w:rPr>
        <w:t xml:space="preserve">Project Plan, </w:t>
      </w:r>
      <w:r w:rsidRPr="00C006C7">
        <w:rPr>
          <w:rFonts w:eastAsia="Arial" w:cs="Arial"/>
          <w:szCs w:val="22"/>
        </w:rPr>
        <w:t>Baseline and Actual WBS – discuss deviations from baseline; reasons, and actions taken.</w:t>
      </w:r>
    </w:p>
    <w:p w14:paraId="74173DF7" w14:textId="773DEA58" w:rsidR="00524441" w:rsidRPr="00C006C7" w:rsidRDefault="00FE283A" w:rsidP="00F8421C">
      <w:pPr>
        <w:pStyle w:val="ListParagraph"/>
        <w:numPr>
          <w:ilvl w:val="0"/>
          <w:numId w:val="17"/>
        </w:numPr>
        <w:tabs>
          <w:tab w:val="left" w:pos="900"/>
        </w:tabs>
        <w:spacing w:line="312" w:lineRule="auto"/>
        <w:contextualSpacing w:val="0"/>
        <w:rPr>
          <w:rFonts w:eastAsia="Arial" w:cs="Arial"/>
          <w:szCs w:val="22"/>
        </w:rPr>
      </w:pPr>
      <w:r w:rsidRPr="00C006C7">
        <w:rPr>
          <w:rFonts w:eastAsia="Arial" w:cs="Arial"/>
          <w:b/>
          <w:color w:val="FF0000"/>
          <w:szCs w:val="22"/>
        </w:rPr>
        <w:t xml:space="preserve">Situational Analysis – </w:t>
      </w:r>
      <w:r w:rsidRPr="00C006C7">
        <w:rPr>
          <w:rFonts w:eastAsia="Arial" w:cs="Arial"/>
          <w:szCs w:val="22"/>
        </w:rPr>
        <w:t>include the Situational Analysis Document that you prepared earlier in the project.</w:t>
      </w:r>
      <w:r w:rsidRPr="00C006C7">
        <w:rPr>
          <w:rFonts w:eastAsia="Arial" w:cs="Arial"/>
          <w:b/>
          <w:color w:val="FF0000"/>
          <w:szCs w:val="22"/>
        </w:rPr>
        <w:t xml:space="preserve"> </w:t>
      </w:r>
    </w:p>
    <w:p w14:paraId="3AB12717" w14:textId="5B8EC342" w:rsidR="00524441" w:rsidRDefault="00FE283A" w:rsidP="00F8421C">
      <w:pPr>
        <w:pStyle w:val="ListParagraph"/>
        <w:numPr>
          <w:ilvl w:val="0"/>
          <w:numId w:val="17"/>
        </w:numPr>
        <w:tabs>
          <w:tab w:val="left" w:pos="900"/>
        </w:tabs>
        <w:spacing w:line="312" w:lineRule="auto"/>
        <w:contextualSpacing w:val="0"/>
        <w:rPr>
          <w:rFonts w:eastAsia="Arial" w:cs="Arial"/>
          <w:szCs w:val="22"/>
        </w:rPr>
      </w:pPr>
      <w:r w:rsidRPr="00C006C7">
        <w:rPr>
          <w:rFonts w:eastAsia="Arial" w:cs="Arial"/>
          <w:szCs w:val="22"/>
        </w:rPr>
        <w:t>Other supporting information not part of the body of the paper such as your Business Plan, or other relevant documentation.</w:t>
      </w:r>
    </w:p>
    <w:p w14:paraId="6220E9CE" w14:textId="77777777" w:rsidR="00C47399" w:rsidRPr="00C47399" w:rsidRDefault="00C47399" w:rsidP="00F8421C">
      <w:pPr>
        <w:keepNext/>
        <w:keepLines/>
        <w:spacing w:before="240" w:after="120"/>
        <w:rPr>
          <w:rFonts w:eastAsia="Arial" w:cs="Arial"/>
          <w:b/>
          <w:szCs w:val="22"/>
        </w:rPr>
      </w:pPr>
      <w:commentRangeStart w:id="20"/>
      <w:r w:rsidRPr="00C47399">
        <w:rPr>
          <w:rFonts w:eastAsia="Arial" w:cs="Arial"/>
          <w:b/>
          <w:szCs w:val="22"/>
        </w:rPr>
        <w:lastRenderedPageBreak/>
        <w:t xml:space="preserve">Breakdown of Assessment for </w:t>
      </w:r>
      <w:commentRangeStart w:id="21"/>
      <w:r w:rsidRPr="00C47399">
        <w:rPr>
          <w:rFonts w:eastAsia="Arial" w:cs="Arial"/>
          <w:b/>
          <w:szCs w:val="22"/>
        </w:rPr>
        <w:t>Assignments</w:t>
      </w:r>
      <w:commentRangeEnd w:id="20"/>
      <w:r>
        <w:rPr>
          <w:rStyle w:val="CommentReference"/>
        </w:rPr>
        <w:commentReference w:id="20"/>
      </w:r>
      <w:commentRangeEnd w:id="21"/>
      <w:r w:rsidR="00077367">
        <w:rPr>
          <w:rStyle w:val="CommentReference"/>
        </w:rPr>
        <w:commentReference w:id="21"/>
      </w:r>
    </w:p>
    <w:p w14:paraId="17482B92" w14:textId="0750049A" w:rsidR="00370386" w:rsidRDefault="00077367" w:rsidP="00F8421C">
      <w:pPr>
        <w:keepNext/>
        <w:keepLines/>
        <w:tabs>
          <w:tab w:val="left" w:pos="900"/>
        </w:tabs>
        <w:rPr>
          <w:rFonts w:eastAsia="Arial" w:cs="Arial"/>
          <w:szCs w:val="22"/>
        </w:rPr>
      </w:pPr>
      <w:r>
        <w:rPr>
          <w:rFonts w:eastAsia="Arial" w:cs="Arial"/>
          <w:noProof/>
          <w:szCs w:val="22"/>
        </w:rPr>
        <w:drawing>
          <wp:inline distT="0" distB="0" distL="0" distR="0" wp14:anchorId="23CD44B7" wp14:editId="673297A0">
            <wp:extent cx="5943600" cy="4670425"/>
            <wp:effectExtent l="0" t="0" r="0" b="317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4670425"/>
                    </a:xfrm>
                    <a:prstGeom prst="rect">
                      <a:avLst/>
                    </a:prstGeom>
                  </pic:spPr>
                </pic:pic>
              </a:graphicData>
            </a:graphic>
          </wp:inline>
        </w:drawing>
      </w:r>
    </w:p>
    <w:permEnd w:id="1447453087"/>
    <w:p w14:paraId="50FCE3ED" w14:textId="32D47724" w:rsidR="00524441" w:rsidRPr="00687AF1" w:rsidRDefault="00FE283A" w:rsidP="00F8421C">
      <w:pPr>
        <w:pStyle w:val="Heading1"/>
        <w:keepLines w:val="0"/>
      </w:pPr>
      <w:r w:rsidRPr="00687AF1">
        <w:t>NYUSPS Policies:</w:t>
      </w:r>
    </w:p>
    <w:p w14:paraId="10C0CE59" w14:textId="66CE048E" w:rsidR="00524441" w:rsidRPr="00687AF1" w:rsidRDefault="007F4B10" w:rsidP="00F8421C">
      <w:pPr>
        <w:keepNext/>
        <w:rPr>
          <w:rFonts w:eastAsia="Arial" w:cs="Arial"/>
          <w:b/>
          <w:szCs w:val="22"/>
        </w:rPr>
      </w:pPr>
      <w:r w:rsidRPr="00687AF1">
        <w:rPr>
          <w:rFonts w:cs="Arial"/>
          <w:noProof/>
        </w:rPr>
        <mc:AlternateContent>
          <mc:Choice Requires="wps">
            <w:drawing>
              <wp:inline distT="0" distB="0" distL="0" distR="0" wp14:anchorId="0891AC6F" wp14:editId="2E996236">
                <wp:extent cx="5972175" cy="1771650"/>
                <wp:effectExtent l="19050" t="19050" r="28575" b="19050"/>
                <wp:docPr id="3" name="Rectangle 3"/>
                <wp:cNvGraphicFramePr/>
                <a:graphic xmlns:a="http://schemas.openxmlformats.org/drawingml/2006/main">
                  <a:graphicData uri="http://schemas.microsoft.com/office/word/2010/wordprocessingShape">
                    <wps:wsp>
                      <wps:cNvSpPr/>
                      <wps:spPr>
                        <a:xfrm>
                          <a:off x="0" y="0"/>
                          <a:ext cx="5972175" cy="1771650"/>
                        </a:xfrm>
                        <a:prstGeom prst="rect">
                          <a:avLst/>
                        </a:prstGeom>
                        <a:solidFill>
                          <a:schemeClr val="bg1">
                            <a:lumMod val="75000"/>
                          </a:schemeClr>
                        </a:solidFill>
                        <a:ln w="28575">
                          <a:solidFill>
                            <a:schemeClr val="tx1">
                              <a:lumMod val="95000"/>
                              <a:lumOff val="5000"/>
                            </a:schemeClr>
                          </a:solidFill>
                        </a:ln>
                      </wps:spPr>
                      <wps:txbx>
                        <w:txbxContent>
                          <w:p w14:paraId="7764B050" w14:textId="61ABA632" w:rsidR="0026788B" w:rsidRDefault="0026788B" w:rsidP="00DD09B7">
                            <w:pPr>
                              <w:ind w:right="-15"/>
                              <w:textDirection w:val="btLr"/>
                            </w:pPr>
                            <w:r>
                              <w:rPr>
                                <w:rFonts w:eastAsia="Arial" w:cs="Arial"/>
                              </w:rPr>
                              <w:t>NYUSPS policies regarding the Family Educational Rights and Privacy Act (FERPA), Academic Integrity and Plagiarism, Students with Disabilities Statement, and Standards of Classroom Behavior among others can be found on the NYU Classes Academic Policies tab for all course sites as well as on the University and NYUSPS websites. Every student is responsible for reading, understanding, and complying with all of these policies.</w:t>
                            </w:r>
                          </w:p>
                          <w:p w14:paraId="6CCCE731" w14:textId="77777777" w:rsidR="0026788B" w:rsidRDefault="0026788B" w:rsidP="007F4B10">
                            <w:pPr>
                              <w:textDirection w:val="btLr"/>
                            </w:pPr>
                          </w:p>
                          <w:p w14:paraId="0BCE4601" w14:textId="77777777" w:rsidR="0026788B" w:rsidRDefault="0026788B" w:rsidP="007F4B10">
                            <w:pPr>
                              <w:textDirection w:val="btLr"/>
                            </w:pPr>
                            <w:r>
                              <w:rPr>
                                <w:rFonts w:eastAsia="Arial" w:cs="Arial"/>
                              </w:rPr>
                              <w:t>The full list of policies can be found at the web links below:</w:t>
                            </w:r>
                          </w:p>
                          <w:p w14:paraId="0E314210" w14:textId="3ACE34FB" w:rsidR="0026788B" w:rsidRPr="00A76681" w:rsidRDefault="0026788B" w:rsidP="00A76681">
                            <w:pPr>
                              <w:textDirection w:val="btLr"/>
                              <w:rPr>
                                <w:rFonts w:eastAsia="Arial" w:cs="Arial"/>
                              </w:rPr>
                            </w:pPr>
                            <w:r w:rsidRPr="00A76681">
                              <w:rPr>
                                <w:rFonts w:eastAsia="Arial" w:cs="Arial"/>
                              </w:rPr>
                              <w:t xml:space="preserve">University: </w:t>
                            </w:r>
                            <w:hyperlink r:id="rId25" w:history="1">
                              <w:r w:rsidRPr="003E1A99">
                                <w:rPr>
                                  <w:rStyle w:val="Hyperlink"/>
                                  <w:rFonts w:eastAsia="Arial" w:cs="Arial"/>
                                </w:rPr>
                                <w:t>http://www.nyu.edu/about/policies-guidelines-compliance.html</w:t>
                              </w:r>
                            </w:hyperlink>
                            <w:r>
                              <w:rPr>
                                <w:rFonts w:eastAsia="Arial" w:cs="Arial"/>
                              </w:rPr>
                              <w:t xml:space="preserve"> </w:t>
                            </w:r>
                          </w:p>
                          <w:p w14:paraId="6D93449E" w14:textId="3158830E" w:rsidR="0026788B" w:rsidRDefault="0026788B" w:rsidP="007F4B10">
                            <w:pPr>
                              <w:textDirection w:val="btLr"/>
                            </w:pPr>
                            <w:r w:rsidRPr="00A76681">
                              <w:rPr>
                                <w:rFonts w:eastAsia="Arial" w:cs="Arial"/>
                              </w:rPr>
                              <w:t xml:space="preserve">NYUSPS: </w:t>
                            </w:r>
                            <w:hyperlink r:id="rId26" w:anchor="Graduate1" w:history="1">
                              <w:r w:rsidRPr="003E1A99">
                                <w:rPr>
                                  <w:rStyle w:val="Hyperlink"/>
                                  <w:rFonts w:eastAsia="Arial" w:cs="Arial"/>
                                </w:rPr>
                                <w:t>https://www.sps.nyu.edu/homepage/student-experience/policies-and-procedures.html#Graduate1</w:t>
                              </w:r>
                            </w:hyperlink>
                            <w:r>
                              <w:rPr>
                                <w:rFonts w:eastAsia="Arial" w:cs="Arial"/>
                              </w:rPr>
                              <w:t xml:space="preserve"> </w:t>
                            </w:r>
                          </w:p>
                          <w:p w14:paraId="45BC607A" w14:textId="77777777" w:rsidR="0026788B" w:rsidRDefault="0026788B" w:rsidP="007F4B10">
                            <w:pPr>
                              <w:textDirection w:val="btLr"/>
                            </w:pPr>
                          </w:p>
                        </w:txbxContent>
                      </wps:txbx>
                      <wps:bodyPr wrap="square" lIns="91425" tIns="45700" rIns="91425" bIns="45700" anchor="t" anchorCtr="0">
                        <a:noAutofit/>
                      </wps:bodyPr>
                    </wps:wsp>
                  </a:graphicData>
                </a:graphic>
              </wp:inline>
            </w:drawing>
          </mc:Choice>
          <mc:Fallback>
            <w:pict>
              <v:rect w14:anchorId="0891AC6F" id="Rectangle 3" o:spid="_x0000_s1026" style="width:470.25pt;height:13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" fillcolor="#bfbfbf [2412]" strokecolor="#0d0d0d [3069]" strokeweight="2.25pt">
                <v:textbox inset="2.53958mm,1.2694mm,2.53958mm,1.2694mm">
                  <w:txbxContent>
                    <w:p w14:paraId="7764B050" w14:textId="61ABA632" w:rsidR="0026788B" w:rsidRDefault="0026788B" w:rsidP="00DD09B7">
                      <w:pPr>
                        <w:ind w:right="-15"/>
                        <w:textDirection w:val="btLr"/>
                      </w:pPr>
                      <w:r>
                        <w:rPr>
                          <w:rFonts w:eastAsia="Arial" w:cs="Arial"/>
                        </w:rPr>
                        <w:t>NYUSPS policies regarding the Family Educational Rights and Privacy Act (FERPA), Academic Integrity and Plagiarism, Students with Disabilities Statement, and Standards of Classroom Behavior among others can be found on the NYU Classes Academic Policies tab for all course sites as well as on the University and NYUSPS websites. Every student is responsible for reading, understanding, and complying with all of these policies.</w:t>
                      </w:r>
                    </w:p>
                    <w:p w14:paraId="6CCCE731" w14:textId="77777777" w:rsidR="0026788B" w:rsidRDefault="0026788B" w:rsidP="007F4B10">
                      <w:pPr>
                        <w:textDirection w:val="btLr"/>
                      </w:pPr>
                    </w:p>
                    <w:p w14:paraId="0BCE4601" w14:textId="77777777" w:rsidR="0026788B" w:rsidRDefault="0026788B" w:rsidP="007F4B10">
                      <w:pPr>
                        <w:textDirection w:val="btLr"/>
                      </w:pPr>
                      <w:r>
                        <w:rPr>
                          <w:rFonts w:eastAsia="Arial" w:cs="Arial"/>
                        </w:rPr>
                        <w:t>The full list of policies can be found at the web links below:</w:t>
                      </w:r>
                    </w:p>
                    <w:p w14:paraId="0E314210" w14:textId="3ACE34FB" w:rsidR="0026788B" w:rsidRPr="00A76681" w:rsidRDefault="0026788B" w:rsidP="00A76681">
                      <w:pPr>
                        <w:textDirection w:val="btLr"/>
                        <w:rPr>
                          <w:rFonts w:eastAsia="Arial" w:cs="Arial"/>
                        </w:rPr>
                      </w:pPr>
                      <w:r w:rsidRPr="00A76681">
                        <w:rPr>
                          <w:rFonts w:eastAsia="Arial" w:cs="Arial"/>
                        </w:rPr>
                        <w:t xml:space="preserve">University: </w:t>
                      </w:r>
                      <w:hyperlink r:id="rId27" w:history="1">
                        <w:r w:rsidRPr="003E1A99">
                          <w:rPr>
                            <w:rStyle w:val="Hyperlink"/>
                            <w:rFonts w:eastAsia="Arial" w:cs="Arial"/>
                          </w:rPr>
                          <w:t>http://www.nyu.edu/about/policies-guidelines-compliance.html</w:t>
                        </w:r>
                      </w:hyperlink>
                      <w:r>
                        <w:rPr>
                          <w:rFonts w:eastAsia="Arial" w:cs="Arial"/>
                        </w:rPr>
                        <w:t xml:space="preserve"> </w:t>
                      </w:r>
                    </w:p>
                    <w:p w14:paraId="6D93449E" w14:textId="3158830E" w:rsidR="0026788B" w:rsidRDefault="0026788B" w:rsidP="007F4B10">
                      <w:pPr>
                        <w:textDirection w:val="btLr"/>
                      </w:pPr>
                      <w:r w:rsidRPr="00A76681">
                        <w:rPr>
                          <w:rFonts w:eastAsia="Arial" w:cs="Arial"/>
                        </w:rPr>
                        <w:t xml:space="preserve">NYUSPS: </w:t>
                      </w:r>
                      <w:hyperlink r:id="rId28" w:anchor="Graduate1" w:history="1">
                        <w:r w:rsidRPr="003E1A99">
                          <w:rPr>
                            <w:rStyle w:val="Hyperlink"/>
                            <w:rFonts w:eastAsia="Arial" w:cs="Arial"/>
                          </w:rPr>
                          <w:t>https://www.sps.nyu.edu/homepage/student-experience/policies-and-procedures.html#Graduate1</w:t>
                        </w:r>
                      </w:hyperlink>
                      <w:r>
                        <w:rPr>
                          <w:rFonts w:eastAsia="Arial" w:cs="Arial"/>
                        </w:rPr>
                        <w:t xml:space="preserve"> </w:t>
                      </w:r>
                    </w:p>
                    <w:p w14:paraId="45BC607A" w14:textId="77777777" w:rsidR="0026788B" w:rsidRDefault="0026788B" w:rsidP="007F4B10">
                      <w:pPr>
                        <w:textDirection w:val="btLr"/>
                      </w:pPr>
                    </w:p>
                  </w:txbxContent>
                </v:textbox>
                <w10:anchorlock/>
              </v:rect>
            </w:pict>
          </mc:Fallback>
        </mc:AlternateContent>
      </w:r>
    </w:p>
    <w:p w14:paraId="0007BB76" w14:textId="01CCFE03" w:rsidR="00B2352C" w:rsidRPr="00B2352C" w:rsidRDefault="00B2352C" w:rsidP="00F8421C">
      <w:pPr>
        <w:pStyle w:val="Heading1"/>
        <w:keepLines w:val="0"/>
      </w:pPr>
      <w:bookmarkStart w:id="22" w:name="_Hlk55495664"/>
      <w:bookmarkStart w:id="23" w:name="_Hlk55896834"/>
      <w:bookmarkStart w:id="24" w:name="_Hlk46837134"/>
      <w:r w:rsidRPr="00B2352C">
        <w:t>Center for Student Accessibility</w:t>
      </w:r>
      <w:r w:rsidR="00370386">
        <w:t xml:space="preserve"> </w:t>
      </w:r>
    </w:p>
    <w:p w14:paraId="43AF3D7D" w14:textId="258B3969" w:rsidR="00B2352C" w:rsidRPr="00B2352C" w:rsidRDefault="00B2352C" w:rsidP="00F8421C">
      <w:pPr>
        <w:rPr>
          <w:rFonts w:ascii="Times New Roman" w:eastAsia="Times New Roman" w:hAnsi="Times New Roman" w:cs="Times New Roman"/>
        </w:rPr>
      </w:pPr>
      <w:r w:rsidRPr="00B2352C">
        <w:rPr>
          <w:rFonts w:eastAsiaTheme="majorEastAsia" w:cstheme="majorBidi"/>
          <w:szCs w:val="32"/>
        </w:rPr>
        <w:t>If you are a student who is requesting accommodations, please contact New York University’s Moses Center for Students Accessibility (CSA) at 212-998-4980 or mosescsa@nyu.edu. You must be registered with CSA to receive accommodations. Information about the Moses Center can be found at www.nyu.edu/csa. The Moses Center is located at 726 Broadway on the 3rd floor.</w:t>
      </w:r>
      <w:bookmarkEnd w:id="22"/>
      <w:r w:rsidR="00370386">
        <w:rPr>
          <w:rFonts w:eastAsia="Times New Roman" w:cs="Times New Roman"/>
        </w:rPr>
        <w:t xml:space="preserve"> </w:t>
      </w:r>
    </w:p>
    <w:bookmarkEnd w:id="23"/>
    <w:p w14:paraId="776A8778" w14:textId="77777777" w:rsidR="00C632FC" w:rsidRPr="00110CC0" w:rsidRDefault="00C632FC" w:rsidP="00F8421C">
      <w:pPr>
        <w:pStyle w:val="Heading1"/>
        <w:keepLines w:val="0"/>
        <w:rPr>
          <w:rFonts w:ascii="Times New Roman" w:hAnsi="Times New Roman" w:cs="Times New Roman"/>
        </w:rPr>
      </w:pPr>
      <w:r w:rsidRPr="00110CC0">
        <w:lastRenderedPageBreak/>
        <w:t xml:space="preserve">Health and Wellness </w:t>
      </w:r>
      <w:r w:rsidRPr="00110CC0">
        <w:rPr>
          <w:bdr w:val="none" w:sz="0" w:space="0" w:color="auto" w:frame="1"/>
        </w:rPr>
        <w:fldChar w:fldCharType="begin"/>
      </w:r>
      <w:r w:rsidRPr="00110CC0">
        <w:rPr>
          <w:bdr w:val="none" w:sz="0" w:space="0" w:color="auto" w:frame="1"/>
        </w:rPr>
        <w:instrText xml:space="preserve"> INCLUDEPICTURE "https://lh4.googleusercontent.com/7Vq9eejO9eGoOYX2LSdXnFbrYZtkDujta0SDSO8V9SF4tSseAWMexrN0lDfEUMpZgZ2k1IT1pSFri-jMn6ItnNClTaBNV71sCqxi5EXNDUUk79wB7Svi2ec1Rg24orrg27-bj-Q" \* MERGEFORMATINET </w:instrText>
      </w:r>
      <w:r w:rsidRPr="00110CC0">
        <w:rPr>
          <w:bdr w:val="none" w:sz="0" w:space="0" w:color="auto" w:frame="1"/>
        </w:rPr>
        <w:fldChar w:fldCharType="end"/>
      </w:r>
    </w:p>
    <w:p w14:paraId="4CDC0453" w14:textId="77777777" w:rsidR="00C632FC" w:rsidRPr="00110CC0" w:rsidRDefault="00C632FC" w:rsidP="00F8421C">
      <w:pPr>
        <w:keepNext/>
        <w:rPr>
          <w:rFonts w:ascii="Times New Roman" w:hAnsi="Times New Roman" w:cs="Times New Roman"/>
        </w:rPr>
      </w:pPr>
      <w:r w:rsidRPr="00110CC0">
        <w:t>To access the University's extensive health and mental health resources, contact the NYU Wellness Exchange. You can call its private hotline (212-443-9999), available 24 hours a day, seven days a week, to reach out to a professional who can help to address day-to-day challenges as well as other health-related concerns.</w:t>
      </w:r>
    </w:p>
    <w:p w14:paraId="2F9EB633" w14:textId="77777777" w:rsidR="00C632FC" w:rsidRPr="00110CC0" w:rsidRDefault="00C632FC" w:rsidP="00C47399">
      <w:pPr>
        <w:pStyle w:val="Heading1"/>
        <w:rPr>
          <w:rFonts w:ascii="Times New Roman" w:hAnsi="Times New Roman" w:cs="Times New Roman"/>
          <w:sz w:val="27"/>
          <w:szCs w:val="27"/>
        </w:rPr>
      </w:pPr>
      <w:permStart w:id="1790780507" w:edGrp="everyone"/>
      <w:r w:rsidRPr="00110CC0">
        <w:t>Academic Integrity and Plagiarism Policy</w:t>
      </w:r>
    </w:p>
    <w:p w14:paraId="76C09864" w14:textId="77777777" w:rsidR="00C632FC" w:rsidRPr="00110CC0" w:rsidRDefault="00C632FC" w:rsidP="00C632FC">
      <w:pPr>
        <w:spacing w:before="120"/>
        <w:contextualSpacing/>
        <w:rPr>
          <w:rFonts w:eastAsia="Times New Roman"/>
        </w:rPr>
      </w:pPr>
      <w:r w:rsidRPr="00110CC0">
        <w:rPr>
          <w:rFonts w:eastAsia="Times New Roman"/>
        </w:rPr>
        <w:t>All students are expected to be honest and ethical in all academic work. This trust is shared among all members of the University community and is a core principle of American higher education. Any breaches of this trust will be taken seriously. A hallmark of the educated student and good scholarship is the ability to acknowledge information derived from others. Students are expected to be scrupulous in crediting those sources that have contributed to the development of their ideas.</w:t>
      </w:r>
    </w:p>
    <w:p w14:paraId="55A33AAC" w14:textId="79952FA1" w:rsidR="00C632FC" w:rsidRPr="00110CC0" w:rsidRDefault="00C632FC" w:rsidP="00C632FC">
      <w:pPr>
        <w:spacing w:before="120"/>
        <w:contextualSpacing/>
        <w:rPr>
          <w:rFonts w:eastAsia="Times New Roman"/>
        </w:rPr>
      </w:pPr>
      <w:r w:rsidRPr="00110CC0">
        <w:rPr>
          <w:rFonts w:eastAsia="Times New Roman"/>
        </w:rPr>
        <w:t>Plagiarism involves borrowing or using information from other sources without proper and full credit. Students are expected to demonstrate how what they have learned incorporates an understanding of the research and expertise of scholars and other appropriate experts; and thus, recognizing others' published work or teachings—whether that of authors, lecturers, or one's peers—is a required practice in all academic projects.</w:t>
      </w:r>
      <w:r w:rsidR="00370386">
        <w:rPr>
          <w:rFonts w:eastAsia="Times New Roman"/>
        </w:rPr>
        <w:t xml:space="preserve"> </w:t>
      </w:r>
      <w:r w:rsidRPr="00110CC0">
        <w:rPr>
          <w:rFonts w:eastAsia="Times New Roman"/>
        </w:rPr>
        <w:t>Students are subject to disciplinary actions for the following offenses which include but are not limited to:</w:t>
      </w:r>
    </w:p>
    <w:p w14:paraId="720ECC8C" w14:textId="77777777" w:rsidR="00C632FC" w:rsidRPr="00110CC0" w:rsidRDefault="00C632FC" w:rsidP="00C632FC">
      <w:pPr>
        <w:numPr>
          <w:ilvl w:val="0"/>
          <w:numId w:val="53"/>
        </w:numPr>
        <w:pBdr>
          <w:top w:val="none" w:sz="0" w:space="0" w:color="auto"/>
          <w:left w:val="none" w:sz="0" w:space="0" w:color="auto"/>
          <w:bottom w:val="none" w:sz="0" w:space="0" w:color="auto"/>
          <w:right w:val="none" w:sz="0" w:space="0" w:color="auto"/>
          <w:between w:val="none" w:sz="0" w:space="0" w:color="auto"/>
        </w:pBdr>
        <w:spacing w:before="120" w:after="120"/>
        <w:contextualSpacing/>
        <w:textAlignment w:val="baseline"/>
        <w:rPr>
          <w:rFonts w:eastAsia="Times New Roman"/>
        </w:rPr>
      </w:pPr>
      <w:r w:rsidRPr="00110CC0">
        <w:rPr>
          <w:rFonts w:eastAsia="Times New Roman"/>
        </w:rPr>
        <w:t>Cheating</w:t>
      </w:r>
    </w:p>
    <w:p w14:paraId="3CC9FE90" w14:textId="77777777" w:rsidR="00C632FC" w:rsidRPr="00110CC0" w:rsidRDefault="00C632FC" w:rsidP="00C632FC">
      <w:pPr>
        <w:numPr>
          <w:ilvl w:val="0"/>
          <w:numId w:val="53"/>
        </w:numPr>
        <w:pBdr>
          <w:top w:val="none" w:sz="0" w:space="0" w:color="auto"/>
          <w:left w:val="none" w:sz="0" w:space="0" w:color="auto"/>
          <w:bottom w:val="none" w:sz="0" w:space="0" w:color="auto"/>
          <w:right w:val="none" w:sz="0" w:space="0" w:color="auto"/>
          <w:between w:val="none" w:sz="0" w:space="0" w:color="auto"/>
        </w:pBdr>
        <w:spacing w:before="120" w:after="120"/>
        <w:contextualSpacing/>
        <w:textAlignment w:val="baseline"/>
        <w:rPr>
          <w:rFonts w:eastAsia="Times New Roman"/>
        </w:rPr>
      </w:pPr>
      <w:r w:rsidRPr="00110CC0">
        <w:rPr>
          <w:rFonts w:eastAsia="Times New Roman"/>
        </w:rPr>
        <w:t>Plagiarism</w:t>
      </w:r>
    </w:p>
    <w:p w14:paraId="2C379CC7" w14:textId="77777777" w:rsidR="00C632FC" w:rsidRPr="00110CC0" w:rsidRDefault="00C632FC" w:rsidP="00C632FC">
      <w:pPr>
        <w:numPr>
          <w:ilvl w:val="0"/>
          <w:numId w:val="53"/>
        </w:numPr>
        <w:pBdr>
          <w:top w:val="none" w:sz="0" w:space="0" w:color="auto"/>
          <w:left w:val="none" w:sz="0" w:space="0" w:color="auto"/>
          <w:bottom w:val="none" w:sz="0" w:space="0" w:color="auto"/>
          <w:right w:val="none" w:sz="0" w:space="0" w:color="auto"/>
          <w:between w:val="none" w:sz="0" w:space="0" w:color="auto"/>
        </w:pBdr>
        <w:spacing w:before="120" w:after="120"/>
        <w:contextualSpacing/>
        <w:textAlignment w:val="baseline"/>
        <w:rPr>
          <w:rFonts w:eastAsia="Times New Roman"/>
        </w:rPr>
      </w:pPr>
      <w:r w:rsidRPr="00110CC0">
        <w:rPr>
          <w:rFonts w:eastAsia="Times New Roman"/>
        </w:rPr>
        <w:t>Forgery or unauthorized use of documents</w:t>
      </w:r>
    </w:p>
    <w:p w14:paraId="6C863630" w14:textId="77777777" w:rsidR="00C632FC" w:rsidRPr="00110CC0" w:rsidRDefault="00C632FC" w:rsidP="00C632FC">
      <w:pPr>
        <w:numPr>
          <w:ilvl w:val="0"/>
          <w:numId w:val="53"/>
        </w:numPr>
        <w:pBdr>
          <w:top w:val="none" w:sz="0" w:space="0" w:color="auto"/>
          <w:left w:val="none" w:sz="0" w:space="0" w:color="auto"/>
          <w:bottom w:val="none" w:sz="0" w:space="0" w:color="auto"/>
          <w:right w:val="none" w:sz="0" w:space="0" w:color="auto"/>
          <w:between w:val="none" w:sz="0" w:space="0" w:color="auto"/>
        </w:pBdr>
        <w:spacing w:before="120" w:after="120"/>
        <w:contextualSpacing/>
        <w:textAlignment w:val="baseline"/>
        <w:rPr>
          <w:rFonts w:eastAsia="Times New Roman"/>
        </w:rPr>
      </w:pPr>
      <w:r w:rsidRPr="00110CC0">
        <w:rPr>
          <w:rFonts w:eastAsia="Times New Roman"/>
        </w:rPr>
        <w:t>False form of identification</w:t>
      </w:r>
    </w:p>
    <w:p w14:paraId="3A8D56D3" w14:textId="14A7CB59" w:rsidR="00C632FC" w:rsidRPr="00C632FC" w:rsidRDefault="00C632FC" w:rsidP="00C632FC">
      <w:pPr>
        <w:rPr>
          <w:rFonts w:eastAsia="Times New Roman"/>
        </w:rPr>
      </w:pPr>
      <w:r w:rsidRPr="00110CC0">
        <w:rPr>
          <w:rFonts w:eastAsia="Times New Roman"/>
        </w:rPr>
        <w:t xml:space="preserve">Use the link below to read more about Academic Integrity Policies at the NYU School of Professional Studies. </w:t>
      </w:r>
      <w:hyperlink r:id="rId29" w:anchor="Graduate1" w:history="1">
        <w:r w:rsidRPr="00110CC0">
          <w:rPr>
            <w:rFonts w:eastAsia="Times New Roman"/>
            <w:color w:val="0000FF"/>
            <w:u w:val="single"/>
          </w:rPr>
          <w:t>Academic Policies for NYU SPS Students</w:t>
        </w:r>
      </w:hyperlink>
      <w:bookmarkEnd w:id="24"/>
      <w:permEnd w:id="1790780507"/>
    </w:p>
    <w:p w14:paraId="4FB8D83D" w14:textId="0FD68001" w:rsidR="00524441" w:rsidRPr="00687AF1" w:rsidRDefault="00FE283A" w:rsidP="00C47399">
      <w:pPr>
        <w:pStyle w:val="Heading1"/>
      </w:pPr>
      <w:r w:rsidRPr="00687AF1">
        <w:t>TURNITIN</w:t>
      </w:r>
    </w:p>
    <w:p w14:paraId="014C86F0" w14:textId="5ABC3C17" w:rsidR="00524441" w:rsidRPr="00687AF1" w:rsidRDefault="00FE283A">
      <w:pPr>
        <w:rPr>
          <w:rFonts w:eastAsia="Arial" w:cs="Arial"/>
          <w:szCs w:val="22"/>
        </w:rPr>
      </w:pPr>
      <w:permStart w:id="1023676691" w:edGrp="everyone"/>
      <w:r w:rsidRPr="00687AF1">
        <w:rPr>
          <w:rFonts w:eastAsia="Arial" w:cs="Arial"/>
          <w:szCs w:val="22"/>
          <w:highlight w:val="white"/>
        </w:rPr>
        <w:t>TurnItIn is a plagiarism detection software used to verify academic originality.</w:t>
      </w:r>
      <w:r w:rsidR="00370386">
        <w:rPr>
          <w:rFonts w:eastAsia="Arial" w:cs="Arial"/>
          <w:szCs w:val="22"/>
          <w:highlight w:val="white"/>
        </w:rPr>
        <w:t xml:space="preserve"> </w:t>
      </w:r>
      <w:r w:rsidRPr="00687AF1">
        <w:rPr>
          <w:rFonts w:eastAsia="Arial" w:cs="Arial"/>
          <w:szCs w:val="22"/>
          <w:highlight w:val="white"/>
        </w:rPr>
        <w:t>It is available only to degree courses and students.</w:t>
      </w:r>
      <w:r w:rsidR="00370386">
        <w:rPr>
          <w:rFonts w:eastAsia="Arial" w:cs="Arial"/>
          <w:szCs w:val="22"/>
          <w:highlight w:val="white"/>
        </w:rPr>
        <w:t xml:space="preserve"> </w:t>
      </w:r>
      <w:r w:rsidRPr="00687AF1">
        <w:rPr>
          <w:rFonts w:eastAsia="Arial" w:cs="Arial"/>
          <w:szCs w:val="22"/>
          <w:highlight w:val="white"/>
        </w:rPr>
        <w:t>Some assignments in this course may be checked by the instructor for plagiarism using Turnitin.</w:t>
      </w:r>
    </w:p>
    <w:permEnd w:id="1023676691"/>
    <w:p w14:paraId="19D032CB" w14:textId="6745F46E" w:rsidR="00B1207B" w:rsidRPr="00687AF1" w:rsidRDefault="00B1207B" w:rsidP="00C47399">
      <w:pPr>
        <w:pStyle w:val="Heading1"/>
      </w:pPr>
      <w:r w:rsidRPr="00687AF1">
        <w:t>NYU School of Professional Studies Graduate Grading Scale</w:t>
      </w:r>
    </w:p>
    <w:p w14:paraId="28B4F621" w14:textId="60759A10" w:rsidR="00B1207B" w:rsidRPr="00687AF1" w:rsidRDefault="00B1207B" w:rsidP="007F4B10">
      <w:pPr>
        <w:spacing w:after="120"/>
        <w:rPr>
          <w:rFonts w:eastAsia="Times New Roman" w:cs="Arial"/>
          <w:sz w:val="20"/>
          <w:szCs w:val="20"/>
        </w:rPr>
      </w:pPr>
      <w:r w:rsidRPr="00687AF1">
        <w:rPr>
          <w:rFonts w:cs="Arial"/>
          <w:sz w:val="20"/>
          <w:szCs w:val="20"/>
        </w:rPr>
        <w:t>Grading for graduate programs is by letter grade: A, A-, B+, B, B-, C+, C, C-, and F.</w:t>
      </w:r>
      <w:r w:rsidR="00370386">
        <w:rPr>
          <w:rFonts w:cs="Arial"/>
          <w:sz w:val="20"/>
          <w:szCs w:val="20"/>
        </w:rPr>
        <w:t xml:space="preserve"> </w:t>
      </w:r>
      <w:r w:rsidRPr="00687AF1">
        <w:rPr>
          <w:rFonts w:cs="Arial"/>
          <w:sz w:val="20"/>
          <w:szCs w:val="20"/>
        </w:rPr>
        <w:t xml:space="preserve">For NYUSPS’s complete graduate grading policies, including criteria for a grade of incomplete, taking a course on a pass/fail basis, and withdrawing from a course, see: </w:t>
      </w:r>
      <w:hyperlink r:id="rId30" w:anchor="Graduate1" w:history="1">
        <w:r w:rsidR="00F82568" w:rsidRPr="003E1A99">
          <w:rPr>
            <w:rStyle w:val="Hyperlink"/>
            <w:rFonts w:cs="Arial"/>
            <w:sz w:val="20"/>
            <w:szCs w:val="20"/>
          </w:rPr>
          <w:t>https://www.sps.nyu.edu/homepage/student-experience/policies-and-procedures.html#Graduate1</w:t>
        </w:r>
      </w:hyperlink>
      <w:r w:rsidR="00370386">
        <w:rPr>
          <w:rFonts w:cs="Arial"/>
          <w:sz w:val="20"/>
          <w:szCs w:val="20"/>
        </w:rPr>
        <w:t xml:space="preserve"> </w:t>
      </w:r>
      <w:r w:rsidR="00F82568">
        <w:rPr>
          <w:rFonts w:cs="Arial"/>
          <w:sz w:val="20"/>
          <w:szCs w:val="20"/>
        </w:rPr>
        <w:t xml:space="preserve"> </w:t>
      </w:r>
    </w:p>
    <w:tbl>
      <w:tblPr>
        <w:tblW w:w="9350" w:type="dxa"/>
        <w:jc w:val="center"/>
        <w:tblCellMar>
          <w:top w:w="15" w:type="dxa"/>
          <w:left w:w="15" w:type="dxa"/>
          <w:bottom w:w="15" w:type="dxa"/>
          <w:right w:w="15" w:type="dxa"/>
        </w:tblCellMar>
        <w:tblLook w:val="04A0" w:firstRow="1" w:lastRow="0" w:firstColumn="1" w:lastColumn="0" w:noHBand="0" w:noVBand="1"/>
      </w:tblPr>
      <w:tblGrid>
        <w:gridCol w:w="787"/>
        <w:gridCol w:w="1059"/>
        <w:gridCol w:w="656"/>
        <w:gridCol w:w="1998"/>
        <w:gridCol w:w="4850"/>
      </w:tblGrid>
      <w:tr w:rsidR="00B1207B" w:rsidRPr="00687AF1" w14:paraId="6B0F8A64" w14:textId="77777777" w:rsidTr="00687AF1">
        <w:trPr>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31C1E" w14:textId="77777777" w:rsidR="00B1207B" w:rsidRPr="00687AF1" w:rsidRDefault="00B1207B" w:rsidP="00B1207B">
            <w:pPr>
              <w:spacing w:line="0" w:lineRule="atLeast"/>
              <w:jc w:val="center"/>
              <w:rPr>
                <w:rFonts w:cs="Arial"/>
                <w:sz w:val="20"/>
                <w:szCs w:val="20"/>
              </w:rPr>
            </w:pPr>
            <w:r w:rsidRPr="00687AF1">
              <w:rPr>
                <w:rFonts w:cs="Arial"/>
                <w:b/>
                <w:bCs/>
                <w:sz w:val="20"/>
                <w:szCs w:val="20"/>
              </w:rPr>
              <w:t xml:space="preserve">Lette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6A735B" w14:textId="77777777" w:rsidR="00B1207B" w:rsidRPr="00687AF1" w:rsidRDefault="00B1207B" w:rsidP="00B1207B">
            <w:pPr>
              <w:spacing w:line="0" w:lineRule="atLeast"/>
              <w:jc w:val="center"/>
              <w:rPr>
                <w:rFonts w:cs="Arial"/>
                <w:sz w:val="20"/>
                <w:szCs w:val="20"/>
              </w:rPr>
            </w:pPr>
            <w:r w:rsidRPr="00687AF1">
              <w:rPr>
                <w:rFonts w:cs="Arial"/>
                <w:b/>
                <w:bCs/>
                <w:sz w:val="20"/>
                <w:szCs w:val="2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83657" w14:textId="77777777" w:rsidR="00B1207B" w:rsidRPr="00687AF1" w:rsidRDefault="00B1207B" w:rsidP="00B1207B">
            <w:pPr>
              <w:spacing w:line="0" w:lineRule="atLeast"/>
              <w:jc w:val="center"/>
              <w:rPr>
                <w:rFonts w:cs="Arial"/>
                <w:sz w:val="20"/>
                <w:szCs w:val="20"/>
              </w:rPr>
            </w:pPr>
            <w:r w:rsidRPr="00687AF1">
              <w:rPr>
                <w:rFonts w:cs="Arial"/>
                <w:b/>
                <w:bCs/>
                <w:sz w:val="20"/>
                <w:szCs w:val="20"/>
              </w:rPr>
              <w:t>GPA</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A957A3" w14:textId="77777777" w:rsidR="00B1207B" w:rsidRPr="00687AF1" w:rsidRDefault="00B1207B" w:rsidP="00B1207B">
            <w:pPr>
              <w:spacing w:line="0" w:lineRule="atLeast"/>
              <w:jc w:val="center"/>
              <w:rPr>
                <w:rFonts w:cs="Arial"/>
                <w:sz w:val="20"/>
                <w:szCs w:val="20"/>
              </w:rPr>
            </w:pPr>
            <w:r w:rsidRPr="00687AF1">
              <w:rPr>
                <w:rFonts w:cs="Arial"/>
                <w:b/>
                <w:bCs/>
                <w:sz w:val="20"/>
                <w:szCs w:val="20"/>
              </w:rPr>
              <w:t>Descriptions</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93CC40" w14:textId="77777777" w:rsidR="00B1207B" w:rsidRPr="00687AF1" w:rsidRDefault="00B1207B" w:rsidP="00B1207B">
            <w:pPr>
              <w:spacing w:line="0" w:lineRule="atLeast"/>
              <w:jc w:val="center"/>
              <w:rPr>
                <w:rFonts w:cs="Arial"/>
                <w:sz w:val="20"/>
                <w:szCs w:val="20"/>
              </w:rPr>
            </w:pPr>
            <w:r w:rsidRPr="00687AF1">
              <w:rPr>
                <w:rFonts w:cs="Arial"/>
                <w:b/>
                <w:bCs/>
                <w:sz w:val="20"/>
                <w:szCs w:val="20"/>
              </w:rPr>
              <w:t>Definitions</w:t>
            </w:r>
          </w:p>
        </w:tc>
      </w:tr>
      <w:tr w:rsidR="00B1207B" w:rsidRPr="00687AF1" w14:paraId="150559CE" w14:textId="77777777" w:rsidTr="00687AF1">
        <w:trPr>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3D01AF" w14:textId="77777777" w:rsidR="00B1207B" w:rsidRPr="00687AF1" w:rsidRDefault="00B1207B" w:rsidP="00C47399">
            <w:pPr>
              <w:spacing w:line="20" w:lineRule="atLeast"/>
              <w:jc w:val="center"/>
              <w:rPr>
                <w:rFonts w:cs="Arial"/>
                <w:sz w:val="20"/>
                <w:szCs w:val="20"/>
              </w:rPr>
            </w:pPr>
            <w:r w:rsidRPr="00687AF1">
              <w:rPr>
                <w:rFonts w:cs="Arial"/>
                <w:sz w:val="20"/>
                <w:szCs w:val="20"/>
              </w:rPr>
              <w: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766ADF" w14:textId="77777777" w:rsidR="00B1207B" w:rsidRPr="00687AF1" w:rsidRDefault="00B1207B" w:rsidP="00C47399">
            <w:pPr>
              <w:spacing w:line="20" w:lineRule="atLeast"/>
              <w:jc w:val="center"/>
              <w:rPr>
                <w:rFonts w:cs="Arial"/>
                <w:sz w:val="20"/>
                <w:szCs w:val="20"/>
              </w:rPr>
            </w:pPr>
            <w:r w:rsidRPr="00687AF1">
              <w:rPr>
                <w:rFonts w:cs="Arial"/>
                <w:sz w:val="20"/>
                <w:szCs w:val="20"/>
              </w:rPr>
              <w:t>95-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EADBF" w14:textId="77777777" w:rsidR="00B1207B" w:rsidRPr="00687AF1" w:rsidRDefault="00B1207B" w:rsidP="00C47399">
            <w:pPr>
              <w:spacing w:line="20" w:lineRule="atLeast"/>
              <w:jc w:val="center"/>
              <w:rPr>
                <w:rFonts w:cs="Arial"/>
                <w:sz w:val="20"/>
                <w:szCs w:val="20"/>
              </w:rPr>
            </w:pPr>
            <w:r w:rsidRPr="00687AF1">
              <w:rPr>
                <w:rFonts w:cs="Arial"/>
                <w:sz w:val="20"/>
                <w:szCs w:val="20"/>
              </w:rPr>
              <w:t>4.0</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8C7631" w14:textId="77777777" w:rsidR="00B1207B" w:rsidRPr="00687AF1" w:rsidRDefault="00B1207B" w:rsidP="00C47399">
            <w:pPr>
              <w:spacing w:line="20" w:lineRule="atLeast"/>
              <w:rPr>
                <w:rFonts w:cs="Arial"/>
                <w:sz w:val="20"/>
                <w:szCs w:val="20"/>
              </w:rPr>
            </w:pPr>
            <w:r w:rsidRPr="00687AF1">
              <w:rPr>
                <w:rFonts w:cs="Arial"/>
                <w:sz w:val="20"/>
                <w:szCs w:val="20"/>
              </w:rPr>
              <w:t>Exceptional</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F0EBD" w14:textId="29EECFE0" w:rsidR="00B1207B" w:rsidRPr="00687AF1" w:rsidRDefault="00B1207B" w:rsidP="00C47399">
            <w:pPr>
              <w:spacing w:line="20" w:lineRule="atLeast"/>
              <w:textAlignment w:val="baseline"/>
              <w:rPr>
                <w:rFonts w:cs="Arial"/>
                <w:sz w:val="20"/>
                <w:szCs w:val="20"/>
              </w:rPr>
            </w:pPr>
            <w:r w:rsidRPr="00687AF1">
              <w:rPr>
                <w:rFonts w:cs="Arial"/>
                <w:sz w:val="20"/>
                <w:szCs w:val="20"/>
              </w:rPr>
              <w:t>Demonstrates exceptional mastery of all learning outcomes of the course and thorough and complete understanding of all concepts.</w:t>
            </w:r>
            <w:r w:rsidR="00370386">
              <w:rPr>
                <w:rFonts w:cs="Arial"/>
                <w:sz w:val="20"/>
                <w:szCs w:val="20"/>
              </w:rPr>
              <w:t xml:space="preserve"> </w:t>
            </w:r>
          </w:p>
        </w:tc>
      </w:tr>
      <w:tr w:rsidR="00B1207B" w:rsidRPr="00687AF1" w14:paraId="22EF34FE" w14:textId="77777777" w:rsidTr="00687AF1">
        <w:trPr>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52F1F5" w14:textId="77777777" w:rsidR="00B1207B" w:rsidRPr="00687AF1" w:rsidRDefault="00B1207B" w:rsidP="00C47399">
            <w:pPr>
              <w:spacing w:line="20" w:lineRule="atLeast"/>
              <w:jc w:val="center"/>
              <w:rPr>
                <w:rFonts w:cs="Arial"/>
                <w:sz w:val="20"/>
                <w:szCs w:val="20"/>
              </w:rPr>
            </w:pPr>
            <w:r w:rsidRPr="00687AF1">
              <w:rPr>
                <w:rFonts w:cs="Arial"/>
                <w:sz w:val="20"/>
                <w:szCs w:val="20"/>
              </w:rPr>
              <w: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8E75F" w14:textId="77777777" w:rsidR="00B1207B" w:rsidRPr="00687AF1" w:rsidRDefault="00B1207B" w:rsidP="00C47399">
            <w:pPr>
              <w:spacing w:line="20" w:lineRule="atLeast"/>
              <w:jc w:val="center"/>
              <w:rPr>
                <w:rFonts w:cs="Arial"/>
                <w:sz w:val="20"/>
                <w:szCs w:val="20"/>
              </w:rPr>
            </w:pPr>
            <w:r w:rsidRPr="00687AF1">
              <w:rPr>
                <w:rFonts w:cs="Arial"/>
                <w:sz w:val="20"/>
                <w:szCs w:val="20"/>
              </w:rPr>
              <w:t>90-9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70F729" w14:textId="77777777" w:rsidR="00B1207B" w:rsidRPr="00687AF1" w:rsidRDefault="00B1207B" w:rsidP="00C47399">
            <w:pPr>
              <w:spacing w:line="20" w:lineRule="atLeast"/>
              <w:jc w:val="center"/>
              <w:rPr>
                <w:rFonts w:cs="Arial"/>
                <w:sz w:val="20"/>
                <w:szCs w:val="20"/>
              </w:rPr>
            </w:pPr>
            <w:r w:rsidRPr="00687AF1">
              <w:rPr>
                <w:rFonts w:cs="Arial"/>
                <w:sz w:val="20"/>
                <w:szCs w:val="20"/>
              </w:rPr>
              <w:t>3.7</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6BCF6" w14:textId="77777777" w:rsidR="00B1207B" w:rsidRPr="00687AF1" w:rsidRDefault="00B1207B" w:rsidP="00C47399">
            <w:pPr>
              <w:spacing w:line="20" w:lineRule="atLeast"/>
              <w:rPr>
                <w:rFonts w:cs="Arial"/>
                <w:sz w:val="20"/>
                <w:szCs w:val="20"/>
              </w:rPr>
            </w:pPr>
            <w:r w:rsidRPr="00687AF1">
              <w:rPr>
                <w:rFonts w:cs="Arial"/>
                <w:sz w:val="20"/>
                <w:szCs w:val="20"/>
              </w:rPr>
              <w:t>Excellent</w:t>
            </w:r>
          </w:p>
          <w:p w14:paraId="574BCD68" w14:textId="77777777" w:rsidR="00B1207B" w:rsidRPr="00687AF1" w:rsidRDefault="00B1207B" w:rsidP="00C47399">
            <w:pPr>
              <w:spacing w:line="20" w:lineRule="atLeast"/>
              <w:rPr>
                <w:rFonts w:eastAsia="Times New Roman" w:cs="Arial"/>
                <w:sz w:val="20"/>
                <w:szCs w:val="20"/>
              </w:rPr>
            </w:pP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13F6C9" w14:textId="77777777" w:rsidR="00B1207B" w:rsidRPr="00687AF1" w:rsidRDefault="00B1207B" w:rsidP="00C47399">
            <w:pPr>
              <w:spacing w:line="20" w:lineRule="atLeast"/>
              <w:textAlignment w:val="baseline"/>
              <w:rPr>
                <w:rFonts w:cs="Arial"/>
                <w:sz w:val="20"/>
                <w:szCs w:val="20"/>
              </w:rPr>
            </w:pPr>
            <w:r w:rsidRPr="00687AF1">
              <w:rPr>
                <w:rFonts w:cs="Arial"/>
                <w:sz w:val="20"/>
                <w:szCs w:val="20"/>
              </w:rPr>
              <w:t xml:space="preserve">Demonstrates highly competent mastery of all learning outcomes of the course and strong understanding of all concepts. </w:t>
            </w:r>
          </w:p>
        </w:tc>
      </w:tr>
      <w:tr w:rsidR="00B1207B" w:rsidRPr="00687AF1" w14:paraId="2B6DFDEB" w14:textId="77777777" w:rsidTr="00C47399">
        <w:trPr>
          <w:trHeight w:val="600"/>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D0C20C" w14:textId="77777777" w:rsidR="00B1207B" w:rsidRPr="00687AF1" w:rsidRDefault="00B1207B" w:rsidP="00C47399">
            <w:pPr>
              <w:spacing w:line="20" w:lineRule="atLeast"/>
              <w:jc w:val="center"/>
              <w:rPr>
                <w:rFonts w:cs="Arial"/>
                <w:sz w:val="20"/>
                <w:szCs w:val="20"/>
              </w:rPr>
            </w:pPr>
            <w:r w:rsidRPr="00687AF1">
              <w:rPr>
                <w:rFonts w:cs="Arial"/>
                <w:sz w:val="20"/>
                <w:szCs w:val="20"/>
              </w:rPr>
              <w:t>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13507" w14:textId="77777777" w:rsidR="00B1207B" w:rsidRPr="00687AF1" w:rsidRDefault="00B1207B" w:rsidP="00C47399">
            <w:pPr>
              <w:spacing w:line="20" w:lineRule="atLeast"/>
              <w:jc w:val="center"/>
              <w:rPr>
                <w:rFonts w:cs="Arial"/>
                <w:sz w:val="20"/>
                <w:szCs w:val="20"/>
              </w:rPr>
            </w:pPr>
            <w:r w:rsidRPr="00687AF1">
              <w:rPr>
                <w:rFonts w:cs="Arial"/>
                <w:sz w:val="20"/>
                <w:szCs w:val="20"/>
              </w:rPr>
              <w:t>87-8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C3240" w14:textId="77777777" w:rsidR="00B1207B" w:rsidRPr="00687AF1" w:rsidRDefault="00B1207B" w:rsidP="00C47399">
            <w:pPr>
              <w:spacing w:line="20" w:lineRule="atLeast"/>
              <w:jc w:val="center"/>
              <w:rPr>
                <w:rFonts w:cs="Arial"/>
                <w:sz w:val="20"/>
                <w:szCs w:val="20"/>
              </w:rPr>
            </w:pPr>
            <w:r w:rsidRPr="00687AF1">
              <w:rPr>
                <w:rFonts w:cs="Arial"/>
                <w:sz w:val="20"/>
                <w:szCs w:val="20"/>
              </w:rPr>
              <w:t>3.3</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07986" w14:textId="77777777" w:rsidR="00B1207B" w:rsidRPr="00687AF1" w:rsidRDefault="00B1207B" w:rsidP="00C47399">
            <w:pPr>
              <w:spacing w:line="20" w:lineRule="atLeast"/>
              <w:rPr>
                <w:rFonts w:cs="Arial"/>
                <w:sz w:val="20"/>
                <w:szCs w:val="20"/>
              </w:rPr>
            </w:pPr>
            <w:r w:rsidRPr="00687AF1">
              <w:rPr>
                <w:rFonts w:cs="Arial"/>
                <w:sz w:val="20"/>
                <w:szCs w:val="20"/>
              </w:rPr>
              <w:t>Very Good; exceeds course standards</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B2CCF8" w14:textId="77777777" w:rsidR="00B1207B" w:rsidRPr="00687AF1" w:rsidRDefault="00B1207B" w:rsidP="00C47399">
            <w:pPr>
              <w:spacing w:line="20" w:lineRule="atLeast"/>
              <w:textAlignment w:val="baseline"/>
              <w:rPr>
                <w:rFonts w:cs="Arial"/>
                <w:sz w:val="20"/>
                <w:szCs w:val="20"/>
              </w:rPr>
            </w:pPr>
            <w:r w:rsidRPr="00687AF1">
              <w:rPr>
                <w:rFonts w:cs="Arial"/>
                <w:sz w:val="20"/>
                <w:szCs w:val="20"/>
              </w:rPr>
              <w:t xml:space="preserve">Demonstrates mastery of all learning outcomes of the course and understanding of core concepts. </w:t>
            </w:r>
          </w:p>
        </w:tc>
      </w:tr>
      <w:tr w:rsidR="00B1207B" w:rsidRPr="00687AF1" w14:paraId="27E49077" w14:textId="77777777" w:rsidTr="00687AF1">
        <w:trPr>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B2E036" w14:textId="77777777" w:rsidR="00B1207B" w:rsidRPr="00687AF1" w:rsidRDefault="00B1207B" w:rsidP="00C47399">
            <w:pPr>
              <w:spacing w:line="20" w:lineRule="atLeast"/>
              <w:jc w:val="center"/>
              <w:rPr>
                <w:rFonts w:cs="Arial"/>
                <w:sz w:val="20"/>
                <w:szCs w:val="20"/>
              </w:rPr>
            </w:pPr>
            <w:r w:rsidRPr="00687AF1">
              <w:rPr>
                <w:rFonts w:cs="Arial"/>
                <w:sz w:val="20"/>
                <w:szCs w:val="20"/>
              </w:rPr>
              <w:lastRenderedPageBreak/>
              <w:t>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50482B" w14:textId="77777777" w:rsidR="00B1207B" w:rsidRPr="00687AF1" w:rsidRDefault="00B1207B" w:rsidP="00C47399">
            <w:pPr>
              <w:spacing w:line="20" w:lineRule="atLeast"/>
              <w:jc w:val="center"/>
              <w:rPr>
                <w:rFonts w:cs="Arial"/>
                <w:sz w:val="20"/>
                <w:szCs w:val="20"/>
              </w:rPr>
            </w:pPr>
            <w:r w:rsidRPr="00687AF1">
              <w:rPr>
                <w:rFonts w:cs="Arial"/>
                <w:sz w:val="20"/>
                <w:szCs w:val="20"/>
              </w:rPr>
              <w:t>83-8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ED5736" w14:textId="77777777" w:rsidR="00B1207B" w:rsidRPr="00687AF1" w:rsidRDefault="00B1207B" w:rsidP="00C47399">
            <w:pPr>
              <w:spacing w:line="20" w:lineRule="atLeast"/>
              <w:jc w:val="center"/>
              <w:rPr>
                <w:rFonts w:cs="Arial"/>
                <w:sz w:val="20"/>
                <w:szCs w:val="20"/>
              </w:rPr>
            </w:pPr>
            <w:r w:rsidRPr="00687AF1">
              <w:rPr>
                <w:rFonts w:cs="Arial"/>
                <w:sz w:val="20"/>
                <w:szCs w:val="20"/>
              </w:rPr>
              <w:t>3.0</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7984D" w14:textId="77777777" w:rsidR="00B1207B" w:rsidRPr="00687AF1" w:rsidRDefault="00B1207B" w:rsidP="00C47399">
            <w:pPr>
              <w:spacing w:line="20" w:lineRule="atLeast"/>
              <w:rPr>
                <w:rFonts w:cs="Arial"/>
                <w:sz w:val="20"/>
                <w:szCs w:val="20"/>
              </w:rPr>
            </w:pPr>
            <w:r w:rsidRPr="00687AF1">
              <w:rPr>
                <w:rFonts w:cs="Arial"/>
                <w:sz w:val="20"/>
                <w:szCs w:val="20"/>
              </w:rPr>
              <w:t>Good; meets course standards</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A61BD" w14:textId="77777777" w:rsidR="00B1207B" w:rsidRPr="00687AF1" w:rsidRDefault="00B1207B" w:rsidP="00C47399">
            <w:pPr>
              <w:spacing w:line="20" w:lineRule="atLeast"/>
              <w:textAlignment w:val="baseline"/>
              <w:rPr>
                <w:rFonts w:cs="Arial"/>
                <w:sz w:val="20"/>
                <w:szCs w:val="20"/>
              </w:rPr>
            </w:pPr>
            <w:r w:rsidRPr="00687AF1">
              <w:rPr>
                <w:rFonts w:cs="Arial"/>
                <w:sz w:val="20"/>
                <w:szCs w:val="20"/>
              </w:rPr>
              <w:t xml:space="preserve">Demonstrates mastery of some learning outcomes; understanding of some core concepts could be improved. </w:t>
            </w:r>
          </w:p>
        </w:tc>
      </w:tr>
      <w:tr w:rsidR="00B1207B" w:rsidRPr="00687AF1" w14:paraId="003B29B3" w14:textId="77777777" w:rsidTr="00687AF1">
        <w:trPr>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6F03D" w14:textId="77777777" w:rsidR="00B1207B" w:rsidRPr="00687AF1" w:rsidRDefault="00B1207B" w:rsidP="00C47399">
            <w:pPr>
              <w:spacing w:line="20" w:lineRule="atLeast"/>
              <w:jc w:val="center"/>
              <w:rPr>
                <w:rFonts w:cs="Arial"/>
                <w:sz w:val="20"/>
                <w:szCs w:val="20"/>
              </w:rPr>
            </w:pPr>
            <w:r w:rsidRPr="00687AF1">
              <w:rPr>
                <w:rFonts w:cs="Arial"/>
                <w:sz w:val="20"/>
                <w:szCs w:val="20"/>
              </w:rPr>
              <w:t>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B00D2" w14:textId="77777777" w:rsidR="00B1207B" w:rsidRPr="00687AF1" w:rsidRDefault="00B1207B" w:rsidP="00C47399">
            <w:pPr>
              <w:spacing w:line="20" w:lineRule="atLeast"/>
              <w:jc w:val="center"/>
              <w:rPr>
                <w:rFonts w:cs="Arial"/>
                <w:sz w:val="20"/>
                <w:szCs w:val="20"/>
              </w:rPr>
            </w:pPr>
            <w:r w:rsidRPr="00687AF1">
              <w:rPr>
                <w:rFonts w:cs="Arial"/>
                <w:sz w:val="20"/>
                <w:szCs w:val="20"/>
              </w:rPr>
              <w:t>80-8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1B35A7" w14:textId="77777777" w:rsidR="00B1207B" w:rsidRPr="00687AF1" w:rsidRDefault="00B1207B" w:rsidP="00C47399">
            <w:pPr>
              <w:spacing w:line="20" w:lineRule="atLeast"/>
              <w:jc w:val="center"/>
              <w:rPr>
                <w:rFonts w:cs="Arial"/>
                <w:sz w:val="20"/>
                <w:szCs w:val="20"/>
              </w:rPr>
            </w:pPr>
            <w:r w:rsidRPr="00687AF1">
              <w:rPr>
                <w:rFonts w:cs="Arial"/>
                <w:sz w:val="20"/>
                <w:szCs w:val="20"/>
              </w:rPr>
              <w:t>2.7</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E63ECE" w14:textId="418EC939" w:rsidR="00B1207B" w:rsidRPr="00687AF1" w:rsidRDefault="00B1207B" w:rsidP="00C47399">
            <w:pPr>
              <w:spacing w:line="20" w:lineRule="atLeast"/>
              <w:rPr>
                <w:rFonts w:cs="Arial"/>
                <w:sz w:val="20"/>
                <w:szCs w:val="20"/>
              </w:rPr>
            </w:pPr>
            <w:r w:rsidRPr="00687AF1">
              <w:rPr>
                <w:rFonts w:cs="Arial"/>
                <w:sz w:val="20"/>
                <w:szCs w:val="20"/>
              </w:rPr>
              <w:t xml:space="preserve">Somewhat Satisfactory; meets some course standards and </w:t>
            </w:r>
            <w:r w:rsidR="007F4B10" w:rsidRPr="00687AF1">
              <w:rPr>
                <w:rFonts w:cs="Arial"/>
                <w:sz w:val="20"/>
                <w:szCs w:val="20"/>
              </w:rPr>
              <w:t>requires improvement</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044E43" w14:textId="77777777" w:rsidR="00B1207B" w:rsidRPr="00687AF1" w:rsidRDefault="00B1207B" w:rsidP="00C47399">
            <w:pPr>
              <w:spacing w:line="20" w:lineRule="atLeast"/>
              <w:textAlignment w:val="baseline"/>
              <w:rPr>
                <w:rFonts w:cs="Arial"/>
                <w:sz w:val="20"/>
                <w:szCs w:val="20"/>
              </w:rPr>
            </w:pPr>
            <w:r w:rsidRPr="00687AF1">
              <w:rPr>
                <w:rFonts w:cs="Arial"/>
                <w:sz w:val="20"/>
                <w:szCs w:val="20"/>
              </w:rPr>
              <w:t xml:space="preserve">Demonstrates basic understanding of some learning outcomes; improved understanding of all core concepts is needed. </w:t>
            </w:r>
          </w:p>
        </w:tc>
      </w:tr>
      <w:tr w:rsidR="00B1207B" w:rsidRPr="00687AF1" w14:paraId="0B483994" w14:textId="77777777" w:rsidTr="00687AF1">
        <w:trPr>
          <w:trHeight w:val="699"/>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BB64D5" w14:textId="77777777" w:rsidR="00B1207B" w:rsidRPr="00687AF1" w:rsidRDefault="00B1207B" w:rsidP="00C47399">
            <w:pPr>
              <w:spacing w:line="20" w:lineRule="atLeast"/>
              <w:jc w:val="center"/>
              <w:rPr>
                <w:rFonts w:cs="Arial"/>
                <w:sz w:val="20"/>
                <w:szCs w:val="20"/>
              </w:rPr>
            </w:pPr>
            <w:r w:rsidRPr="00687AF1">
              <w:rPr>
                <w:rFonts w:cs="Arial"/>
                <w:sz w:val="20"/>
                <w:szCs w:val="20"/>
              </w:rPr>
              <w: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18310C" w14:textId="77777777" w:rsidR="00B1207B" w:rsidRPr="00687AF1" w:rsidRDefault="00B1207B" w:rsidP="00C47399">
            <w:pPr>
              <w:spacing w:line="20" w:lineRule="atLeast"/>
              <w:jc w:val="center"/>
              <w:rPr>
                <w:rFonts w:cs="Arial"/>
                <w:sz w:val="20"/>
                <w:szCs w:val="20"/>
              </w:rPr>
            </w:pPr>
            <w:r w:rsidRPr="00687AF1">
              <w:rPr>
                <w:rFonts w:cs="Arial"/>
                <w:sz w:val="20"/>
                <w:szCs w:val="20"/>
              </w:rPr>
              <w:t>77-7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1E7033" w14:textId="77777777" w:rsidR="00B1207B" w:rsidRPr="00687AF1" w:rsidRDefault="00B1207B" w:rsidP="00C47399">
            <w:pPr>
              <w:spacing w:line="20" w:lineRule="atLeast"/>
              <w:jc w:val="center"/>
              <w:rPr>
                <w:rFonts w:cs="Arial"/>
                <w:sz w:val="20"/>
                <w:szCs w:val="20"/>
              </w:rPr>
            </w:pPr>
            <w:r w:rsidRPr="00687AF1">
              <w:rPr>
                <w:rFonts w:cs="Arial"/>
                <w:sz w:val="20"/>
                <w:szCs w:val="20"/>
              </w:rPr>
              <w:t>2.3</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C34260" w14:textId="77777777" w:rsidR="00B1207B" w:rsidRPr="00687AF1" w:rsidRDefault="00B1207B" w:rsidP="00C47399">
            <w:pPr>
              <w:spacing w:line="20" w:lineRule="atLeast"/>
              <w:rPr>
                <w:rFonts w:cs="Arial"/>
                <w:sz w:val="20"/>
                <w:szCs w:val="20"/>
              </w:rPr>
            </w:pPr>
            <w:r w:rsidRPr="00687AF1">
              <w:rPr>
                <w:rFonts w:cs="Arial"/>
                <w:sz w:val="20"/>
                <w:szCs w:val="20"/>
              </w:rPr>
              <w:t xml:space="preserve">Less than Satisfactory; requires significant improvement </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D61B4A" w14:textId="064DAD86" w:rsidR="00B1207B" w:rsidRPr="00687AF1" w:rsidRDefault="00B1207B" w:rsidP="00C47399">
            <w:pPr>
              <w:spacing w:line="20" w:lineRule="atLeast"/>
              <w:textAlignment w:val="baseline"/>
              <w:rPr>
                <w:rFonts w:cs="Arial"/>
                <w:sz w:val="20"/>
                <w:szCs w:val="20"/>
              </w:rPr>
            </w:pPr>
            <w:r w:rsidRPr="00687AF1">
              <w:rPr>
                <w:rFonts w:cs="Arial"/>
                <w:sz w:val="20"/>
                <w:szCs w:val="20"/>
              </w:rPr>
              <w:t>Demonstrates partial understanding of all learning outcomes and core concepts; requires significant improvement.</w:t>
            </w:r>
            <w:r w:rsidR="00370386">
              <w:rPr>
                <w:rFonts w:cs="Arial"/>
                <w:sz w:val="20"/>
                <w:szCs w:val="20"/>
              </w:rPr>
              <w:t xml:space="preserve"> </w:t>
            </w:r>
          </w:p>
          <w:p w14:paraId="62E1CB7C" w14:textId="77777777" w:rsidR="00B1207B" w:rsidRPr="00687AF1" w:rsidRDefault="00B1207B" w:rsidP="00C47399">
            <w:pPr>
              <w:spacing w:line="20" w:lineRule="atLeast"/>
              <w:textAlignment w:val="baseline"/>
              <w:rPr>
                <w:rFonts w:cs="Arial"/>
                <w:color w:val="C00000"/>
                <w:sz w:val="20"/>
                <w:szCs w:val="20"/>
              </w:rPr>
            </w:pPr>
          </w:p>
        </w:tc>
      </w:tr>
      <w:tr w:rsidR="00B1207B" w:rsidRPr="00687AF1" w14:paraId="2A085BB7" w14:textId="77777777" w:rsidTr="00F8421C">
        <w:trPr>
          <w:trHeight w:val="267"/>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D59AF6" w14:textId="77777777" w:rsidR="00B1207B" w:rsidRPr="00687AF1" w:rsidRDefault="00B1207B" w:rsidP="00C47399">
            <w:pPr>
              <w:spacing w:line="20" w:lineRule="atLeast"/>
              <w:jc w:val="center"/>
              <w:rPr>
                <w:rFonts w:cs="Arial"/>
                <w:sz w:val="20"/>
                <w:szCs w:val="20"/>
              </w:rPr>
            </w:pPr>
            <w:r w:rsidRPr="00687AF1">
              <w:rPr>
                <w:rFonts w:cs="Arial"/>
                <w:sz w:val="20"/>
                <w:szCs w:val="20"/>
              </w:rPr>
              <w: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6B20C" w14:textId="77777777" w:rsidR="00B1207B" w:rsidRPr="00687AF1" w:rsidRDefault="00B1207B" w:rsidP="00C47399">
            <w:pPr>
              <w:spacing w:line="20" w:lineRule="atLeast"/>
              <w:jc w:val="center"/>
              <w:rPr>
                <w:rFonts w:cs="Arial"/>
                <w:sz w:val="20"/>
                <w:szCs w:val="20"/>
              </w:rPr>
            </w:pPr>
            <w:r w:rsidRPr="00687AF1">
              <w:rPr>
                <w:rFonts w:cs="Arial"/>
                <w:sz w:val="20"/>
                <w:szCs w:val="20"/>
              </w:rPr>
              <w:t>73-7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0958BD" w14:textId="77777777" w:rsidR="00B1207B" w:rsidRPr="00687AF1" w:rsidRDefault="00B1207B" w:rsidP="00C47399">
            <w:pPr>
              <w:spacing w:line="20" w:lineRule="atLeast"/>
              <w:jc w:val="center"/>
              <w:rPr>
                <w:rFonts w:cs="Arial"/>
                <w:sz w:val="20"/>
                <w:szCs w:val="20"/>
              </w:rPr>
            </w:pPr>
            <w:r w:rsidRPr="00687AF1">
              <w:rPr>
                <w:rFonts w:cs="Arial"/>
                <w:sz w:val="20"/>
                <w:szCs w:val="20"/>
              </w:rPr>
              <w:t>2.0</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E3774" w14:textId="77777777" w:rsidR="00B1207B" w:rsidRPr="00687AF1" w:rsidRDefault="00B1207B" w:rsidP="00C47399">
            <w:pPr>
              <w:spacing w:line="20" w:lineRule="atLeast"/>
              <w:rPr>
                <w:rFonts w:cs="Arial"/>
                <w:sz w:val="20"/>
                <w:szCs w:val="20"/>
              </w:rPr>
            </w:pPr>
            <w:r w:rsidRPr="00687AF1">
              <w:rPr>
                <w:rFonts w:cs="Arial"/>
                <w:sz w:val="20"/>
                <w:szCs w:val="20"/>
              </w:rPr>
              <w:t>Unsatisfactory; requires substantial improvement</w:t>
            </w:r>
            <w:r w:rsidRPr="00687AF1" w:rsidDel="005348E4">
              <w:rPr>
                <w:rFonts w:cs="Arial"/>
                <w:sz w:val="20"/>
                <w:szCs w:val="20"/>
              </w:rPr>
              <w:t xml:space="preserve"> </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C25374" w14:textId="77777777" w:rsidR="00B1207B" w:rsidRPr="00687AF1" w:rsidRDefault="00B1207B" w:rsidP="00C47399">
            <w:pPr>
              <w:spacing w:line="20" w:lineRule="atLeast"/>
              <w:textAlignment w:val="baseline"/>
              <w:rPr>
                <w:rFonts w:cs="Arial"/>
                <w:sz w:val="20"/>
                <w:szCs w:val="20"/>
              </w:rPr>
            </w:pPr>
            <w:r w:rsidRPr="00687AF1">
              <w:rPr>
                <w:rFonts w:cs="Arial"/>
                <w:bCs/>
                <w:sz w:val="20"/>
                <w:szCs w:val="20"/>
              </w:rPr>
              <w:t>Demonstrates partial understanding of some learning outcomes and core concepts; requires substantial improvement.</w:t>
            </w:r>
          </w:p>
        </w:tc>
      </w:tr>
      <w:tr w:rsidR="00B1207B" w:rsidRPr="00687AF1" w14:paraId="52E13DAA" w14:textId="77777777" w:rsidTr="00687AF1">
        <w:trPr>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B33567" w14:textId="77777777" w:rsidR="00B1207B" w:rsidRPr="00687AF1" w:rsidRDefault="00B1207B" w:rsidP="00C47399">
            <w:pPr>
              <w:spacing w:line="20" w:lineRule="atLeast"/>
              <w:jc w:val="center"/>
              <w:rPr>
                <w:rFonts w:cs="Arial"/>
                <w:sz w:val="20"/>
                <w:szCs w:val="20"/>
              </w:rPr>
            </w:pPr>
            <w:r w:rsidRPr="00687AF1">
              <w:rPr>
                <w:rFonts w:cs="Arial"/>
                <w:sz w:val="20"/>
                <w:szCs w:val="20"/>
              </w:rPr>
              <w: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14738D" w14:textId="77777777" w:rsidR="00B1207B" w:rsidRPr="00687AF1" w:rsidRDefault="00B1207B" w:rsidP="00C47399">
            <w:pPr>
              <w:spacing w:line="20" w:lineRule="atLeast"/>
              <w:jc w:val="center"/>
              <w:rPr>
                <w:rFonts w:cs="Arial"/>
                <w:sz w:val="20"/>
                <w:szCs w:val="20"/>
              </w:rPr>
            </w:pPr>
            <w:r w:rsidRPr="00687AF1">
              <w:rPr>
                <w:rFonts w:cs="Arial"/>
                <w:sz w:val="20"/>
                <w:szCs w:val="20"/>
              </w:rPr>
              <w:t>70-7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A1DED5" w14:textId="77777777" w:rsidR="00B1207B" w:rsidRPr="00687AF1" w:rsidRDefault="00B1207B" w:rsidP="00C47399">
            <w:pPr>
              <w:spacing w:line="20" w:lineRule="atLeast"/>
              <w:jc w:val="center"/>
              <w:rPr>
                <w:rFonts w:cs="Arial"/>
                <w:sz w:val="20"/>
                <w:szCs w:val="20"/>
              </w:rPr>
            </w:pPr>
            <w:r w:rsidRPr="00687AF1">
              <w:rPr>
                <w:rFonts w:cs="Arial"/>
                <w:sz w:val="20"/>
                <w:szCs w:val="20"/>
              </w:rPr>
              <w:t>1.7</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E7FE6" w14:textId="77777777" w:rsidR="00B1207B" w:rsidRPr="00687AF1" w:rsidRDefault="00B1207B" w:rsidP="00C47399">
            <w:pPr>
              <w:spacing w:line="20" w:lineRule="atLeast"/>
              <w:rPr>
                <w:rFonts w:cs="Arial"/>
                <w:sz w:val="20"/>
                <w:szCs w:val="20"/>
              </w:rPr>
            </w:pPr>
            <w:r w:rsidRPr="00687AF1">
              <w:rPr>
                <w:rFonts w:cs="Arial"/>
                <w:sz w:val="20"/>
                <w:szCs w:val="20"/>
              </w:rPr>
              <w:t>Unsatisfactory; requires extensive improvement</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AD7153" w14:textId="77777777" w:rsidR="00B1207B" w:rsidRPr="00687AF1" w:rsidDel="00CE116D" w:rsidRDefault="00B1207B" w:rsidP="00C47399">
            <w:pPr>
              <w:spacing w:line="20" w:lineRule="atLeast"/>
              <w:rPr>
                <w:rFonts w:eastAsia="Times New Roman" w:cs="Arial"/>
                <w:bCs/>
                <w:sz w:val="20"/>
                <w:szCs w:val="20"/>
              </w:rPr>
            </w:pPr>
            <w:r w:rsidRPr="00687AF1">
              <w:rPr>
                <w:rFonts w:cs="Arial"/>
                <w:bCs/>
                <w:sz w:val="20"/>
                <w:szCs w:val="20"/>
              </w:rPr>
              <w:t>Demonstrates poor understanding of all learning outcomes and core concepts; requires extensive improvement.</w:t>
            </w:r>
          </w:p>
        </w:tc>
      </w:tr>
      <w:tr w:rsidR="00B1207B" w:rsidRPr="00687AF1" w14:paraId="65F57920" w14:textId="77777777" w:rsidTr="00687AF1">
        <w:trPr>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078BA9" w14:textId="77777777" w:rsidR="00B1207B" w:rsidRPr="00687AF1" w:rsidRDefault="00B1207B" w:rsidP="00C47399">
            <w:pPr>
              <w:spacing w:line="20" w:lineRule="atLeast"/>
              <w:jc w:val="center"/>
              <w:rPr>
                <w:rFonts w:cs="Arial"/>
                <w:sz w:val="20"/>
                <w:szCs w:val="20"/>
              </w:rPr>
            </w:pPr>
            <w:r w:rsidRPr="00687AF1">
              <w:rPr>
                <w:rFonts w:cs="Arial"/>
                <w:sz w:val="20"/>
                <w:szCs w:val="20"/>
              </w:rPr>
              <w: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85A844" w14:textId="77777777" w:rsidR="00B1207B" w:rsidRPr="00687AF1" w:rsidRDefault="00B1207B" w:rsidP="00C47399">
            <w:pPr>
              <w:spacing w:line="20" w:lineRule="atLeast"/>
              <w:jc w:val="center"/>
              <w:rPr>
                <w:rFonts w:cs="Arial"/>
                <w:sz w:val="20"/>
                <w:szCs w:val="20"/>
              </w:rPr>
            </w:pPr>
            <w:r w:rsidRPr="00687AF1">
              <w:rPr>
                <w:rFonts w:cs="Arial"/>
                <w:sz w:val="20"/>
                <w:szCs w:val="20"/>
              </w:rPr>
              <w:t>Below 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94F253" w14:textId="77777777" w:rsidR="00B1207B" w:rsidRPr="00687AF1" w:rsidRDefault="00B1207B" w:rsidP="00C47399">
            <w:pPr>
              <w:spacing w:line="20" w:lineRule="atLeast"/>
              <w:jc w:val="center"/>
              <w:rPr>
                <w:rFonts w:cs="Arial"/>
                <w:sz w:val="20"/>
                <w:szCs w:val="20"/>
              </w:rPr>
            </w:pPr>
            <w:r w:rsidRPr="00687AF1">
              <w:rPr>
                <w:rFonts w:cs="Arial"/>
                <w:sz w:val="20"/>
                <w:szCs w:val="20"/>
              </w:rPr>
              <w:t>0.0</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2127C8" w14:textId="77777777" w:rsidR="00B1207B" w:rsidRPr="00687AF1" w:rsidRDefault="00B1207B" w:rsidP="00C47399">
            <w:pPr>
              <w:spacing w:line="20" w:lineRule="atLeast"/>
              <w:rPr>
                <w:rFonts w:cs="Arial"/>
                <w:sz w:val="20"/>
                <w:szCs w:val="20"/>
              </w:rPr>
            </w:pPr>
            <w:r w:rsidRPr="00687AF1">
              <w:rPr>
                <w:rFonts w:cs="Arial"/>
                <w:sz w:val="20"/>
                <w:szCs w:val="20"/>
              </w:rPr>
              <w:t>Fail</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FFDE07" w14:textId="77777777" w:rsidR="00B1207B" w:rsidRPr="00687AF1" w:rsidRDefault="00B1207B" w:rsidP="00C47399">
            <w:pPr>
              <w:spacing w:line="20" w:lineRule="atLeast"/>
              <w:rPr>
                <w:rFonts w:eastAsia="Times New Roman" w:cs="Arial"/>
                <w:bCs/>
                <w:sz w:val="20"/>
                <w:szCs w:val="20"/>
              </w:rPr>
            </w:pPr>
            <w:r w:rsidRPr="00687AF1">
              <w:rPr>
                <w:rFonts w:eastAsia="Times New Roman" w:cs="Arial"/>
                <w:bCs/>
                <w:sz w:val="20"/>
                <w:szCs w:val="20"/>
              </w:rPr>
              <w:t xml:space="preserve">Demonstrates minimal to no understanding of all key learning outcomes and core concepts; work is </w:t>
            </w:r>
            <w:r w:rsidRPr="00687AF1">
              <w:rPr>
                <w:rFonts w:cs="Arial"/>
                <w:sz w:val="20"/>
                <w:szCs w:val="20"/>
              </w:rPr>
              <w:t>unworthy of course credit towards the degree.</w:t>
            </w:r>
          </w:p>
        </w:tc>
      </w:tr>
    </w:tbl>
    <w:p w14:paraId="2FBEAA5B" w14:textId="77777777" w:rsidR="00B2352C" w:rsidRPr="00687AF1" w:rsidRDefault="00B2352C" w:rsidP="00C47399">
      <w:pPr>
        <w:pStyle w:val="Heading1"/>
      </w:pPr>
      <w:permStart w:id="26553399" w:edGrp="everyone"/>
      <w:r w:rsidRPr="00687AF1">
        <w:t>COURSE OUTLINE:</w:t>
      </w:r>
    </w:p>
    <w:p w14:paraId="374E2A42" w14:textId="77777777" w:rsidR="00524441" w:rsidRPr="00687AF1" w:rsidRDefault="00FE283A">
      <w:pPr>
        <w:keepNext/>
        <w:rPr>
          <w:rFonts w:eastAsia="Arial" w:cs="Arial"/>
          <w:szCs w:val="22"/>
        </w:rPr>
      </w:pPr>
      <w:r w:rsidRPr="00687AF1">
        <w:rPr>
          <w:rFonts w:eastAsia="Arial" w:cs="Arial"/>
          <w:b/>
          <w:szCs w:val="22"/>
        </w:rPr>
        <w:t>Important Notes</w:t>
      </w:r>
      <w:r w:rsidRPr="00687AF1">
        <w:rPr>
          <w:rFonts w:eastAsia="Arial" w:cs="Arial"/>
          <w:szCs w:val="22"/>
        </w:rPr>
        <w:t xml:space="preserve">: </w:t>
      </w:r>
    </w:p>
    <w:p w14:paraId="4CB803A3" w14:textId="77777777" w:rsidR="00524441" w:rsidRPr="00C006C7" w:rsidRDefault="00FE283A" w:rsidP="00D87E67">
      <w:pPr>
        <w:pStyle w:val="ListParagraph"/>
        <w:widowControl w:val="0"/>
        <w:numPr>
          <w:ilvl w:val="0"/>
          <w:numId w:val="18"/>
        </w:numPr>
        <w:spacing w:before="120" w:after="120"/>
        <w:contextualSpacing w:val="0"/>
        <w:rPr>
          <w:rFonts w:cs="Arial"/>
          <w:szCs w:val="22"/>
        </w:rPr>
      </w:pPr>
      <w:r w:rsidRPr="00C006C7">
        <w:rPr>
          <w:rFonts w:eastAsia="Arial" w:cs="Arial"/>
          <w:szCs w:val="22"/>
        </w:rPr>
        <w:t>See each session description below for which assignments and readings are due by each session and when they are due. Generally, each reading and each assignment shown below for each session is due by the date shown for each session.</w:t>
      </w:r>
      <w:r w:rsidRPr="00C006C7">
        <w:rPr>
          <w:rFonts w:cs="Arial"/>
        </w:rPr>
        <w:t xml:space="preserve"> </w:t>
      </w:r>
    </w:p>
    <w:p w14:paraId="4A706000" w14:textId="77777777" w:rsidR="00524441" w:rsidRPr="00C006C7" w:rsidRDefault="00FE283A" w:rsidP="00D87E67">
      <w:pPr>
        <w:pStyle w:val="ListParagraph"/>
        <w:widowControl w:val="0"/>
        <w:numPr>
          <w:ilvl w:val="0"/>
          <w:numId w:val="18"/>
        </w:numPr>
        <w:spacing w:before="120" w:after="120"/>
        <w:contextualSpacing w:val="0"/>
        <w:rPr>
          <w:rFonts w:cs="Arial"/>
          <w:szCs w:val="22"/>
        </w:rPr>
      </w:pPr>
      <w:r w:rsidRPr="00C006C7">
        <w:rPr>
          <w:rFonts w:eastAsia="Arial" w:cs="Arial"/>
          <w:szCs w:val="22"/>
          <w:u w:val="single"/>
        </w:rPr>
        <w:t>Where to find further Assignment Details and Further Information:</w:t>
      </w:r>
      <w:r w:rsidRPr="00C006C7">
        <w:rPr>
          <w:rFonts w:eastAsia="Arial" w:cs="Arial"/>
          <w:szCs w:val="22"/>
        </w:rPr>
        <w:t xml:space="preserve"> </w:t>
      </w:r>
      <w:r w:rsidRPr="00C006C7">
        <w:rPr>
          <w:rFonts w:eastAsia="Arial" w:cs="Arial"/>
          <w:szCs w:val="22"/>
        </w:rPr>
        <w:br/>
        <w:t>In the Resources section of our course on the NYU Classes Learning Management System you will find many Project Planning and Project Management Templates available for your use in your Project. These include the following template documents (the instructor may add additional templates, if needed):</w:t>
      </w:r>
    </w:p>
    <w:p w14:paraId="541FCD65" w14:textId="77777777" w:rsidR="00524441" w:rsidRPr="00687AF1" w:rsidRDefault="00FE283A" w:rsidP="00D87E67">
      <w:pPr>
        <w:numPr>
          <w:ilvl w:val="1"/>
          <w:numId w:val="8"/>
        </w:numPr>
        <w:contextualSpacing/>
        <w:rPr>
          <w:rFonts w:cs="Arial"/>
          <w:szCs w:val="22"/>
        </w:rPr>
      </w:pPr>
      <w:r w:rsidRPr="00687AF1">
        <w:rPr>
          <w:rFonts w:eastAsia="Arial" w:cs="Arial"/>
          <w:szCs w:val="22"/>
        </w:rPr>
        <w:t>02 Applied Project Proposal V5.1 Core.pdf</w:t>
      </w:r>
    </w:p>
    <w:p w14:paraId="63177D05" w14:textId="77777777" w:rsidR="00524441" w:rsidRPr="00687AF1" w:rsidRDefault="00FE283A" w:rsidP="00D87E67">
      <w:pPr>
        <w:numPr>
          <w:ilvl w:val="1"/>
          <w:numId w:val="8"/>
        </w:numPr>
        <w:contextualSpacing/>
        <w:rPr>
          <w:rFonts w:cs="Arial"/>
          <w:szCs w:val="22"/>
        </w:rPr>
      </w:pPr>
      <w:r w:rsidRPr="00687AF1">
        <w:rPr>
          <w:rFonts w:eastAsia="Arial" w:cs="Arial"/>
          <w:szCs w:val="22"/>
        </w:rPr>
        <w:t>03 SampleProjectCharter_with_sample_data_v2.3.docx</w:t>
      </w:r>
    </w:p>
    <w:p w14:paraId="17242726" w14:textId="77777777" w:rsidR="00524441" w:rsidRPr="00687AF1" w:rsidRDefault="00FE283A" w:rsidP="00D87E67">
      <w:pPr>
        <w:numPr>
          <w:ilvl w:val="1"/>
          <w:numId w:val="8"/>
        </w:numPr>
        <w:contextualSpacing/>
        <w:rPr>
          <w:rFonts w:cs="Arial"/>
          <w:szCs w:val="22"/>
        </w:rPr>
      </w:pPr>
      <w:r w:rsidRPr="00687AF1">
        <w:rPr>
          <w:rFonts w:eastAsia="Arial" w:cs="Arial"/>
          <w:szCs w:val="22"/>
        </w:rPr>
        <w:t>03 -your-name-here- ProjectCharter_v2.3.docx</w:t>
      </w:r>
    </w:p>
    <w:p w14:paraId="60FE99B8" w14:textId="77777777" w:rsidR="00524441" w:rsidRPr="00687AF1" w:rsidRDefault="00FE283A" w:rsidP="00D87E67">
      <w:pPr>
        <w:numPr>
          <w:ilvl w:val="1"/>
          <w:numId w:val="8"/>
        </w:numPr>
        <w:contextualSpacing/>
        <w:rPr>
          <w:rFonts w:cs="Arial"/>
          <w:szCs w:val="22"/>
        </w:rPr>
      </w:pPr>
      <w:r w:rsidRPr="00687AF1">
        <w:rPr>
          <w:rFonts w:eastAsia="Arial" w:cs="Arial"/>
          <w:szCs w:val="22"/>
        </w:rPr>
        <w:t>04 Project_sponsor_Agreement_v3.1.docx</w:t>
      </w:r>
    </w:p>
    <w:p w14:paraId="225C1B89" w14:textId="77777777" w:rsidR="00524441" w:rsidRPr="00687AF1" w:rsidRDefault="00FE283A" w:rsidP="00D87E67">
      <w:pPr>
        <w:numPr>
          <w:ilvl w:val="1"/>
          <w:numId w:val="8"/>
        </w:numPr>
        <w:contextualSpacing/>
        <w:rPr>
          <w:rFonts w:cs="Arial"/>
          <w:szCs w:val="22"/>
        </w:rPr>
      </w:pPr>
      <w:r w:rsidRPr="00687AF1">
        <w:rPr>
          <w:rFonts w:eastAsia="Arial" w:cs="Arial"/>
          <w:szCs w:val="22"/>
        </w:rPr>
        <w:t>05 ProjectStatusRpt_Template v3.docx</w:t>
      </w:r>
    </w:p>
    <w:p w14:paraId="42991BA1" w14:textId="77777777" w:rsidR="00524441" w:rsidRPr="00687AF1" w:rsidRDefault="00FE283A" w:rsidP="00D87E67">
      <w:pPr>
        <w:numPr>
          <w:ilvl w:val="1"/>
          <w:numId w:val="8"/>
        </w:numPr>
        <w:contextualSpacing/>
        <w:rPr>
          <w:rFonts w:cs="Arial"/>
          <w:szCs w:val="22"/>
        </w:rPr>
      </w:pPr>
      <w:r w:rsidRPr="00687AF1">
        <w:rPr>
          <w:rFonts w:eastAsia="Arial" w:cs="Arial"/>
          <w:szCs w:val="22"/>
        </w:rPr>
        <w:t>05 -your-name-here- ProjectStatusRpt_Template v3.docx</w:t>
      </w:r>
    </w:p>
    <w:p w14:paraId="06C5C68F" w14:textId="77777777" w:rsidR="00524441" w:rsidRPr="00687AF1" w:rsidRDefault="00FE283A" w:rsidP="00D87E67">
      <w:pPr>
        <w:numPr>
          <w:ilvl w:val="1"/>
          <w:numId w:val="8"/>
        </w:numPr>
        <w:contextualSpacing/>
        <w:rPr>
          <w:rFonts w:cs="Arial"/>
          <w:szCs w:val="22"/>
        </w:rPr>
      </w:pPr>
      <w:r w:rsidRPr="00687AF1">
        <w:rPr>
          <w:rFonts w:eastAsia="Arial" w:cs="Arial"/>
          <w:szCs w:val="22"/>
        </w:rPr>
        <w:t>06 AppliedProjectFinalPaper v6.2.2015.docx</w:t>
      </w:r>
    </w:p>
    <w:p w14:paraId="6C5F11F8" w14:textId="77777777" w:rsidR="00524441" w:rsidRPr="00687AF1" w:rsidRDefault="00FE283A" w:rsidP="00D87E67">
      <w:pPr>
        <w:numPr>
          <w:ilvl w:val="1"/>
          <w:numId w:val="8"/>
        </w:numPr>
        <w:contextualSpacing/>
        <w:rPr>
          <w:rFonts w:cs="Arial"/>
          <w:szCs w:val="22"/>
        </w:rPr>
      </w:pPr>
      <w:r w:rsidRPr="00687AF1">
        <w:rPr>
          <w:rFonts w:eastAsia="Arial" w:cs="Arial"/>
          <w:szCs w:val="22"/>
        </w:rPr>
        <w:t>07SponsorsProjectAcceptanceDocumentV2.1.docx</w:t>
      </w:r>
    </w:p>
    <w:p w14:paraId="164155E0" w14:textId="77777777" w:rsidR="00524441" w:rsidRPr="00687AF1" w:rsidRDefault="00FE283A" w:rsidP="00D87E67">
      <w:pPr>
        <w:numPr>
          <w:ilvl w:val="1"/>
          <w:numId w:val="8"/>
        </w:numPr>
        <w:contextualSpacing/>
        <w:rPr>
          <w:rFonts w:cs="Arial"/>
          <w:szCs w:val="22"/>
        </w:rPr>
      </w:pPr>
      <w:r w:rsidRPr="00687AF1">
        <w:rPr>
          <w:rFonts w:eastAsia="Arial" w:cs="Arial"/>
          <w:szCs w:val="22"/>
        </w:rPr>
        <w:t>08 SituationalAnalysisv2.docx</w:t>
      </w:r>
    </w:p>
    <w:p w14:paraId="7B0F579F" w14:textId="77777777" w:rsidR="00524441" w:rsidRPr="00687AF1" w:rsidRDefault="00FE283A" w:rsidP="00D87E67">
      <w:pPr>
        <w:numPr>
          <w:ilvl w:val="1"/>
          <w:numId w:val="8"/>
        </w:numPr>
        <w:contextualSpacing/>
        <w:rPr>
          <w:rFonts w:cs="Arial"/>
          <w:szCs w:val="22"/>
        </w:rPr>
      </w:pPr>
      <w:r w:rsidRPr="00687AF1">
        <w:rPr>
          <w:rFonts w:eastAsia="Arial" w:cs="Arial"/>
          <w:szCs w:val="22"/>
        </w:rPr>
        <w:t>10a Risk_Management_Plan_Template.doc</w:t>
      </w:r>
    </w:p>
    <w:p w14:paraId="475C2BCF" w14:textId="77777777" w:rsidR="00524441" w:rsidRPr="00687AF1" w:rsidRDefault="00FE283A" w:rsidP="00D87E67">
      <w:pPr>
        <w:numPr>
          <w:ilvl w:val="1"/>
          <w:numId w:val="8"/>
        </w:numPr>
        <w:contextualSpacing/>
        <w:rPr>
          <w:rFonts w:cs="Arial"/>
          <w:szCs w:val="22"/>
        </w:rPr>
      </w:pPr>
      <w:r w:rsidRPr="00687AF1">
        <w:rPr>
          <w:rFonts w:eastAsia="Arial" w:cs="Arial"/>
          <w:szCs w:val="22"/>
        </w:rPr>
        <w:t>10c Risk_Analysis_Template.xls</w:t>
      </w:r>
    </w:p>
    <w:p w14:paraId="36097F03" w14:textId="77777777" w:rsidR="00524441" w:rsidRPr="00687AF1" w:rsidRDefault="00FE283A" w:rsidP="00D87E67">
      <w:pPr>
        <w:numPr>
          <w:ilvl w:val="1"/>
          <w:numId w:val="8"/>
        </w:numPr>
        <w:contextualSpacing/>
        <w:rPr>
          <w:rFonts w:cs="Arial"/>
          <w:szCs w:val="22"/>
        </w:rPr>
      </w:pPr>
      <w:r w:rsidRPr="00687AF1">
        <w:rPr>
          <w:rFonts w:eastAsia="Arial" w:cs="Arial"/>
          <w:szCs w:val="22"/>
        </w:rPr>
        <w:t>12 SAMPLE LiteratureSurveyDocument.docx</w:t>
      </w:r>
    </w:p>
    <w:p w14:paraId="255A75A0" w14:textId="77777777" w:rsidR="00524441" w:rsidRPr="00687AF1" w:rsidRDefault="00FE283A" w:rsidP="00D87E67">
      <w:pPr>
        <w:numPr>
          <w:ilvl w:val="1"/>
          <w:numId w:val="8"/>
        </w:numPr>
        <w:contextualSpacing/>
        <w:rPr>
          <w:rFonts w:cs="Arial"/>
          <w:szCs w:val="22"/>
        </w:rPr>
      </w:pPr>
      <w:r w:rsidRPr="00687AF1">
        <w:rPr>
          <w:rFonts w:eastAsia="Arial" w:cs="Arial"/>
          <w:szCs w:val="22"/>
        </w:rPr>
        <w:t>13 SAMPLE SituationalAnalysisDocument.docx</w:t>
      </w:r>
    </w:p>
    <w:p w14:paraId="53F2946E" w14:textId="77777777" w:rsidR="00524441" w:rsidRPr="00687AF1" w:rsidRDefault="00FE283A" w:rsidP="00D87E67">
      <w:pPr>
        <w:numPr>
          <w:ilvl w:val="1"/>
          <w:numId w:val="8"/>
        </w:numPr>
        <w:contextualSpacing/>
        <w:rPr>
          <w:rFonts w:cs="Arial"/>
          <w:szCs w:val="22"/>
        </w:rPr>
      </w:pPr>
      <w:r w:rsidRPr="00687AF1">
        <w:rPr>
          <w:rFonts w:eastAsia="Arial" w:cs="Arial"/>
          <w:szCs w:val="22"/>
        </w:rPr>
        <w:lastRenderedPageBreak/>
        <w:t>Change_Management_Plan_Template.doc</w:t>
      </w:r>
    </w:p>
    <w:p w14:paraId="1C352AA9" w14:textId="77777777" w:rsidR="00524441" w:rsidRPr="00687AF1" w:rsidRDefault="00FE283A" w:rsidP="00D87E67">
      <w:pPr>
        <w:numPr>
          <w:ilvl w:val="1"/>
          <w:numId w:val="8"/>
        </w:numPr>
        <w:contextualSpacing/>
        <w:rPr>
          <w:rFonts w:cs="Arial"/>
          <w:szCs w:val="22"/>
        </w:rPr>
      </w:pPr>
      <w:r w:rsidRPr="00687AF1">
        <w:rPr>
          <w:rFonts w:eastAsia="Arial" w:cs="Arial"/>
          <w:szCs w:val="22"/>
        </w:rPr>
        <w:t>Change_Request_Form_Template.doc</w:t>
      </w:r>
    </w:p>
    <w:p w14:paraId="3EB2620C" w14:textId="77777777" w:rsidR="00524441" w:rsidRPr="00687AF1" w:rsidRDefault="00FE283A" w:rsidP="00D87E67">
      <w:pPr>
        <w:numPr>
          <w:ilvl w:val="1"/>
          <w:numId w:val="8"/>
        </w:numPr>
        <w:contextualSpacing/>
        <w:rPr>
          <w:rFonts w:cs="Arial"/>
          <w:szCs w:val="22"/>
        </w:rPr>
      </w:pPr>
      <w:r w:rsidRPr="00687AF1">
        <w:rPr>
          <w:rFonts w:eastAsia="Arial" w:cs="Arial"/>
          <w:szCs w:val="22"/>
        </w:rPr>
        <w:t>Change_Request_Log_Template.xls</w:t>
      </w:r>
    </w:p>
    <w:p w14:paraId="5C68393B" w14:textId="77777777" w:rsidR="00524441" w:rsidRPr="00687AF1" w:rsidRDefault="00FE283A" w:rsidP="00D87E67">
      <w:pPr>
        <w:numPr>
          <w:ilvl w:val="1"/>
          <w:numId w:val="8"/>
        </w:numPr>
        <w:contextualSpacing/>
        <w:rPr>
          <w:rFonts w:cs="Arial"/>
          <w:szCs w:val="22"/>
        </w:rPr>
      </w:pPr>
      <w:r w:rsidRPr="00687AF1">
        <w:rPr>
          <w:rFonts w:eastAsia="Arial" w:cs="Arial"/>
          <w:szCs w:val="22"/>
        </w:rPr>
        <w:t>Cost-Management-Plan _1_.docx</w:t>
      </w:r>
    </w:p>
    <w:p w14:paraId="2568623A" w14:textId="77777777" w:rsidR="00524441" w:rsidRPr="00687AF1" w:rsidRDefault="00FE283A" w:rsidP="00D87E67">
      <w:pPr>
        <w:numPr>
          <w:ilvl w:val="1"/>
          <w:numId w:val="8"/>
        </w:numPr>
        <w:contextualSpacing/>
        <w:rPr>
          <w:rFonts w:cs="Arial"/>
          <w:szCs w:val="22"/>
        </w:rPr>
      </w:pPr>
      <w:bookmarkStart w:id="25" w:name="_gjdgxs" w:colFirst="0" w:colLast="0"/>
      <w:bookmarkEnd w:id="25"/>
      <w:r w:rsidRPr="00687AF1">
        <w:rPr>
          <w:rFonts w:eastAsia="Arial" w:cs="Arial"/>
          <w:szCs w:val="22"/>
        </w:rPr>
        <w:t>Schedule-Management-Plan _2_.docx</w:t>
      </w:r>
    </w:p>
    <w:p w14:paraId="308D2416" w14:textId="57424942" w:rsidR="00524441" w:rsidRPr="00687AF1" w:rsidRDefault="00FE283A" w:rsidP="00D87E67">
      <w:pPr>
        <w:numPr>
          <w:ilvl w:val="1"/>
          <w:numId w:val="8"/>
        </w:numPr>
        <w:contextualSpacing/>
        <w:rPr>
          <w:rFonts w:cs="Arial"/>
          <w:szCs w:val="22"/>
        </w:rPr>
      </w:pPr>
      <w:r w:rsidRPr="00687AF1">
        <w:rPr>
          <w:rFonts w:eastAsia="Arial" w:cs="Arial"/>
          <w:szCs w:val="22"/>
        </w:rPr>
        <w:t>Scope-Management-Plan.doc</w:t>
      </w:r>
      <w:r w:rsidR="00370386">
        <w:rPr>
          <w:rFonts w:eastAsia="Arial" w:cs="Arial"/>
          <w:szCs w:val="22"/>
        </w:rPr>
        <w:t xml:space="preserve"> </w:t>
      </w:r>
    </w:p>
    <w:p w14:paraId="4C9D239F" w14:textId="3DF40C02" w:rsidR="00B2352C" w:rsidRPr="00B2352C" w:rsidRDefault="00B2352C" w:rsidP="00B2352C">
      <w:pPr>
        <w:spacing w:before="240"/>
        <w:rPr>
          <w:rFonts w:eastAsia="Arial" w:cs="Arial"/>
          <w:szCs w:val="22"/>
        </w:rPr>
      </w:pPr>
      <w:commentRangeStart w:id="26"/>
      <w:commentRangeStart w:id="27"/>
      <w:r w:rsidRPr="00B2352C">
        <w:rPr>
          <w:rFonts w:eastAsia="Arial" w:cs="Arial"/>
          <w:b/>
          <w:szCs w:val="22"/>
        </w:rPr>
        <w:t>Course Start Date:</w:t>
      </w:r>
      <w:r w:rsidRPr="00B2352C">
        <w:rPr>
          <w:rFonts w:eastAsia="Arial" w:cs="Arial"/>
          <w:szCs w:val="22"/>
        </w:rPr>
        <w:t xml:space="preserve"> </w:t>
      </w:r>
      <w:bookmarkStart w:id="28" w:name="_Hlk45544095"/>
      <w:sdt>
        <w:sdtPr>
          <w:rPr>
            <w:rFonts w:eastAsia="Arial" w:cs="Arial"/>
            <w:szCs w:val="22"/>
          </w:rPr>
          <w:alias w:val="Course Start"/>
          <w:tag w:val="Course Start"/>
          <w:id w:val="-942610411"/>
          <w:placeholder>
            <w:docPart w:val="C7A55DF5D4D74277A3A9A5AF137E2959"/>
          </w:placeholder>
          <w:date w:fullDate="2021-02-01T00:00:00Z">
            <w:dateFormat w:val="dddd, MMMM d, yyyy"/>
            <w:lid w:val="en-US"/>
            <w:storeMappedDataAs w:val="dateTime"/>
            <w:calendar w:val="gregorian"/>
          </w:date>
        </w:sdtPr>
        <w:sdtEndPr/>
        <w:sdtContent>
          <w:r w:rsidR="00015278">
            <w:rPr>
              <w:rFonts w:eastAsia="Arial" w:cs="Arial"/>
              <w:szCs w:val="22"/>
            </w:rPr>
            <w:t>Monday, February 1, 2021</w:t>
          </w:r>
        </w:sdtContent>
      </w:sdt>
      <w:bookmarkEnd w:id="28"/>
      <w:r w:rsidR="00370386">
        <w:rPr>
          <w:rFonts w:eastAsia="Arial" w:cs="Arial"/>
          <w:szCs w:val="22"/>
        </w:rPr>
        <w:t xml:space="preserve"> </w:t>
      </w:r>
    </w:p>
    <w:p w14:paraId="436C6A38" w14:textId="791421A2" w:rsidR="00B2352C" w:rsidRPr="00B2352C" w:rsidRDefault="00B2352C" w:rsidP="00B2352C">
      <w:pPr>
        <w:rPr>
          <w:rFonts w:eastAsia="Arial" w:cs="Arial"/>
          <w:szCs w:val="22"/>
        </w:rPr>
      </w:pPr>
      <w:r w:rsidRPr="00B2352C">
        <w:rPr>
          <w:rFonts w:eastAsia="Arial" w:cs="Arial"/>
          <w:b/>
          <w:szCs w:val="22"/>
        </w:rPr>
        <w:t>Course End Date:</w:t>
      </w:r>
      <w:r w:rsidRPr="00B2352C">
        <w:rPr>
          <w:rFonts w:eastAsia="Arial" w:cs="Arial"/>
          <w:szCs w:val="22"/>
        </w:rPr>
        <w:t xml:space="preserve"> </w:t>
      </w:r>
      <w:bookmarkStart w:id="29" w:name="_Hlk45544109"/>
      <w:sdt>
        <w:sdtPr>
          <w:rPr>
            <w:rFonts w:eastAsia="Arial" w:cs="Arial"/>
            <w:szCs w:val="22"/>
          </w:rPr>
          <w:alias w:val="Course End"/>
          <w:tag w:val="Course End"/>
          <w:id w:val="-1718802918"/>
          <w:placeholder>
            <w:docPart w:val="688A04EA29584DA88B843F76ACF323D1"/>
          </w:placeholder>
          <w:date w:fullDate="2021-05-10T00:00:00Z">
            <w:dateFormat w:val="dddd, MMMM d, yyyy"/>
            <w:lid w:val="en-US"/>
            <w:storeMappedDataAs w:val="dateTime"/>
            <w:calendar w:val="gregorian"/>
          </w:date>
        </w:sdtPr>
        <w:sdtEndPr/>
        <w:sdtContent>
          <w:r w:rsidR="00015278">
            <w:rPr>
              <w:rFonts w:eastAsia="Arial" w:cs="Arial"/>
              <w:szCs w:val="22"/>
            </w:rPr>
            <w:t>Monday, May 10, 2021</w:t>
          </w:r>
        </w:sdtContent>
      </w:sdt>
      <w:bookmarkEnd w:id="29"/>
      <w:r w:rsidRPr="00B2352C">
        <w:rPr>
          <w:rFonts w:eastAsia="Arial" w:cs="Arial"/>
          <w:szCs w:val="22"/>
        </w:rPr>
        <w:tab/>
      </w:r>
    </w:p>
    <w:p w14:paraId="3133CFEB" w14:textId="0B60097F" w:rsidR="00B2352C" w:rsidRPr="00B2352C" w:rsidRDefault="00B2352C" w:rsidP="00B2352C">
      <w:pPr>
        <w:rPr>
          <w:rFonts w:eastAsia="Arial" w:cs="Arial"/>
          <w:b/>
          <w:color w:val="FF0000"/>
          <w:szCs w:val="22"/>
        </w:rPr>
      </w:pPr>
      <w:bookmarkStart w:id="30" w:name="30j0zll" w:colFirst="0" w:colLast="0"/>
      <w:bookmarkEnd w:id="30"/>
      <w:r w:rsidRPr="00B2352C">
        <w:rPr>
          <w:rFonts w:eastAsia="Arial" w:cs="Arial"/>
          <w:b/>
          <w:szCs w:val="22"/>
        </w:rPr>
        <w:t xml:space="preserve">No Class Date(s): </w:t>
      </w:r>
      <w:sdt>
        <w:sdtPr>
          <w:rPr>
            <w:rFonts w:eastAsiaTheme="minorEastAsia" w:cs="Arial"/>
            <w:color w:val="auto"/>
            <w:szCs w:val="22"/>
          </w:rPr>
          <w:alias w:val="No Class Date"/>
          <w:tag w:val="No Class Date"/>
          <w:id w:val="869348228"/>
          <w:placeholder>
            <w:docPart w:val="0E811216C007455B9F2915C18D898761"/>
          </w:placeholder>
          <w:dropDownList>
            <w:listItem w:value="Choose an item."/>
            <w:listItem w:displayText="Presidents’ Day - Mon, 02/15/2021 + Mon, 4/19/2021" w:value="Presidents’ Day - Mon, 02/15/2021 + Mon, 4/19/2021"/>
            <w:listItem w:displayText="Legislative Day - Thurs, 2/18/2021" w:value="Legislative Day - Thurs, 2/18/2021"/>
            <w:listItem w:displayText="N/A" w:value="N/A"/>
          </w:dropDownList>
        </w:sdtPr>
        <w:sdtEndPr/>
        <w:sdtContent>
          <w:r w:rsidR="00015278">
            <w:rPr>
              <w:rFonts w:eastAsiaTheme="minorEastAsia" w:cs="Arial"/>
              <w:color w:val="auto"/>
              <w:szCs w:val="22"/>
            </w:rPr>
            <w:t>Presidents’ Day - Mon, 02/15/2021 + Mon, 4/19/2021</w:t>
          </w:r>
        </w:sdtContent>
      </w:sdt>
      <w:commentRangeEnd w:id="26"/>
      <w:r w:rsidR="00CC43EB">
        <w:rPr>
          <w:rStyle w:val="CommentReference"/>
        </w:rPr>
        <w:commentReference w:id="26"/>
      </w:r>
      <w:commentRangeEnd w:id="27"/>
      <w:r w:rsidR="00077367">
        <w:rPr>
          <w:rStyle w:val="CommentReference"/>
        </w:rPr>
        <w:commentReference w:id="27"/>
      </w:r>
    </w:p>
    <w:p w14:paraId="2A342999" w14:textId="058C99A6" w:rsidR="00524441" w:rsidRPr="00687AF1" w:rsidRDefault="00BE494E" w:rsidP="00C47399">
      <w:pPr>
        <w:pStyle w:val="Heading2"/>
      </w:pPr>
      <w:r>
        <w:t>IN-PERSON/</w:t>
      </w:r>
      <w:r w:rsidR="00FE283A" w:rsidRPr="00687AF1">
        <w:t xml:space="preserve">SYNCHRONOUS SESSION 1: </w:t>
      </w:r>
      <w:bookmarkStart w:id="31" w:name="_Hlk45540066"/>
      <w:sdt>
        <w:sdtPr>
          <w:alias w:val="Outline Dates"/>
          <w:tag w:val="Outline Dates"/>
          <w:id w:val="1791706520"/>
          <w:placeholder>
            <w:docPart w:val="4D9AF9D03557407A9A9211BF36392760"/>
          </w:placeholder>
          <w:date w:fullDate="2021-02-01T00:00:00Z">
            <w:dateFormat w:val="dddd, d-MMM-yyyy"/>
            <w:lid w:val="en-US"/>
            <w:storeMappedDataAs w:val="dateTime"/>
            <w:calendar w:val="gregorian"/>
          </w:date>
        </w:sdtPr>
        <w:sdtEndPr/>
        <w:sdtContent>
          <w:r w:rsidR="00404B75">
            <w:t>Monday, 1-Feb-2021</w:t>
          </w:r>
        </w:sdtContent>
      </w:sdt>
      <w:bookmarkEnd w:id="31"/>
    </w:p>
    <w:p w14:paraId="027AE170" w14:textId="77777777" w:rsidR="00524441" w:rsidRPr="00687AF1" w:rsidRDefault="00FE283A">
      <w:pPr>
        <w:keepNext/>
        <w:ind w:left="994" w:hanging="994"/>
        <w:rPr>
          <w:rFonts w:eastAsia="Arial" w:cs="Arial"/>
          <w:b/>
          <w:szCs w:val="22"/>
        </w:rPr>
      </w:pPr>
      <w:r w:rsidRPr="00687AF1">
        <w:rPr>
          <w:rFonts w:eastAsia="Arial" w:cs="Arial"/>
          <w:b/>
          <w:szCs w:val="22"/>
        </w:rPr>
        <w:t>The Applied Project Workflow and the Project Outline</w:t>
      </w:r>
    </w:p>
    <w:p w14:paraId="3F272F7F" w14:textId="77777777" w:rsidR="00524441" w:rsidRPr="00C006C7" w:rsidRDefault="00FE283A" w:rsidP="00D87E67">
      <w:pPr>
        <w:pStyle w:val="ListParagraph"/>
        <w:numPr>
          <w:ilvl w:val="0"/>
          <w:numId w:val="19"/>
        </w:numPr>
        <w:rPr>
          <w:rFonts w:cs="Arial"/>
        </w:rPr>
      </w:pPr>
      <w:r w:rsidRPr="00C006C7">
        <w:rPr>
          <w:rFonts w:eastAsia="Arial" w:cs="Arial"/>
          <w:szCs w:val="22"/>
        </w:rPr>
        <w:t>The steps to a successful applied project</w:t>
      </w:r>
    </w:p>
    <w:p w14:paraId="5D56029D" w14:textId="77777777" w:rsidR="00524441" w:rsidRPr="00C006C7" w:rsidRDefault="00FE283A" w:rsidP="00D87E67">
      <w:pPr>
        <w:pStyle w:val="ListParagraph"/>
        <w:numPr>
          <w:ilvl w:val="0"/>
          <w:numId w:val="19"/>
        </w:numPr>
        <w:rPr>
          <w:rFonts w:cs="Arial"/>
        </w:rPr>
      </w:pPr>
      <w:r w:rsidRPr="00C006C7">
        <w:rPr>
          <w:rFonts w:eastAsia="Arial" w:cs="Arial"/>
          <w:szCs w:val="22"/>
        </w:rPr>
        <w:t>The Applied Project Workflow: Deliverables, milestones and key dates</w:t>
      </w:r>
    </w:p>
    <w:p w14:paraId="47AF2BF5" w14:textId="77777777" w:rsidR="00524441" w:rsidRPr="00C006C7" w:rsidRDefault="00FE283A" w:rsidP="00D87E67">
      <w:pPr>
        <w:pStyle w:val="ListParagraph"/>
        <w:numPr>
          <w:ilvl w:val="0"/>
          <w:numId w:val="19"/>
        </w:numPr>
        <w:rPr>
          <w:rFonts w:cs="Arial"/>
        </w:rPr>
      </w:pPr>
      <w:r w:rsidRPr="00C006C7">
        <w:rPr>
          <w:rFonts w:eastAsia="Arial" w:cs="Arial"/>
          <w:szCs w:val="22"/>
        </w:rPr>
        <w:t>Preparing the project proposal and understanding its elements</w:t>
      </w:r>
    </w:p>
    <w:p w14:paraId="26363790" w14:textId="77777777" w:rsidR="00524441" w:rsidRPr="00C006C7" w:rsidRDefault="00FE283A" w:rsidP="00D87E67">
      <w:pPr>
        <w:pStyle w:val="ListParagraph"/>
        <w:numPr>
          <w:ilvl w:val="0"/>
          <w:numId w:val="19"/>
        </w:numPr>
        <w:rPr>
          <w:rFonts w:cs="Arial"/>
        </w:rPr>
      </w:pPr>
      <w:r w:rsidRPr="00C006C7">
        <w:rPr>
          <w:rFonts w:eastAsia="Arial" w:cs="Arial"/>
          <w:szCs w:val="22"/>
        </w:rPr>
        <w:t>Due dates for final project completion and submission of the final paper</w:t>
      </w:r>
    </w:p>
    <w:p w14:paraId="202F3035" w14:textId="77777777" w:rsidR="00524441" w:rsidRPr="00687AF1" w:rsidRDefault="00FE283A" w:rsidP="00C006C7">
      <w:pPr>
        <w:spacing w:before="120"/>
        <w:rPr>
          <w:rFonts w:eastAsia="Arial" w:cs="Arial"/>
          <w:b/>
          <w:szCs w:val="22"/>
          <w:u w:val="single"/>
        </w:rPr>
      </w:pPr>
      <w:r w:rsidRPr="00687AF1">
        <w:rPr>
          <w:rFonts w:eastAsia="Arial" w:cs="Arial"/>
          <w:b/>
          <w:szCs w:val="22"/>
          <w:u w:val="single"/>
        </w:rPr>
        <w:t>Required Reading (Prior to Session 1):</w:t>
      </w:r>
    </w:p>
    <w:p w14:paraId="4D592FB4" w14:textId="5E0DBAAF" w:rsidR="00524441" w:rsidRPr="00687AF1" w:rsidRDefault="00FE283A" w:rsidP="00C006C7">
      <w:pPr>
        <w:rPr>
          <w:rFonts w:eastAsia="Arial" w:cs="Arial"/>
          <w:szCs w:val="22"/>
        </w:rPr>
      </w:pPr>
      <w:r w:rsidRPr="00687AF1">
        <w:rPr>
          <w:rFonts w:eastAsia="Arial" w:cs="Arial"/>
          <w:szCs w:val="22"/>
        </w:rPr>
        <w:t>A Guide to the Project Management Body of Knowledge:</w:t>
      </w:r>
    </w:p>
    <w:p w14:paraId="7187ED0C" w14:textId="77777777" w:rsidR="00524441" w:rsidRPr="00C006C7" w:rsidRDefault="00FE283A" w:rsidP="00D87E67">
      <w:pPr>
        <w:pStyle w:val="ListParagraph"/>
        <w:numPr>
          <w:ilvl w:val="0"/>
          <w:numId w:val="20"/>
        </w:numPr>
        <w:rPr>
          <w:rFonts w:cs="Arial"/>
        </w:rPr>
      </w:pPr>
      <w:r w:rsidRPr="00C006C7">
        <w:rPr>
          <w:rFonts w:eastAsia="Arial" w:cs="Arial"/>
          <w:szCs w:val="22"/>
        </w:rPr>
        <w:t>The Project Management Framework</w:t>
      </w:r>
    </w:p>
    <w:p w14:paraId="069DCB57" w14:textId="77777777" w:rsidR="00524441" w:rsidRPr="00C006C7" w:rsidRDefault="00FE283A" w:rsidP="00D87E67">
      <w:pPr>
        <w:pStyle w:val="ListParagraph"/>
        <w:numPr>
          <w:ilvl w:val="0"/>
          <w:numId w:val="20"/>
        </w:numPr>
        <w:rPr>
          <w:rFonts w:cs="Arial"/>
        </w:rPr>
      </w:pPr>
      <w:r w:rsidRPr="00C006C7">
        <w:rPr>
          <w:rFonts w:eastAsia="Arial" w:cs="Arial"/>
          <w:szCs w:val="22"/>
        </w:rPr>
        <w:t xml:space="preserve">Chapter 1- Introduction </w:t>
      </w:r>
    </w:p>
    <w:p w14:paraId="6E8E8452" w14:textId="77777777" w:rsidR="00524441" w:rsidRPr="00C006C7" w:rsidRDefault="00FE283A" w:rsidP="00D87E67">
      <w:pPr>
        <w:pStyle w:val="ListParagraph"/>
        <w:numPr>
          <w:ilvl w:val="0"/>
          <w:numId w:val="20"/>
        </w:numPr>
        <w:rPr>
          <w:rFonts w:cs="Arial"/>
        </w:rPr>
      </w:pPr>
      <w:r w:rsidRPr="00C006C7">
        <w:rPr>
          <w:rFonts w:eastAsia="Arial" w:cs="Arial"/>
          <w:szCs w:val="22"/>
        </w:rPr>
        <w:t>Chapter 2- Project Life Cycle and Organization</w:t>
      </w:r>
    </w:p>
    <w:p w14:paraId="6C773513" w14:textId="77777777" w:rsidR="00524441" w:rsidRPr="00C006C7" w:rsidRDefault="00FE283A" w:rsidP="00D87E67">
      <w:pPr>
        <w:pStyle w:val="ListParagraph"/>
        <w:numPr>
          <w:ilvl w:val="0"/>
          <w:numId w:val="20"/>
        </w:numPr>
        <w:rPr>
          <w:rFonts w:cs="Arial"/>
        </w:rPr>
      </w:pPr>
      <w:r w:rsidRPr="00C006C7">
        <w:rPr>
          <w:rFonts w:eastAsia="Arial" w:cs="Arial"/>
          <w:szCs w:val="22"/>
        </w:rPr>
        <w:t>Chapter 3- Project Management Processes for a Project</w:t>
      </w:r>
    </w:p>
    <w:p w14:paraId="7BFF8663" w14:textId="77777777" w:rsidR="00524441" w:rsidRPr="00687AF1" w:rsidRDefault="00FE283A" w:rsidP="00C006C7">
      <w:pPr>
        <w:widowControl w:val="0"/>
        <w:spacing w:before="120"/>
        <w:rPr>
          <w:rFonts w:eastAsia="Arial" w:cs="Arial"/>
          <w:szCs w:val="22"/>
        </w:rPr>
      </w:pPr>
      <w:r w:rsidRPr="00687AF1">
        <w:rPr>
          <w:rFonts w:eastAsia="Arial" w:cs="Arial"/>
          <w:szCs w:val="22"/>
        </w:rPr>
        <w:t>At the end of this week, students will:</w:t>
      </w:r>
    </w:p>
    <w:p w14:paraId="14D3794E" w14:textId="1ABDD1B0" w:rsidR="00524441" w:rsidRPr="00687AF1" w:rsidRDefault="00E413D9" w:rsidP="00D87E67">
      <w:pPr>
        <w:numPr>
          <w:ilvl w:val="0"/>
          <w:numId w:val="9"/>
        </w:numPr>
        <w:rPr>
          <w:rFonts w:cs="Arial"/>
        </w:rPr>
      </w:pPr>
      <w:r w:rsidRPr="00687AF1">
        <w:rPr>
          <w:rFonts w:eastAsia="Arial" w:cs="Arial"/>
          <w:szCs w:val="22"/>
        </w:rPr>
        <w:t xml:space="preserve">Analyze </w:t>
      </w:r>
      <w:r w:rsidR="00FE283A" w:rsidRPr="00687AF1">
        <w:rPr>
          <w:rFonts w:eastAsia="Arial" w:cs="Arial"/>
          <w:szCs w:val="22"/>
        </w:rPr>
        <w:t>the Applied Project process and workflow.</w:t>
      </w:r>
    </w:p>
    <w:p w14:paraId="0FE16A33" w14:textId="3D52A4B7" w:rsidR="00524441" w:rsidRPr="00687AF1" w:rsidRDefault="00E413D9" w:rsidP="00D87E67">
      <w:pPr>
        <w:numPr>
          <w:ilvl w:val="0"/>
          <w:numId w:val="9"/>
        </w:numPr>
        <w:rPr>
          <w:rFonts w:cs="Arial"/>
        </w:rPr>
      </w:pPr>
      <w:r w:rsidRPr="00687AF1">
        <w:rPr>
          <w:rFonts w:eastAsia="Arial" w:cs="Arial"/>
          <w:szCs w:val="22"/>
        </w:rPr>
        <w:t xml:space="preserve">Evaluate </w:t>
      </w:r>
      <w:r w:rsidR="00FE283A" w:rsidRPr="00687AF1">
        <w:rPr>
          <w:rFonts w:eastAsia="Arial" w:cs="Arial"/>
          <w:szCs w:val="22"/>
        </w:rPr>
        <w:t>the deliverables required for properly planning, conducting, monitoring, and completing your applied project.</w:t>
      </w:r>
    </w:p>
    <w:p w14:paraId="55B3D73B" w14:textId="498B3283" w:rsidR="00524441" w:rsidRPr="00687AF1" w:rsidRDefault="00E413D9" w:rsidP="00D87E67">
      <w:pPr>
        <w:numPr>
          <w:ilvl w:val="0"/>
          <w:numId w:val="9"/>
        </w:numPr>
        <w:rPr>
          <w:rFonts w:cs="Arial"/>
        </w:rPr>
      </w:pPr>
      <w:r w:rsidRPr="00687AF1">
        <w:rPr>
          <w:rFonts w:eastAsia="Arial" w:cs="Arial"/>
          <w:szCs w:val="22"/>
        </w:rPr>
        <w:t xml:space="preserve">Organize </w:t>
      </w:r>
      <w:r w:rsidR="00FE283A" w:rsidRPr="00687AF1">
        <w:rPr>
          <w:rFonts w:eastAsia="Arial" w:cs="Arial"/>
          <w:szCs w:val="22"/>
        </w:rPr>
        <w:t>the deliverables due dates and the final submission dates for meeting semester deadlines.</w:t>
      </w:r>
    </w:p>
    <w:p w14:paraId="6F54CED1" w14:textId="79E6A72A" w:rsidR="00524441" w:rsidRPr="00687AF1" w:rsidRDefault="00E413D9" w:rsidP="00D87E67">
      <w:pPr>
        <w:numPr>
          <w:ilvl w:val="0"/>
          <w:numId w:val="9"/>
        </w:numPr>
        <w:rPr>
          <w:rFonts w:cs="Arial"/>
        </w:rPr>
      </w:pPr>
      <w:r w:rsidRPr="00687AF1">
        <w:rPr>
          <w:rFonts w:eastAsia="Arial" w:cs="Arial"/>
          <w:szCs w:val="22"/>
        </w:rPr>
        <w:t xml:space="preserve">Synthesize </w:t>
      </w:r>
      <w:r w:rsidR="00FE283A" w:rsidRPr="00687AF1">
        <w:rPr>
          <w:rFonts w:eastAsia="Arial" w:cs="Arial"/>
          <w:szCs w:val="22"/>
        </w:rPr>
        <w:t>project goal, objectives and metrics</w:t>
      </w:r>
      <w:r w:rsidR="0019278B" w:rsidRPr="00687AF1">
        <w:rPr>
          <w:rFonts w:eastAsia="Arial" w:cs="Arial"/>
          <w:szCs w:val="22"/>
        </w:rPr>
        <w:t>. O</w:t>
      </w:r>
      <w:r w:rsidRPr="00687AF1">
        <w:rPr>
          <w:rFonts w:eastAsia="Arial" w:cs="Arial"/>
          <w:szCs w:val="22"/>
        </w:rPr>
        <w:t>rganize</w:t>
      </w:r>
      <w:r w:rsidR="0019278B" w:rsidRPr="00687AF1">
        <w:rPr>
          <w:rFonts w:eastAsia="Arial" w:cs="Arial"/>
          <w:szCs w:val="22"/>
        </w:rPr>
        <w:t xml:space="preserve"> these planning elements to</w:t>
      </w:r>
      <w:r w:rsidRPr="00687AF1">
        <w:rPr>
          <w:rFonts w:eastAsia="Arial" w:cs="Arial"/>
          <w:szCs w:val="22"/>
        </w:rPr>
        <w:t xml:space="preserve"> </w:t>
      </w:r>
      <w:r w:rsidR="00FE283A" w:rsidRPr="00687AF1">
        <w:rPr>
          <w:rFonts w:eastAsia="Arial" w:cs="Arial"/>
          <w:szCs w:val="22"/>
        </w:rPr>
        <w:t>properly construct key project artifacts using the “SMART” approach.</w:t>
      </w:r>
    </w:p>
    <w:p w14:paraId="58408FDC" w14:textId="5190FB4D" w:rsidR="00524441" w:rsidRPr="00687AF1" w:rsidRDefault="00BE494E" w:rsidP="00C47399">
      <w:pPr>
        <w:pStyle w:val="Heading2"/>
      </w:pPr>
      <w:r>
        <w:t>IN-PERSON/</w:t>
      </w:r>
      <w:r w:rsidRPr="00687AF1">
        <w:t xml:space="preserve">SYNCHRONOUS </w:t>
      </w:r>
      <w:r w:rsidR="00FE283A" w:rsidRPr="00687AF1">
        <w:t xml:space="preserve">SESSION 2: </w:t>
      </w:r>
      <w:sdt>
        <w:sdtPr>
          <w:rPr>
            <w:bCs/>
          </w:rPr>
          <w:alias w:val="Outline Dates"/>
          <w:tag w:val="Outline Dates"/>
          <w:id w:val="1398869620"/>
          <w:placeholder>
            <w:docPart w:val="0D5583A8B0894953BCD1FEE2761187D6"/>
          </w:placeholder>
          <w:date w:fullDate="2021-02-08T00:00:00Z">
            <w:dateFormat w:val="dddd, d-MMM-yyyy"/>
            <w:lid w:val="en-US"/>
            <w:storeMappedDataAs w:val="dateTime"/>
            <w:calendar w:val="gregorian"/>
          </w:date>
        </w:sdtPr>
        <w:sdtEndPr/>
        <w:sdtContent>
          <w:r w:rsidR="00404B75">
            <w:rPr>
              <w:bCs/>
            </w:rPr>
            <w:t>Monday, 8-Feb-2021</w:t>
          </w:r>
        </w:sdtContent>
      </w:sdt>
    </w:p>
    <w:p w14:paraId="70095CA0" w14:textId="77777777" w:rsidR="00524441" w:rsidRPr="00687AF1" w:rsidRDefault="00FE283A">
      <w:pPr>
        <w:keepNext/>
        <w:ind w:left="994" w:hanging="994"/>
        <w:rPr>
          <w:rFonts w:eastAsia="Arial" w:cs="Arial"/>
          <w:b/>
          <w:szCs w:val="22"/>
        </w:rPr>
      </w:pPr>
      <w:r w:rsidRPr="00687AF1">
        <w:rPr>
          <w:rFonts w:eastAsia="Arial" w:cs="Arial"/>
          <w:b/>
          <w:szCs w:val="22"/>
        </w:rPr>
        <w:t xml:space="preserve">Selecting and Planning the Applied Project. </w:t>
      </w:r>
    </w:p>
    <w:p w14:paraId="32336056" w14:textId="77777777" w:rsidR="00524441" w:rsidRPr="00C006C7" w:rsidRDefault="00FE283A" w:rsidP="00D87E67">
      <w:pPr>
        <w:pStyle w:val="ListParagraph"/>
        <w:numPr>
          <w:ilvl w:val="0"/>
          <w:numId w:val="21"/>
        </w:numPr>
        <w:rPr>
          <w:rFonts w:cs="Arial"/>
        </w:rPr>
      </w:pPr>
      <w:r w:rsidRPr="00C006C7">
        <w:rPr>
          <w:rFonts w:eastAsia="Arial" w:cs="Arial"/>
          <w:szCs w:val="22"/>
        </w:rPr>
        <w:t>Utilizing the project outline in securing a project sponsor</w:t>
      </w:r>
    </w:p>
    <w:p w14:paraId="7803809B" w14:textId="77777777" w:rsidR="00524441" w:rsidRPr="00C006C7" w:rsidRDefault="00FE283A" w:rsidP="00D87E67">
      <w:pPr>
        <w:pStyle w:val="ListParagraph"/>
        <w:numPr>
          <w:ilvl w:val="0"/>
          <w:numId w:val="21"/>
        </w:numPr>
        <w:rPr>
          <w:rFonts w:cs="Arial"/>
        </w:rPr>
      </w:pPr>
      <w:r w:rsidRPr="00C006C7">
        <w:rPr>
          <w:rFonts w:eastAsia="Arial" w:cs="Arial"/>
          <w:szCs w:val="22"/>
        </w:rPr>
        <w:t>Researching appropriate projects</w:t>
      </w:r>
    </w:p>
    <w:p w14:paraId="3969B172" w14:textId="77777777" w:rsidR="00524441" w:rsidRPr="00C006C7" w:rsidRDefault="00FE283A" w:rsidP="00D87E67">
      <w:pPr>
        <w:pStyle w:val="ListParagraph"/>
        <w:numPr>
          <w:ilvl w:val="0"/>
          <w:numId w:val="21"/>
        </w:numPr>
        <w:rPr>
          <w:rFonts w:cs="Arial"/>
        </w:rPr>
      </w:pPr>
      <w:r w:rsidRPr="00C006C7">
        <w:rPr>
          <w:rFonts w:eastAsia="Arial" w:cs="Arial"/>
          <w:szCs w:val="22"/>
        </w:rPr>
        <w:t>Selecting the proposed project idea</w:t>
      </w:r>
    </w:p>
    <w:p w14:paraId="26C93510" w14:textId="77777777" w:rsidR="00524441" w:rsidRPr="00C006C7" w:rsidRDefault="00FE283A" w:rsidP="00D87E67">
      <w:pPr>
        <w:pStyle w:val="ListParagraph"/>
        <w:numPr>
          <w:ilvl w:val="0"/>
          <w:numId w:val="21"/>
        </w:numPr>
        <w:rPr>
          <w:rFonts w:cs="Arial"/>
        </w:rPr>
      </w:pPr>
      <w:r w:rsidRPr="00C006C7">
        <w:rPr>
          <w:rFonts w:eastAsia="Arial" w:cs="Arial"/>
          <w:szCs w:val="22"/>
        </w:rPr>
        <w:t>Project Sponsor Agreement</w:t>
      </w:r>
    </w:p>
    <w:p w14:paraId="100567B4" w14:textId="77777777" w:rsidR="00524441" w:rsidRPr="00C006C7" w:rsidRDefault="00FE283A" w:rsidP="00D87E67">
      <w:pPr>
        <w:pStyle w:val="ListParagraph"/>
        <w:numPr>
          <w:ilvl w:val="0"/>
          <w:numId w:val="21"/>
        </w:numPr>
        <w:rPr>
          <w:rFonts w:cs="Arial"/>
        </w:rPr>
      </w:pPr>
      <w:r w:rsidRPr="00C006C7">
        <w:rPr>
          <w:rFonts w:eastAsia="Arial" w:cs="Arial"/>
          <w:szCs w:val="22"/>
        </w:rPr>
        <w:t>The Situational Analysis</w:t>
      </w:r>
    </w:p>
    <w:p w14:paraId="48231D67" w14:textId="77777777" w:rsidR="00524441" w:rsidRPr="00687AF1" w:rsidRDefault="00FE283A" w:rsidP="00C006C7">
      <w:pPr>
        <w:widowControl w:val="0"/>
        <w:spacing w:before="120"/>
        <w:rPr>
          <w:rFonts w:eastAsia="Arial" w:cs="Arial"/>
          <w:szCs w:val="22"/>
        </w:rPr>
      </w:pPr>
      <w:r w:rsidRPr="00687AF1">
        <w:rPr>
          <w:rFonts w:eastAsia="Arial" w:cs="Arial"/>
          <w:b/>
          <w:szCs w:val="22"/>
          <w:u w:val="single"/>
        </w:rPr>
        <w:t>Assignments</w:t>
      </w:r>
      <w:r w:rsidRPr="00687AF1">
        <w:rPr>
          <w:rFonts w:eastAsia="Arial" w:cs="Arial"/>
          <w:szCs w:val="22"/>
          <w:u w:val="single"/>
        </w:rPr>
        <w:t xml:space="preserve"> </w:t>
      </w:r>
      <w:r w:rsidRPr="00687AF1">
        <w:rPr>
          <w:rFonts w:eastAsia="Arial" w:cs="Arial"/>
          <w:b/>
          <w:szCs w:val="22"/>
          <w:u w:val="single"/>
        </w:rPr>
        <w:t>(Prior to Session 2):</w:t>
      </w:r>
      <w:r w:rsidRPr="00687AF1">
        <w:rPr>
          <w:rFonts w:eastAsia="Arial" w:cs="Arial"/>
          <w:szCs w:val="22"/>
        </w:rPr>
        <w:t xml:space="preserve"> </w:t>
      </w:r>
    </w:p>
    <w:p w14:paraId="062BE358" w14:textId="77777777" w:rsidR="00524441" w:rsidRPr="00C006C7" w:rsidRDefault="00FE283A" w:rsidP="00D87E67">
      <w:pPr>
        <w:pStyle w:val="ListParagraph"/>
        <w:numPr>
          <w:ilvl w:val="0"/>
          <w:numId w:val="22"/>
        </w:numPr>
        <w:rPr>
          <w:rFonts w:eastAsia="Arial" w:cs="Arial"/>
          <w:szCs w:val="22"/>
        </w:rPr>
      </w:pPr>
      <w:r w:rsidRPr="00C006C7">
        <w:rPr>
          <w:rFonts w:eastAsia="Arial" w:cs="Arial"/>
          <w:szCs w:val="22"/>
        </w:rPr>
        <w:t>Complete the Applied Project Proposal</w:t>
      </w:r>
    </w:p>
    <w:p w14:paraId="5CBD6229" w14:textId="77777777" w:rsidR="00524441" w:rsidRPr="00C006C7" w:rsidRDefault="00FE283A" w:rsidP="00D87E67">
      <w:pPr>
        <w:pStyle w:val="ListParagraph"/>
        <w:numPr>
          <w:ilvl w:val="0"/>
          <w:numId w:val="22"/>
        </w:numPr>
        <w:rPr>
          <w:rFonts w:eastAsia="Arial" w:cs="Arial"/>
          <w:szCs w:val="22"/>
        </w:rPr>
      </w:pPr>
      <w:r w:rsidRPr="00C006C7">
        <w:rPr>
          <w:rFonts w:eastAsia="Arial" w:cs="Arial"/>
          <w:szCs w:val="22"/>
        </w:rPr>
        <w:t>Complete the Project Sponsor Agreement including the sponsor’s signature.</w:t>
      </w:r>
    </w:p>
    <w:p w14:paraId="686BABC3" w14:textId="77777777" w:rsidR="00524441" w:rsidRPr="00C006C7" w:rsidRDefault="00FE283A" w:rsidP="00D87E67">
      <w:pPr>
        <w:pStyle w:val="ListParagraph"/>
        <w:numPr>
          <w:ilvl w:val="0"/>
          <w:numId w:val="22"/>
        </w:numPr>
        <w:rPr>
          <w:rFonts w:eastAsia="Arial" w:cs="Arial"/>
          <w:szCs w:val="22"/>
        </w:rPr>
      </w:pPr>
      <w:r w:rsidRPr="00C006C7">
        <w:rPr>
          <w:rFonts w:eastAsia="Arial" w:cs="Arial"/>
          <w:szCs w:val="22"/>
          <w:u w:val="single"/>
        </w:rPr>
        <w:t>Where to find Assignment deliverables templates</w:t>
      </w:r>
      <w:r w:rsidRPr="00C006C7">
        <w:rPr>
          <w:rFonts w:eastAsia="Arial" w:cs="Arial"/>
          <w:szCs w:val="22"/>
        </w:rPr>
        <w:t xml:space="preserve">: See Resources section of the NYU Classes Learning Management System </w:t>
      </w:r>
    </w:p>
    <w:p w14:paraId="4C3354B6" w14:textId="77777777" w:rsidR="00524441" w:rsidRPr="00687AF1" w:rsidRDefault="00FE283A" w:rsidP="00C006C7">
      <w:pPr>
        <w:widowControl w:val="0"/>
        <w:spacing w:before="120"/>
        <w:rPr>
          <w:rFonts w:eastAsia="Arial" w:cs="Arial"/>
          <w:b/>
          <w:szCs w:val="22"/>
          <w:u w:val="single"/>
        </w:rPr>
      </w:pPr>
      <w:r w:rsidRPr="00687AF1">
        <w:rPr>
          <w:rFonts w:eastAsia="Arial" w:cs="Arial"/>
          <w:b/>
          <w:szCs w:val="22"/>
          <w:u w:val="single"/>
        </w:rPr>
        <w:t>Required Reading (Prior to Session 2):</w:t>
      </w:r>
    </w:p>
    <w:p w14:paraId="6845AAC6" w14:textId="77777777" w:rsidR="00524441" w:rsidRPr="00687AF1" w:rsidRDefault="00FE283A" w:rsidP="00C006C7">
      <w:pPr>
        <w:rPr>
          <w:rFonts w:eastAsia="Arial" w:cs="Arial"/>
          <w:szCs w:val="22"/>
        </w:rPr>
      </w:pPr>
      <w:r w:rsidRPr="00687AF1">
        <w:rPr>
          <w:rFonts w:eastAsia="Arial" w:cs="Arial"/>
          <w:szCs w:val="22"/>
        </w:rPr>
        <w:t>A Guide to the Project Management Body of Knowledge</w:t>
      </w:r>
    </w:p>
    <w:p w14:paraId="53B553E8" w14:textId="77777777" w:rsidR="00524441" w:rsidRPr="00C006C7" w:rsidRDefault="00FE283A" w:rsidP="00D87E67">
      <w:pPr>
        <w:pStyle w:val="ListParagraph"/>
        <w:numPr>
          <w:ilvl w:val="0"/>
          <w:numId w:val="23"/>
        </w:numPr>
        <w:rPr>
          <w:rFonts w:cs="Arial"/>
        </w:rPr>
      </w:pPr>
      <w:r w:rsidRPr="00C006C7">
        <w:rPr>
          <w:rFonts w:eastAsia="Arial" w:cs="Arial"/>
          <w:szCs w:val="22"/>
        </w:rPr>
        <w:t xml:space="preserve">Chapter 4- Project Integration Management </w:t>
      </w:r>
    </w:p>
    <w:p w14:paraId="6E60CD49" w14:textId="77777777" w:rsidR="00524441" w:rsidRPr="00C006C7" w:rsidRDefault="00FE283A" w:rsidP="00D87E67">
      <w:pPr>
        <w:pStyle w:val="ListParagraph"/>
        <w:numPr>
          <w:ilvl w:val="0"/>
          <w:numId w:val="23"/>
        </w:numPr>
        <w:rPr>
          <w:rFonts w:cs="Arial"/>
        </w:rPr>
      </w:pPr>
      <w:r w:rsidRPr="00C006C7">
        <w:rPr>
          <w:rFonts w:eastAsia="Arial" w:cs="Arial"/>
          <w:szCs w:val="22"/>
        </w:rPr>
        <w:t xml:space="preserve">Chapter 5- Project Scope Management </w:t>
      </w:r>
    </w:p>
    <w:p w14:paraId="12B059D7" w14:textId="77777777" w:rsidR="00524441" w:rsidRPr="00C006C7" w:rsidRDefault="00FE283A" w:rsidP="00D87E67">
      <w:pPr>
        <w:pStyle w:val="ListParagraph"/>
        <w:numPr>
          <w:ilvl w:val="0"/>
          <w:numId w:val="23"/>
        </w:numPr>
        <w:rPr>
          <w:rFonts w:cs="Arial"/>
        </w:rPr>
      </w:pPr>
      <w:r w:rsidRPr="00C006C7">
        <w:rPr>
          <w:rFonts w:eastAsia="Arial" w:cs="Arial"/>
          <w:szCs w:val="22"/>
        </w:rPr>
        <w:lastRenderedPageBreak/>
        <w:t>Chapter 6- Project Time Management</w:t>
      </w:r>
    </w:p>
    <w:p w14:paraId="6C1F532D" w14:textId="77777777" w:rsidR="00524441" w:rsidRPr="00687AF1" w:rsidRDefault="00FE283A" w:rsidP="00C006C7">
      <w:pPr>
        <w:widowControl w:val="0"/>
        <w:spacing w:before="120"/>
        <w:rPr>
          <w:rFonts w:eastAsia="Arial" w:cs="Arial"/>
          <w:szCs w:val="22"/>
        </w:rPr>
      </w:pPr>
      <w:r w:rsidRPr="00687AF1">
        <w:rPr>
          <w:rFonts w:eastAsia="Arial" w:cs="Arial"/>
          <w:szCs w:val="22"/>
        </w:rPr>
        <w:t>At the end of this week, students will:</w:t>
      </w:r>
    </w:p>
    <w:p w14:paraId="08C6D31F" w14:textId="0CA53DC4" w:rsidR="00524441" w:rsidRPr="00687AF1" w:rsidRDefault="00AF6A3C" w:rsidP="00D87E67">
      <w:pPr>
        <w:numPr>
          <w:ilvl w:val="0"/>
          <w:numId w:val="9"/>
        </w:numPr>
        <w:rPr>
          <w:rFonts w:cs="Arial"/>
        </w:rPr>
      </w:pPr>
      <w:r w:rsidRPr="00687AF1">
        <w:rPr>
          <w:rFonts w:eastAsia="Arial" w:cs="Arial"/>
          <w:szCs w:val="22"/>
        </w:rPr>
        <w:t xml:space="preserve">Describe </w:t>
      </w:r>
      <w:r w:rsidR="00FE283A" w:rsidRPr="00687AF1">
        <w:rPr>
          <w:rFonts w:eastAsia="Arial" w:cs="Arial"/>
          <w:szCs w:val="22"/>
        </w:rPr>
        <w:t>the importance of the project sponsor to the successful outcome of your project.</w:t>
      </w:r>
    </w:p>
    <w:p w14:paraId="4E9E03C8" w14:textId="336800D4" w:rsidR="00524441" w:rsidRPr="00687AF1" w:rsidRDefault="009B4431" w:rsidP="00D87E67">
      <w:pPr>
        <w:numPr>
          <w:ilvl w:val="0"/>
          <w:numId w:val="9"/>
        </w:numPr>
        <w:rPr>
          <w:rFonts w:cs="Arial"/>
        </w:rPr>
      </w:pPr>
      <w:r w:rsidRPr="00687AF1">
        <w:rPr>
          <w:rFonts w:eastAsia="Arial" w:cs="Arial"/>
          <w:szCs w:val="22"/>
        </w:rPr>
        <w:t xml:space="preserve">Create </w:t>
      </w:r>
      <w:r w:rsidR="00FE283A" w:rsidRPr="00687AF1">
        <w:rPr>
          <w:rFonts w:eastAsia="Arial" w:cs="Arial"/>
          <w:szCs w:val="22"/>
        </w:rPr>
        <w:t xml:space="preserve">the project sponsor agreement and secure your </w:t>
      </w:r>
      <w:r w:rsidRPr="00687AF1">
        <w:rPr>
          <w:rFonts w:eastAsia="Arial" w:cs="Arial"/>
          <w:szCs w:val="22"/>
        </w:rPr>
        <w:t xml:space="preserve">sponsor’s </w:t>
      </w:r>
      <w:r w:rsidR="00FE283A" w:rsidRPr="00687AF1">
        <w:rPr>
          <w:rFonts w:eastAsia="Arial" w:cs="Arial"/>
          <w:szCs w:val="22"/>
        </w:rPr>
        <w:t>agreement. Recognize the importance of the Wasserman internship materials.</w:t>
      </w:r>
    </w:p>
    <w:p w14:paraId="1F04005A" w14:textId="66B11D6E" w:rsidR="00524441" w:rsidRPr="00687AF1" w:rsidRDefault="009B4431" w:rsidP="00D87E67">
      <w:pPr>
        <w:numPr>
          <w:ilvl w:val="0"/>
          <w:numId w:val="9"/>
        </w:numPr>
        <w:rPr>
          <w:rFonts w:cs="Arial"/>
        </w:rPr>
      </w:pPr>
      <w:r w:rsidRPr="00687AF1">
        <w:rPr>
          <w:rFonts w:eastAsia="Arial" w:cs="Arial"/>
          <w:szCs w:val="22"/>
        </w:rPr>
        <w:t xml:space="preserve">Analyze key elements of </w:t>
      </w:r>
      <w:r w:rsidR="00136C93" w:rsidRPr="00687AF1">
        <w:rPr>
          <w:rFonts w:eastAsia="Arial" w:cs="Arial"/>
          <w:szCs w:val="22"/>
        </w:rPr>
        <w:t>the “</w:t>
      </w:r>
      <w:r w:rsidR="00FE283A" w:rsidRPr="00687AF1">
        <w:rPr>
          <w:rFonts w:eastAsia="Arial" w:cs="Arial"/>
          <w:szCs w:val="22"/>
        </w:rPr>
        <w:t>SMART” project goals, objectives and metrics</w:t>
      </w:r>
      <w:r w:rsidR="001200BF" w:rsidRPr="00687AF1">
        <w:rPr>
          <w:rFonts w:eastAsia="Arial" w:cs="Arial"/>
          <w:szCs w:val="22"/>
        </w:rPr>
        <w:t>. C</w:t>
      </w:r>
      <w:r w:rsidRPr="00687AF1">
        <w:rPr>
          <w:rFonts w:eastAsia="Arial" w:cs="Arial"/>
          <w:szCs w:val="22"/>
        </w:rPr>
        <w:t>reate goal statement and objectives,</w:t>
      </w:r>
      <w:r w:rsidR="00FE283A" w:rsidRPr="00687AF1">
        <w:rPr>
          <w:rFonts w:eastAsia="Arial" w:cs="Arial"/>
          <w:szCs w:val="22"/>
        </w:rPr>
        <w:t xml:space="preserve"> </w:t>
      </w:r>
      <w:r w:rsidRPr="00687AF1">
        <w:rPr>
          <w:rFonts w:eastAsia="Arial" w:cs="Arial"/>
          <w:szCs w:val="22"/>
        </w:rPr>
        <w:t>in order to</w:t>
      </w:r>
      <w:r w:rsidR="00FE283A" w:rsidRPr="00687AF1">
        <w:rPr>
          <w:rFonts w:eastAsia="Arial" w:cs="Arial"/>
          <w:szCs w:val="22"/>
        </w:rPr>
        <w:t xml:space="preserve"> gain agreement from your sponsor via the pre-project sponsor acceptance document.</w:t>
      </w:r>
    </w:p>
    <w:p w14:paraId="25EECD3E" w14:textId="4A2AE282" w:rsidR="00524441" w:rsidRPr="00687AF1" w:rsidRDefault="00D62099" w:rsidP="00D87E67">
      <w:pPr>
        <w:numPr>
          <w:ilvl w:val="0"/>
          <w:numId w:val="9"/>
        </w:numPr>
        <w:rPr>
          <w:rFonts w:cs="Arial"/>
        </w:rPr>
      </w:pPr>
      <w:r w:rsidRPr="00687AF1">
        <w:rPr>
          <w:rFonts w:eastAsia="Arial" w:cs="Arial"/>
          <w:szCs w:val="22"/>
        </w:rPr>
        <w:t xml:space="preserve">Identify the </w:t>
      </w:r>
      <w:r w:rsidR="00FE283A" w:rsidRPr="00687AF1">
        <w:rPr>
          <w:rFonts w:eastAsia="Arial" w:cs="Arial"/>
          <w:szCs w:val="22"/>
        </w:rPr>
        <w:t>important project management principles embodied in the ten PMBOK knowledge areas</w:t>
      </w:r>
      <w:r w:rsidR="0019278B" w:rsidRPr="00687AF1">
        <w:rPr>
          <w:rFonts w:eastAsia="Arial" w:cs="Arial"/>
          <w:szCs w:val="22"/>
        </w:rPr>
        <w:t>.</w:t>
      </w:r>
      <w:r w:rsidR="001200BF" w:rsidRPr="00687AF1">
        <w:rPr>
          <w:rFonts w:eastAsia="Arial" w:cs="Arial"/>
          <w:szCs w:val="22"/>
        </w:rPr>
        <w:t xml:space="preserve"> </w:t>
      </w:r>
      <w:r w:rsidR="0019278B" w:rsidRPr="00687AF1">
        <w:rPr>
          <w:rFonts w:eastAsia="Arial" w:cs="Arial"/>
          <w:szCs w:val="22"/>
        </w:rPr>
        <w:t>G</w:t>
      </w:r>
      <w:r w:rsidRPr="00687AF1">
        <w:rPr>
          <w:rFonts w:eastAsia="Arial" w:cs="Arial"/>
          <w:szCs w:val="22"/>
        </w:rPr>
        <w:t xml:space="preserve">enerate a plan </w:t>
      </w:r>
      <w:r w:rsidR="00FE283A" w:rsidRPr="00687AF1">
        <w:rPr>
          <w:rFonts w:eastAsia="Arial" w:cs="Arial"/>
          <w:szCs w:val="22"/>
        </w:rPr>
        <w:t xml:space="preserve">to apply </w:t>
      </w:r>
      <w:r w:rsidR="001200BF" w:rsidRPr="00687AF1">
        <w:rPr>
          <w:rFonts w:eastAsia="Arial" w:cs="Arial"/>
          <w:szCs w:val="22"/>
        </w:rPr>
        <w:t xml:space="preserve">these principles </w:t>
      </w:r>
      <w:r w:rsidR="00FE283A" w:rsidRPr="00687AF1">
        <w:rPr>
          <w:rFonts w:eastAsia="Arial" w:cs="Arial"/>
          <w:szCs w:val="22"/>
        </w:rPr>
        <w:t>to your project</w:t>
      </w:r>
      <w:r w:rsidR="001200BF" w:rsidRPr="00687AF1">
        <w:rPr>
          <w:rFonts w:eastAsia="Arial" w:cs="Arial"/>
          <w:szCs w:val="22"/>
        </w:rPr>
        <w:t xml:space="preserve"> plan</w:t>
      </w:r>
      <w:r w:rsidR="00FE283A" w:rsidRPr="00687AF1">
        <w:rPr>
          <w:rFonts w:eastAsia="Arial" w:cs="Arial"/>
          <w:szCs w:val="22"/>
        </w:rPr>
        <w:t>.</w:t>
      </w:r>
    </w:p>
    <w:p w14:paraId="55449113" w14:textId="132B5BCD" w:rsidR="00524441" w:rsidRPr="00687AF1" w:rsidRDefault="00BE494E" w:rsidP="00C47399">
      <w:pPr>
        <w:pStyle w:val="Heading2"/>
      </w:pPr>
      <w:r>
        <w:t>IN-PERSON/</w:t>
      </w:r>
      <w:r w:rsidRPr="00687AF1">
        <w:t xml:space="preserve">SYNCHRONOUS </w:t>
      </w:r>
      <w:r w:rsidR="00FE283A" w:rsidRPr="00687AF1">
        <w:t xml:space="preserve">SESSION 3: </w:t>
      </w:r>
      <w:sdt>
        <w:sdtPr>
          <w:rPr>
            <w:bCs/>
          </w:rPr>
          <w:alias w:val="Outline Dates"/>
          <w:tag w:val="Outline Dates"/>
          <w:id w:val="1913659273"/>
          <w:placeholder>
            <w:docPart w:val="305245969E1A4BBF97A035F1954592EF"/>
          </w:placeholder>
          <w:date w:fullDate="2021-02-17T00:00:00Z">
            <w:dateFormat w:val="dddd, d-MMM-yyyy"/>
            <w:lid w:val="en-US"/>
            <w:storeMappedDataAs w:val="dateTime"/>
            <w:calendar w:val="gregorian"/>
          </w:date>
        </w:sdtPr>
        <w:sdtEndPr/>
        <w:sdtContent>
          <w:r w:rsidR="00404B75">
            <w:rPr>
              <w:bCs/>
            </w:rPr>
            <w:t>Wednesday, 17-Feb-2021</w:t>
          </w:r>
        </w:sdtContent>
      </w:sdt>
    </w:p>
    <w:p w14:paraId="0528EDD4" w14:textId="77777777" w:rsidR="00524441" w:rsidRPr="00687AF1" w:rsidRDefault="00FE283A">
      <w:pPr>
        <w:keepNext/>
        <w:ind w:left="994" w:hanging="994"/>
        <w:rPr>
          <w:rFonts w:eastAsia="Arial" w:cs="Arial"/>
          <w:b/>
          <w:szCs w:val="22"/>
        </w:rPr>
      </w:pPr>
      <w:r w:rsidRPr="00687AF1">
        <w:rPr>
          <w:rFonts w:eastAsia="Arial" w:cs="Arial"/>
          <w:b/>
          <w:szCs w:val="22"/>
        </w:rPr>
        <w:t>The Literature Survey</w:t>
      </w:r>
    </w:p>
    <w:p w14:paraId="0E38952B" w14:textId="77777777" w:rsidR="00524441" w:rsidRPr="00C006C7" w:rsidRDefault="00FE283A" w:rsidP="00D87E67">
      <w:pPr>
        <w:pStyle w:val="ListParagraph"/>
        <w:numPr>
          <w:ilvl w:val="0"/>
          <w:numId w:val="24"/>
        </w:numPr>
        <w:rPr>
          <w:rFonts w:cs="Arial"/>
        </w:rPr>
      </w:pPr>
      <w:r w:rsidRPr="00C006C7">
        <w:rPr>
          <w:rFonts w:eastAsia="Arial" w:cs="Arial"/>
          <w:szCs w:val="22"/>
        </w:rPr>
        <w:t>Purpose of the literature survey</w:t>
      </w:r>
    </w:p>
    <w:p w14:paraId="2BBF3A1C" w14:textId="77777777" w:rsidR="00524441" w:rsidRPr="00C006C7" w:rsidRDefault="00FE283A" w:rsidP="00D87E67">
      <w:pPr>
        <w:pStyle w:val="ListParagraph"/>
        <w:numPr>
          <w:ilvl w:val="0"/>
          <w:numId w:val="24"/>
        </w:numPr>
        <w:rPr>
          <w:rFonts w:cs="Arial"/>
        </w:rPr>
      </w:pPr>
      <w:r w:rsidRPr="00C006C7">
        <w:rPr>
          <w:rFonts w:eastAsia="Arial" w:cs="Arial"/>
          <w:szCs w:val="22"/>
        </w:rPr>
        <w:t>Sources of information for the literature survey</w:t>
      </w:r>
    </w:p>
    <w:p w14:paraId="62251372" w14:textId="77777777" w:rsidR="00524441" w:rsidRPr="00C006C7" w:rsidRDefault="00FE283A" w:rsidP="00D87E67">
      <w:pPr>
        <w:pStyle w:val="ListParagraph"/>
        <w:numPr>
          <w:ilvl w:val="0"/>
          <w:numId w:val="24"/>
        </w:numPr>
        <w:rPr>
          <w:rFonts w:cs="Arial"/>
        </w:rPr>
      </w:pPr>
      <w:r w:rsidRPr="00C006C7">
        <w:rPr>
          <w:rFonts w:eastAsia="Arial" w:cs="Arial"/>
          <w:szCs w:val="22"/>
        </w:rPr>
        <w:t>How to conduct the literature survey</w:t>
      </w:r>
    </w:p>
    <w:p w14:paraId="4367DCFF" w14:textId="77777777" w:rsidR="00524441" w:rsidRPr="00C006C7" w:rsidRDefault="00FE283A" w:rsidP="00D87E67">
      <w:pPr>
        <w:pStyle w:val="ListParagraph"/>
        <w:numPr>
          <w:ilvl w:val="0"/>
          <w:numId w:val="24"/>
        </w:numPr>
        <w:rPr>
          <w:rFonts w:cs="Arial"/>
        </w:rPr>
      </w:pPr>
      <w:r w:rsidRPr="00C006C7">
        <w:rPr>
          <w:rFonts w:eastAsia="Arial" w:cs="Arial"/>
          <w:szCs w:val="22"/>
        </w:rPr>
        <w:t>Using RefWorks to organize and present your findings</w:t>
      </w:r>
    </w:p>
    <w:p w14:paraId="4FC9FD11" w14:textId="77777777" w:rsidR="00524441" w:rsidRPr="00687AF1" w:rsidRDefault="00FE283A" w:rsidP="00C006C7">
      <w:pPr>
        <w:widowControl w:val="0"/>
        <w:spacing w:before="120"/>
        <w:rPr>
          <w:rFonts w:eastAsia="Arial" w:cs="Arial"/>
          <w:szCs w:val="22"/>
        </w:rPr>
      </w:pPr>
      <w:r w:rsidRPr="00687AF1">
        <w:rPr>
          <w:rFonts w:eastAsia="Arial" w:cs="Arial"/>
          <w:b/>
          <w:szCs w:val="22"/>
          <w:u w:val="single"/>
        </w:rPr>
        <w:t>Assignments (Prior to Session 3):</w:t>
      </w:r>
      <w:r w:rsidRPr="00687AF1">
        <w:rPr>
          <w:rFonts w:eastAsia="Arial" w:cs="Arial"/>
          <w:szCs w:val="22"/>
        </w:rPr>
        <w:t xml:space="preserve"> </w:t>
      </w:r>
    </w:p>
    <w:p w14:paraId="12FE6520" w14:textId="77777777" w:rsidR="00524441" w:rsidRPr="00C006C7" w:rsidRDefault="00FE283A" w:rsidP="00D87E67">
      <w:pPr>
        <w:pStyle w:val="ListParagraph"/>
        <w:numPr>
          <w:ilvl w:val="0"/>
          <w:numId w:val="25"/>
        </w:numPr>
        <w:rPr>
          <w:rFonts w:eastAsia="Arial" w:cs="Arial"/>
          <w:szCs w:val="22"/>
        </w:rPr>
      </w:pPr>
      <w:r w:rsidRPr="00C006C7">
        <w:rPr>
          <w:rFonts w:eastAsia="Arial" w:cs="Arial"/>
          <w:szCs w:val="22"/>
        </w:rPr>
        <w:t>Literature Survey document</w:t>
      </w:r>
    </w:p>
    <w:p w14:paraId="1E69090F" w14:textId="4522B75C" w:rsidR="00524441" w:rsidRPr="00C006C7" w:rsidRDefault="00FE283A" w:rsidP="00D87E67">
      <w:pPr>
        <w:pStyle w:val="ListParagraph"/>
        <w:numPr>
          <w:ilvl w:val="0"/>
          <w:numId w:val="25"/>
        </w:numPr>
        <w:rPr>
          <w:rFonts w:eastAsia="Arial" w:cs="Arial"/>
          <w:szCs w:val="22"/>
        </w:rPr>
      </w:pPr>
      <w:r w:rsidRPr="00C006C7">
        <w:rPr>
          <w:rFonts w:eastAsia="Arial" w:cs="Arial"/>
          <w:szCs w:val="22"/>
          <w:u w:val="single"/>
        </w:rPr>
        <w:t>Where to find Assignment deliverables templates</w:t>
      </w:r>
      <w:r w:rsidRPr="00C006C7">
        <w:rPr>
          <w:rFonts w:eastAsia="Arial" w:cs="Arial"/>
          <w:szCs w:val="22"/>
        </w:rPr>
        <w:t xml:space="preserve">: See Resources section of the NYU Classes Learning Management System </w:t>
      </w:r>
    </w:p>
    <w:p w14:paraId="3E8D4EEE" w14:textId="77777777" w:rsidR="00524441" w:rsidRPr="00687AF1" w:rsidRDefault="00FE283A" w:rsidP="00C006C7">
      <w:pPr>
        <w:spacing w:before="120"/>
        <w:rPr>
          <w:rFonts w:eastAsia="Arial" w:cs="Arial"/>
          <w:b/>
          <w:szCs w:val="22"/>
          <w:u w:val="single"/>
        </w:rPr>
      </w:pPr>
      <w:r w:rsidRPr="00687AF1">
        <w:rPr>
          <w:rFonts w:eastAsia="Arial" w:cs="Arial"/>
          <w:b/>
          <w:szCs w:val="22"/>
          <w:u w:val="single"/>
        </w:rPr>
        <w:t>Required Reading (Prior to Session 3):</w:t>
      </w:r>
    </w:p>
    <w:p w14:paraId="4E19C911" w14:textId="77777777" w:rsidR="00524441" w:rsidRPr="00687AF1" w:rsidRDefault="00FE283A" w:rsidP="00C006C7">
      <w:pPr>
        <w:rPr>
          <w:rFonts w:eastAsia="Arial" w:cs="Arial"/>
          <w:szCs w:val="22"/>
        </w:rPr>
      </w:pPr>
      <w:r w:rsidRPr="00687AF1">
        <w:rPr>
          <w:rFonts w:eastAsia="Arial" w:cs="Arial"/>
          <w:szCs w:val="22"/>
        </w:rPr>
        <w:t>Materials posted by the professor on the course website under Resources on the topic “Tone at the Top.”</w:t>
      </w:r>
    </w:p>
    <w:p w14:paraId="0B7BA97B" w14:textId="77777777" w:rsidR="00524441" w:rsidRPr="00687AF1" w:rsidRDefault="00FE283A" w:rsidP="00C006C7">
      <w:pPr>
        <w:spacing w:before="120"/>
        <w:rPr>
          <w:rFonts w:eastAsia="Arial" w:cs="Arial"/>
          <w:szCs w:val="22"/>
        </w:rPr>
      </w:pPr>
      <w:r w:rsidRPr="00687AF1">
        <w:rPr>
          <w:rFonts w:eastAsia="Arial" w:cs="Arial"/>
          <w:szCs w:val="22"/>
        </w:rPr>
        <w:t>At the end of this week, students will:</w:t>
      </w:r>
    </w:p>
    <w:p w14:paraId="5793DC6D" w14:textId="5CB5F97C" w:rsidR="00524CE5" w:rsidRPr="00687AF1" w:rsidRDefault="00524CE5" w:rsidP="00D87E67">
      <w:pPr>
        <w:numPr>
          <w:ilvl w:val="0"/>
          <w:numId w:val="9"/>
        </w:numPr>
        <w:rPr>
          <w:rFonts w:cs="Arial"/>
        </w:rPr>
      </w:pPr>
      <w:r w:rsidRPr="00687AF1">
        <w:rPr>
          <w:rFonts w:eastAsia="Arial" w:cs="Arial"/>
          <w:szCs w:val="22"/>
        </w:rPr>
        <w:t>Design</w:t>
      </w:r>
      <w:r w:rsidR="00FE283A" w:rsidRPr="00687AF1">
        <w:rPr>
          <w:rFonts w:eastAsia="Arial" w:cs="Arial"/>
          <w:szCs w:val="22"/>
        </w:rPr>
        <w:t xml:space="preserve"> the Literature Review in the context of applied project planning activities. </w:t>
      </w:r>
    </w:p>
    <w:p w14:paraId="22219878" w14:textId="6B7CAA0B" w:rsidR="00524441" w:rsidRPr="00687AF1" w:rsidRDefault="00C21C60" w:rsidP="00D87E67">
      <w:pPr>
        <w:numPr>
          <w:ilvl w:val="0"/>
          <w:numId w:val="9"/>
        </w:numPr>
        <w:rPr>
          <w:rFonts w:cs="Arial"/>
        </w:rPr>
      </w:pPr>
      <w:r w:rsidRPr="00687AF1">
        <w:rPr>
          <w:rFonts w:eastAsia="Arial" w:cs="Arial"/>
          <w:szCs w:val="22"/>
        </w:rPr>
        <w:t xml:space="preserve">Learn to identify and utilize </w:t>
      </w:r>
      <w:r w:rsidR="00FE283A" w:rsidRPr="00687AF1">
        <w:rPr>
          <w:rFonts w:eastAsia="Arial" w:cs="Arial"/>
          <w:szCs w:val="22"/>
        </w:rPr>
        <w:t>important research tools and information sources to conduct your Literature Review.</w:t>
      </w:r>
    </w:p>
    <w:p w14:paraId="7DE303B0" w14:textId="074FE16A" w:rsidR="00524441" w:rsidRPr="00687AF1" w:rsidRDefault="00C74466" w:rsidP="00D87E67">
      <w:pPr>
        <w:numPr>
          <w:ilvl w:val="0"/>
          <w:numId w:val="9"/>
        </w:numPr>
        <w:rPr>
          <w:rFonts w:cs="Arial"/>
        </w:rPr>
      </w:pPr>
      <w:r w:rsidRPr="00687AF1">
        <w:rPr>
          <w:rFonts w:eastAsia="Arial" w:cs="Arial"/>
          <w:szCs w:val="22"/>
        </w:rPr>
        <w:t>Create</w:t>
      </w:r>
      <w:r w:rsidR="00FE283A" w:rsidRPr="00687AF1">
        <w:rPr>
          <w:rFonts w:eastAsia="Arial" w:cs="Arial"/>
          <w:szCs w:val="22"/>
        </w:rPr>
        <w:t xml:space="preserve"> the Project Charter </w:t>
      </w:r>
      <w:r w:rsidR="003432A7" w:rsidRPr="00687AF1">
        <w:rPr>
          <w:rFonts w:eastAsia="Arial" w:cs="Arial"/>
          <w:szCs w:val="22"/>
        </w:rPr>
        <w:t>to</w:t>
      </w:r>
      <w:r w:rsidR="00FE283A" w:rsidRPr="00687AF1">
        <w:rPr>
          <w:rFonts w:eastAsia="Arial" w:cs="Arial"/>
          <w:szCs w:val="22"/>
        </w:rPr>
        <w:t xml:space="preserve"> appropriately </w:t>
      </w:r>
      <w:r w:rsidR="003432A7" w:rsidRPr="00687AF1">
        <w:rPr>
          <w:rFonts w:eastAsia="Arial" w:cs="Arial"/>
          <w:szCs w:val="22"/>
        </w:rPr>
        <w:t xml:space="preserve">support </w:t>
      </w:r>
      <w:r w:rsidR="00FE283A" w:rsidRPr="00687AF1">
        <w:rPr>
          <w:rFonts w:eastAsia="Arial" w:cs="Arial"/>
          <w:szCs w:val="22"/>
        </w:rPr>
        <w:t xml:space="preserve">your project’s requirements, planning activities, and successful project execution. </w:t>
      </w:r>
    </w:p>
    <w:p w14:paraId="09117DD0" w14:textId="007179C4" w:rsidR="00524441" w:rsidRPr="00687AF1" w:rsidRDefault="00C74466" w:rsidP="00D87E67">
      <w:pPr>
        <w:numPr>
          <w:ilvl w:val="0"/>
          <w:numId w:val="9"/>
        </w:numPr>
        <w:rPr>
          <w:rFonts w:cs="Arial"/>
        </w:rPr>
      </w:pPr>
      <w:r w:rsidRPr="00687AF1">
        <w:rPr>
          <w:rFonts w:eastAsia="Arial" w:cs="Arial"/>
          <w:szCs w:val="22"/>
        </w:rPr>
        <w:t xml:space="preserve">Create a </w:t>
      </w:r>
      <w:r w:rsidR="00FE283A" w:rsidRPr="00687AF1">
        <w:rPr>
          <w:rFonts w:eastAsia="Arial" w:cs="Arial"/>
          <w:szCs w:val="22"/>
        </w:rPr>
        <w:t xml:space="preserve">risk management plan </w:t>
      </w:r>
      <w:r w:rsidRPr="00687AF1">
        <w:rPr>
          <w:rFonts w:eastAsia="Arial" w:cs="Arial"/>
          <w:szCs w:val="22"/>
        </w:rPr>
        <w:t>that includes</w:t>
      </w:r>
      <w:r w:rsidR="00FE283A" w:rsidRPr="00687AF1">
        <w:rPr>
          <w:rFonts w:eastAsia="Arial" w:cs="Arial"/>
          <w:szCs w:val="22"/>
        </w:rPr>
        <w:t xml:space="preserve"> risk analysis</w:t>
      </w:r>
      <w:r w:rsidRPr="00687AF1">
        <w:rPr>
          <w:rFonts w:eastAsia="Arial" w:cs="Arial"/>
          <w:szCs w:val="22"/>
        </w:rPr>
        <w:t xml:space="preserve">, </w:t>
      </w:r>
      <w:r w:rsidR="00FE283A" w:rsidRPr="00687AF1">
        <w:rPr>
          <w:rFonts w:eastAsia="Arial" w:cs="Arial"/>
          <w:szCs w:val="22"/>
        </w:rPr>
        <w:t>quantitative and qualitative assessment and risk mitigation strategies to control project risk.</w:t>
      </w:r>
    </w:p>
    <w:p w14:paraId="7F14463D" w14:textId="727829D7" w:rsidR="00524441" w:rsidRPr="00687AF1" w:rsidRDefault="007862E6" w:rsidP="00D87E67">
      <w:pPr>
        <w:numPr>
          <w:ilvl w:val="0"/>
          <w:numId w:val="9"/>
        </w:numPr>
        <w:rPr>
          <w:rFonts w:cs="Arial"/>
        </w:rPr>
      </w:pPr>
      <w:r w:rsidRPr="00687AF1">
        <w:rPr>
          <w:rFonts w:eastAsia="Arial" w:cs="Arial"/>
          <w:szCs w:val="22"/>
        </w:rPr>
        <w:t xml:space="preserve">Explain </w:t>
      </w:r>
      <w:r w:rsidR="00FE283A" w:rsidRPr="00687AF1">
        <w:rPr>
          <w:rFonts w:eastAsia="Arial" w:cs="Arial"/>
          <w:szCs w:val="22"/>
        </w:rPr>
        <w:t xml:space="preserve">how to utilize dependent tasks in designing your WBS so as to optimize your project plan. </w:t>
      </w:r>
    </w:p>
    <w:p w14:paraId="32F6AEAC" w14:textId="6106E2F4" w:rsidR="00524441" w:rsidRPr="00687AF1" w:rsidRDefault="00BE494E" w:rsidP="00C47399">
      <w:pPr>
        <w:pStyle w:val="Heading2"/>
      </w:pPr>
      <w:r>
        <w:t>IN-PERSON/</w:t>
      </w:r>
      <w:r w:rsidRPr="00687AF1">
        <w:t xml:space="preserve">SYNCHRONOUS </w:t>
      </w:r>
      <w:r w:rsidR="00FE283A" w:rsidRPr="00687AF1">
        <w:t xml:space="preserve">SESSION 4: </w:t>
      </w:r>
      <w:sdt>
        <w:sdtPr>
          <w:rPr>
            <w:bCs/>
          </w:rPr>
          <w:alias w:val="Outline Dates"/>
          <w:tag w:val="Outline Dates"/>
          <w:id w:val="512577542"/>
          <w:placeholder>
            <w:docPart w:val="0B6F1FD0C0934BCFB3658A6F2780E3BD"/>
          </w:placeholder>
          <w:date w:fullDate="2021-02-22T00:00:00Z">
            <w:dateFormat w:val="dddd, d-MMM-yyyy"/>
            <w:lid w:val="en-US"/>
            <w:storeMappedDataAs w:val="dateTime"/>
            <w:calendar w:val="gregorian"/>
          </w:date>
        </w:sdtPr>
        <w:sdtEndPr/>
        <w:sdtContent>
          <w:r w:rsidR="00404B75">
            <w:rPr>
              <w:bCs/>
            </w:rPr>
            <w:t>Monday, 22-Feb-2021</w:t>
          </w:r>
        </w:sdtContent>
      </w:sdt>
    </w:p>
    <w:p w14:paraId="25D858EA" w14:textId="77777777" w:rsidR="00524441" w:rsidRPr="00687AF1" w:rsidRDefault="00FE283A">
      <w:pPr>
        <w:keepNext/>
        <w:ind w:left="994" w:hanging="994"/>
        <w:rPr>
          <w:rFonts w:eastAsia="Arial" w:cs="Arial"/>
          <w:b/>
          <w:szCs w:val="22"/>
        </w:rPr>
      </w:pPr>
      <w:r w:rsidRPr="00687AF1">
        <w:rPr>
          <w:rFonts w:eastAsia="Arial" w:cs="Arial"/>
          <w:b/>
          <w:szCs w:val="22"/>
        </w:rPr>
        <w:t xml:space="preserve">Planning the Applied Project and Creating the Project Charter </w:t>
      </w:r>
    </w:p>
    <w:p w14:paraId="77D7DC40" w14:textId="77777777" w:rsidR="00524441" w:rsidRPr="00C006C7" w:rsidRDefault="00FE283A" w:rsidP="00D87E67">
      <w:pPr>
        <w:pStyle w:val="ListParagraph"/>
        <w:numPr>
          <w:ilvl w:val="0"/>
          <w:numId w:val="26"/>
        </w:numPr>
        <w:rPr>
          <w:rFonts w:cs="Arial"/>
        </w:rPr>
      </w:pPr>
      <w:r w:rsidRPr="00C006C7">
        <w:rPr>
          <w:rFonts w:eastAsia="Arial" w:cs="Arial"/>
          <w:szCs w:val="22"/>
        </w:rPr>
        <w:t>Purpose of the Charter</w:t>
      </w:r>
    </w:p>
    <w:p w14:paraId="2F297BE3" w14:textId="77777777" w:rsidR="00524441" w:rsidRPr="00C006C7" w:rsidRDefault="00FE283A" w:rsidP="00D87E67">
      <w:pPr>
        <w:pStyle w:val="ListParagraph"/>
        <w:numPr>
          <w:ilvl w:val="0"/>
          <w:numId w:val="26"/>
        </w:numPr>
        <w:rPr>
          <w:rFonts w:cs="Arial"/>
        </w:rPr>
      </w:pPr>
      <w:r w:rsidRPr="00C006C7">
        <w:rPr>
          <w:rFonts w:eastAsia="Arial" w:cs="Arial"/>
          <w:szCs w:val="22"/>
        </w:rPr>
        <w:t>Detailed view of the Project Charter and its elements</w:t>
      </w:r>
    </w:p>
    <w:p w14:paraId="65827806" w14:textId="77777777" w:rsidR="00524441" w:rsidRPr="00C006C7" w:rsidRDefault="00FE283A" w:rsidP="00D87E67">
      <w:pPr>
        <w:pStyle w:val="ListParagraph"/>
        <w:numPr>
          <w:ilvl w:val="0"/>
          <w:numId w:val="26"/>
        </w:numPr>
        <w:rPr>
          <w:rFonts w:cs="Arial"/>
        </w:rPr>
      </w:pPr>
      <w:r w:rsidRPr="00C006C7">
        <w:rPr>
          <w:rFonts w:eastAsia="Arial" w:cs="Arial"/>
          <w:szCs w:val="22"/>
        </w:rPr>
        <w:t>Project Plan and Work Breakdown Structure (WBS)</w:t>
      </w:r>
    </w:p>
    <w:p w14:paraId="59435FBC" w14:textId="77777777" w:rsidR="00524441" w:rsidRPr="00C006C7" w:rsidRDefault="00FE283A" w:rsidP="00D87E67">
      <w:pPr>
        <w:pStyle w:val="ListParagraph"/>
        <w:numPr>
          <w:ilvl w:val="0"/>
          <w:numId w:val="26"/>
        </w:numPr>
        <w:rPr>
          <w:rFonts w:cs="Arial"/>
        </w:rPr>
      </w:pPr>
      <w:r w:rsidRPr="00C006C7">
        <w:rPr>
          <w:rFonts w:eastAsia="Arial" w:cs="Arial"/>
          <w:szCs w:val="22"/>
        </w:rPr>
        <w:t>Stakeholder analysis</w:t>
      </w:r>
    </w:p>
    <w:p w14:paraId="08BC9C2C" w14:textId="77777777" w:rsidR="00524441" w:rsidRPr="00C006C7" w:rsidRDefault="00FE283A" w:rsidP="00D87E67">
      <w:pPr>
        <w:pStyle w:val="ListParagraph"/>
        <w:numPr>
          <w:ilvl w:val="0"/>
          <w:numId w:val="26"/>
        </w:numPr>
        <w:rPr>
          <w:rFonts w:cs="Arial"/>
        </w:rPr>
      </w:pPr>
      <w:r w:rsidRPr="00C006C7">
        <w:rPr>
          <w:rFonts w:eastAsia="Arial" w:cs="Arial"/>
          <w:szCs w:val="22"/>
        </w:rPr>
        <w:t>Communications plan</w:t>
      </w:r>
    </w:p>
    <w:p w14:paraId="46BFF48A" w14:textId="77777777" w:rsidR="00524441" w:rsidRPr="00C006C7" w:rsidRDefault="00FE283A" w:rsidP="00D87E67">
      <w:pPr>
        <w:pStyle w:val="ListParagraph"/>
        <w:numPr>
          <w:ilvl w:val="0"/>
          <w:numId w:val="26"/>
        </w:numPr>
        <w:rPr>
          <w:rFonts w:cs="Arial"/>
        </w:rPr>
      </w:pPr>
      <w:r w:rsidRPr="00C006C7">
        <w:rPr>
          <w:rFonts w:eastAsia="Arial" w:cs="Arial"/>
          <w:szCs w:val="22"/>
        </w:rPr>
        <w:t>Risk analysis and mitigation strategies</w:t>
      </w:r>
    </w:p>
    <w:p w14:paraId="3E8FD4C9" w14:textId="77777777" w:rsidR="00524441" w:rsidRPr="00687AF1" w:rsidRDefault="00FE283A" w:rsidP="00C006C7">
      <w:pPr>
        <w:spacing w:before="120"/>
        <w:rPr>
          <w:rFonts w:eastAsia="Arial" w:cs="Arial"/>
          <w:b/>
          <w:szCs w:val="22"/>
        </w:rPr>
      </w:pPr>
      <w:r w:rsidRPr="00687AF1">
        <w:rPr>
          <w:rFonts w:eastAsia="Arial" w:cs="Arial"/>
          <w:b/>
          <w:szCs w:val="22"/>
          <w:u w:val="single"/>
        </w:rPr>
        <w:t>Assignments (Prior to Session 4)</w:t>
      </w:r>
      <w:r w:rsidRPr="00687AF1">
        <w:rPr>
          <w:rFonts w:eastAsia="Arial" w:cs="Arial"/>
          <w:b/>
          <w:szCs w:val="22"/>
        </w:rPr>
        <w:t xml:space="preserve">: </w:t>
      </w:r>
    </w:p>
    <w:p w14:paraId="2EE30900" w14:textId="77777777" w:rsidR="00524441" w:rsidRPr="00C006C7" w:rsidRDefault="00FE283A" w:rsidP="00D87E67">
      <w:pPr>
        <w:pStyle w:val="ListParagraph"/>
        <w:numPr>
          <w:ilvl w:val="0"/>
          <w:numId w:val="27"/>
        </w:numPr>
        <w:rPr>
          <w:rFonts w:eastAsia="Arial" w:cs="Arial"/>
          <w:szCs w:val="22"/>
        </w:rPr>
      </w:pPr>
      <w:r w:rsidRPr="00C006C7">
        <w:rPr>
          <w:rFonts w:eastAsia="Arial" w:cs="Arial"/>
          <w:szCs w:val="22"/>
        </w:rPr>
        <w:t>Complete the Project Charter including project plan and WBS. Complete the Situational Analysis.</w:t>
      </w:r>
    </w:p>
    <w:p w14:paraId="56DD00A4" w14:textId="77777777" w:rsidR="00524441" w:rsidRPr="00C006C7" w:rsidRDefault="00FE283A" w:rsidP="00D87E67">
      <w:pPr>
        <w:pStyle w:val="ListParagraph"/>
        <w:numPr>
          <w:ilvl w:val="0"/>
          <w:numId w:val="27"/>
        </w:numPr>
        <w:rPr>
          <w:rFonts w:eastAsia="Arial" w:cs="Arial"/>
          <w:szCs w:val="22"/>
        </w:rPr>
      </w:pPr>
      <w:r w:rsidRPr="00C006C7">
        <w:rPr>
          <w:rFonts w:eastAsia="Arial" w:cs="Arial"/>
          <w:szCs w:val="22"/>
          <w:u w:val="single"/>
        </w:rPr>
        <w:lastRenderedPageBreak/>
        <w:t>Where to find Assignment deliverables templates</w:t>
      </w:r>
      <w:r w:rsidRPr="00C006C7">
        <w:rPr>
          <w:rFonts w:eastAsia="Arial" w:cs="Arial"/>
          <w:szCs w:val="22"/>
        </w:rPr>
        <w:t xml:space="preserve">: See Resources section of the NYU Classes Learning Management System </w:t>
      </w:r>
    </w:p>
    <w:p w14:paraId="65C6CCBE" w14:textId="77777777" w:rsidR="00524441" w:rsidRPr="00687AF1" w:rsidRDefault="00FE283A" w:rsidP="00C006C7">
      <w:pPr>
        <w:spacing w:before="120"/>
        <w:rPr>
          <w:rFonts w:eastAsia="Arial" w:cs="Arial"/>
          <w:szCs w:val="22"/>
        </w:rPr>
      </w:pPr>
      <w:r w:rsidRPr="00687AF1">
        <w:rPr>
          <w:rFonts w:eastAsia="Arial" w:cs="Arial"/>
          <w:b/>
          <w:szCs w:val="22"/>
          <w:u w:val="single"/>
        </w:rPr>
        <w:t>Readings (Prior to Session 4):</w:t>
      </w:r>
      <w:r w:rsidRPr="00687AF1">
        <w:rPr>
          <w:rFonts w:eastAsia="Arial" w:cs="Arial"/>
          <w:szCs w:val="22"/>
        </w:rPr>
        <w:t xml:space="preserve"> </w:t>
      </w:r>
    </w:p>
    <w:p w14:paraId="16A98C3D" w14:textId="4C8F6816" w:rsidR="00524441" w:rsidRPr="00687AF1" w:rsidRDefault="00FE283A" w:rsidP="00C006C7">
      <w:pPr>
        <w:rPr>
          <w:rFonts w:eastAsia="Arial" w:cs="Arial"/>
          <w:szCs w:val="22"/>
        </w:rPr>
      </w:pPr>
      <w:r w:rsidRPr="00687AF1">
        <w:rPr>
          <w:rFonts w:eastAsia="Arial" w:cs="Arial"/>
          <w:szCs w:val="22"/>
        </w:rPr>
        <w:t>A Guide to the Project Management Body of Knowledge</w:t>
      </w:r>
    </w:p>
    <w:p w14:paraId="0175B344" w14:textId="77777777" w:rsidR="00524441" w:rsidRPr="00687AF1" w:rsidRDefault="00FE283A" w:rsidP="00D87E67">
      <w:pPr>
        <w:numPr>
          <w:ilvl w:val="0"/>
          <w:numId w:val="7"/>
        </w:numPr>
        <w:rPr>
          <w:rFonts w:cs="Arial"/>
        </w:rPr>
      </w:pPr>
      <w:r w:rsidRPr="00687AF1">
        <w:rPr>
          <w:rFonts w:eastAsia="Arial" w:cs="Arial"/>
          <w:szCs w:val="22"/>
        </w:rPr>
        <w:t>Chapter 7- Project Cost Management</w:t>
      </w:r>
    </w:p>
    <w:p w14:paraId="1B6AE689" w14:textId="77777777" w:rsidR="00524441" w:rsidRPr="00687AF1" w:rsidRDefault="00FE283A" w:rsidP="00D87E67">
      <w:pPr>
        <w:numPr>
          <w:ilvl w:val="0"/>
          <w:numId w:val="7"/>
        </w:numPr>
        <w:rPr>
          <w:rFonts w:cs="Arial"/>
        </w:rPr>
      </w:pPr>
      <w:r w:rsidRPr="00687AF1">
        <w:rPr>
          <w:rFonts w:eastAsia="Arial" w:cs="Arial"/>
          <w:szCs w:val="22"/>
        </w:rPr>
        <w:t>Chapter 8- Project Quality Management</w:t>
      </w:r>
    </w:p>
    <w:p w14:paraId="6F1ADD66" w14:textId="77777777" w:rsidR="00524441" w:rsidRPr="00687AF1" w:rsidRDefault="00FE283A" w:rsidP="00D87E67">
      <w:pPr>
        <w:numPr>
          <w:ilvl w:val="0"/>
          <w:numId w:val="7"/>
        </w:numPr>
        <w:rPr>
          <w:rFonts w:cs="Arial"/>
        </w:rPr>
      </w:pPr>
      <w:r w:rsidRPr="00687AF1">
        <w:rPr>
          <w:rFonts w:eastAsia="Arial" w:cs="Arial"/>
          <w:szCs w:val="22"/>
        </w:rPr>
        <w:t>Chapter 9- Project Human Resource Management</w:t>
      </w:r>
    </w:p>
    <w:p w14:paraId="74AC9045" w14:textId="77777777" w:rsidR="00524441" w:rsidRPr="00687AF1" w:rsidRDefault="00FE283A" w:rsidP="00D87E67">
      <w:pPr>
        <w:numPr>
          <w:ilvl w:val="0"/>
          <w:numId w:val="7"/>
        </w:numPr>
        <w:rPr>
          <w:rFonts w:cs="Arial"/>
        </w:rPr>
      </w:pPr>
      <w:r w:rsidRPr="00687AF1">
        <w:rPr>
          <w:rFonts w:eastAsia="Arial" w:cs="Arial"/>
          <w:szCs w:val="22"/>
        </w:rPr>
        <w:t>Chapter 10- Project Communications Management</w:t>
      </w:r>
    </w:p>
    <w:p w14:paraId="58467679" w14:textId="77777777" w:rsidR="00524441" w:rsidRPr="00687AF1" w:rsidRDefault="00FE283A" w:rsidP="00C006C7">
      <w:pPr>
        <w:keepNext/>
        <w:spacing w:before="120"/>
        <w:rPr>
          <w:rFonts w:eastAsia="Arial" w:cs="Arial"/>
          <w:szCs w:val="22"/>
        </w:rPr>
      </w:pPr>
      <w:r w:rsidRPr="00687AF1">
        <w:rPr>
          <w:rFonts w:eastAsia="Arial" w:cs="Arial"/>
          <w:szCs w:val="22"/>
        </w:rPr>
        <w:t>At the end of this week, students will:</w:t>
      </w:r>
    </w:p>
    <w:p w14:paraId="223BD83A" w14:textId="28784AF6" w:rsidR="00524441" w:rsidRPr="00687AF1" w:rsidRDefault="00524CE5" w:rsidP="00D87E67">
      <w:pPr>
        <w:numPr>
          <w:ilvl w:val="0"/>
          <w:numId w:val="9"/>
        </w:numPr>
        <w:rPr>
          <w:rFonts w:cs="Arial"/>
        </w:rPr>
      </w:pPr>
      <w:r w:rsidRPr="00687AF1">
        <w:rPr>
          <w:rFonts w:eastAsia="Arial" w:cs="Arial"/>
          <w:szCs w:val="22"/>
        </w:rPr>
        <w:t>Design your project’s</w:t>
      </w:r>
      <w:r w:rsidR="00FE283A" w:rsidRPr="00687AF1">
        <w:rPr>
          <w:rFonts w:eastAsia="Arial" w:cs="Arial"/>
          <w:szCs w:val="22"/>
        </w:rPr>
        <w:t xml:space="preserve"> Situational Analysis as a means </w:t>
      </w:r>
      <w:r w:rsidR="007F4B10" w:rsidRPr="00687AF1">
        <w:rPr>
          <w:rFonts w:eastAsia="Arial" w:cs="Arial"/>
          <w:szCs w:val="22"/>
        </w:rPr>
        <w:t>of learning</w:t>
      </w:r>
      <w:r w:rsidR="00FE283A" w:rsidRPr="00687AF1">
        <w:rPr>
          <w:rFonts w:eastAsia="Arial" w:cs="Arial"/>
          <w:szCs w:val="22"/>
        </w:rPr>
        <w:t xml:space="preserve"> as much as possible about the components of the environment in which you will be operating as PM and implementer.</w:t>
      </w:r>
    </w:p>
    <w:p w14:paraId="6CE2DB7F" w14:textId="7FC1A46A" w:rsidR="00524441" w:rsidRPr="00687AF1" w:rsidRDefault="00524CE5" w:rsidP="00D87E67">
      <w:pPr>
        <w:numPr>
          <w:ilvl w:val="0"/>
          <w:numId w:val="9"/>
        </w:numPr>
        <w:rPr>
          <w:rFonts w:cs="Arial"/>
        </w:rPr>
      </w:pPr>
      <w:r w:rsidRPr="00687AF1">
        <w:rPr>
          <w:rFonts w:eastAsia="Arial" w:cs="Arial"/>
          <w:szCs w:val="22"/>
        </w:rPr>
        <w:t xml:space="preserve">Analyze </w:t>
      </w:r>
      <w:r w:rsidR="00FE283A" w:rsidRPr="00687AF1">
        <w:rPr>
          <w:rFonts w:eastAsia="Arial" w:cs="Arial"/>
          <w:szCs w:val="22"/>
        </w:rPr>
        <w:t>Porter’s 5-Forces Model as a framework for conducting the Situational Analysis.</w:t>
      </w:r>
    </w:p>
    <w:p w14:paraId="560B7A57" w14:textId="2EBF4B89" w:rsidR="00524441" w:rsidRPr="00687AF1" w:rsidRDefault="00453568" w:rsidP="00D87E67">
      <w:pPr>
        <w:numPr>
          <w:ilvl w:val="0"/>
          <w:numId w:val="9"/>
        </w:numPr>
        <w:rPr>
          <w:rFonts w:cs="Arial"/>
        </w:rPr>
      </w:pPr>
      <w:r w:rsidRPr="00687AF1">
        <w:rPr>
          <w:rFonts w:eastAsia="Arial" w:cs="Arial"/>
          <w:szCs w:val="22"/>
        </w:rPr>
        <w:t>Create</w:t>
      </w:r>
      <w:r w:rsidR="00FE283A" w:rsidRPr="00687AF1">
        <w:rPr>
          <w:rFonts w:eastAsia="Arial" w:cs="Arial"/>
          <w:szCs w:val="22"/>
        </w:rPr>
        <w:t xml:space="preserve"> </w:t>
      </w:r>
      <w:r w:rsidRPr="00687AF1">
        <w:rPr>
          <w:rFonts w:eastAsia="Arial" w:cs="Arial"/>
          <w:szCs w:val="22"/>
        </w:rPr>
        <w:t xml:space="preserve">the </w:t>
      </w:r>
      <w:r w:rsidR="00FE283A" w:rsidRPr="00687AF1">
        <w:rPr>
          <w:rFonts w:eastAsia="Arial" w:cs="Arial"/>
          <w:szCs w:val="22"/>
        </w:rPr>
        <w:t>stakeholder analysis</w:t>
      </w:r>
      <w:r w:rsidRPr="00687AF1">
        <w:rPr>
          <w:rFonts w:eastAsia="Arial" w:cs="Arial"/>
          <w:szCs w:val="22"/>
        </w:rPr>
        <w:t xml:space="preserve"> as a means of understanding project stakeholders and their relationship to your project.</w:t>
      </w:r>
    </w:p>
    <w:p w14:paraId="11614854" w14:textId="33C5F5F5" w:rsidR="00524441" w:rsidRPr="00687AF1" w:rsidRDefault="00531DE1" w:rsidP="00D87E67">
      <w:pPr>
        <w:numPr>
          <w:ilvl w:val="0"/>
          <w:numId w:val="9"/>
        </w:numPr>
        <w:rPr>
          <w:rFonts w:cs="Arial"/>
        </w:rPr>
      </w:pPr>
      <w:r w:rsidRPr="00687AF1">
        <w:rPr>
          <w:rFonts w:eastAsia="Arial" w:cs="Arial"/>
          <w:szCs w:val="22"/>
        </w:rPr>
        <w:t>Generate</w:t>
      </w:r>
      <w:r w:rsidR="00453568" w:rsidRPr="00687AF1">
        <w:rPr>
          <w:rFonts w:eastAsia="Arial" w:cs="Arial"/>
          <w:szCs w:val="22"/>
        </w:rPr>
        <w:t xml:space="preserve"> </w:t>
      </w:r>
      <w:r w:rsidR="00FE283A" w:rsidRPr="00687AF1">
        <w:rPr>
          <w:rFonts w:eastAsia="Arial" w:cs="Arial"/>
          <w:szCs w:val="22"/>
        </w:rPr>
        <w:t>the communications plan that will help you manage stakeholder communication.</w:t>
      </w:r>
    </w:p>
    <w:p w14:paraId="5C20877F" w14:textId="67B45133" w:rsidR="00524441" w:rsidRPr="00687AF1" w:rsidRDefault="00453568" w:rsidP="00D87E67">
      <w:pPr>
        <w:numPr>
          <w:ilvl w:val="0"/>
          <w:numId w:val="9"/>
        </w:numPr>
        <w:rPr>
          <w:rFonts w:cs="Arial"/>
        </w:rPr>
      </w:pPr>
      <w:r w:rsidRPr="00687AF1">
        <w:rPr>
          <w:rFonts w:eastAsia="Arial" w:cs="Arial"/>
          <w:szCs w:val="22"/>
        </w:rPr>
        <w:t>Analyze</w:t>
      </w:r>
      <w:r w:rsidR="00FE283A" w:rsidRPr="00687AF1">
        <w:rPr>
          <w:rFonts w:eastAsia="Arial" w:cs="Arial"/>
          <w:szCs w:val="22"/>
        </w:rPr>
        <w:t xml:space="preserve"> project status on a regular schedule using your communications plan as a guide.</w:t>
      </w:r>
    </w:p>
    <w:p w14:paraId="66FAE9D4" w14:textId="1C59176B" w:rsidR="00524441" w:rsidRPr="00687AF1" w:rsidRDefault="0056617C" w:rsidP="00D87E67">
      <w:pPr>
        <w:numPr>
          <w:ilvl w:val="0"/>
          <w:numId w:val="9"/>
        </w:numPr>
        <w:rPr>
          <w:rFonts w:cs="Arial"/>
        </w:rPr>
      </w:pPr>
      <w:r w:rsidRPr="00687AF1">
        <w:rPr>
          <w:rFonts w:eastAsia="Arial" w:cs="Arial"/>
          <w:szCs w:val="22"/>
        </w:rPr>
        <w:t xml:space="preserve">Generate project status reports including </w:t>
      </w:r>
      <w:r w:rsidR="00FE283A" w:rsidRPr="00687AF1">
        <w:rPr>
          <w:rFonts w:eastAsia="Arial" w:cs="Arial"/>
          <w:szCs w:val="22"/>
        </w:rPr>
        <w:t>the informational requirements, format, details and schedule of project status reporting</w:t>
      </w:r>
    </w:p>
    <w:p w14:paraId="42E949ED" w14:textId="49D05223" w:rsidR="00524441" w:rsidRPr="00687AF1" w:rsidRDefault="0056617C" w:rsidP="00D87E67">
      <w:pPr>
        <w:numPr>
          <w:ilvl w:val="0"/>
          <w:numId w:val="9"/>
        </w:numPr>
        <w:rPr>
          <w:rFonts w:cs="Arial"/>
        </w:rPr>
      </w:pPr>
      <w:r w:rsidRPr="00687AF1">
        <w:rPr>
          <w:rFonts w:eastAsia="Arial" w:cs="Arial"/>
          <w:szCs w:val="22"/>
        </w:rPr>
        <w:t xml:space="preserve">Explain </w:t>
      </w:r>
      <w:r w:rsidR="00FE283A" w:rsidRPr="00687AF1">
        <w:rPr>
          <w:rFonts w:eastAsia="Arial" w:cs="Arial"/>
          <w:szCs w:val="22"/>
        </w:rPr>
        <w:t>Integration Management, Monitoring/Controlling Process Groups</w:t>
      </w:r>
      <w:r w:rsidRPr="00687AF1">
        <w:rPr>
          <w:rFonts w:eastAsia="Arial" w:cs="Arial"/>
          <w:szCs w:val="22"/>
        </w:rPr>
        <w:t xml:space="preserve"> as applied in your project.</w:t>
      </w:r>
    </w:p>
    <w:p w14:paraId="61C003F7" w14:textId="37FE270C" w:rsidR="00524441" w:rsidRPr="00687AF1" w:rsidRDefault="00BE494E" w:rsidP="00C47399">
      <w:pPr>
        <w:pStyle w:val="Heading2"/>
      </w:pPr>
      <w:bookmarkStart w:id="32" w:name="1fob9te" w:colFirst="0" w:colLast="0"/>
      <w:bookmarkEnd w:id="32"/>
      <w:r>
        <w:t>IN-PERSON/</w:t>
      </w:r>
      <w:r w:rsidRPr="00687AF1">
        <w:t xml:space="preserve">SYNCHRONOUS </w:t>
      </w:r>
      <w:r w:rsidR="00FE283A" w:rsidRPr="00687AF1">
        <w:t xml:space="preserve">SESSION 5: </w:t>
      </w:r>
      <w:sdt>
        <w:sdtPr>
          <w:rPr>
            <w:bCs/>
          </w:rPr>
          <w:alias w:val="Outline Dates"/>
          <w:tag w:val="Outline Dates"/>
          <w:id w:val="-2008737105"/>
          <w:placeholder>
            <w:docPart w:val="FE10383FDF7B4FBC8C19837653A198DF"/>
          </w:placeholder>
          <w:date w:fullDate="2021-03-01T00:00:00Z">
            <w:dateFormat w:val="dddd, d-MMM-yyyy"/>
            <w:lid w:val="en-US"/>
            <w:storeMappedDataAs w:val="dateTime"/>
            <w:calendar w:val="gregorian"/>
          </w:date>
        </w:sdtPr>
        <w:sdtEndPr/>
        <w:sdtContent>
          <w:r w:rsidR="00404B75">
            <w:rPr>
              <w:bCs/>
            </w:rPr>
            <w:t>Monday, 1-Mar-2021</w:t>
          </w:r>
        </w:sdtContent>
      </w:sdt>
    </w:p>
    <w:p w14:paraId="24D5F662" w14:textId="77777777" w:rsidR="00524441" w:rsidRPr="00687AF1" w:rsidRDefault="00FE283A">
      <w:pPr>
        <w:keepNext/>
        <w:ind w:left="994" w:hanging="994"/>
        <w:rPr>
          <w:rFonts w:eastAsia="Arial" w:cs="Arial"/>
          <w:b/>
          <w:szCs w:val="22"/>
        </w:rPr>
      </w:pPr>
      <w:r w:rsidRPr="00687AF1">
        <w:rPr>
          <w:rFonts w:eastAsia="Arial" w:cs="Arial"/>
          <w:b/>
          <w:szCs w:val="22"/>
        </w:rPr>
        <w:t>How to Conduct the Applied Project</w:t>
      </w:r>
    </w:p>
    <w:p w14:paraId="3F59C62C" w14:textId="77777777" w:rsidR="00524441" w:rsidRPr="00C006C7" w:rsidRDefault="00FE283A" w:rsidP="00D87E67">
      <w:pPr>
        <w:pStyle w:val="ListParagraph"/>
        <w:numPr>
          <w:ilvl w:val="0"/>
          <w:numId w:val="28"/>
        </w:numPr>
        <w:rPr>
          <w:rFonts w:cs="Arial"/>
        </w:rPr>
      </w:pPr>
      <w:r w:rsidRPr="00C006C7">
        <w:rPr>
          <w:rFonts w:eastAsia="Arial" w:cs="Arial"/>
          <w:szCs w:val="22"/>
        </w:rPr>
        <w:t>Working with your project sponsor</w:t>
      </w:r>
    </w:p>
    <w:p w14:paraId="72146524" w14:textId="77777777" w:rsidR="00524441" w:rsidRPr="00C006C7" w:rsidRDefault="00FE283A" w:rsidP="00D87E67">
      <w:pPr>
        <w:pStyle w:val="ListParagraph"/>
        <w:numPr>
          <w:ilvl w:val="0"/>
          <w:numId w:val="28"/>
        </w:numPr>
        <w:rPr>
          <w:rFonts w:cs="Arial"/>
        </w:rPr>
      </w:pPr>
      <w:r w:rsidRPr="00C006C7">
        <w:rPr>
          <w:rFonts w:eastAsia="Arial" w:cs="Arial"/>
          <w:szCs w:val="22"/>
        </w:rPr>
        <w:t>Reporting project progress</w:t>
      </w:r>
    </w:p>
    <w:p w14:paraId="13790A25" w14:textId="77777777" w:rsidR="00524441" w:rsidRPr="00C006C7" w:rsidRDefault="00FE283A" w:rsidP="00D87E67">
      <w:pPr>
        <w:pStyle w:val="ListParagraph"/>
        <w:numPr>
          <w:ilvl w:val="0"/>
          <w:numId w:val="28"/>
        </w:numPr>
        <w:rPr>
          <w:rFonts w:cs="Arial"/>
        </w:rPr>
      </w:pPr>
      <w:r w:rsidRPr="00C006C7">
        <w:rPr>
          <w:rFonts w:eastAsia="Arial" w:cs="Arial"/>
          <w:szCs w:val="22"/>
        </w:rPr>
        <w:t>Risk recognition and activating your risk mitigation strategy</w:t>
      </w:r>
    </w:p>
    <w:p w14:paraId="2586EEDB" w14:textId="77777777" w:rsidR="00524441" w:rsidRPr="00C006C7" w:rsidRDefault="00FE283A" w:rsidP="00D87E67">
      <w:pPr>
        <w:pStyle w:val="ListParagraph"/>
        <w:numPr>
          <w:ilvl w:val="0"/>
          <w:numId w:val="28"/>
        </w:numPr>
        <w:rPr>
          <w:rFonts w:cs="Arial"/>
        </w:rPr>
      </w:pPr>
      <w:r w:rsidRPr="00C006C7">
        <w:rPr>
          <w:rFonts w:eastAsia="Arial" w:cs="Arial"/>
          <w:szCs w:val="22"/>
        </w:rPr>
        <w:t>Organizing and writing your final paper</w:t>
      </w:r>
    </w:p>
    <w:p w14:paraId="6646940C" w14:textId="77777777" w:rsidR="00524441" w:rsidRPr="00687AF1" w:rsidRDefault="00FE283A" w:rsidP="00C006C7">
      <w:pPr>
        <w:spacing w:before="120"/>
        <w:rPr>
          <w:rFonts w:eastAsia="Arial" w:cs="Arial"/>
          <w:szCs w:val="22"/>
        </w:rPr>
      </w:pPr>
      <w:r w:rsidRPr="00687AF1">
        <w:rPr>
          <w:rFonts w:eastAsia="Arial" w:cs="Arial"/>
          <w:b/>
          <w:szCs w:val="22"/>
          <w:u w:val="single"/>
        </w:rPr>
        <w:t>Assignments (Beginning the week of Session 5):</w:t>
      </w:r>
      <w:r w:rsidRPr="00687AF1">
        <w:rPr>
          <w:rFonts w:eastAsia="Arial" w:cs="Arial"/>
          <w:szCs w:val="22"/>
        </w:rPr>
        <w:t xml:space="preserve"> </w:t>
      </w:r>
    </w:p>
    <w:p w14:paraId="3CAA7DE8" w14:textId="77777777" w:rsidR="00524441" w:rsidRPr="00C006C7" w:rsidRDefault="00FE283A" w:rsidP="00D87E67">
      <w:pPr>
        <w:pStyle w:val="ListParagraph"/>
        <w:numPr>
          <w:ilvl w:val="0"/>
          <w:numId w:val="29"/>
        </w:numPr>
        <w:rPr>
          <w:rFonts w:eastAsia="Arial" w:cs="Arial"/>
          <w:szCs w:val="22"/>
        </w:rPr>
      </w:pPr>
      <w:r w:rsidRPr="00C006C7">
        <w:rPr>
          <w:rFonts w:eastAsia="Arial" w:cs="Arial"/>
          <w:szCs w:val="22"/>
        </w:rPr>
        <w:t>Kick-off meeting with Project Sponsor and course Professor (individually scheduled for each student)</w:t>
      </w:r>
    </w:p>
    <w:p w14:paraId="73ACF62F" w14:textId="77777777" w:rsidR="00524441" w:rsidRPr="00C006C7" w:rsidRDefault="00FE283A" w:rsidP="00D87E67">
      <w:pPr>
        <w:pStyle w:val="ListParagraph"/>
        <w:numPr>
          <w:ilvl w:val="0"/>
          <w:numId w:val="29"/>
        </w:numPr>
        <w:rPr>
          <w:rFonts w:eastAsia="Arial" w:cs="Arial"/>
          <w:szCs w:val="22"/>
        </w:rPr>
      </w:pPr>
      <w:r w:rsidRPr="00C006C7">
        <w:rPr>
          <w:rFonts w:eastAsia="Arial" w:cs="Arial"/>
          <w:szCs w:val="22"/>
          <w:u w:val="single"/>
        </w:rPr>
        <w:t>Where to find Assignment deliverables templates</w:t>
      </w:r>
      <w:r w:rsidRPr="00C006C7">
        <w:rPr>
          <w:rFonts w:eastAsia="Arial" w:cs="Arial"/>
          <w:szCs w:val="22"/>
        </w:rPr>
        <w:t xml:space="preserve">: See Resources section of the NYU Classes Learning Management System </w:t>
      </w:r>
    </w:p>
    <w:p w14:paraId="219479FF" w14:textId="77777777" w:rsidR="00C006C7" w:rsidRDefault="00FE283A" w:rsidP="00C47399">
      <w:pPr>
        <w:keepNext/>
        <w:spacing w:before="120"/>
        <w:rPr>
          <w:rFonts w:eastAsia="Arial" w:cs="Arial"/>
          <w:szCs w:val="22"/>
        </w:rPr>
      </w:pPr>
      <w:r w:rsidRPr="00687AF1">
        <w:rPr>
          <w:rFonts w:eastAsia="Arial" w:cs="Arial"/>
          <w:b/>
          <w:szCs w:val="22"/>
          <w:u w:val="single"/>
        </w:rPr>
        <w:t>Assignments (Prior to Session 5):</w:t>
      </w:r>
      <w:r w:rsidRPr="00687AF1">
        <w:rPr>
          <w:rFonts w:eastAsia="Arial" w:cs="Arial"/>
          <w:szCs w:val="22"/>
        </w:rPr>
        <w:t xml:space="preserve"> </w:t>
      </w:r>
    </w:p>
    <w:p w14:paraId="77E88BEC" w14:textId="32632BCF" w:rsidR="00524441" w:rsidRPr="00687AF1" w:rsidRDefault="00FE283A" w:rsidP="00C006C7">
      <w:pPr>
        <w:spacing w:before="120"/>
        <w:rPr>
          <w:rFonts w:eastAsia="Arial" w:cs="Arial"/>
          <w:szCs w:val="22"/>
        </w:rPr>
      </w:pPr>
      <w:r w:rsidRPr="00687AF1">
        <w:rPr>
          <w:rFonts w:eastAsia="Arial" w:cs="Arial"/>
          <w:szCs w:val="22"/>
        </w:rPr>
        <w:t>A Guide to the Project Management Body of Knowledge</w:t>
      </w:r>
    </w:p>
    <w:p w14:paraId="2F4CC962" w14:textId="77777777" w:rsidR="00524441" w:rsidRPr="00C006C7" w:rsidRDefault="00FE283A" w:rsidP="00D87E67">
      <w:pPr>
        <w:pStyle w:val="ListParagraph"/>
        <w:numPr>
          <w:ilvl w:val="0"/>
          <w:numId w:val="30"/>
        </w:numPr>
        <w:rPr>
          <w:rFonts w:cs="Arial"/>
        </w:rPr>
      </w:pPr>
      <w:r w:rsidRPr="00C006C7">
        <w:rPr>
          <w:rFonts w:eastAsia="Arial" w:cs="Arial"/>
          <w:szCs w:val="22"/>
        </w:rPr>
        <w:t xml:space="preserve">Chapter 11- Project Risk Management </w:t>
      </w:r>
    </w:p>
    <w:p w14:paraId="2FD676C4" w14:textId="77777777" w:rsidR="00524441" w:rsidRPr="00C006C7" w:rsidRDefault="00FE283A" w:rsidP="00D87E67">
      <w:pPr>
        <w:pStyle w:val="ListParagraph"/>
        <w:numPr>
          <w:ilvl w:val="0"/>
          <w:numId w:val="30"/>
        </w:numPr>
        <w:rPr>
          <w:rFonts w:cs="Arial"/>
        </w:rPr>
      </w:pPr>
      <w:r w:rsidRPr="00C006C7">
        <w:rPr>
          <w:rFonts w:eastAsia="Arial" w:cs="Arial"/>
          <w:szCs w:val="22"/>
        </w:rPr>
        <w:t>Chapter 12- Project Procurement Management</w:t>
      </w:r>
    </w:p>
    <w:p w14:paraId="28D81B26" w14:textId="77777777" w:rsidR="00524441" w:rsidRPr="00687AF1" w:rsidRDefault="00FE283A" w:rsidP="00C006C7">
      <w:pPr>
        <w:spacing w:before="120"/>
        <w:rPr>
          <w:rFonts w:eastAsia="Arial" w:cs="Arial"/>
          <w:szCs w:val="22"/>
        </w:rPr>
      </w:pPr>
      <w:r w:rsidRPr="00687AF1">
        <w:rPr>
          <w:rFonts w:eastAsia="Arial" w:cs="Arial"/>
          <w:szCs w:val="22"/>
        </w:rPr>
        <w:t>At the end of this week, students will:</w:t>
      </w:r>
    </w:p>
    <w:p w14:paraId="71E43759" w14:textId="6BDB0B1C" w:rsidR="00524441" w:rsidRPr="00687AF1" w:rsidRDefault="00683BD2" w:rsidP="00D87E67">
      <w:pPr>
        <w:numPr>
          <w:ilvl w:val="0"/>
          <w:numId w:val="9"/>
        </w:numPr>
        <w:rPr>
          <w:rFonts w:cs="Arial"/>
        </w:rPr>
      </w:pPr>
      <w:r w:rsidRPr="00687AF1">
        <w:rPr>
          <w:rFonts w:eastAsia="Arial" w:cs="Arial"/>
          <w:szCs w:val="22"/>
        </w:rPr>
        <w:t>Create a</w:t>
      </w:r>
      <w:r w:rsidR="00FE283A" w:rsidRPr="00687AF1">
        <w:rPr>
          <w:rFonts w:eastAsia="Arial" w:cs="Arial"/>
          <w:szCs w:val="22"/>
        </w:rPr>
        <w:t xml:space="preserve"> presentation of your project plans and organize your presentation</w:t>
      </w:r>
      <w:r w:rsidRPr="00687AF1">
        <w:rPr>
          <w:rFonts w:eastAsia="Arial" w:cs="Arial"/>
          <w:szCs w:val="22"/>
        </w:rPr>
        <w:t xml:space="preserve"> for an effective meeting</w:t>
      </w:r>
      <w:r w:rsidR="00FE283A" w:rsidRPr="00687AF1">
        <w:rPr>
          <w:rFonts w:eastAsia="Arial" w:cs="Arial"/>
          <w:szCs w:val="22"/>
        </w:rPr>
        <w:t>.</w:t>
      </w:r>
      <w:r w:rsidRPr="00687AF1">
        <w:rPr>
          <w:rFonts w:eastAsia="Arial" w:cs="Arial"/>
          <w:szCs w:val="22"/>
        </w:rPr>
        <w:t xml:space="preserve"> </w:t>
      </w:r>
      <w:r w:rsidRPr="00687AF1">
        <w:rPr>
          <w:rFonts w:cs="Arial"/>
        </w:rPr>
        <w:t>O</w:t>
      </w:r>
      <w:r w:rsidR="00FE283A" w:rsidRPr="00687AF1">
        <w:rPr>
          <w:rFonts w:eastAsia="Arial" w:cs="Arial"/>
          <w:szCs w:val="22"/>
        </w:rPr>
        <w:t>rganize your kick-off meeting for maximum positive impact on your project plans and stakeholder relationships.</w:t>
      </w:r>
    </w:p>
    <w:p w14:paraId="5B2C392E" w14:textId="2F62AEF2" w:rsidR="00524441" w:rsidRPr="00687AF1" w:rsidRDefault="00683BD2" w:rsidP="00D87E67">
      <w:pPr>
        <w:numPr>
          <w:ilvl w:val="0"/>
          <w:numId w:val="9"/>
        </w:numPr>
        <w:rPr>
          <w:rFonts w:cs="Arial"/>
        </w:rPr>
      </w:pPr>
      <w:r w:rsidRPr="00687AF1">
        <w:rPr>
          <w:rFonts w:eastAsia="Arial" w:cs="Arial"/>
          <w:szCs w:val="22"/>
        </w:rPr>
        <w:t>Analyze</w:t>
      </w:r>
      <w:r w:rsidR="00FE283A" w:rsidRPr="00687AF1">
        <w:rPr>
          <w:rFonts w:eastAsia="Arial" w:cs="Arial"/>
          <w:szCs w:val="22"/>
        </w:rPr>
        <w:t xml:space="preserve"> the project final report. </w:t>
      </w:r>
      <w:r w:rsidRPr="00687AF1">
        <w:rPr>
          <w:rFonts w:eastAsia="Arial" w:cs="Arial"/>
          <w:szCs w:val="22"/>
        </w:rPr>
        <w:t xml:space="preserve">Design </w:t>
      </w:r>
      <w:r w:rsidR="00FE283A" w:rsidRPr="00687AF1">
        <w:rPr>
          <w:rFonts w:eastAsia="Arial" w:cs="Arial"/>
          <w:szCs w:val="22"/>
        </w:rPr>
        <w:t>your report using elements from your plan as well as new material you will write upon conclusion of your project.</w:t>
      </w:r>
    </w:p>
    <w:p w14:paraId="4A9A909F" w14:textId="2A986259" w:rsidR="00524441" w:rsidRPr="00687AF1" w:rsidRDefault="00683BD2" w:rsidP="00D87E67">
      <w:pPr>
        <w:numPr>
          <w:ilvl w:val="0"/>
          <w:numId w:val="9"/>
        </w:numPr>
        <w:rPr>
          <w:rFonts w:cs="Arial"/>
        </w:rPr>
      </w:pPr>
      <w:r w:rsidRPr="00687AF1">
        <w:rPr>
          <w:rFonts w:eastAsia="Arial" w:cs="Arial"/>
          <w:szCs w:val="22"/>
        </w:rPr>
        <w:t>Generate</w:t>
      </w:r>
      <w:r w:rsidR="00FE283A" w:rsidRPr="00687AF1">
        <w:rPr>
          <w:rFonts w:eastAsia="Arial" w:cs="Arial"/>
          <w:szCs w:val="22"/>
        </w:rPr>
        <w:t xml:space="preserve"> the sponsor acceptance </w:t>
      </w:r>
      <w:r w:rsidRPr="00687AF1">
        <w:rPr>
          <w:rFonts w:eastAsia="Arial" w:cs="Arial"/>
          <w:szCs w:val="22"/>
        </w:rPr>
        <w:t>document. O</w:t>
      </w:r>
      <w:r w:rsidR="00FE283A" w:rsidRPr="00687AF1">
        <w:rPr>
          <w:rFonts w:eastAsia="Arial" w:cs="Arial"/>
          <w:szCs w:val="22"/>
        </w:rPr>
        <w:t>btain sponsor sign off at the conclusion of your applied project.</w:t>
      </w:r>
    </w:p>
    <w:p w14:paraId="26AB07B8" w14:textId="67DEA6C7" w:rsidR="00524441" w:rsidRPr="00687AF1" w:rsidRDefault="00126B57" w:rsidP="00D87E67">
      <w:pPr>
        <w:numPr>
          <w:ilvl w:val="0"/>
          <w:numId w:val="9"/>
        </w:numPr>
        <w:rPr>
          <w:rFonts w:cs="Arial"/>
        </w:rPr>
      </w:pPr>
      <w:r w:rsidRPr="00687AF1">
        <w:rPr>
          <w:rFonts w:eastAsia="Arial" w:cs="Arial"/>
          <w:szCs w:val="22"/>
        </w:rPr>
        <w:t>C</w:t>
      </w:r>
      <w:r w:rsidR="00FE283A" w:rsidRPr="00687AF1">
        <w:rPr>
          <w:rFonts w:eastAsia="Arial" w:cs="Arial"/>
          <w:szCs w:val="22"/>
        </w:rPr>
        <w:t>reate a baseline project plan</w:t>
      </w:r>
      <w:r w:rsidRPr="00687AF1">
        <w:rPr>
          <w:rFonts w:eastAsia="Arial" w:cs="Arial"/>
          <w:szCs w:val="22"/>
        </w:rPr>
        <w:t>.</w:t>
      </w:r>
    </w:p>
    <w:p w14:paraId="4E583407" w14:textId="4C34BC4A" w:rsidR="00524441" w:rsidRPr="00687AF1" w:rsidRDefault="00BE494E" w:rsidP="00C47399">
      <w:pPr>
        <w:pStyle w:val="Heading2"/>
      </w:pPr>
      <w:r>
        <w:lastRenderedPageBreak/>
        <w:t>IN-PERSON/</w:t>
      </w:r>
      <w:r w:rsidRPr="00687AF1">
        <w:t xml:space="preserve">SYNCHRONOUS </w:t>
      </w:r>
      <w:r w:rsidR="00FE283A" w:rsidRPr="00687AF1">
        <w:t xml:space="preserve">SESSION 6: </w:t>
      </w:r>
      <w:sdt>
        <w:sdtPr>
          <w:rPr>
            <w:bCs/>
          </w:rPr>
          <w:alias w:val="Outline Dates"/>
          <w:tag w:val="Outline Dates"/>
          <w:id w:val="1983804172"/>
          <w:placeholder>
            <w:docPart w:val="8CF3308B51374723898DBA724A5E391A"/>
          </w:placeholder>
          <w:date w:fullDate="2021-03-08T00:00:00Z">
            <w:dateFormat w:val="dddd, d-MMM-yyyy"/>
            <w:lid w:val="en-US"/>
            <w:storeMappedDataAs w:val="dateTime"/>
            <w:calendar w:val="gregorian"/>
          </w:date>
        </w:sdtPr>
        <w:sdtEndPr/>
        <w:sdtContent>
          <w:r w:rsidR="00404B75">
            <w:rPr>
              <w:bCs/>
            </w:rPr>
            <w:t>Monday, 8-Mar-2021</w:t>
          </w:r>
        </w:sdtContent>
      </w:sdt>
    </w:p>
    <w:p w14:paraId="28D0CAFC" w14:textId="77777777" w:rsidR="00524441" w:rsidRPr="00687AF1" w:rsidRDefault="00FE283A">
      <w:pPr>
        <w:keepNext/>
        <w:ind w:left="994" w:hanging="994"/>
        <w:rPr>
          <w:rFonts w:eastAsia="Arial" w:cs="Arial"/>
          <w:b/>
          <w:szCs w:val="22"/>
        </w:rPr>
      </w:pPr>
      <w:r w:rsidRPr="00687AF1">
        <w:rPr>
          <w:rFonts w:eastAsia="Arial" w:cs="Arial"/>
          <w:b/>
          <w:szCs w:val="22"/>
        </w:rPr>
        <w:t>Managing Project Change.</w:t>
      </w:r>
    </w:p>
    <w:p w14:paraId="6D07E23D" w14:textId="77777777" w:rsidR="00524441" w:rsidRPr="00C006C7" w:rsidRDefault="00FE283A" w:rsidP="00D87E67">
      <w:pPr>
        <w:pStyle w:val="ListParagraph"/>
        <w:numPr>
          <w:ilvl w:val="0"/>
          <w:numId w:val="31"/>
        </w:numPr>
        <w:rPr>
          <w:rFonts w:cs="Arial"/>
        </w:rPr>
      </w:pPr>
      <w:r w:rsidRPr="00C006C7">
        <w:rPr>
          <w:rFonts w:eastAsia="Arial" w:cs="Arial"/>
          <w:szCs w:val="22"/>
        </w:rPr>
        <w:t>The Change Management plan and its components</w:t>
      </w:r>
    </w:p>
    <w:p w14:paraId="627F1CF1" w14:textId="77777777" w:rsidR="00524441" w:rsidRPr="00C006C7" w:rsidRDefault="00FE283A" w:rsidP="00D87E67">
      <w:pPr>
        <w:pStyle w:val="ListParagraph"/>
        <w:numPr>
          <w:ilvl w:val="0"/>
          <w:numId w:val="31"/>
        </w:numPr>
        <w:rPr>
          <w:rFonts w:cs="Arial"/>
        </w:rPr>
      </w:pPr>
      <w:r w:rsidRPr="00C006C7">
        <w:rPr>
          <w:rFonts w:eastAsia="Arial" w:cs="Arial"/>
          <w:szCs w:val="22"/>
        </w:rPr>
        <w:t>Importance of the change control board</w:t>
      </w:r>
    </w:p>
    <w:p w14:paraId="41864136" w14:textId="77777777" w:rsidR="00524441" w:rsidRPr="00C006C7" w:rsidRDefault="00FE283A" w:rsidP="00D87E67">
      <w:pPr>
        <w:pStyle w:val="ListParagraph"/>
        <w:numPr>
          <w:ilvl w:val="0"/>
          <w:numId w:val="31"/>
        </w:numPr>
        <w:rPr>
          <w:rFonts w:cs="Arial"/>
        </w:rPr>
      </w:pPr>
      <w:r w:rsidRPr="00C006C7">
        <w:rPr>
          <w:rFonts w:eastAsia="Arial" w:cs="Arial"/>
          <w:szCs w:val="22"/>
        </w:rPr>
        <w:t>Establishing your change control board and identifying members</w:t>
      </w:r>
    </w:p>
    <w:p w14:paraId="56809187" w14:textId="77777777" w:rsidR="00524441" w:rsidRPr="00C006C7" w:rsidRDefault="00FE283A" w:rsidP="00D87E67">
      <w:pPr>
        <w:pStyle w:val="ListParagraph"/>
        <w:numPr>
          <w:ilvl w:val="0"/>
          <w:numId w:val="31"/>
        </w:numPr>
        <w:rPr>
          <w:rFonts w:cs="Arial"/>
        </w:rPr>
      </w:pPr>
      <w:r w:rsidRPr="00C006C7">
        <w:rPr>
          <w:rFonts w:eastAsia="Arial" w:cs="Arial"/>
          <w:szCs w:val="22"/>
        </w:rPr>
        <w:t>The Change Management process</w:t>
      </w:r>
    </w:p>
    <w:p w14:paraId="57696C17" w14:textId="77777777" w:rsidR="00C006C7" w:rsidRDefault="00FE283A" w:rsidP="00086363">
      <w:pPr>
        <w:spacing w:before="120"/>
        <w:rPr>
          <w:rFonts w:eastAsia="Arial" w:cs="Arial"/>
          <w:szCs w:val="22"/>
        </w:rPr>
      </w:pPr>
      <w:r w:rsidRPr="00C006C7">
        <w:rPr>
          <w:rFonts w:eastAsia="Arial" w:cs="Arial"/>
          <w:b/>
          <w:szCs w:val="22"/>
          <w:u w:val="single"/>
        </w:rPr>
        <w:t>Assignments</w:t>
      </w:r>
      <w:r w:rsidRPr="00687AF1">
        <w:rPr>
          <w:rFonts w:eastAsia="Arial" w:cs="Arial"/>
          <w:szCs w:val="22"/>
        </w:rPr>
        <w:t xml:space="preserve">: </w:t>
      </w:r>
    </w:p>
    <w:p w14:paraId="6582BD41" w14:textId="6946AD0B" w:rsidR="00524441" w:rsidRPr="00C006C7" w:rsidRDefault="00FE283A" w:rsidP="00D87E67">
      <w:pPr>
        <w:pStyle w:val="ListParagraph"/>
        <w:numPr>
          <w:ilvl w:val="0"/>
          <w:numId w:val="32"/>
        </w:numPr>
        <w:rPr>
          <w:rFonts w:eastAsia="Arial" w:cs="Arial"/>
          <w:szCs w:val="22"/>
        </w:rPr>
      </w:pPr>
      <w:r w:rsidRPr="00C006C7">
        <w:rPr>
          <w:rFonts w:eastAsia="Arial" w:cs="Arial"/>
          <w:szCs w:val="22"/>
        </w:rPr>
        <w:t>Prepare and submit your project’s change management plan</w:t>
      </w:r>
    </w:p>
    <w:p w14:paraId="63A34432" w14:textId="77777777" w:rsidR="00524441" w:rsidRPr="00C006C7" w:rsidRDefault="00FE283A" w:rsidP="00D87E67">
      <w:pPr>
        <w:pStyle w:val="ListParagraph"/>
        <w:numPr>
          <w:ilvl w:val="1"/>
          <w:numId w:val="32"/>
        </w:numPr>
        <w:rPr>
          <w:rFonts w:eastAsia="Arial" w:cs="Arial"/>
          <w:szCs w:val="22"/>
        </w:rPr>
      </w:pPr>
      <w:r w:rsidRPr="00C006C7">
        <w:rPr>
          <w:rFonts w:eastAsia="Arial" w:cs="Arial"/>
          <w:szCs w:val="22"/>
          <w:u w:val="single"/>
        </w:rPr>
        <w:t>Where to find Assignment deliverables templates</w:t>
      </w:r>
      <w:r w:rsidRPr="00C006C7">
        <w:rPr>
          <w:rFonts w:eastAsia="Arial" w:cs="Arial"/>
          <w:szCs w:val="22"/>
        </w:rPr>
        <w:t xml:space="preserve">: See Resources section of the NYU Classes Learning Management System </w:t>
      </w:r>
    </w:p>
    <w:p w14:paraId="7BE47A7B" w14:textId="77777777" w:rsidR="00524441" w:rsidRPr="00687AF1" w:rsidRDefault="00FE283A" w:rsidP="00C006C7">
      <w:pPr>
        <w:keepNext/>
        <w:spacing w:before="120"/>
        <w:rPr>
          <w:rFonts w:eastAsia="Arial" w:cs="Arial"/>
          <w:szCs w:val="22"/>
        </w:rPr>
      </w:pPr>
      <w:r w:rsidRPr="00687AF1">
        <w:rPr>
          <w:rFonts w:eastAsia="Arial" w:cs="Arial"/>
          <w:b/>
          <w:szCs w:val="22"/>
          <w:u w:val="single"/>
        </w:rPr>
        <w:t>Readings (Prior to Session 6):</w:t>
      </w:r>
      <w:r w:rsidRPr="00687AF1">
        <w:rPr>
          <w:rFonts w:eastAsia="Arial" w:cs="Arial"/>
          <w:szCs w:val="22"/>
        </w:rPr>
        <w:t xml:space="preserve"> </w:t>
      </w:r>
    </w:p>
    <w:p w14:paraId="073BC802" w14:textId="77777777" w:rsidR="00524441" w:rsidRPr="00687AF1" w:rsidRDefault="00FE283A" w:rsidP="00086363">
      <w:pPr>
        <w:rPr>
          <w:rFonts w:eastAsia="Arial" w:cs="Arial"/>
          <w:szCs w:val="22"/>
        </w:rPr>
      </w:pPr>
      <w:r w:rsidRPr="00687AF1">
        <w:rPr>
          <w:rFonts w:eastAsia="Arial" w:cs="Arial"/>
          <w:szCs w:val="22"/>
        </w:rPr>
        <w:t>A Guide to the Project Management Body of Knowledge</w:t>
      </w:r>
    </w:p>
    <w:p w14:paraId="1B74AA01" w14:textId="77777777" w:rsidR="00524441" w:rsidRPr="00687AF1" w:rsidRDefault="00FE283A" w:rsidP="00D87E67">
      <w:pPr>
        <w:numPr>
          <w:ilvl w:val="0"/>
          <w:numId w:val="33"/>
        </w:numPr>
        <w:rPr>
          <w:rFonts w:cs="Arial"/>
        </w:rPr>
      </w:pPr>
      <w:r w:rsidRPr="00687AF1">
        <w:rPr>
          <w:rFonts w:eastAsia="Arial" w:cs="Arial"/>
          <w:szCs w:val="22"/>
        </w:rPr>
        <w:t xml:space="preserve">Chapter 4.5- Integrated Change Management </w:t>
      </w:r>
    </w:p>
    <w:p w14:paraId="65AAA175" w14:textId="77777777" w:rsidR="00524441" w:rsidRPr="00086363" w:rsidRDefault="00FE283A" w:rsidP="00D87E67">
      <w:pPr>
        <w:pStyle w:val="ListParagraph"/>
        <w:numPr>
          <w:ilvl w:val="0"/>
          <w:numId w:val="33"/>
        </w:numPr>
        <w:rPr>
          <w:rFonts w:eastAsia="Arial" w:cs="Arial"/>
          <w:szCs w:val="22"/>
        </w:rPr>
      </w:pPr>
      <w:r w:rsidRPr="00086363">
        <w:rPr>
          <w:rFonts w:eastAsia="Arial" w:cs="Arial"/>
          <w:szCs w:val="22"/>
        </w:rPr>
        <w:t xml:space="preserve">(Optional - but recommended): Verzuh/ The Fast Forward MBA In Project Management </w:t>
      </w:r>
    </w:p>
    <w:p w14:paraId="5E00EF14" w14:textId="77777777" w:rsidR="00524441" w:rsidRPr="00687AF1" w:rsidRDefault="00FE283A" w:rsidP="00D87E67">
      <w:pPr>
        <w:numPr>
          <w:ilvl w:val="0"/>
          <w:numId w:val="33"/>
        </w:numPr>
        <w:rPr>
          <w:rFonts w:cs="Arial"/>
        </w:rPr>
      </w:pPr>
      <w:r w:rsidRPr="00687AF1">
        <w:rPr>
          <w:rFonts w:eastAsia="Arial" w:cs="Arial"/>
          <w:szCs w:val="22"/>
        </w:rPr>
        <w:t>Change Management: pg. 76, 318-322, 327, 338</w:t>
      </w:r>
    </w:p>
    <w:p w14:paraId="19D2BE02" w14:textId="77777777" w:rsidR="00524441" w:rsidRPr="00687AF1" w:rsidRDefault="00FE283A" w:rsidP="00086363">
      <w:pPr>
        <w:spacing w:before="120"/>
        <w:rPr>
          <w:rFonts w:eastAsia="Arial" w:cs="Arial"/>
          <w:szCs w:val="22"/>
        </w:rPr>
      </w:pPr>
      <w:r w:rsidRPr="00687AF1">
        <w:rPr>
          <w:rFonts w:eastAsia="Arial" w:cs="Arial"/>
          <w:szCs w:val="22"/>
        </w:rPr>
        <w:t>At the end of this week, students will:</w:t>
      </w:r>
    </w:p>
    <w:p w14:paraId="44D022E6" w14:textId="11473DCD" w:rsidR="00524441" w:rsidRPr="00687AF1" w:rsidRDefault="00A06864" w:rsidP="00D87E67">
      <w:pPr>
        <w:numPr>
          <w:ilvl w:val="0"/>
          <w:numId w:val="9"/>
        </w:numPr>
        <w:rPr>
          <w:rFonts w:cs="Arial"/>
        </w:rPr>
      </w:pPr>
      <w:r w:rsidRPr="00687AF1">
        <w:rPr>
          <w:rFonts w:eastAsia="Arial" w:cs="Arial"/>
          <w:szCs w:val="22"/>
        </w:rPr>
        <w:t xml:space="preserve">Analyze </w:t>
      </w:r>
      <w:r w:rsidR="00FE283A" w:rsidRPr="00687AF1">
        <w:rPr>
          <w:rFonts w:eastAsia="Arial" w:cs="Arial"/>
          <w:szCs w:val="22"/>
        </w:rPr>
        <w:t>the forces for change that will be impacting your project</w:t>
      </w:r>
    </w:p>
    <w:p w14:paraId="7FD7B907" w14:textId="78CF0552" w:rsidR="00524441" w:rsidRPr="00687AF1" w:rsidRDefault="00531E8D" w:rsidP="00D87E67">
      <w:pPr>
        <w:numPr>
          <w:ilvl w:val="0"/>
          <w:numId w:val="9"/>
        </w:numPr>
        <w:rPr>
          <w:rFonts w:cs="Arial"/>
        </w:rPr>
      </w:pPr>
      <w:r w:rsidRPr="00687AF1">
        <w:rPr>
          <w:rFonts w:eastAsia="Arial" w:cs="Arial"/>
          <w:szCs w:val="22"/>
        </w:rPr>
        <w:t xml:space="preserve">Organize </w:t>
      </w:r>
      <w:r w:rsidR="00FE283A" w:rsidRPr="00687AF1">
        <w:rPr>
          <w:rFonts w:eastAsia="Arial" w:cs="Arial"/>
          <w:szCs w:val="22"/>
        </w:rPr>
        <w:t>project integrated change control</w:t>
      </w:r>
      <w:r w:rsidRPr="00687AF1">
        <w:rPr>
          <w:rFonts w:eastAsia="Arial" w:cs="Arial"/>
          <w:szCs w:val="22"/>
        </w:rPr>
        <w:t xml:space="preserve"> tailored to your project.</w:t>
      </w:r>
    </w:p>
    <w:p w14:paraId="11E23BD4" w14:textId="4D932910" w:rsidR="00524441" w:rsidRPr="00687AF1" w:rsidRDefault="00C255F5" w:rsidP="00D87E67">
      <w:pPr>
        <w:numPr>
          <w:ilvl w:val="0"/>
          <w:numId w:val="9"/>
        </w:numPr>
        <w:rPr>
          <w:rFonts w:cs="Arial"/>
        </w:rPr>
      </w:pPr>
      <w:r w:rsidRPr="00687AF1">
        <w:rPr>
          <w:rFonts w:eastAsia="Arial" w:cs="Arial"/>
          <w:szCs w:val="22"/>
        </w:rPr>
        <w:t>Determine the impact of</w:t>
      </w:r>
      <w:r w:rsidR="00FE283A" w:rsidRPr="00687AF1">
        <w:rPr>
          <w:rFonts w:eastAsia="Arial" w:cs="Arial"/>
          <w:szCs w:val="22"/>
        </w:rPr>
        <w:t xml:space="preserve"> reactive and requested changes</w:t>
      </w:r>
      <w:r w:rsidRPr="00687AF1">
        <w:rPr>
          <w:rFonts w:eastAsia="Arial" w:cs="Arial"/>
          <w:szCs w:val="22"/>
        </w:rPr>
        <w:t xml:space="preserve"> to your project plans.</w:t>
      </w:r>
    </w:p>
    <w:p w14:paraId="2F1DF847" w14:textId="72A562D8" w:rsidR="00524441" w:rsidRPr="00687AF1" w:rsidRDefault="00C255F5" w:rsidP="00D87E67">
      <w:pPr>
        <w:numPr>
          <w:ilvl w:val="0"/>
          <w:numId w:val="9"/>
        </w:numPr>
        <w:rPr>
          <w:rFonts w:cs="Arial"/>
        </w:rPr>
      </w:pPr>
      <w:r w:rsidRPr="00687AF1">
        <w:rPr>
          <w:rFonts w:eastAsia="Arial" w:cs="Arial"/>
          <w:szCs w:val="22"/>
        </w:rPr>
        <w:t>C</w:t>
      </w:r>
      <w:r w:rsidR="00FE283A" w:rsidRPr="00687AF1">
        <w:rPr>
          <w:rFonts w:eastAsia="Arial" w:cs="Arial"/>
          <w:szCs w:val="22"/>
        </w:rPr>
        <w:t xml:space="preserve">ontrol the types of changes </w:t>
      </w:r>
      <w:r w:rsidRPr="00687AF1">
        <w:rPr>
          <w:rFonts w:eastAsia="Arial" w:cs="Arial"/>
          <w:szCs w:val="22"/>
        </w:rPr>
        <w:t>you will allow in your project.</w:t>
      </w:r>
    </w:p>
    <w:p w14:paraId="2BCA817A" w14:textId="41D0C7FC" w:rsidR="00524441" w:rsidRPr="00687AF1" w:rsidRDefault="00C255F5" w:rsidP="00D87E67">
      <w:pPr>
        <w:numPr>
          <w:ilvl w:val="0"/>
          <w:numId w:val="9"/>
        </w:numPr>
        <w:rPr>
          <w:rFonts w:cs="Arial"/>
        </w:rPr>
      </w:pPr>
      <w:r w:rsidRPr="00687AF1">
        <w:rPr>
          <w:rFonts w:eastAsia="Arial" w:cs="Arial"/>
          <w:szCs w:val="22"/>
        </w:rPr>
        <w:t>A</w:t>
      </w:r>
      <w:r w:rsidR="00FE283A" w:rsidRPr="00687AF1">
        <w:rPr>
          <w:rFonts w:eastAsia="Arial" w:cs="Arial"/>
          <w:szCs w:val="22"/>
        </w:rPr>
        <w:t xml:space="preserve">ssess change impact to project scope, deliverables, schedules, resources, etc. </w:t>
      </w:r>
    </w:p>
    <w:p w14:paraId="12D5FC51" w14:textId="2200014F" w:rsidR="00524441" w:rsidRPr="00687AF1" w:rsidRDefault="00FE283A" w:rsidP="00D87E67">
      <w:pPr>
        <w:numPr>
          <w:ilvl w:val="0"/>
          <w:numId w:val="9"/>
        </w:numPr>
        <w:rPr>
          <w:rFonts w:cs="Arial"/>
        </w:rPr>
      </w:pPr>
      <w:r w:rsidRPr="00687AF1">
        <w:rPr>
          <w:rFonts w:eastAsia="Arial" w:cs="Arial"/>
          <w:szCs w:val="22"/>
        </w:rPr>
        <w:t>Describe considerations for</w:t>
      </w:r>
      <w:r w:rsidR="00781E7E" w:rsidRPr="00687AF1">
        <w:rPr>
          <w:rFonts w:eastAsia="Arial" w:cs="Arial"/>
          <w:szCs w:val="22"/>
        </w:rPr>
        <w:t xml:space="preserve"> project</w:t>
      </w:r>
      <w:r w:rsidRPr="00687AF1">
        <w:rPr>
          <w:rFonts w:eastAsia="Arial" w:cs="Arial"/>
          <w:szCs w:val="22"/>
        </w:rPr>
        <w:t xml:space="preserve"> change</w:t>
      </w:r>
      <w:r w:rsidR="00C255F5" w:rsidRPr="00687AF1">
        <w:rPr>
          <w:rFonts w:eastAsia="Arial" w:cs="Arial"/>
          <w:szCs w:val="22"/>
        </w:rPr>
        <w:t xml:space="preserve">. </w:t>
      </w:r>
      <w:r w:rsidR="00136C93" w:rsidRPr="00687AF1">
        <w:rPr>
          <w:rFonts w:eastAsia="Arial" w:cs="Arial"/>
          <w:szCs w:val="22"/>
        </w:rPr>
        <w:t>Design processes</w:t>
      </w:r>
      <w:r w:rsidRPr="00687AF1">
        <w:rPr>
          <w:rFonts w:eastAsia="Arial" w:cs="Arial"/>
          <w:szCs w:val="22"/>
        </w:rPr>
        <w:t xml:space="preserve"> for Requesting, Reviewing, Approving, Incorporating changes.</w:t>
      </w:r>
    </w:p>
    <w:p w14:paraId="363D5E7B" w14:textId="0468F9AF" w:rsidR="00524441" w:rsidRPr="00687AF1" w:rsidRDefault="00781E7E" w:rsidP="00D87E67">
      <w:pPr>
        <w:numPr>
          <w:ilvl w:val="0"/>
          <w:numId w:val="9"/>
        </w:numPr>
        <w:rPr>
          <w:rFonts w:cs="Arial"/>
        </w:rPr>
      </w:pPr>
      <w:r w:rsidRPr="00687AF1">
        <w:rPr>
          <w:rFonts w:eastAsia="Arial" w:cs="Arial"/>
          <w:szCs w:val="22"/>
        </w:rPr>
        <w:t>Design</w:t>
      </w:r>
      <w:r w:rsidR="00FE283A" w:rsidRPr="00687AF1">
        <w:rPr>
          <w:rFonts w:eastAsia="Arial" w:cs="Arial"/>
          <w:szCs w:val="22"/>
        </w:rPr>
        <w:t xml:space="preserve"> a change control process to meet the needs of your project.</w:t>
      </w:r>
    </w:p>
    <w:p w14:paraId="6B5E7138" w14:textId="110A12A4" w:rsidR="00524441" w:rsidRPr="00687AF1" w:rsidRDefault="009107C2" w:rsidP="00D87E67">
      <w:pPr>
        <w:numPr>
          <w:ilvl w:val="0"/>
          <w:numId w:val="9"/>
        </w:numPr>
        <w:rPr>
          <w:rFonts w:cs="Arial"/>
        </w:rPr>
      </w:pPr>
      <w:r w:rsidRPr="00687AF1">
        <w:rPr>
          <w:rFonts w:eastAsia="Arial" w:cs="Arial"/>
          <w:szCs w:val="22"/>
        </w:rPr>
        <w:t xml:space="preserve">Create a change control plan for your project utilizing the </w:t>
      </w:r>
      <w:r w:rsidR="00FE283A" w:rsidRPr="00687AF1">
        <w:rPr>
          <w:rFonts w:eastAsia="Arial" w:cs="Arial"/>
          <w:szCs w:val="22"/>
        </w:rPr>
        <w:t xml:space="preserve">Change Control Template </w:t>
      </w:r>
      <w:r w:rsidRPr="00687AF1">
        <w:rPr>
          <w:rFonts w:eastAsia="Arial" w:cs="Arial"/>
          <w:szCs w:val="22"/>
        </w:rPr>
        <w:t>as an organizing tool.</w:t>
      </w:r>
    </w:p>
    <w:p w14:paraId="0F66D88C" w14:textId="07B16243" w:rsidR="00D1685F" w:rsidRPr="00687AF1" w:rsidRDefault="00BE494E" w:rsidP="00C47399">
      <w:pPr>
        <w:pStyle w:val="Heading2"/>
      </w:pPr>
      <w:r>
        <w:t>IN-PERSON/</w:t>
      </w:r>
      <w:r w:rsidRPr="00687AF1">
        <w:t xml:space="preserve">SYNCHRONOUS </w:t>
      </w:r>
      <w:r w:rsidR="00D1685F" w:rsidRPr="00687AF1">
        <w:t xml:space="preserve">SESSION 7: </w:t>
      </w:r>
      <w:sdt>
        <w:sdtPr>
          <w:rPr>
            <w:bCs/>
          </w:rPr>
          <w:alias w:val="Outline Dates"/>
          <w:tag w:val="Outline Dates"/>
          <w:id w:val="-2076124663"/>
          <w:placeholder>
            <w:docPart w:val="C7084C4EC71E49D180B2A7D316AA5F43"/>
          </w:placeholder>
          <w:date w:fullDate="2021-03-15T00:00:00Z">
            <w:dateFormat w:val="dddd, d-MMM-yyyy"/>
            <w:lid w:val="en-US"/>
            <w:storeMappedDataAs w:val="dateTime"/>
            <w:calendar w:val="gregorian"/>
          </w:date>
        </w:sdtPr>
        <w:sdtEndPr/>
        <w:sdtContent>
          <w:r w:rsidR="00404B75">
            <w:rPr>
              <w:bCs/>
            </w:rPr>
            <w:t>Monday, 15-Mar-2021</w:t>
          </w:r>
        </w:sdtContent>
      </w:sdt>
    </w:p>
    <w:p w14:paraId="24C5F2E1" w14:textId="4F0D449C" w:rsidR="00D1685F" w:rsidRPr="00687AF1" w:rsidRDefault="00D1685F" w:rsidP="00D1685F">
      <w:pPr>
        <w:keepNext/>
        <w:ind w:left="994" w:hanging="994"/>
        <w:rPr>
          <w:rFonts w:eastAsia="Arial" w:cs="Arial"/>
          <w:b/>
          <w:szCs w:val="22"/>
        </w:rPr>
      </w:pPr>
      <w:r w:rsidRPr="00687AF1">
        <w:rPr>
          <w:rFonts w:eastAsia="Arial" w:cs="Arial"/>
          <w:b/>
          <w:szCs w:val="22"/>
        </w:rPr>
        <w:t>Live Coaching/Mentoring Session.</w:t>
      </w:r>
    </w:p>
    <w:p w14:paraId="0694623E" w14:textId="2EFB4093" w:rsidR="00D1685F" w:rsidRPr="00086363" w:rsidRDefault="00D1685F" w:rsidP="00D87E67">
      <w:pPr>
        <w:pStyle w:val="ListParagraph"/>
        <w:numPr>
          <w:ilvl w:val="0"/>
          <w:numId w:val="34"/>
        </w:numPr>
        <w:rPr>
          <w:rFonts w:cs="Arial"/>
        </w:rPr>
      </w:pPr>
      <w:r w:rsidRPr="00086363">
        <w:rPr>
          <w:rFonts w:eastAsia="Arial" w:cs="Arial"/>
          <w:szCs w:val="22"/>
        </w:rPr>
        <w:t>Bring your questions</w:t>
      </w:r>
      <w:r w:rsidR="00274EBC" w:rsidRPr="00086363">
        <w:rPr>
          <w:rFonts w:eastAsia="Arial" w:cs="Arial"/>
          <w:szCs w:val="22"/>
        </w:rPr>
        <w:t xml:space="preserve">, </w:t>
      </w:r>
      <w:r w:rsidRPr="00086363">
        <w:rPr>
          <w:rFonts w:eastAsia="Arial" w:cs="Arial"/>
          <w:szCs w:val="22"/>
        </w:rPr>
        <w:t xml:space="preserve">project issues and problems to class and we will devote time to discuss and resolve each student’s </w:t>
      </w:r>
      <w:r w:rsidR="00274EBC" w:rsidRPr="00086363">
        <w:rPr>
          <w:rFonts w:eastAsia="Arial" w:cs="Arial"/>
          <w:szCs w:val="22"/>
        </w:rPr>
        <w:t xml:space="preserve">project problems, </w:t>
      </w:r>
      <w:r w:rsidRPr="00086363">
        <w:rPr>
          <w:rFonts w:eastAsia="Arial" w:cs="Arial"/>
          <w:szCs w:val="22"/>
        </w:rPr>
        <w:t>difficulties</w:t>
      </w:r>
      <w:r w:rsidR="00484EB8" w:rsidRPr="00086363">
        <w:rPr>
          <w:rFonts w:eastAsia="Arial" w:cs="Arial"/>
          <w:szCs w:val="22"/>
        </w:rPr>
        <w:t xml:space="preserve"> or questions.</w:t>
      </w:r>
    </w:p>
    <w:p w14:paraId="2B640FED" w14:textId="4132CD3C" w:rsidR="00524441" w:rsidRPr="00687AF1" w:rsidRDefault="00B05C63" w:rsidP="00086363">
      <w:pPr>
        <w:widowControl w:val="0"/>
        <w:spacing w:before="120" w:after="120"/>
        <w:rPr>
          <w:rFonts w:eastAsia="Arial" w:cs="Arial"/>
          <w:b/>
          <w:color w:val="7030A0"/>
          <w:szCs w:val="22"/>
        </w:rPr>
      </w:pPr>
      <w:r w:rsidRPr="00687AF1">
        <w:rPr>
          <w:rFonts w:eastAsia="Arial" w:cs="Arial"/>
          <w:b/>
          <w:color w:val="7030A0"/>
          <w:szCs w:val="22"/>
        </w:rPr>
        <w:t xml:space="preserve">The remaining </w:t>
      </w:r>
      <w:r w:rsidR="00026741" w:rsidRPr="00687AF1">
        <w:rPr>
          <w:rFonts w:eastAsia="Arial" w:cs="Arial"/>
          <w:b/>
          <w:color w:val="7030A0"/>
          <w:szCs w:val="22"/>
        </w:rPr>
        <w:t>7</w:t>
      </w:r>
      <w:r w:rsidR="00FE283A" w:rsidRPr="00687AF1">
        <w:rPr>
          <w:rFonts w:eastAsia="Arial" w:cs="Arial"/>
          <w:b/>
          <w:color w:val="7030A0"/>
          <w:szCs w:val="22"/>
        </w:rPr>
        <w:t xml:space="preserve"> sessions will be on-line Asynchronous (pre-recorded). During this time, students are expected to complete any outstanding assigned course deliverables and will commence their individual project activities. </w:t>
      </w:r>
    </w:p>
    <w:p w14:paraId="203FF221" w14:textId="77777777" w:rsidR="00524441" w:rsidRPr="00687AF1" w:rsidRDefault="00FE283A" w:rsidP="00086363">
      <w:pPr>
        <w:keepNext/>
        <w:spacing w:before="120" w:after="120"/>
        <w:ind w:left="994" w:hanging="994"/>
        <w:rPr>
          <w:rFonts w:eastAsia="Arial" w:cs="Arial"/>
          <w:b/>
          <w:szCs w:val="22"/>
        </w:rPr>
      </w:pPr>
      <w:r w:rsidRPr="00687AF1">
        <w:rPr>
          <w:rFonts w:eastAsia="Arial" w:cs="Arial"/>
          <w:b/>
          <w:szCs w:val="22"/>
        </w:rPr>
        <w:t xml:space="preserve">ASYNCHRONOUS SESSIONS </w:t>
      </w:r>
    </w:p>
    <w:p w14:paraId="2637CAA5" w14:textId="61BC443D" w:rsidR="00524441" w:rsidRPr="00687AF1" w:rsidRDefault="00FE283A" w:rsidP="00C47399">
      <w:pPr>
        <w:pStyle w:val="Heading2"/>
      </w:pPr>
      <w:r w:rsidRPr="00687AF1">
        <w:t xml:space="preserve">ASYNCHRONOUS (PRE-RECORDED) SESSION </w:t>
      </w:r>
      <w:r w:rsidR="00CD77A4" w:rsidRPr="00687AF1">
        <w:t>8</w:t>
      </w:r>
      <w:r w:rsidRPr="00687AF1">
        <w:t>:</w:t>
      </w:r>
      <w:r w:rsidR="00370386">
        <w:t xml:space="preserve"> </w:t>
      </w:r>
      <w:sdt>
        <w:sdtPr>
          <w:rPr>
            <w:bCs/>
          </w:rPr>
          <w:alias w:val="Outline Dates"/>
          <w:tag w:val="Outline Dates"/>
          <w:id w:val="-749425477"/>
          <w:placeholder>
            <w:docPart w:val="65978696AB2B49ECA14B6435CB2A891E"/>
          </w:placeholder>
          <w:date w:fullDate="2021-03-22T00:00:00Z">
            <w:dateFormat w:val="dddd, d-MMM-yyyy"/>
            <w:lid w:val="en-US"/>
            <w:storeMappedDataAs w:val="dateTime"/>
            <w:calendar w:val="gregorian"/>
          </w:date>
        </w:sdtPr>
        <w:sdtEndPr/>
        <w:sdtContent>
          <w:r w:rsidR="00424CA6">
            <w:rPr>
              <w:bCs/>
            </w:rPr>
            <w:t>Monday, 22-Mar-2021</w:t>
          </w:r>
        </w:sdtContent>
      </w:sdt>
    </w:p>
    <w:p w14:paraId="6F9EF8D9" w14:textId="77777777" w:rsidR="00524441" w:rsidRPr="00687AF1" w:rsidRDefault="00FE283A">
      <w:pPr>
        <w:keepNext/>
        <w:ind w:left="994" w:hanging="994"/>
        <w:rPr>
          <w:rFonts w:eastAsia="Arial" w:cs="Arial"/>
          <w:b/>
          <w:szCs w:val="22"/>
        </w:rPr>
      </w:pPr>
      <w:r w:rsidRPr="00687AF1">
        <w:rPr>
          <w:rFonts w:eastAsia="Arial" w:cs="Arial"/>
          <w:b/>
          <w:szCs w:val="22"/>
        </w:rPr>
        <w:t>Project Time Management</w:t>
      </w:r>
    </w:p>
    <w:p w14:paraId="40BD9564" w14:textId="77777777" w:rsidR="00524441" w:rsidRPr="00086363" w:rsidRDefault="00FE283A" w:rsidP="00D87E67">
      <w:pPr>
        <w:pStyle w:val="ListParagraph"/>
        <w:keepNext/>
        <w:numPr>
          <w:ilvl w:val="0"/>
          <w:numId w:val="34"/>
        </w:numPr>
        <w:rPr>
          <w:rFonts w:cs="Arial"/>
          <w:szCs w:val="22"/>
        </w:rPr>
      </w:pPr>
      <w:r w:rsidRPr="00086363">
        <w:rPr>
          <w:rFonts w:eastAsia="Arial" w:cs="Arial"/>
          <w:szCs w:val="22"/>
        </w:rPr>
        <w:t>Plan schedule management</w:t>
      </w:r>
    </w:p>
    <w:p w14:paraId="44190135" w14:textId="77777777" w:rsidR="00524441" w:rsidRPr="00086363" w:rsidRDefault="00FE283A" w:rsidP="00D87E67">
      <w:pPr>
        <w:pStyle w:val="ListParagraph"/>
        <w:keepNext/>
        <w:numPr>
          <w:ilvl w:val="0"/>
          <w:numId w:val="34"/>
        </w:numPr>
        <w:rPr>
          <w:rFonts w:cs="Arial"/>
          <w:szCs w:val="22"/>
        </w:rPr>
      </w:pPr>
      <w:r w:rsidRPr="00086363">
        <w:rPr>
          <w:rFonts w:eastAsia="Arial" w:cs="Arial"/>
          <w:szCs w:val="22"/>
        </w:rPr>
        <w:t>Define activities</w:t>
      </w:r>
    </w:p>
    <w:p w14:paraId="0E502CF7" w14:textId="77777777" w:rsidR="00524441" w:rsidRPr="00086363" w:rsidRDefault="00FE283A" w:rsidP="00D87E67">
      <w:pPr>
        <w:pStyle w:val="ListParagraph"/>
        <w:keepNext/>
        <w:numPr>
          <w:ilvl w:val="0"/>
          <w:numId w:val="34"/>
        </w:numPr>
        <w:rPr>
          <w:rFonts w:cs="Arial"/>
          <w:szCs w:val="22"/>
        </w:rPr>
      </w:pPr>
      <w:r w:rsidRPr="00086363">
        <w:rPr>
          <w:rFonts w:eastAsia="Arial" w:cs="Arial"/>
          <w:szCs w:val="22"/>
        </w:rPr>
        <w:t>Sequence activities</w:t>
      </w:r>
    </w:p>
    <w:p w14:paraId="34D9C9FC" w14:textId="77777777" w:rsidR="00524441" w:rsidRPr="00086363" w:rsidRDefault="00FE283A" w:rsidP="00D87E67">
      <w:pPr>
        <w:pStyle w:val="ListParagraph"/>
        <w:keepNext/>
        <w:numPr>
          <w:ilvl w:val="0"/>
          <w:numId w:val="34"/>
        </w:numPr>
        <w:rPr>
          <w:rFonts w:cs="Arial"/>
          <w:szCs w:val="22"/>
        </w:rPr>
      </w:pPr>
      <w:r w:rsidRPr="00086363">
        <w:rPr>
          <w:rFonts w:eastAsia="Arial" w:cs="Arial"/>
          <w:szCs w:val="22"/>
        </w:rPr>
        <w:t>Estimate activity resources</w:t>
      </w:r>
    </w:p>
    <w:p w14:paraId="2226A29D" w14:textId="77777777" w:rsidR="00524441" w:rsidRPr="00086363" w:rsidRDefault="00FE283A" w:rsidP="00D87E67">
      <w:pPr>
        <w:pStyle w:val="ListParagraph"/>
        <w:keepNext/>
        <w:numPr>
          <w:ilvl w:val="0"/>
          <w:numId w:val="34"/>
        </w:numPr>
        <w:rPr>
          <w:rFonts w:cs="Arial"/>
          <w:szCs w:val="22"/>
        </w:rPr>
      </w:pPr>
      <w:r w:rsidRPr="00086363">
        <w:rPr>
          <w:rFonts w:eastAsia="Arial" w:cs="Arial"/>
          <w:szCs w:val="22"/>
        </w:rPr>
        <w:t>Estimate activity durations</w:t>
      </w:r>
    </w:p>
    <w:p w14:paraId="3F392140" w14:textId="77777777" w:rsidR="00524441" w:rsidRPr="00086363" w:rsidRDefault="00FE283A" w:rsidP="00D87E67">
      <w:pPr>
        <w:pStyle w:val="ListParagraph"/>
        <w:keepNext/>
        <w:numPr>
          <w:ilvl w:val="0"/>
          <w:numId w:val="34"/>
        </w:numPr>
        <w:rPr>
          <w:rFonts w:cs="Arial"/>
          <w:szCs w:val="22"/>
        </w:rPr>
      </w:pPr>
      <w:r w:rsidRPr="00086363">
        <w:rPr>
          <w:rFonts w:eastAsia="Arial" w:cs="Arial"/>
          <w:szCs w:val="22"/>
        </w:rPr>
        <w:t>Develop schedule</w:t>
      </w:r>
    </w:p>
    <w:p w14:paraId="0DBD6148" w14:textId="62030028" w:rsidR="00524441" w:rsidRPr="00086363" w:rsidRDefault="00FE283A" w:rsidP="00D87E67">
      <w:pPr>
        <w:pStyle w:val="ListParagraph"/>
        <w:keepNext/>
        <w:numPr>
          <w:ilvl w:val="0"/>
          <w:numId w:val="34"/>
        </w:numPr>
        <w:rPr>
          <w:rFonts w:cs="Arial"/>
          <w:szCs w:val="22"/>
        </w:rPr>
      </w:pPr>
      <w:r w:rsidRPr="00086363">
        <w:rPr>
          <w:rFonts w:eastAsia="Arial" w:cs="Arial"/>
          <w:szCs w:val="22"/>
        </w:rPr>
        <w:t>Control schedule</w:t>
      </w:r>
    </w:p>
    <w:p w14:paraId="3549B025" w14:textId="759D061B" w:rsidR="00524441" w:rsidRPr="00687AF1" w:rsidRDefault="00FE283A" w:rsidP="00086363">
      <w:pPr>
        <w:spacing w:before="120"/>
        <w:rPr>
          <w:rFonts w:eastAsia="Arial" w:cs="Arial"/>
          <w:szCs w:val="22"/>
        </w:rPr>
      </w:pPr>
      <w:r w:rsidRPr="00687AF1">
        <w:rPr>
          <w:rFonts w:eastAsia="Arial" w:cs="Arial"/>
          <w:b/>
          <w:szCs w:val="22"/>
          <w:u w:val="single"/>
        </w:rPr>
        <w:t xml:space="preserve">Readings (Prior to Session </w:t>
      </w:r>
      <w:r w:rsidR="000E1CFA" w:rsidRPr="00687AF1">
        <w:rPr>
          <w:rFonts w:eastAsia="Arial" w:cs="Arial"/>
          <w:b/>
          <w:szCs w:val="22"/>
          <w:u w:val="single"/>
        </w:rPr>
        <w:t>8</w:t>
      </w:r>
      <w:r w:rsidRPr="00687AF1">
        <w:rPr>
          <w:rFonts w:eastAsia="Arial" w:cs="Arial"/>
          <w:b/>
          <w:szCs w:val="22"/>
          <w:u w:val="single"/>
        </w:rPr>
        <w:t>):</w:t>
      </w:r>
      <w:r w:rsidRPr="00687AF1">
        <w:rPr>
          <w:rFonts w:eastAsia="Arial" w:cs="Arial"/>
          <w:szCs w:val="22"/>
        </w:rPr>
        <w:t xml:space="preserve"> </w:t>
      </w:r>
    </w:p>
    <w:p w14:paraId="66F73CA1" w14:textId="77777777" w:rsidR="00524441" w:rsidRPr="00687AF1" w:rsidRDefault="00FE283A" w:rsidP="00687AF1">
      <w:pPr>
        <w:rPr>
          <w:rFonts w:eastAsia="Arial" w:cs="Arial"/>
          <w:szCs w:val="22"/>
        </w:rPr>
      </w:pPr>
      <w:r w:rsidRPr="00687AF1">
        <w:rPr>
          <w:rFonts w:eastAsia="Arial" w:cs="Arial"/>
          <w:szCs w:val="22"/>
        </w:rPr>
        <w:t>A Guide to the Project Management Body of Knowledge</w:t>
      </w:r>
    </w:p>
    <w:p w14:paraId="35DDC761" w14:textId="77777777" w:rsidR="00524441" w:rsidRPr="00687AF1" w:rsidRDefault="00FE283A" w:rsidP="00D87E67">
      <w:pPr>
        <w:numPr>
          <w:ilvl w:val="0"/>
          <w:numId w:val="35"/>
        </w:numPr>
        <w:rPr>
          <w:rFonts w:cs="Arial"/>
        </w:rPr>
      </w:pPr>
      <w:r w:rsidRPr="00687AF1">
        <w:rPr>
          <w:rFonts w:eastAsia="Arial" w:cs="Arial"/>
          <w:szCs w:val="22"/>
        </w:rPr>
        <w:lastRenderedPageBreak/>
        <w:t xml:space="preserve">Chapter 6- Project Time Management </w:t>
      </w:r>
    </w:p>
    <w:p w14:paraId="18369461" w14:textId="77777777" w:rsidR="00524441" w:rsidRPr="00086363" w:rsidRDefault="00FE283A" w:rsidP="00D87E67">
      <w:pPr>
        <w:pStyle w:val="ListParagraph"/>
        <w:numPr>
          <w:ilvl w:val="0"/>
          <w:numId w:val="35"/>
        </w:numPr>
        <w:rPr>
          <w:rFonts w:eastAsia="Arial" w:cs="Arial"/>
          <w:szCs w:val="22"/>
        </w:rPr>
      </w:pPr>
      <w:r w:rsidRPr="00086363">
        <w:rPr>
          <w:rFonts w:eastAsia="Arial" w:cs="Arial"/>
          <w:szCs w:val="22"/>
        </w:rPr>
        <w:t xml:space="preserve">(Optional - but recommended): Verzuh/ The Fast Forward MBA In Project Management </w:t>
      </w:r>
    </w:p>
    <w:p w14:paraId="00E7134D" w14:textId="77777777" w:rsidR="00524441" w:rsidRPr="00687AF1" w:rsidRDefault="00FE283A" w:rsidP="00D87E67">
      <w:pPr>
        <w:widowControl w:val="0"/>
        <w:numPr>
          <w:ilvl w:val="0"/>
          <w:numId w:val="35"/>
        </w:numPr>
        <w:rPr>
          <w:rFonts w:cs="Arial"/>
        </w:rPr>
      </w:pPr>
      <w:r w:rsidRPr="00687AF1">
        <w:rPr>
          <w:rFonts w:eastAsia="Arial" w:cs="Arial"/>
          <w:szCs w:val="22"/>
        </w:rPr>
        <w:t xml:space="preserve">Chapter 7- Schedule/Time Management </w:t>
      </w:r>
    </w:p>
    <w:p w14:paraId="3001F4ED" w14:textId="77777777" w:rsidR="00524441" w:rsidRPr="00687AF1" w:rsidRDefault="00FE283A" w:rsidP="00086363">
      <w:pPr>
        <w:widowControl w:val="0"/>
        <w:spacing w:before="120"/>
        <w:rPr>
          <w:rFonts w:eastAsia="Arial" w:cs="Arial"/>
          <w:szCs w:val="22"/>
        </w:rPr>
      </w:pPr>
      <w:r w:rsidRPr="00687AF1">
        <w:rPr>
          <w:rFonts w:eastAsia="Arial" w:cs="Arial"/>
          <w:szCs w:val="22"/>
        </w:rPr>
        <w:t>At the completion of this Lesson, students will be able to implement these concepts in their individual applied project:</w:t>
      </w:r>
    </w:p>
    <w:p w14:paraId="561DF4D3" w14:textId="77777777" w:rsidR="00524441" w:rsidRPr="00687AF1" w:rsidRDefault="00FE283A" w:rsidP="00D87E67">
      <w:pPr>
        <w:pStyle w:val="ListParagraph"/>
        <w:widowControl w:val="0"/>
        <w:numPr>
          <w:ilvl w:val="0"/>
          <w:numId w:val="11"/>
        </w:numPr>
        <w:ind w:left="720"/>
        <w:rPr>
          <w:rFonts w:cs="Arial"/>
          <w:szCs w:val="22"/>
        </w:rPr>
      </w:pPr>
      <w:r w:rsidRPr="00687AF1">
        <w:rPr>
          <w:rFonts w:eastAsia="Arial" w:cs="Arial"/>
          <w:szCs w:val="22"/>
        </w:rPr>
        <w:t>Define project activities and deliverables</w:t>
      </w:r>
    </w:p>
    <w:p w14:paraId="56461C7E" w14:textId="75D0338D" w:rsidR="00524441" w:rsidRPr="00687AF1" w:rsidRDefault="0025710B" w:rsidP="00D87E67">
      <w:pPr>
        <w:pStyle w:val="ListParagraph"/>
        <w:widowControl w:val="0"/>
        <w:numPr>
          <w:ilvl w:val="0"/>
          <w:numId w:val="11"/>
        </w:numPr>
        <w:ind w:left="720"/>
        <w:rPr>
          <w:rFonts w:cs="Arial"/>
          <w:szCs w:val="22"/>
        </w:rPr>
      </w:pPr>
      <w:r w:rsidRPr="00687AF1">
        <w:rPr>
          <w:rFonts w:eastAsia="Arial" w:cs="Arial"/>
          <w:szCs w:val="22"/>
        </w:rPr>
        <w:t>Determine how to a</w:t>
      </w:r>
      <w:r w:rsidR="00FE283A" w:rsidRPr="00687AF1">
        <w:rPr>
          <w:rFonts w:eastAsia="Arial" w:cs="Arial"/>
          <w:szCs w:val="22"/>
        </w:rPr>
        <w:t>llocate time and resources to tasks and activities</w:t>
      </w:r>
    </w:p>
    <w:p w14:paraId="2D06E29D" w14:textId="77777777" w:rsidR="007F4B10" w:rsidRPr="00687AF1" w:rsidRDefault="0025710B" w:rsidP="00D87E67">
      <w:pPr>
        <w:pStyle w:val="ListParagraph"/>
        <w:widowControl w:val="0"/>
        <w:numPr>
          <w:ilvl w:val="0"/>
          <w:numId w:val="11"/>
        </w:numPr>
        <w:ind w:left="720"/>
        <w:rPr>
          <w:rFonts w:cs="Arial"/>
          <w:szCs w:val="22"/>
        </w:rPr>
      </w:pPr>
      <w:r w:rsidRPr="00687AF1">
        <w:rPr>
          <w:rFonts w:eastAsia="Arial" w:cs="Arial"/>
          <w:szCs w:val="22"/>
        </w:rPr>
        <w:t xml:space="preserve">Design </w:t>
      </w:r>
      <w:r w:rsidR="00FE283A" w:rsidRPr="00687AF1">
        <w:rPr>
          <w:rFonts w:eastAsia="Arial" w:cs="Arial"/>
          <w:szCs w:val="22"/>
        </w:rPr>
        <w:t>a network Diagram</w:t>
      </w:r>
    </w:p>
    <w:p w14:paraId="2FA83A10" w14:textId="5B6950D6" w:rsidR="00524441" w:rsidRPr="00687AF1" w:rsidRDefault="0025710B" w:rsidP="00D87E67">
      <w:pPr>
        <w:pStyle w:val="ListParagraph"/>
        <w:widowControl w:val="0"/>
        <w:numPr>
          <w:ilvl w:val="0"/>
          <w:numId w:val="11"/>
        </w:numPr>
        <w:ind w:left="720"/>
        <w:rPr>
          <w:rFonts w:cs="Arial"/>
          <w:szCs w:val="22"/>
        </w:rPr>
      </w:pPr>
      <w:r w:rsidRPr="00687AF1">
        <w:rPr>
          <w:rFonts w:eastAsia="Arial" w:cs="Arial"/>
          <w:szCs w:val="22"/>
        </w:rPr>
        <w:t xml:space="preserve">Analyze </w:t>
      </w:r>
      <w:r w:rsidR="00FE283A" w:rsidRPr="00687AF1">
        <w:rPr>
          <w:rFonts w:eastAsia="Arial" w:cs="Arial"/>
          <w:szCs w:val="22"/>
        </w:rPr>
        <w:t>the Project Critical Path</w:t>
      </w:r>
    </w:p>
    <w:p w14:paraId="14D4DDA8" w14:textId="062416A9" w:rsidR="00524441" w:rsidRPr="00687AF1" w:rsidRDefault="00FE283A" w:rsidP="00C47399">
      <w:pPr>
        <w:pStyle w:val="Heading2"/>
      </w:pPr>
      <w:r w:rsidRPr="00687AF1">
        <w:t xml:space="preserve">ASYNCHRONOUS (PRE-RECORDED) SESSION </w:t>
      </w:r>
      <w:r w:rsidR="000E1CFA" w:rsidRPr="00687AF1">
        <w:t>9</w:t>
      </w:r>
      <w:r w:rsidRPr="00687AF1">
        <w:t xml:space="preserve">: </w:t>
      </w:r>
      <w:sdt>
        <w:sdtPr>
          <w:rPr>
            <w:bCs/>
          </w:rPr>
          <w:alias w:val="Outline Dates"/>
          <w:tag w:val="Outline Dates"/>
          <w:id w:val="488987480"/>
          <w:placeholder>
            <w:docPart w:val="CAB98A0757CE4B078C98AFD55B20FD0E"/>
          </w:placeholder>
          <w:date w:fullDate="2021-03-29T00:00:00Z">
            <w:dateFormat w:val="dddd, d-MMM-yyyy"/>
            <w:lid w:val="en-US"/>
            <w:storeMappedDataAs w:val="dateTime"/>
            <w:calendar w:val="gregorian"/>
          </w:date>
        </w:sdtPr>
        <w:sdtEndPr/>
        <w:sdtContent>
          <w:r w:rsidR="00424CA6">
            <w:rPr>
              <w:bCs/>
            </w:rPr>
            <w:t>Monday, 29-Mar-2021</w:t>
          </w:r>
        </w:sdtContent>
      </w:sdt>
    </w:p>
    <w:p w14:paraId="4548308D" w14:textId="77777777" w:rsidR="00524441" w:rsidRPr="00687AF1" w:rsidRDefault="00FE283A">
      <w:pPr>
        <w:keepNext/>
        <w:ind w:left="994" w:hanging="994"/>
        <w:rPr>
          <w:rFonts w:eastAsia="Arial" w:cs="Arial"/>
          <w:b/>
          <w:szCs w:val="22"/>
        </w:rPr>
      </w:pPr>
      <w:r w:rsidRPr="00687AF1">
        <w:rPr>
          <w:rFonts w:eastAsia="Arial" w:cs="Arial"/>
          <w:b/>
          <w:szCs w:val="22"/>
        </w:rPr>
        <w:t>Project Cost Management</w:t>
      </w:r>
    </w:p>
    <w:p w14:paraId="7D7B65BD" w14:textId="77777777" w:rsidR="00524441" w:rsidRPr="00086363" w:rsidRDefault="00FE283A" w:rsidP="00D87E67">
      <w:pPr>
        <w:pStyle w:val="ListParagraph"/>
        <w:keepNext/>
        <w:numPr>
          <w:ilvl w:val="0"/>
          <w:numId w:val="36"/>
        </w:numPr>
        <w:rPr>
          <w:rFonts w:cs="Arial"/>
          <w:szCs w:val="22"/>
        </w:rPr>
      </w:pPr>
      <w:r w:rsidRPr="00086363">
        <w:rPr>
          <w:rFonts w:eastAsia="Arial" w:cs="Arial"/>
          <w:szCs w:val="22"/>
        </w:rPr>
        <w:t>Plan Cost Management</w:t>
      </w:r>
    </w:p>
    <w:p w14:paraId="01FAFFAC" w14:textId="77777777" w:rsidR="00524441" w:rsidRPr="00086363" w:rsidRDefault="00FE283A" w:rsidP="00D87E67">
      <w:pPr>
        <w:pStyle w:val="ListParagraph"/>
        <w:keepNext/>
        <w:numPr>
          <w:ilvl w:val="0"/>
          <w:numId w:val="36"/>
        </w:numPr>
        <w:rPr>
          <w:rFonts w:cs="Arial"/>
          <w:szCs w:val="22"/>
        </w:rPr>
      </w:pPr>
      <w:r w:rsidRPr="00086363">
        <w:rPr>
          <w:rFonts w:eastAsia="Arial" w:cs="Arial"/>
          <w:szCs w:val="22"/>
        </w:rPr>
        <w:t>Estimate Costs</w:t>
      </w:r>
    </w:p>
    <w:p w14:paraId="152F0E47" w14:textId="77777777" w:rsidR="00524441" w:rsidRPr="00086363" w:rsidRDefault="00FE283A" w:rsidP="00D87E67">
      <w:pPr>
        <w:pStyle w:val="ListParagraph"/>
        <w:keepNext/>
        <w:numPr>
          <w:ilvl w:val="0"/>
          <w:numId w:val="36"/>
        </w:numPr>
        <w:rPr>
          <w:rFonts w:cs="Arial"/>
          <w:szCs w:val="22"/>
        </w:rPr>
      </w:pPr>
      <w:r w:rsidRPr="00086363">
        <w:rPr>
          <w:rFonts w:eastAsia="Arial" w:cs="Arial"/>
          <w:szCs w:val="22"/>
        </w:rPr>
        <w:t>Determine Budget</w:t>
      </w:r>
    </w:p>
    <w:p w14:paraId="2A269D3E" w14:textId="243CE9C9" w:rsidR="00086363" w:rsidRPr="00086363" w:rsidRDefault="00FE283A" w:rsidP="00D87E67">
      <w:pPr>
        <w:pStyle w:val="ListParagraph"/>
        <w:keepNext/>
        <w:numPr>
          <w:ilvl w:val="1"/>
          <w:numId w:val="36"/>
        </w:numPr>
        <w:rPr>
          <w:rFonts w:eastAsia="Arial" w:cs="Arial"/>
          <w:szCs w:val="22"/>
        </w:rPr>
      </w:pPr>
      <w:r w:rsidRPr="00086363">
        <w:rPr>
          <w:rFonts w:eastAsia="Arial" w:cs="Arial"/>
          <w:szCs w:val="22"/>
        </w:rPr>
        <w:t>Control Costs</w:t>
      </w:r>
    </w:p>
    <w:p w14:paraId="3BD4EC75" w14:textId="242492F6" w:rsidR="00524441" w:rsidRPr="00687AF1" w:rsidRDefault="00FE283A" w:rsidP="00086363">
      <w:pPr>
        <w:spacing w:before="120"/>
        <w:rPr>
          <w:rFonts w:eastAsia="Arial" w:cs="Arial"/>
          <w:szCs w:val="22"/>
        </w:rPr>
      </w:pPr>
      <w:r w:rsidRPr="00687AF1">
        <w:rPr>
          <w:rFonts w:eastAsia="Arial" w:cs="Arial"/>
          <w:b/>
          <w:szCs w:val="22"/>
          <w:u w:val="single"/>
        </w:rPr>
        <w:t xml:space="preserve">Readings (Prior to Session </w:t>
      </w:r>
      <w:r w:rsidR="000E1CFA" w:rsidRPr="00687AF1">
        <w:rPr>
          <w:rFonts w:eastAsia="Arial" w:cs="Arial"/>
          <w:b/>
          <w:szCs w:val="22"/>
          <w:u w:val="single"/>
        </w:rPr>
        <w:t>9</w:t>
      </w:r>
      <w:r w:rsidRPr="00687AF1">
        <w:rPr>
          <w:rFonts w:eastAsia="Arial" w:cs="Arial"/>
          <w:b/>
          <w:szCs w:val="22"/>
          <w:u w:val="single"/>
        </w:rPr>
        <w:t>):</w:t>
      </w:r>
      <w:r w:rsidRPr="00687AF1">
        <w:rPr>
          <w:rFonts w:eastAsia="Arial" w:cs="Arial"/>
          <w:szCs w:val="22"/>
        </w:rPr>
        <w:t xml:space="preserve"> </w:t>
      </w:r>
    </w:p>
    <w:p w14:paraId="72800CF5" w14:textId="77777777" w:rsidR="00524441" w:rsidRPr="00687AF1" w:rsidRDefault="00FE283A">
      <w:pPr>
        <w:rPr>
          <w:rFonts w:eastAsia="Arial" w:cs="Arial"/>
          <w:szCs w:val="22"/>
        </w:rPr>
      </w:pPr>
      <w:r w:rsidRPr="00687AF1">
        <w:rPr>
          <w:rFonts w:eastAsia="Arial" w:cs="Arial"/>
          <w:szCs w:val="22"/>
        </w:rPr>
        <w:t>A Guide to the Project Management Body of Knowledge</w:t>
      </w:r>
    </w:p>
    <w:p w14:paraId="357E05A5" w14:textId="77777777" w:rsidR="00524441" w:rsidRPr="00687AF1" w:rsidRDefault="00FE283A" w:rsidP="00D87E67">
      <w:pPr>
        <w:numPr>
          <w:ilvl w:val="0"/>
          <w:numId w:val="37"/>
        </w:numPr>
        <w:rPr>
          <w:rFonts w:cs="Arial"/>
        </w:rPr>
      </w:pPr>
      <w:r w:rsidRPr="00687AF1">
        <w:rPr>
          <w:rFonts w:eastAsia="Arial" w:cs="Arial"/>
          <w:szCs w:val="22"/>
        </w:rPr>
        <w:t xml:space="preserve">Chapter 7- Project Cost Management </w:t>
      </w:r>
    </w:p>
    <w:p w14:paraId="3EAB617C" w14:textId="77777777" w:rsidR="00524441" w:rsidRPr="00086363" w:rsidRDefault="00FE283A" w:rsidP="00D87E67">
      <w:pPr>
        <w:pStyle w:val="ListParagraph"/>
        <w:numPr>
          <w:ilvl w:val="0"/>
          <w:numId w:val="37"/>
        </w:numPr>
        <w:rPr>
          <w:rFonts w:eastAsia="Arial" w:cs="Arial"/>
          <w:szCs w:val="22"/>
        </w:rPr>
      </w:pPr>
      <w:r w:rsidRPr="00086363">
        <w:rPr>
          <w:rFonts w:eastAsia="Arial" w:cs="Arial"/>
          <w:szCs w:val="22"/>
        </w:rPr>
        <w:t xml:space="preserve">(Optional - but recommended): Verzuh/ The Fast Forward MBA In Project Management </w:t>
      </w:r>
    </w:p>
    <w:p w14:paraId="4FC7A405" w14:textId="77777777" w:rsidR="00524441" w:rsidRPr="00687AF1" w:rsidRDefault="00FE283A" w:rsidP="00D87E67">
      <w:pPr>
        <w:numPr>
          <w:ilvl w:val="0"/>
          <w:numId w:val="37"/>
        </w:numPr>
        <w:rPr>
          <w:rFonts w:cs="Arial"/>
        </w:rPr>
      </w:pPr>
      <w:r w:rsidRPr="00687AF1">
        <w:rPr>
          <w:rFonts w:eastAsia="Arial" w:cs="Arial"/>
          <w:szCs w:val="22"/>
        </w:rPr>
        <w:t xml:space="preserve">Chapter 8- Cost Management </w:t>
      </w:r>
    </w:p>
    <w:p w14:paraId="55FCAA95" w14:textId="77777777" w:rsidR="00524441" w:rsidRPr="00687AF1" w:rsidRDefault="00FE283A" w:rsidP="00086363">
      <w:pPr>
        <w:widowControl w:val="0"/>
        <w:tabs>
          <w:tab w:val="left" w:pos="90"/>
        </w:tabs>
        <w:spacing w:before="120"/>
        <w:rPr>
          <w:rFonts w:eastAsia="Arial" w:cs="Arial"/>
          <w:szCs w:val="22"/>
        </w:rPr>
      </w:pPr>
      <w:r w:rsidRPr="00687AF1">
        <w:rPr>
          <w:rFonts w:eastAsia="Arial" w:cs="Arial"/>
          <w:szCs w:val="22"/>
        </w:rPr>
        <w:t>At the completion of this Lesson, students will be able to implement these concepts in their individual applied project:</w:t>
      </w:r>
    </w:p>
    <w:p w14:paraId="592909BE" w14:textId="02078BFB" w:rsidR="00524441" w:rsidRPr="00086363" w:rsidRDefault="00DA23D5" w:rsidP="00D87E67">
      <w:pPr>
        <w:pStyle w:val="ListParagraph"/>
        <w:widowControl w:val="0"/>
        <w:numPr>
          <w:ilvl w:val="0"/>
          <w:numId w:val="38"/>
        </w:numPr>
        <w:rPr>
          <w:rFonts w:cs="Arial"/>
          <w:szCs w:val="22"/>
        </w:rPr>
      </w:pPr>
      <w:r w:rsidRPr="00086363">
        <w:rPr>
          <w:rFonts w:eastAsia="Arial" w:cs="Arial"/>
          <w:szCs w:val="22"/>
        </w:rPr>
        <w:t xml:space="preserve">Design </w:t>
      </w:r>
      <w:r w:rsidR="00FE283A" w:rsidRPr="00086363">
        <w:rPr>
          <w:rFonts w:eastAsia="Arial" w:cs="Arial"/>
          <w:szCs w:val="22"/>
        </w:rPr>
        <w:t>an approximation of the monetary resources needed to complete project activities</w:t>
      </w:r>
    </w:p>
    <w:p w14:paraId="1667A248" w14:textId="7BF2FD18" w:rsidR="00524441" w:rsidRPr="00086363" w:rsidRDefault="00DA23D5" w:rsidP="00D87E67">
      <w:pPr>
        <w:pStyle w:val="ListParagraph"/>
        <w:widowControl w:val="0"/>
        <w:numPr>
          <w:ilvl w:val="0"/>
          <w:numId w:val="38"/>
        </w:numPr>
        <w:rPr>
          <w:rFonts w:cs="Arial"/>
          <w:szCs w:val="22"/>
        </w:rPr>
      </w:pPr>
      <w:r w:rsidRPr="00086363">
        <w:rPr>
          <w:rFonts w:eastAsia="Arial" w:cs="Arial"/>
          <w:szCs w:val="22"/>
        </w:rPr>
        <w:t>Design an a</w:t>
      </w:r>
      <w:r w:rsidR="00FE283A" w:rsidRPr="00086363">
        <w:rPr>
          <w:rFonts w:eastAsia="Arial" w:cs="Arial"/>
          <w:szCs w:val="22"/>
        </w:rPr>
        <w:t xml:space="preserve">ggregate </w:t>
      </w:r>
      <w:r w:rsidRPr="00086363">
        <w:rPr>
          <w:rFonts w:eastAsia="Arial" w:cs="Arial"/>
          <w:szCs w:val="22"/>
        </w:rPr>
        <w:t xml:space="preserve">of </w:t>
      </w:r>
      <w:r w:rsidR="00FE283A" w:rsidRPr="00086363">
        <w:rPr>
          <w:rFonts w:eastAsia="Arial" w:cs="Arial"/>
          <w:szCs w:val="22"/>
        </w:rPr>
        <w:t>estimated costs of individual activities or work packages to establish an authorized cost baseline</w:t>
      </w:r>
    </w:p>
    <w:p w14:paraId="20C958FC" w14:textId="397712AE" w:rsidR="00524441" w:rsidRPr="00086363" w:rsidRDefault="00DA23D5" w:rsidP="00D87E67">
      <w:pPr>
        <w:pStyle w:val="ListParagraph"/>
        <w:widowControl w:val="0"/>
        <w:numPr>
          <w:ilvl w:val="0"/>
          <w:numId w:val="38"/>
        </w:numPr>
        <w:rPr>
          <w:rFonts w:cs="Arial"/>
          <w:szCs w:val="22"/>
        </w:rPr>
      </w:pPr>
      <w:r w:rsidRPr="00086363">
        <w:rPr>
          <w:rFonts w:eastAsia="Arial" w:cs="Arial"/>
          <w:szCs w:val="22"/>
        </w:rPr>
        <w:t>Analyze</w:t>
      </w:r>
      <w:r w:rsidR="00FE283A" w:rsidRPr="00086363">
        <w:rPr>
          <w:rFonts w:eastAsia="Arial" w:cs="Arial"/>
          <w:szCs w:val="22"/>
        </w:rPr>
        <w:t xml:space="preserve"> the status of </w:t>
      </w:r>
      <w:r w:rsidRPr="00086363">
        <w:rPr>
          <w:rFonts w:eastAsia="Arial" w:cs="Arial"/>
          <w:szCs w:val="22"/>
        </w:rPr>
        <w:t xml:space="preserve">the </w:t>
      </w:r>
      <w:r w:rsidR="00FE283A" w:rsidRPr="00086363">
        <w:rPr>
          <w:rFonts w:eastAsia="Arial" w:cs="Arial"/>
          <w:szCs w:val="22"/>
        </w:rPr>
        <w:t>project to update the project budget</w:t>
      </w:r>
      <w:r w:rsidRPr="00086363">
        <w:rPr>
          <w:rFonts w:eastAsia="Arial" w:cs="Arial"/>
          <w:szCs w:val="22"/>
        </w:rPr>
        <w:t xml:space="preserve"> and to</w:t>
      </w:r>
      <w:r w:rsidR="00FE283A" w:rsidRPr="00086363">
        <w:rPr>
          <w:rFonts w:eastAsia="Arial" w:cs="Arial"/>
          <w:szCs w:val="22"/>
        </w:rPr>
        <w:t xml:space="preserve"> manage changes to the cost baseline</w:t>
      </w:r>
    </w:p>
    <w:p w14:paraId="67677132" w14:textId="3CE5A4F8" w:rsidR="00524441" w:rsidRPr="00086363" w:rsidRDefault="00DA23D5" w:rsidP="00D87E67">
      <w:pPr>
        <w:pStyle w:val="ListParagraph"/>
        <w:widowControl w:val="0"/>
        <w:numPr>
          <w:ilvl w:val="0"/>
          <w:numId w:val="38"/>
        </w:numPr>
        <w:rPr>
          <w:rFonts w:cs="Arial"/>
          <w:szCs w:val="22"/>
        </w:rPr>
      </w:pPr>
      <w:r w:rsidRPr="00086363">
        <w:rPr>
          <w:rFonts w:eastAsia="Arial" w:cs="Arial"/>
          <w:szCs w:val="22"/>
        </w:rPr>
        <w:t xml:space="preserve">Analyze several useful </w:t>
      </w:r>
      <w:r w:rsidR="00FE283A" w:rsidRPr="00086363">
        <w:rPr>
          <w:rFonts w:eastAsia="Arial" w:cs="Arial"/>
          <w:szCs w:val="22"/>
        </w:rPr>
        <w:t>cost estimating techniques</w:t>
      </w:r>
    </w:p>
    <w:p w14:paraId="066E671B" w14:textId="22280778" w:rsidR="00524441" w:rsidRPr="00086363" w:rsidRDefault="00DA23D5" w:rsidP="00D87E67">
      <w:pPr>
        <w:pStyle w:val="ListParagraph"/>
        <w:widowControl w:val="0"/>
        <w:numPr>
          <w:ilvl w:val="0"/>
          <w:numId w:val="38"/>
        </w:numPr>
        <w:rPr>
          <w:rFonts w:cs="Arial"/>
          <w:szCs w:val="22"/>
        </w:rPr>
      </w:pPr>
      <w:r w:rsidRPr="00086363">
        <w:rPr>
          <w:rFonts w:eastAsia="Arial" w:cs="Arial"/>
          <w:szCs w:val="22"/>
        </w:rPr>
        <w:t>Design c</w:t>
      </w:r>
      <w:r w:rsidR="00FE283A" w:rsidRPr="00086363">
        <w:rPr>
          <w:rFonts w:eastAsia="Arial" w:cs="Arial"/>
          <w:szCs w:val="22"/>
        </w:rPr>
        <w:t xml:space="preserve">ost and schedule metrics using </w:t>
      </w:r>
      <w:r w:rsidRPr="00086363">
        <w:rPr>
          <w:rFonts w:eastAsia="Arial" w:cs="Arial"/>
          <w:szCs w:val="22"/>
        </w:rPr>
        <w:t>Earned Value Management.</w:t>
      </w:r>
    </w:p>
    <w:p w14:paraId="5EFCBE6A" w14:textId="2D7A5C2A" w:rsidR="003C2BF1" w:rsidRPr="00687AF1" w:rsidRDefault="003C2BF1" w:rsidP="00C47399">
      <w:pPr>
        <w:pStyle w:val="Heading2"/>
      </w:pPr>
      <w:r w:rsidRPr="00687AF1">
        <w:t xml:space="preserve">ASYNCHRONOUS (PRE-RECORDED) SESSION 10: </w:t>
      </w:r>
      <w:sdt>
        <w:sdtPr>
          <w:rPr>
            <w:bCs/>
          </w:rPr>
          <w:alias w:val="Outline Dates"/>
          <w:tag w:val="Outline Dates"/>
          <w:id w:val="1661665359"/>
          <w:placeholder>
            <w:docPart w:val="09816F9993B04C1CA67163D0E05BD643"/>
          </w:placeholder>
          <w:date w:fullDate="2021-04-05T00:00:00Z">
            <w:dateFormat w:val="dddd, d-MMM-yyyy"/>
            <w:lid w:val="en-US"/>
            <w:storeMappedDataAs w:val="dateTime"/>
            <w:calendar w:val="gregorian"/>
          </w:date>
        </w:sdtPr>
        <w:sdtEndPr/>
        <w:sdtContent>
          <w:r w:rsidR="00424CA6">
            <w:rPr>
              <w:bCs/>
            </w:rPr>
            <w:t>Monday, 5-Apr-2021</w:t>
          </w:r>
        </w:sdtContent>
      </w:sdt>
    </w:p>
    <w:p w14:paraId="2121E052" w14:textId="77777777" w:rsidR="003C2BF1" w:rsidRPr="00687AF1" w:rsidRDefault="003C2BF1" w:rsidP="003C2BF1">
      <w:pPr>
        <w:keepNext/>
        <w:ind w:left="994" w:hanging="994"/>
        <w:rPr>
          <w:rFonts w:eastAsia="Arial" w:cs="Arial"/>
          <w:b/>
          <w:szCs w:val="22"/>
        </w:rPr>
      </w:pPr>
      <w:r w:rsidRPr="00687AF1">
        <w:rPr>
          <w:rFonts w:eastAsia="Arial" w:cs="Arial"/>
          <w:b/>
          <w:szCs w:val="22"/>
        </w:rPr>
        <w:t>Project Risk Management</w:t>
      </w:r>
    </w:p>
    <w:p w14:paraId="2BA76E46" w14:textId="77777777" w:rsidR="003C2BF1" w:rsidRPr="00086363" w:rsidRDefault="003C2BF1" w:rsidP="00D87E67">
      <w:pPr>
        <w:pStyle w:val="ListParagraph"/>
        <w:keepNext/>
        <w:numPr>
          <w:ilvl w:val="0"/>
          <w:numId w:val="39"/>
        </w:numPr>
        <w:rPr>
          <w:rFonts w:cs="Arial"/>
          <w:szCs w:val="22"/>
        </w:rPr>
      </w:pPr>
      <w:r w:rsidRPr="00086363">
        <w:rPr>
          <w:rFonts w:eastAsia="Arial" w:cs="Arial"/>
          <w:szCs w:val="22"/>
        </w:rPr>
        <w:t>Risk Management Planning</w:t>
      </w:r>
    </w:p>
    <w:p w14:paraId="513E4E04" w14:textId="77777777" w:rsidR="003C2BF1" w:rsidRPr="00086363" w:rsidRDefault="003C2BF1" w:rsidP="00D87E67">
      <w:pPr>
        <w:pStyle w:val="ListParagraph"/>
        <w:keepNext/>
        <w:numPr>
          <w:ilvl w:val="0"/>
          <w:numId w:val="39"/>
        </w:numPr>
        <w:rPr>
          <w:rFonts w:cs="Arial"/>
          <w:szCs w:val="22"/>
        </w:rPr>
      </w:pPr>
      <w:r w:rsidRPr="00086363">
        <w:rPr>
          <w:rFonts w:eastAsia="Arial" w:cs="Arial"/>
          <w:szCs w:val="22"/>
        </w:rPr>
        <w:t>Risk Identification</w:t>
      </w:r>
    </w:p>
    <w:p w14:paraId="5E43E072" w14:textId="77777777" w:rsidR="003C2BF1" w:rsidRPr="00086363" w:rsidRDefault="003C2BF1" w:rsidP="00D87E67">
      <w:pPr>
        <w:pStyle w:val="ListParagraph"/>
        <w:keepNext/>
        <w:numPr>
          <w:ilvl w:val="0"/>
          <w:numId w:val="39"/>
        </w:numPr>
        <w:rPr>
          <w:rFonts w:cs="Arial"/>
          <w:szCs w:val="22"/>
        </w:rPr>
      </w:pPr>
      <w:r w:rsidRPr="00086363">
        <w:rPr>
          <w:rFonts w:eastAsia="Arial" w:cs="Arial"/>
          <w:szCs w:val="22"/>
        </w:rPr>
        <w:t>Qualitative Risk Analysis</w:t>
      </w:r>
    </w:p>
    <w:p w14:paraId="6D064BF4" w14:textId="77777777" w:rsidR="003C2BF1" w:rsidRPr="00086363" w:rsidRDefault="003C2BF1" w:rsidP="00D87E67">
      <w:pPr>
        <w:pStyle w:val="ListParagraph"/>
        <w:keepNext/>
        <w:numPr>
          <w:ilvl w:val="0"/>
          <w:numId w:val="39"/>
        </w:numPr>
        <w:rPr>
          <w:rFonts w:cs="Arial"/>
          <w:szCs w:val="22"/>
        </w:rPr>
      </w:pPr>
      <w:r w:rsidRPr="00086363">
        <w:rPr>
          <w:rFonts w:eastAsia="Arial" w:cs="Arial"/>
          <w:szCs w:val="22"/>
        </w:rPr>
        <w:t>Quantitative Risk Analysis</w:t>
      </w:r>
    </w:p>
    <w:p w14:paraId="259CC7FA" w14:textId="77777777" w:rsidR="003C2BF1" w:rsidRPr="00086363" w:rsidRDefault="003C2BF1" w:rsidP="00D87E67">
      <w:pPr>
        <w:pStyle w:val="ListParagraph"/>
        <w:keepNext/>
        <w:numPr>
          <w:ilvl w:val="0"/>
          <w:numId w:val="39"/>
        </w:numPr>
        <w:rPr>
          <w:rFonts w:cs="Arial"/>
          <w:szCs w:val="22"/>
        </w:rPr>
      </w:pPr>
      <w:r w:rsidRPr="00086363">
        <w:rPr>
          <w:rFonts w:eastAsia="Arial" w:cs="Arial"/>
          <w:szCs w:val="22"/>
        </w:rPr>
        <w:t>Risk Response Planning</w:t>
      </w:r>
    </w:p>
    <w:p w14:paraId="0AB090E0" w14:textId="0F1D29F1" w:rsidR="003C2BF1" w:rsidRPr="00086363" w:rsidRDefault="003C2BF1" w:rsidP="00D87E67">
      <w:pPr>
        <w:pStyle w:val="ListParagraph"/>
        <w:keepNext/>
        <w:numPr>
          <w:ilvl w:val="0"/>
          <w:numId w:val="39"/>
        </w:numPr>
        <w:rPr>
          <w:rFonts w:cs="Arial"/>
          <w:szCs w:val="22"/>
        </w:rPr>
      </w:pPr>
      <w:r w:rsidRPr="00086363">
        <w:rPr>
          <w:rFonts w:eastAsia="Arial" w:cs="Arial"/>
          <w:szCs w:val="22"/>
        </w:rPr>
        <w:t xml:space="preserve">Monitoring and </w:t>
      </w:r>
      <w:r w:rsidR="007F4B10" w:rsidRPr="00086363">
        <w:rPr>
          <w:rFonts w:eastAsia="Arial" w:cs="Arial"/>
          <w:szCs w:val="22"/>
        </w:rPr>
        <w:t>Controlling Risks</w:t>
      </w:r>
    </w:p>
    <w:p w14:paraId="05E5F950" w14:textId="77777777" w:rsidR="003C2BF1" w:rsidRPr="00687AF1" w:rsidRDefault="003C2BF1" w:rsidP="00086363">
      <w:pPr>
        <w:spacing w:before="120"/>
        <w:rPr>
          <w:rFonts w:eastAsia="Arial" w:cs="Arial"/>
          <w:szCs w:val="22"/>
        </w:rPr>
      </w:pPr>
      <w:r w:rsidRPr="00687AF1">
        <w:rPr>
          <w:rFonts w:eastAsia="Arial" w:cs="Arial"/>
          <w:szCs w:val="22"/>
        </w:rPr>
        <w:t>At the completion of this Lesson, students will be able to:</w:t>
      </w:r>
    </w:p>
    <w:p w14:paraId="629A30B3" w14:textId="77777777" w:rsidR="003C2BF1" w:rsidRPr="00086363" w:rsidRDefault="003C2BF1" w:rsidP="00D87E67">
      <w:pPr>
        <w:pStyle w:val="ListParagraph"/>
        <w:widowControl w:val="0"/>
        <w:numPr>
          <w:ilvl w:val="0"/>
          <w:numId w:val="40"/>
        </w:numPr>
        <w:rPr>
          <w:rFonts w:eastAsia="Arial" w:cs="Arial"/>
          <w:szCs w:val="22"/>
        </w:rPr>
      </w:pPr>
      <w:r w:rsidRPr="00086363">
        <w:rPr>
          <w:rFonts w:eastAsia="Arial" w:cs="Arial"/>
          <w:szCs w:val="22"/>
        </w:rPr>
        <w:t>Define how to conduct risk management activities for a project</w:t>
      </w:r>
    </w:p>
    <w:p w14:paraId="504B3D89" w14:textId="77777777" w:rsidR="003C2BF1" w:rsidRPr="00086363" w:rsidRDefault="003C2BF1" w:rsidP="00D87E67">
      <w:pPr>
        <w:pStyle w:val="ListParagraph"/>
        <w:widowControl w:val="0"/>
        <w:numPr>
          <w:ilvl w:val="0"/>
          <w:numId w:val="40"/>
        </w:numPr>
        <w:rPr>
          <w:rFonts w:eastAsia="Arial" w:cs="Arial"/>
          <w:szCs w:val="22"/>
        </w:rPr>
      </w:pPr>
      <w:r w:rsidRPr="00086363">
        <w:rPr>
          <w:rFonts w:eastAsia="Arial" w:cs="Arial"/>
          <w:szCs w:val="22"/>
        </w:rPr>
        <w:t>Analyze which risks affect the project and document their characteristics</w:t>
      </w:r>
    </w:p>
    <w:p w14:paraId="718489EE" w14:textId="77777777" w:rsidR="003C2BF1" w:rsidRPr="00086363" w:rsidRDefault="003C2BF1" w:rsidP="00D87E67">
      <w:pPr>
        <w:pStyle w:val="ListParagraph"/>
        <w:widowControl w:val="0"/>
        <w:numPr>
          <w:ilvl w:val="0"/>
          <w:numId w:val="40"/>
        </w:numPr>
        <w:rPr>
          <w:rFonts w:eastAsia="Arial" w:cs="Arial"/>
          <w:szCs w:val="22"/>
        </w:rPr>
      </w:pPr>
      <w:r w:rsidRPr="00086363">
        <w:rPr>
          <w:rFonts w:eastAsia="Arial" w:cs="Arial"/>
          <w:szCs w:val="22"/>
        </w:rPr>
        <w:t>Prioritize risks for further analysis</w:t>
      </w:r>
    </w:p>
    <w:p w14:paraId="04AC7583" w14:textId="77777777" w:rsidR="003C2BF1" w:rsidRPr="00086363" w:rsidRDefault="003C2BF1" w:rsidP="00D87E67">
      <w:pPr>
        <w:pStyle w:val="ListParagraph"/>
        <w:widowControl w:val="0"/>
        <w:numPr>
          <w:ilvl w:val="0"/>
          <w:numId w:val="40"/>
        </w:numPr>
        <w:rPr>
          <w:rFonts w:eastAsia="Arial" w:cs="Arial"/>
          <w:szCs w:val="22"/>
        </w:rPr>
      </w:pPr>
      <w:r w:rsidRPr="00086363">
        <w:rPr>
          <w:rFonts w:eastAsia="Arial" w:cs="Arial"/>
          <w:szCs w:val="22"/>
        </w:rPr>
        <w:t>Numerically analyze the effect of identified risks on project objectives</w:t>
      </w:r>
    </w:p>
    <w:p w14:paraId="6724D46A" w14:textId="7DF9D7C4" w:rsidR="003C2BF1" w:rsidRPr="00086363" w:rsidRDefault="003C2BF1" w:rsidP="00D87E67">
      <w:pPr>
        <w:pStyle w:val="ListParagraph"/>
        <w:widowControl w:val="0"/>
        <w:numPr>
          <w:ilvl w:val="0"/>
          <w:numId w:val="40"/>
        </w:numPr>
        <w:rPr>
          <w:rFonts w:eastAsia="Arial" w:cs="Arial"/>
          <w:szCs w:val="22"/>
        </w:rPr>
      </w:pPr>
      <w:r w:rsidRPr="00086363">
        <w:rPr>
          <w:rFonts w:eastAsia="Arial" w:cs="Arial"/>
          <w:szCs w:val="22"/>
        </w:rPr>
        <w:t>Develop strategies and options for dealing with identified risks</w:t>
      </w:r>
      <w:r w:rsidR="00370386">
        <w:rPr>
          <w:rFonts w:eastAsia="Arial" w:cs="Arial"/>
          <w:szCs w:val="22"/>
        </w:rPr>
        <w:t xml:space="preserve"> </w:t>
      </w:r>
    </w:p>
    <w:p w14:paraId="0AF5DEB2" w14:textId="77777777" w:rsidR="003C2BF1" w:rsidRPr="00086363" w:rsidRDefault="003C2BF1" w:rsidP="00D87E67">
      <w:pPr>
        <w:pStyle w:val="ListParagraph"/>
        <w:widowControl w:val="0"/>
        <w:numPr>
          <w:ilvl w:val="0"/>
          <w:numId w:val="40"/>
        </w:numPr>
        <w:rPr>
          <w:rFonts w:eastAsia="Arial" w:cs="Arial"/>
          <w:szCs w:val="22"/>
        </w:rPr>
      </w:pPr>
      <w:r w:rsidRPr="00086363">
        <w:rPr>
          <w:rFonts w:eastAsia="Arial" w:cs="Arial"/>
          <w:szCs w:val="22"/>
        </w:rPr>
        <w:t xml:space="preserve">Conduct risk response plans, track risks, evaluate the process for effectiveness </w:t>
      </w:r>
    </w:p>
    <w:p w14:paraId="0D6E4112" w14:textId="2F159126" w:rsidR="00524441" w:rsidRPr="00687AF1" w:rsidRDefault="00FE283A" w:rsidP="00C47399">
      <w:pPr>
        <w:pStyle w:val="Heading2"/>
      </w:pPr>
      <w:r w:rsidRPr="00687AF1">
        <w:lastRenderedPageBreak/>
        <w:t>ASYNCHRONOUS (PRE-RECORDED) SESSION 1</w:t>
      </w:r>
      <w:r w:rsidR="00B24F69" w:rsidRPr="00687AF1">
        <w:t>1</w:t>
      </w:r>
      <w:r w:rsidRPr="00687AF1">
        <w:t xml:space="preserve">: </w:t>
      </w:r>
      <w:sdt>
        <w:sdtPr>
          <w:rPr>
            <w:bCs/>
          </w:rPr>
          <w:alias w:val="Outline Dates"/>
          <w:tag w:val="Outline Dates"/>
          <w:id w:val="-1805851268"/>
          <w:placeholder>
            <w:docPart w:val="3B5DCB86BA174A52849B1BADED2CF2F3"/>
          </w:placeholder>
          <w:date w:fullDate="2021-04-12T00:00:00Z">
            <w:dateFormat w:val="dddd, d-MMM-yyyy"/>
            <w:lid w:val="en-US"/>
            <w:storeMappedDataAs w:val="dateTime"/>
            <w:calendar w:val="gregorian"/>
          </w:date>
        </w:sdtPr>
        <w:sdtEndPr/>
        <w:sdtContent>
          <w:r w:rsidR="00424CA6">
            <w:rPr>
              <w:bCs/>
            </w:rPr>
            <w:t>Monday, 12-Apr-2021</w:t>
          </w:r>
        </w:sdtContent>
      </w:sdt>
    </w:p>
    <w:p w14:paraId="59C31645" w14:textId="77777777" w:rsidR="00524441" w:rsidRPr="00687AF1" w:rsidRDefault="00FE283A">
      <w:pPr>
        <w:keepNext/>
        <w:ind w:left="994" w:hanging="994"/>
        <w:rPr>
          <w:rFonts w:eastAsia="Arial" w:cs="Arial"/>
          <w:b/>
          <w:szCs w:val="22"/>
        </w:rPr>
      </w:pPr>
      <w:r w:rsidRPr="00687AF1">
        <w:rPr>
          <w:rFonts w:eastAsia="Arial" w:cs="Arial"/>
          <w:b/>
          <w:szCs w:val="22"/>
        </w:rPr>
        <w:t>Project Stakeholder Management</w:t>
      </w:r>
    </w:p>
    <w:p w14:paraId="2C3A40E4" w14:textId="77777777" w:rsidR="00524441" w:rsidRPr="00086363" w:rsidRDefault="00FE283A" w:rsidP="00D87E67">
      <w:pPr>
        <w:pStyle w:val="ListParagraph"/>
        <w:keepNext/>
        <w:numPr>
          <w:ilvl w:val="0"/>
          <w:numId w:val="41"/>
        </w:numPr>
        <w:rPr>
          <w:rFonts w:cs="Arial"/>
          <w:szCs w:val="22"/>
        </w:rPr>
      </w:pPr>
      <w:r w:rsidRPr="00086363">
        <w:rPr>
          <w:rFonts w:eastAsia="Arial" w:cs="Arial"/>
          <w:szCs w:val="22"/>
        </w:rPr>
        <w:t>Identify Stakeholders</w:t>
      </w:r>
    </w:p>
    <w:p w14:paraId="51D82CEA" w14:textId="77777777" w:rsidR="00524441" w:rsidRPr="00086363" w:rsidRDefault="00FE283A" w:rsidP="00D87E67">
      <w:pPr>
        <w:pStyle w:val="ListParagraph"/>
        <w:keepNext/>
        <w:numPr>
          <w:ilvl w:val="0"/>
          <w:numId w:val="41"/>
        </w:numPr>
        <w:rPr>
          <w:rFonts w:cs="Arial"/>
          <w:szCs w:val="22"/>
        </w:rPr>
      </w:pPr>
      <w:r w:rsidRPr="00086363">
        <w:rPr>
          <w:rFonts w:eastAsia="Arial" w:cs="Arial"/>
          <w:szCs w:val="22"/>
        </w:rPr>
        <w:t>Plan Stakeholder Management</w:t>
      </w:r>
    </w:p>
    <w:p w14:paraId="6D3FEEC9" w14:textId="77777777" w:rsidR="00524441" w:rsidRPr="00086363" w:rsidRDefault="00FE283A" w:rsidP="00D87E67">
      <w:pPr>
        <w:pStyle w:val="ListParagraph"/>
        <w:keepNext/>
        <w:numPr>
          <w:ilvl w:val="0"/>
          <w:numId w:val="41"/>
        </w:numPr>
        <w:rPr>
          <w:rFonts w:cs="Arial"/>
          <w:szCs w:val="22"/>
        </w:rPr>
      </w:pPr>
      <w:r w:rsidRPr="00086363">
        <w:rPr>
          <w:rFonts w:eastAsia="Arial" w:cs="Arial"/>
          <w:szCs w:val="22"/>
        </w:rPr>
        <w:t>Manage Stakeholder Engagement</w:t>
      </w:r>
    </w:p>
    <w:p w14:paraId="48B896CC" w14:textId="77777777" w:rsidR="00524441" w:rsidRPr="00086363" w:rsidRDefault="00FE283A" w:rsidP="00D87E67">
      <w:pPr>
        <w:pStyle w:val="ListParagraph"/>
        <w:keepNext/>
        <w:numPr>
          <w:ilvl w:val="0"/>
          <w:numId w:val="41"/>
        </w:numPr>
        <w:rPr>
          <w:rFonts w:cs="Arial"/>
          <w:szCs w:val="22"/>
        </w:rPr>
      </w:pPr>
      <w:r w:rsidRPr="00086363">
        <w:rPr>
          <w:rFonts w:eastAsia="Arial" w:cs="Arial"/>
          <w:szCs w:val="22"/>
        </w:rPr>
        <w:t>Control Stakeholder Engagement</w:t>
      </w:r>
    </w:p>
    <w:p w14:paraId="333A7B55" w14:textId="1A357D14" w:rsidR="00524441" w:rsidRPr="00687AF1" w:rsidRDefault="00FE283A" w:rsidP="00086363">
      <w:pPr>
        <w:spacing w:before="120"/>
        <w:rPr>
          <w:rFonts w:eastAsia="Arial" w:cs="Arial"/>
          <w:szCs w:val="22"/>
        </w:rPr>
      </w:pPr>
      <w:r w:rsidRPr="00687AF1">
        <w:rPr>
          <w:rFonts w:eastAsia="Arial" w:cs="Arial"/>
          <w:b/>
          <w:szCs w:val="22"/>
          <w:u w:val="single"/>
        </w:rPr>
        <w:t>Readings (Prior to Session 1</w:t>
      </w:r>
      <w:r w:rsidR="006909B3" w:rsidRPr="00687AF1">
        <w:rPr>
          <w:rFonts w:eastAsia="Arial" w:cs="Arial"/>
          <w:b/>
          <w:szCs w:val="22"/>
          <w:u w:val="single"/>
        </w:rPr>
        <w:t>1</w:t>
      </w:r>
      <w:r w:rsidRPr="00687AF1">
        <w:rPr>
          <w:rFonts w:eastAsia="Arial" w:cs="Arial"/>
          <w:b/>
          <w:szCs w:val="22"/>
          <w:u w:val="single"/>
        </w:rPr>
        <w:t>):</w:t>
      </w:r>
      <w:r w:rsidRPr="00687AF1">
        <w:rPr>
          <w:rFonts w:eastAsia="Arial" w:cs="Arial"/>
          <w:szCs w:val="22"/>
        </w:rPr>
        <w:t xml:space="preserve"> </w:t>
      </w:r>
    </w:p>
    <w:p w14:paraId="659A421F" w14:textId="77777777" w:rsidR="00524441" w:rsidRPr="00687AF1" w:rsidRDefault="00FE283A">
      <w:pPr>
        <w:rPr>
          <w:rFonts w:eastAsia="Arial" w:cs="Arial"/>
          <w:szCs w:val="22"/>
        </w:rPr>
      </w:pPr>
      <w:r w:rsidRPr="00687AF1">
        <w:rPr>
          <w:rFonts w:eastAsia="Arial" w:cs="Arial"/>
          <w:szCs w:val="22"/>
        </w:rPr>
        <w:t>A Guide to the Project Management Body of Knowledge</w:t>
      </w:r>
    </w:p>
    <w:p w14:paraId="69E77BB9" w14:textId="77777777" w:rsidR="00524441" w:rsidRPr="00086363" w:rsidRDefault="00FE283A" w:rsidP="00D87E67">
      <w:pPr>
        <w:pStyle w:val="ListParagraph"/>
        <w:numPr>
          <w:ilvl w:val="0"/>
          <w:numId w:val="42"/>
        </w:numPr>
        <w:rPr>
          <w:rFonts w:cs="Arial"/>
        </w:rPr>
      </w:pPr>
      <w:r w:rsidRPr="00086363">
        <w:rPr>
          <w:rFonts w:eastAsia="Arial" w:cs="Arial"/>
          <w:szCs w:val="22"/>
        </w:rPr>
        <w:t xml:space="preserve">Pg. 30-35 and Chapter 13- Stakeholder Management </w:t>
      </w:r>
    </w:p>
    <w:p w14:paraId="70824797" w14:textId="77777777" w:rsidR="00524441" w:rsidRPr="00086363" w:rsidRDefault="00FE283A" w:rsidP="00D87E67">
      <w:pPr>
        <w:pStyle w:val="ListParagraph"/>
        <w:numPr>
          <w:ilvl w:val="0"/>
          <w:numId w:val="42"/>
        </w:numPr>
        <w:rPr>
          <w:rFonts w:eastAsia="Arial" w:cs="Arial"/>
          <w:szCs w:val="22"/>
        </w:rPr>
      </w:pPr>
      <w:r w:rsidRPr="00086363">
        <w:rPr>
          <w:rFonts w:eastAsia="Arial" w:cs="Arial"/>
          <w:szCs w:val="22"/>
        </w:rPr>
        <w:t xml:space="preserve">(Optional - but recommended): Verzuh/ The Fast Forward MBA In Project Management </w:t>
      </w:r>
    </w:p>
    <w:p w14:paraId="51014E76" w14:textId="77777777" w:rsidR="00524441" w:rsidRPr="00086363" w:rsidRDefault="00FE283A" w:rsidP="00D87E67">
      <w:pPr>
        <w:pStyle w:val="ListParagraph"/>
        <w:numPr>
          <w:ilvl w:val="0"/>
          <w:numId w:val="42"/>
        </w:numPr>
        <w:rPr>
          <w:rFonts w:cs="Arial"/>
        </w:rPr>
      </w:pPr>
      <w:r w:rsidRPr="00086363">
        <w:rPr>
          <w:rFonts w:eastAsia="Arial" w:cs="Arial"/>
          <w:szCs w:val="22"/>
        </w:rPr>
        <w:t xml:space="preserve">Chapter 5- Stakeholder Management </w:t>
      </w:r>
    </w:p>
    <w:p w14:paraId="404514D7" w14:textId="77777777" w:rsidR="00524441" w:rsidRPr="00687AF1" w:rsidRDefault="00FE283A" w:rsidP="00086363">
      <w:pPr>
        <w:widowControl w:val="0"/>
        <w:tabs>
          <w:tab w:val="left" w:pos="90"/>
        </w:tabs>
        <w:spacing w:before="120"/>
        <w:ind w:left="86"/>
        <w:rPr>
          <w:rFonts w:eastAsia="Arial" w:cs="Arial"/>
          <w:szCs w:val="22"/>
        </w:rPr>
      </w:pPr>
      <w:r w:rsidRPr="00687AF1">
        <w:rPr>
          <w:rFonts w:eastAsia="Arial" w:cs="Arial"/>
          <w:szCs w:val="22"/>
        </w:rPr>
        <w:t>At the completion of this Lesson, students will be able to implement these concepts in their individual applied project:</w:t>
      </w:r>
    </w:p>
    <w:p w14:paraId="353D4FCD" w14:textId="275DC266" w:rsidR="00524441" w:rsidRPr="00086363" w:rsidRDefault="00D32EB4" w:rsidP="00D87E67">
      <w:pPr>
        <w:pStyle w:val="ListParagraph"/>
        <w:widowControl w:val="0"/>
        <w:numPr>
          <w:ilvl w:val="0"/>
          <w:numId w:val="43"/>
        </w:numPr>
        <w:rPr>
          <w:rFonts w:cs="Arial"/>
          <w:szCs w:val="22"/>
        </w:rPr>
      </w:pPr>
      <w:r w:rsidRPr="00086363">
        <w:rPr>
          <w:rFonts w:eastAsia="Arial" w:cs="Arial"/>
          <w:szCs w:val="22"/>
        </w:rPr>
        <w:t xml:space="preserve">Analyze project stakeholders including </w:t>
      </w:r>
      <w:r w:rsidR="00FE283A" w:rsidRPr="00086363">
        <w:rPr>
          <w:rFonts w:eastAsia="Arial" w:cs="Arial"/>
          <w:szCs w:val="22"/>
        </w:rPr>
        <w:t xml:space="preserve">the people, groups, or organizations that could impact or be impacted by </w:t>
      </w:r>
      <w:r w:rsidRPr="00086363">
        <w:rPr>
          <w:rFonts w:eastAsia="Arial" w:cs="Arial"/>
          <w:szCs w:val="22"/>
        </w:rPr>
        <w:t xml:space="preserve">your </w:t>
      </w:r>
      <w:r w:rsidR="00FE283A" w:rsidRPr="00086363">
        <w:rPr>
          <w:rFonts w:eastAsia="Arial" w:cs="Arial"/>
          <w:szCs w:val="22"/>
        </w:rPr>
        <w:t>project</w:t>
      </w:r>
    </w:p>
    <w:p w14:paraId="0C2B4132" w14:textId="3F6E5866" w:rsidR="00524441" w:rsidRPr="00086363" w:rsidRDefault="00D32EB4" w:rsidP="00D87E67">
      <w:pPr>
        <w:pStyle w:val="ListParagraph"/>
        <w:widowControl w:val="0"/>
        <w:numPr>
          <w:ilvl w:val="0"/>
          <w:numId w:val="43"/>
        </w:numPr>
        <w:rPr>
          <w:rFonts w:cs="Arial"/>
          <w:szCs w:val="22"/>
        </w:rPr>
      </w:pPr>
      <w:r w:rsidRPr="00086363">
        <w:rPr>
          <w:rFonts w:eastAsia="Arial" w:cs="Arial"/>
          <w:szCs w:val="22"/>
        </w:rPr>
        <w:t>Design a p</w:t>
      </w:r>
      <w:r w:rsidR="00FE283A" w:rsidRPr="00086363">
        <w:rPr>
          <w:rFonts w:eastAsia="Arial" w:cs="Arial"/>
          <w:szCs w:val="22"/>
        </w:rPr>
        <w:t xml:space="preserve">lan </w:t>
      </w:r>
      <w:r w:rsidRPr="00086363">
        <w:rPr>
          <w:rFonts w:eastAsia="Arial" w:cs="Arial"/>
          <w:szCs w:val="22"/>
        </w:rPr>
        <w:t xml:space="preserve">for </w:t>
      </w:r>
      <w:r w:rsidR="00FE283A" w:rsidRPr="00086363">
        <w:rPr>
          <w:rFonts w:eastAsia="Arial" w:cs="Arial"/>
          <w:szCs w:val="22"/>
        </w:rPr>
        <w:t>Stakeholder Management</w:t>
      </w:r>
    </w:p>
    <w:p w14:paraId="7270C6D8" w14:textId="77777777" w:rsidR="00524441" w:rsidRPr="00086363" w:rsidRDefault="00FE283A" w:rsidP="00D87E67">
      <w:pPr>
        <w:pStyle w:val="ListParagraph"/>
        <w:widowControl w:val="0"/>
        <w:numPr>
          <w:ilvl w:val="0"/>
          <w:numId w:val="43"/>
        </w:numPr>
        <w:rPr>
          <w:rFonts w:cs="Arial"/>
          <w:szCs w:val="22"/>
        </w:rPr>
      </w:pPr>
      <w:r w:rsidRPr="00086363">
        <w:rPr>
          <w:rFonts w:eastAsia="Arial" w:cs="Arial"/>
          <w:szCs w:val="22"/>
        </w:rPr>
        <w:t>Manage Stakeholder Engagement</w:t>
      </w:r>
    </w:p>
    <w:p w14:paraId="27D39BAB" w14:textId="1DD92097" w:rsidR="007C1936" w:rsidRPr="00086363" w:rsidRDefault="00FE283A" w:rsidP="00D87E67">
      <w:pPr>
        <w:pStyle w:val="ListParagraph"/>
        <w:widowControl w:val="0"/>
        <w:numPr>
          <w:ilvl w:val="0"/>
          <w:numId w:val="43"/>
        </w:numPr>
        <w:rPr>
          <w:rFonts w:cs="Arial"/>
          <w:szCs w:val="22"/>
        </w:rPr>
      </w:pPr>
      <w:r w:rsidRPr="00086363">
        <w:rPr>
          <w:rFonts w:eastAsia="Arial" w:cs="Arial"/>
          <w:szCs w:val="22"/>
        </w:rPr>
        <w:t>Control Stakeholder Engagement</w:t>
      </w:r>
    </w:p>
    <w:p w14:paraId="5E028F88" w14:textId="11EC233E" w:rsidR="00524441" w:rsidRPr="00687AF1" w:rsidRDefault="00FE283A" w:rsidP="00C47399">
      <w:pPr>
        <w:pStyle w:val="Heading2"/>
      </w:pPr>
      <w:r w:rsidRPr="00687AF1">
        <w:t>ASYNCHRONOUS (PRE-RECORDED) SESSION 1</w:t>
      </w:r>
      <w:r w:rsidR="006909B3" w:rsidRPr="00687AF1">
        <w:t>2</w:t>
      </w:r>
      <w:r w:rsidRPr="00687AF1">
        <w:t xml:space="preserve">: </w:t>
      </w:r>
      <w:sdt>
        <w:sdtPr>
          <w:rPr>
            <w:bCs/>
          </w:rPr>
          <w:alias w:val="Outline Dates"/>
          <w:tag w:val="Outline Dates"/>
          <w:id w:val="-757365987"/>
          <w:placeholder>
            <w:docPart w:val="C55869CE1D044066BDFE821BC371886C"/>
          </w:placeholder>
          <w:date w:fullDate="2021-04-26T00:00:00Z">
            <w:dateFormat w:val="dddd, d-MMM-yyyy"/>
            <w:lid w:val="en-US"/>
            <w:storeMappedDataAs w:val="dateTime"/>
            <w:calendar w:val="gregorian"/>
          </w:date>
        </w:sdtPr>
        <w:sdtEndPr/>
        <w:sdtContent>
          <w:r w:rsidR="00424CA6">
            <w:rPr>
              <w:bCs/>
            </w:rPr>
            <w:t>Monday, 26-Apr-2021</w:t>
          </w:r>
        </w:sdtContent>
      </w:sdt>
    </w:p>
    <w:p w14:paraId="234933DE" w14:textId="77777777" w:rsidR="00524441" w:rsidRPr="00687AF1" w:rsidRDefault="00FE283A" w:rsidP="007F4B10">
      <w:pPr>
        <w:widowControl w:val="0"/>
        <w:ind w:left="994" w:hanging="994"/>
        <w:rPr>
          <w:rFonts w:eastAsia="Arial" w:cs="Arial"/>
          <w:b/>
          <w:szCs w:val="22"/>
        </w:rPr>
      </w:pPr>
      <w:r w:rsidRPr="00687AF1">
        <w:rPr>
          <w:rFonts w:eastAsia="Arial" w:cs="Arial"/>
          <w:b/>
          <w:szCs w:val="22"/>
        </w:rPr>
        <w:t>Project Communication Management</w:t>
      </w:r>
    </w:p>
    <w:p w14:paraId="4A578EDC" w14:textId="77777777" w:rsidR="00524441" w:rsidRPr="00086363" w:rsidRDefault="00FE283A" w:rsidP="00D87E67">
      <w:pPr>
        <w:pStyle w:val="ListParagraph"/>
        <w:widowControl w:val="0"/>
        <w:numPr>
          <w:ilvl w:val="0"/>
          <w:numId w:val="44"/>
        </w:numPr>
        <w:rPr>
          <w:rFonts w:cs="Arial"/>
          <w:szCs w:val="22"/>
        </w:rPr>
      </w:pPr>
      <w:r w:rsidRPr="00086363">
        <w:rPr>
          <w:rFonts w:eastAsia="Arial" w:cs="Arial"/>
          <w:szCs w:val="22"/>
        </w:rPr>
        <w:t>Stakeholder Identification</w:t>
      </w:r>
    </w:p>
    <w:p w14:paraId="1C106524" w14:textId="77777777" w:rsidR="00524441" w:rsidRPr="00086363" w:rsidRDefault="00FE283A" w:rsidP="00D87E67">
      <w:pPr>
        <w:pStyle w:val="ListParagraph"/>
        <w:widowControl w:val="0"/>
        <w:numPr>
          <w:ilvl w:val="0"/>
          <w:numId w:val="44"/>
        </w:numPr>
        <w:rPr>
          <w:rFonts w:cs="Arial"/>
          <w:szCs w:val="22"/>
        </w:rPr>
      </w:pPr>
      <w:r w:rsidRPr="00086363">
        <w:rPr>
          <w:rFonts w:eastAsia="Arial" w:cs="Arial"/>
          <w:szCs w:val="22"/>
        </w:rPr>
        <w:t>Communications Planning</w:t>
      </w:r>
    </w:p>
    <w:p w14:paraId="3C04DA0A" w14:textId="77777777" w:rsidR="00524441" w:rsidRPr="00086363" w:rsidRDefault="00FE283A" w:rsidP="00D87E67">
      <w:pPr>
        <w:pStyle w:val="ListParagraph"/>
        <w:widowControl w:val="0"/>
        <w:numPr>
          <w:ilvl w:val="0"/>
          <w:numId w:val="44"/>
        </w:numPr>
        <w:rPr>
          <w:rFonts w:cs="Arial"/>
          <w:szCs w:val="22"/>
        </w:rPr>
      </w:pPr>
      <w:r w:rsidRPr="00086363">
        <w:rPr>
          <w:rFonts w:eastAsia="Arial" w:cs="Arial"/>
          <w:szCs w:val="22"/>
        </w:rPr>
        <w:t>Information Dissemination</w:t>
      </w:r>
    </w:p>
    <w:p w14:paraId="212D81CF" w14:textId="77777777" w:rsidR="00524441" w:rsidRPr="00086363" w:rsidRDefault="00FE283A" w:rsidP="00D87E67">
      <w:pPr>
        <w:pStyle w:val="ListParagraph"/>
        <w:widowControl w:val="0"/>
        <w:numPr>
          <w:ilvl w:val="0"/>
          <w:numId w:val="44"/>
        </w:numPr>
        <w:rPr>
          <w:rFonts w:cs="Arial"/>
          <w:szCs w:val="22"/>
        </w:rPr>
      </w:pPr>
      <w:r w:rsidRPr="00086363">
        <w:rPr>
          <w:rFonts w:eastAsia="Arial" w:cs="Arial"/>
          <w:szCs w:val="22"/>
        </w:rPr>
        <w:t>Management of Stakeholder Expectations</w:t>
      </w:r>
    </w:p>
    <w:p w14:paraId="69D9A34F" w14:textId="77777777" w:rsidR="00524441" w:rsidRPr="00086363" w:rsidRDefault="00FE283A" w:rsidP="00D87E67">
      <w:pPr>
        <w:pStyle w:val="ListParagraph"/>
        <w:widowControl w:val="0"/>
        <w:numPr>
          <w:ilvl w:val="0"/>
          <w:numId w:val="44"/>
        </w:numPr>
        <w:rPr>
          <w:rFonts w:cs="Arial"/>
          <w:szCs w:val="22"/>
        </w:rPr>
      </w:pPr>
      <w:r w:rsidRPr="00086363">
        <w:rPr>
          <w:rFonts w:eastAsia="Arial" w:cs="Arial"/>
          <w:szCs w:val="22"/>
        </w:rPr>
        <w:t>Performance Reporting</w:t>
      </w:r>
    </w:p>
    <w:p w14:paraId="084E12CF" w14:textId="77777777" w:rsidR="00524441" w:rsidRPr="00687AF1" w:rsidRDefault="00FE283A" w:rsidP="00086363">
      <w:pPr>
        <w:widowControl w:val="0"/>
        <w:spacing w:before="120"/>
        <w:rPr>
          <w:rFonts w:eastAsia="Arial" w:cs="Arial"/>
          <w:szCs w:val="22"/>
        </w:rPr>
      </w:pPr>
      <w:r w:rsidRPr="00687AF1">
        <w:rPr>
          <w:rFonts w:eastAsia="Arial" w:cs="Arial"/>
          <w:szCs w:val="22"/>
        </w:rPr>
        <w:t>At the completion of this Lesson, students will be able to:</w:t>
      </w:r>
    </w:p>
    <w:p w14:paraId="363454E2" w14:textId="365343B7" w:rsidR="00524441" w:rsidRPr="00086363" w:rsidRDefault="00F86D0C" w:rsidP="00D87E67">
      <w:pPr>
        <w:pStyle w:val="ListParagraph"/>
        <w:widowControl w:val="0"/>
        <w:numPr>
          <w:ilvl w:val="0"/>
          <w:numId w:val="45"/>
        </w:numPr>
        <w:rPr>
          <w:rFonts w:eastAsia="Arial" w:cs="Arial"/>
          <w:szCs w:val="22"/>
        </w:rPr>
      </w:pPr>
      <w:r w:rsidRPr="00086363">
        <w:rPr>
          <w:rFonts w:eastAsia="Arial" w:cs="Arial"/>
          <w:szCs w:val="22"/>
        </w:rPr>
        <w:t xml:space="preserve">Analyze the impact </w:t>
      </w:r>
      <w:r w:rsidR="007F4B10" w:rsidRPr="00086363">
        <w:rPr>
          <w:rFonts w:eastAsia="Arial" w:cs="Arial"/>
          <w:szCs w:val="22"/>
        </w:rPr>
        <w:t>of individual</w:t>
      </w:r>
      <w:r w:rsidRPr="00086363">
        <w:rPr>
          <w:rFonts w:eastAsia="Arial" w:cs="Arial"/>
          <w:szCs w:val="22"/>
        </w:rPr>
        <w:t xml:space="preserve"> organizational stakeholders on the project, </w:t>
      </w:r>
      <w:r w:rsidRPr="00086363">
        <w:rPr>
          <w:rFonts w:eastAsia="Arial" w:cs="Arial"/>
          <w:szCs w:val="22"/>
        </w:rPr>
        <w:br/>
        <w:t>and of the project on those stakeholders</w:t>
      </w:r>
    </w:p>
    <w:p w14:paraId="10A93919" w14:textId="7863F894" w:rsidR="00524441" w:rsidRPr="00086363" w:rsidRDefault="00FE283A" w:rsidP="00D87E67">
      <w:pPr>
        <w:pStyle w:val="ListParagraph"/>
        <w:widowControl w:val="0"/>
        <w:numPr>
          <w:ilvl w:val="0"/>
          <w:numId w:val="45"/>
        </w:numPr>
        <w:rPr>
          <w:rFonts w:eastAsia="Arial" w:cs="Arial"/>
          <w:szCs w:val="22"/>
        </w:rPr>
      </w:pPr>
      <w:r w:rsidRPr="00086363">
        <w:rPr>
          <w:rFonts w:eastAsia="Arial" w:cs="Arial"/>
          <w:szCs w:val="22"/>
        </w:rPr>
        <w:t>Determine project stakeholder information needs and define a communication approach</w:t>
      </w:r>
    </w:p>
    <w:p w14:paraId="47002323" w14:textId="4DCE74E9" w:rsidR="00524441" w:rsidRPr="00086363" w:rsidRDefault="006378BB" w:rsidP="00D87E67">
      <w:pPr>
        <w:pStyle w:val="ListParagraph"/>
        <w:widowControl w:val="0"/>
        <w:numPr>
          <w:ilvl w:val="0"/>
          <w:numId w:val="45"/>
        </w:numPr>
        <w:rPr>
          <w:rFonts w:eastAsia="Arial" w:cs="Arial"/>
          <w:szCs w:val="22"/>
        </w:rPr>
      </w:pPr>
      <w:r w:rsidRPr="00086363">
        <w:rPr>
          <w:rFonts w:eastAsia="Arial" w:cs="Arial"/>
          <w:szCs w:val="22"/>
        </w:rPr>
        <w:t xml:space="preserve">Design a means of </w:t>
      </w:r>
      <w:r w:rsidR="007F4B10" w:rsidRPr="00086363">
        <w:rPr>
          <w:rFonts w:eastAsia="Arial" w:cs="Arial"/>
          <w:szCs w:val="22"/>
        </w:rPr>
        <w:t>making relevant</w:t>
      </w:r>
      <w:r w:rsidR="00FE283A" w:rsidRPr="00086363">
        <w:rPr>
          <w:rFonts w:eastAsia="Arial" w:cs="Arial"/>
          <w:szCs w:val="22"/>
        </w:rPr>
        <w:t xml:space="preserve"> information available to project stakeholders</w:t>
      </w:r>
    </w:p>
    <w:p w14:paraId="6B50D240" w14:textId="6AE14F83" w:rsidR="00524441" w:rsidRPr="00086363" w:rsidRDefault="00FE283A" w:rsidP="00D87E67">
      <w:pPr>
        <w:pStyle w:val="ListParagraph"/>
        <w:widowControl w:val="0"/>
        <w:numPr>
          <w:ilvl w:val="0"/>
          <w:numId w:val="45"/>
        </w:numPr>
        <w:rPr>
          <w:rFonts w:eastAsia="Arial" w:cs="Arial"/>
          <w:szCs w:val="22"/>
        </w:rPr>
      </w:pPr>
      <w:r w:rsidRPr="00086363">
        <w:rPr>
          <w:rFonts w:eastAsia="Arial" w:cs="Arial"/>
          <w:szCs w:val="22"/>
        </w:rPr>
        <w:t>Communicate and work with stakeholders to meet their needs</w:t>
      </w:r>
    </w:p>
    <w:p w14:paraId="169EC79B" w14:textId="7163B4FD" w:rsidR="00524441" w:rsidRPr="00086363" w:rsidRDefault="00FE283A" w:rsidP="00D87E67">
      <w:pPr>
        <w:pStyle w:val="ListParagraph"/>
        <w:widowControl w:val="0"/>
        <w:numPr>
          <w:ilvl w:val="0"/>
          <w:numId w:val="45"/>
        </w:numPr>
        <w:rPr>
          <w:rFonts w:eastAsia="Arial" w:cs="Arial"/>
          <w:szCs w:val="22"/>
        </w:rPr>
      </w:pPr>
      <w:r w:rsidRPr="00086363">
        <w:rPr>
          <w:rFonts w:eastAsia="Arial" w:cs="Arial"/>
          <w:szCs w:val="22"/>
        </w:rPr>
        <w:t>Collect and disseminate project performance information</w:t>
      </w:r>
    </w:p>
    <w:p w14:paraId="41B3406A" w14:textId="6AEB215E" w:rsidR="00524441" w:rsidRPr="00687AF1" w:rsidRDefault="00FE283A" w:rsidP="00086363">
      <w:pPr>
        <w:widowControl w:val="0"/>
        <w:spacing w:before="120"/>
        <w:rPr>
          <w:rFonts w:eastAsia="Arial" w:cs="Arial"/>
          <w:szCs w:val="22"/>
        </w:rPr>
      </w:pPr>
      <w:r w:rsidRPr="00687AF1">
        <w:rPr>
          <w:rFonts w:eastAsia="Arial" w:cs="Arial"/>
          <w:b/>
          <w:szCs w:val="22"/>
          <w:u w:val="single"/>
        </w:rPr>
        <w:t>Readings (Prior to Session 1</w:t>
      </w:r>
      <w:r w:rsidR="006909B3" w:rsidRPr="00687AF1">
        <w:rPr>
          <w:rFonts w:eastAsia="Arial" w:cs="Arial"/>
          <w:b/>
          <w:szCs w:val="22"/>
          <w:u w:val="single"/>
        </w:rPr>
        <w:t>2</w:t>
      </w:r>
      <w:r w:rsidRPr="00687AF1">
        <w:rPr>
          <w:rFonts w:eastAsia="Arial" w:cs="Arial"/>
          <w:b/>
          <w:szCs w:val="22"/>
          <w:u w:val="single"/>
        </w:rPr>
        <w:t>):</w:t>
      </w:r>
      <w:r w:rsidRPr="00687AF1">
        <w:rPr>
          <w:rFonts w:eastAsia="Arial" w:cs="Arial"/>
          <w:szCs w:val="22"/>
        </w:rPr>
        <w:t xml:space="preserve"> </w:t>
      </w:r>
    </w:p>
    <w:p w14:paraId="14BB00B2" w14:textId="62B7602F" w:rsidR="00524441" w:rsidRPr="00687AF1" w:rsidRDefault="00FE283A" w:rsidP="007F4B10">
      <w:pPr>
        <w:widowControl w:val="0"/>
        <w:rPr>
          <w:rFonts w:eastAsia="Arial" w:cs="Arial"/>
          <w:szCs w:val="22"/>
        </w:rPr>
      </w:pPr>
      <w:r w:rsidRPr="00687AF1">
        <w:rPr>
          <w:rFonts w:eastAsia="Arial" w:cs="Arial"/>
          <w:szCs w:val="22"/>
        </w:rPr>
        <w:t>PMBoK Chapter 10; (Optional - but recommended): Verzuh Chapter 11</w:t>
      </w:r>
    </w:p>
    <w:p w14:paraId="1EE95356" w14:textId="55041EDB" w:rsidR="00D23770" w:rsidRPr="00687AF1" w:rsidRDefault="00D23770" w:rsidP="00C47399">
      <w:pPr>
        <w:pStyle w:val="Heading2"/>
      </w:pPr>
      <w:r w:rsidRPr="00687AF1">
        <w:t xml:space="preserve">ASYNCHRONOUS (PRE-RECORDED) SESSION 13: </w:t>
      </w:r>
      <w:sdt>
        <w:sdtPr>
          <w:rPr>
            <w:bCs/>
          </w:rPr>
          <w:alias w:val="Outline Dates"/>
          <w:tag w:val="Outline Dates"/>
          <w:id w:val="1445035430"/>
          <w:placeholder>
            <w:docPart w:val="480052BA4F3B4DF6BBE4735D7903C8CB"/>
          </w:placeholder>
          <w:date w:fullDate="2021-05-03T00:00:00Z">
            <w:dateFormat w:val="dddd, d-MMM-yyyy"/>
            <w:lid w:val="en-US"/>
            <w:storeMappedDataAs w:val="dateTime"/>
            <w:calendar w:val="gregorian"/>
          </w:date>
        </w:sdtPr>
        <w:sdtEndPr/>
        <w:sdtContent>
          <w:r w:rsidR="00424CA6">
            <w:rPr>
              <w:bCs/>
            </w:rPr>
            <w:t>Monday, 3-May-2021</w:t>
          </w:r>
        </w:sdtContent>
      </w:sdt>
    </w:p>
    <w:p w14:paraId="38AED9C9" w14:textId="77777777" w:rsidR="00D23770" w:rsidRPr="00687AF1" w:rsidRDefault="00D23770" w:rsidP="007F4B10">
      <w:pPr>
        <w:widowControl w:val="0"/>
        <w:ind w:left="994" w:hanging="994"/>
        <w:rPr>
          <w:rFonts w:eastAsia="Arial" w:cs="Arial"/>
          <w:b/>
          <w:szCs w:val="22"/>
        </w:rPr>
      </w:pPr>
      <w:r w:rsidRPr="00687AF1">
        <w:rPr>
          <w:rFonts w:eastAsia="Arial" w:cs="Arial"/>
          <w:b/>
          <w:szCs w:val="22"/>
        </w:rPr>
        <w:t xml:space="preserve">Project Quality Management </w:t>
      </w:r>
    </w:p>
    <w:p w14:paraId="26E5CEC2" w14:textId="77777777" w:rsidR="00D23770" w:rsidRPr="00086363" w:rsidRDefault="00D23770" w:rsidP="00D87E67">
      <w:pPr>
        <w:pStyle w:val="ListParagraph"/>
        <w:widowControl w:val="0"/>
        <w:numPr>
          <w:ilvl w:val="0"/>
          <w:numId w:val="46"/>
        </w:numPr>
        <w:rPr>
          <w:rFonts w:cs="Arial"/>
          <w:szCs w:val="22"/>
        </w:rPr>
      </w:pPr>
      <w:r w:rsidRPr="00086363">
        <w:rPr>
          <w:rFonts w:eastAsia="Arial" w:cs="Arial"/>
          <w:szCs w:val="22"/>
        </w:rPr>
        <w:t>Plan Quality Management</w:t>
      </w:r>
    </w:p>
    <w:p w14:paraId="5939C10A" w14:textId="77777777" w:rsidR="00D23770" w:rsidRPr="00086363" w:rsidRDefault="00D23770" w:rsidP="00D87E67">
      <w:pPr>
        <w:pStyle w:val="ListParagraph"/>
        <w:widowControl w:val="0"/>
        <w:numPr>
          <w:ilvl w:val="0"/>
          <w:numId w:val="46"/>
        </w:numPr>
        <w:rPr>
          <w:rFonts w:cs="Arial"/>
          <w:szCs w:val="22"/>
        </w:rPr>
      </w:pPr>
      <w:r w:rsidRPr="00086363">
        <w:rPr>
          <w:rFonts w:eastAsia="Arial" w:cs="Arial"/>
          <w:szCs w:val="22"/>
        </w:rPr>
        <w:t>Planning and Implementing Quality Assurance Processes</w:t>
      </w:r>
    </w:p>
    <w:p w14:paraId="17AF914D" w14:textId="77777777" w:rsidR="00D23770" w:rsidRPr="00086363" w:rsidRDefault="00D23770" w:rsidP="00D87E67">
      <w:pPr>
        <w:pStyle w:val="ListParagraph"/>
        <w:widowControl w:val="0"/>
        <w:numPr>
          <w:ilvl w:val="0"/>
          <w:numId w:val="46"/>
        </w:numPr>
        <w:rPr>
          <w:rFonts w:cs="Arial"/>
          <w:szCs w:val="22"/>
        </w:rPr>
      </w:pPr>
      <w:r w:rsidRPr="00086363">
        <w:rPr>
          <w:rFonts w:eastAsia="Arial" w:cs="Arial"/>
          <w:szCs w:val="22"/>
        </w:rPr>
        <w:t>Quality Assurance Tools</w:t>
      </w:r>
    </w:p>
    <w:p w14:paraId="4565E355" w14:textId="77777777" w:rsidR="00D23770" w:rsidRPr="00086363" w:rsidRDefault="00D23770" w:rsidP="00D87E67">
      <w:pPr>
        <w:pStyle w:val="ListParagraph"/>
        <w:widowControl w:val="0"/>
        <w:numPr>
          <w:ilvl w:val="0"/>
          <w:numId w:val="46"/>
        </w:numPr>
        <w:rPr>
          <w:rFonts w:cs="Arial"/>
          <w:szCs w:val="22"/>
        </w:rPr>
      </w:pPr>
      <w:r w:rsidRPr="00086363">
        <w:rPr>
          <w:rFonts w:eastAsia="Arial" w:cs="Arial"/>
          <w:szCs w:val="22"/>
        </w:rPr>
        <w:t>Controlling Project Quality</w:t>
      </w:r>
    </w:p>
    <w:p w14:paraId="4F9C3C8E" w14:textId="77777777" w:rsidR="00D23770" w:rsidRPr="00687AF1" w:rsidRDefault="00D23770" w:rsidP="00086363">
      <w:pPr>
        <w:widowControl w:val="0"/>
        <w:spacing w:before="120"/>
        <w:rPr>
          <w:rFonts w:eastAsia="Arial" w:cs="Arial"/>
          <w:szCs w:val="22"/>
        </w:rPr>
      </w:pPr>
      <w:r w:rsidRPr="00687AF1">
        <w:rPr>
          <w:rFonts w:eastAsia="Arial" w:cs="Arial"/>
          <w:b/>
          <w:szCs w:val="22"/>
          <w:u w:val="single"/>
        </w:rPr>
        <w:t>Readings (Prior to Session 13):</w:t>
      </w:r>
      <w:r w:rsidRPr="00687AF1">
        <w:rPr>
          <w:rFonts w:eastAsia="Arial" w:cs="Arial"/>
          <w:szCs w:val="22"/>
        </w:rPr>
        <w:t xml:space="preserve"> </w:t>
      </w:r>
    </w:p>
    <w:p w14:paraId="37CBE4BC" w14:textId="77777777" w:rsidR="00D23770" w:rsidRPr="00687AF1" w:rsidRDefault="00D23770" w:rsidP="007F4B10">
      <w:pPr>
        <w:widowControl w:val="0"/>
        <w:rPr>
          <w:rFonts w:eastAsia="Arial" w:cs="Arial"/>
          <w:szCs w:val="22"/>
        </w:rPr>
      </w:pPr>
      <w:r w:rsidRPr="00687AF1">
        <w:rPr>
          <w:rFonts w:eastAsia="Arial" w:cs="Arial"/>
          <w:szCs w:val="22"/>
        </w:rPr>
        <w:t>A Guide to the Project Management Body of Knowledge</w:t>
      </w:r>
    </w:p>
    <w:p w14:paraId="2412CF46" w14:textId="77777777" w:rsidR="00D23770" w:rsidRPr="00086363" w:rsidRDefault="00D23770" w:rsidP="00D87E67">
      <w:pPr>
        <w:pStyle w:val="ListParagraph"/>
        <w:widowControl w:val="0"/>
        <w:numPr>
          <w:ilvl w:val="0"/>
          <w:numId w:val="47"/>
        </w:numPr>
        <w:rPr>
          <w:rFonts w:cs="Arial"/>
        </w:rPr>
      </w:pPr>
      <w:r w:rsidRPr="00086363">
        <w:rPr>
          <w:rFonts w:eastAsia="Arial" w:cs="Arial"/>
          <w:szCs w:val="22"/>
        </w:rPr>
        <w:t xml:space="preserve">Chapter 8- Project Quality Management </w:t>
      </w:r>
    </w:p>
    <w:p w14:paraId="0CE8AF36" w14:textId="77777777" w:rsidR="00D23770" w:rsidRPr="00086363" w:rsidRDefault="00D23770" w:rsidP="00D87E67">
      <w:pPr>
        <w:pStyle w:val="ListParagraph"/>
        <w:keepNext/>
        <w:keepLines/>
        <w:numPr>
          <w:ilvl w:val="0"/>
          <w:numId w:val="47"/>
        </w:numPr>
        <w:rPr>
          <w:rFonts w:eastAsia="Arial" w:cs="Arial"/>
          <w:szCs w:val="22"/>
        </w:rPr>
      </w:pPr>
      <w:r w:rsidRPr="00086363">
        <w:rPr>
          <w:rFonts w:eastAsia="Arial" w:cs="Arial"/>
          <w:szCs w:val="22"/>
        </w:rPr>
        <w:lastRenderedPageBreak/>
        <w:t xml:space="preserve">(Optional - but recommended): Verzuh/ The Fast Forward MBA In Project Management </w:t>
      </w:r>
    </w:p>
    <w:p w14:paraId="559668E2" w14:textId="77777777" w:rsidR="00D23770" w:rsidRPr="00086363" w:rsidRDefault="00D23770" w:rsidP="00D87E67">
      <w:pPr>
        <w:pStyle w:val="ListParagraph"/>
        <w:numPr>
          <w:ilvl w:val="0"/>
          <w:numId w:val="47"/>
        </w:numPr>
        <w:rPr>
          <w:rFonts w:cs="Arial"/>
        </w:rPr>
      </w:pPr>
      <w:r w:rsidRPr="00086363">
        <w:rPr>
          <w:rFonts w:eastAsia="Arial" w:cs="Arial"/>
          <w:szCs w:val="22"/>
        </w:rPr>
        <w:t>Quality Management: pg. 23-24; 145-146, 241</w:t>
      </w:r>
    </w:p>
    <w:p w14:paraId="4198F216" w14:textId="4634685E" w:rsidR="00D23770" w:rsidRPr="00687AF1" w:rsidRDefault="00D23770" w:rsidP="00086363">
      <w:pPr>
        <w:spacing w:before="120"/>
        <w:rPr>
          <w:rFonts w:eastAsia="Arial" w:cs="Arial"/>
          <w:szCs w:val="22"/>
        </w:rPr>
      </w:pPr>
      <w:r w:rsidRPr="00687AF1">
        <w:rPr>
          <w:rFonts w:eastAsia="Arial" w:cs="Arial"/>
          <w:szCs w:val="22"/>
        </w:rPr>
        <w:t>At the completion of this Lesson, students will be able to implement these concepts in their individual applied project:</w:t>
      </w:r>
    </w:p>
    <w:p w14:paraId="238BFD8D" w14:textId="77777777" w:rsidR="00D23770" w:rsidRPr="00086363" w:rsidRDefault="00D23770" w:rsidP="00D87E67">
      <w:pPr>
        <w:pStyle w:val="ListParagraph"/>
        <w:numPr>
          <w:ilvl w:val="0"/>
          <w:numId w:val="48"/>
        </w:numPr>
        <w:rPr>
          <w:rFonts w:cs="Arial"/>
          <w:szCs w:val="22"/>
        </w:rPr>
      </w:pPr>
      <w:r w:rsidRPr="00086363">
        <w:rPr>
          <w:rFonts w:eastAsia="Arial" w:cs="Arial"/>
          <w:szCs w:val="22"/>
        </w:rPr>
        <w:t>Design quality requirements and/or standards for the project and product</w:t>
      </w:r>
    </w:p>
    <w:p w14:paraId="4C8ACF9B" w14:textId="77777777" w:rsidR="00D23770" w:rsidRPr="00086363" w:rsidRDefault="00D23770" w:rsidP="00D87E67">
      <w:pPr>
        <w:pStyle w:val="ListParagraph"/>
        <w:numPr>
          <w:ilvl w:val="0"/>
          <w:numId w:val="48"/>
        </w:numPr>
        <w:rPr>
          <w:rFonts w:cs="Arial"/>
          <w:szCs w:val="22"/>
        </w:rPr>
      </w:pPr>
      <w:r w:rsidRPr="00086363">
        <w:rPr>
          <w:rFonts w:eastAsia="Arial" w:cs="Arial"/>
          <w:szCs w:val="22"/>
        </w:rPr>
        <w:t>Synthesize quality requirements and quality control measurement results to ensure appropriate quality standards.</w:t>
      </w:r>
    </w:p>
    <w:p w14:paraId="044B4ECB" w14:textId="77777777" w:rsidR="00D23770" w:rsidRPr="00086363" w:rsidRDefault="00D23770" w:rsidP="00D87E67">
      <w:pPr>
        <w:pStyle w:val="ListParagraph"/>
        <w:numPr>
          <w:ilvl w:val="0"/>
          <w:numId w:val="48"/>
        </w:numPr>
        <w:rPr>
          <w:rFonts w:cs="Arial"/>
          <w:szCs w:val="22"/>
        </w:rPr>
      </w:pPr>
      <w:r w:rsidRPr="00086363">
        <w:rPr>
          <w:rFonts w:eastAsia="Arial" w:cs="Arial"/>
          <w:szCs w:val="22"/>
        </w:rPr>
        <w:t>Analyze quality performance and recommend necessary changes to maintain project quality.</w:t>
      </w:r>
    </w:p>
    <w:p w14:paraId="581A8149" w14:textId="77777777" w:rsidR="00D23770" w:rsidRPr="00086363" w:rsidRDefault="00D23770" w:rsidP="00D87E67">
      <w:pPr>
        <w:pStyle w:val="ListParagraph"/>
        <w:numPr>
          <w:ilvl w:val="0"/>
          <w:numId w:val="48"/>
        </w:numPr>
        <w:rPr>
          <w:rFonts w:cs="Arial"/>
          <w:szCs w:val="22"/>
        </w:rPr>
      </w:pPr>
      <w:r w:rsidRPr="00086363">
        <w:rPr>
          <w:rFonts w:eastAsia="Arial" w:cs="Arial"/>
          <w:szCs w:val="22"/>
        </w:rPr>
        <w:t>Design various quality tools to ensure project quality standards are met.</w:t>
      </w:r>
    </w:p>
    <w:p w14:paraId="6ED422B9" w14:textId="07E19F78" w:rsidR="00354337" w:rsidRPr="00687AF1" w:rsidRDefault="00354337" w:rsidP="00C47399">
      <w:pPr>
        <w:pStyle w:val="Heading2"/>
      </w:pPr>
      <w:r w:rsidRPr="00687AF1">
        <w:t>ASYNCHRONOUS SESSION 14</w:t>
      </w:r>
      <w:r w:rsidR="001E0AF1">
        <w:t>:</w:t>
      </w:r>
      <w:r w:rsidR="00424CA6">
        <w:t xml:space="preserve"> </w:t>
      </w:r>
      <w:sdt>
        <w:sdtPr>
          <w:rPr>
            <w:bCs/>
          </w:rPr>
          <w:alias w:val="Outline Dates"/>
          <w:tag w:val="Outline Dates"/>
          <w:id w:val="-539444428"/>
          <w:placeholder>
            <w:docPart w:val="B0EC417E08BA420D88FFF87099ACA538"/>
          </w:placeholder>
          <w:date w:fullDate="2021-05-10T00:00:00Z">
            <w:dateFormat w:val="dddd, d-MMM-yyyy"/>
            <w:lid w:val="en-US"/>
            <w:storeMappedDataAs w:val="dateTime"/>
            <w:calendar w:val="gregorian"/>
          </w:date>
        </w:sdtPr>
        <w:sdtEndPr/>
        <w:sdtContent>
          <w:r w:rsidR="00424CA6">
            <w:rPr>
              <w:bCs/>
            </w:rPr>
            <w:t>Monday, 10-May-2021</w:t>
          </w:r>
        </w:sdtContent>
      </w:sdt>
    </w:p>
    <w:p w14:paraId="4D8E1227" w14:textId="77777777" w:rsidR="002A3017" w:rsidRPr="00687AF1" w:rsidRDefault="002A3017" w:rsidP="002A3017">
      <w:pPr>
        <w:keepNext/>
        <w:ind w:left="994" w:hanging="994"/>
        <w:rPr>
          <w:rFonts w:eastAsia="Arial" w:cs="Arial"/>
          <w:b/>
          <w:szCs w:val="22"/>
        </w:rPr>
      </w:pPr>
      <w:r w:rsidRPr="00687AF1">
        <w:rPr>
          <w:rFonts w:eastAsia="Arial" w:cs="Arial"/>
          <w:b/>
          <w:szCs w:val="22"/>
        </w:rPr>
        <w:t>Recorded Coaching/Mentoring Session.</w:t>
      </w:r>
    </w:p>
    <w:p w14:paraId="5E5B4CA4" w14:textId="7BCDF02C" w:rsidR="002A3017" w:rsidRPr="00086363" w:rsidRDefault="002A3017" w:rsidP="00D87E67">
      <w:pPr>
        <w:pStyle w:val="ListParagraph"/>
        <w:numPr>
          <w:ilvl w:val="0"/>
          <w:numId w:val="49"/>
        </w:numPr>
        <w:rPr>
          <w:rFonts w:cs="Arial"/>
        </w:rPr>
      </w:pPr>
      <w:r w:rsidRPr="00086363">
        <w:rPr>
          <w:rFonts w:eastAsia="Arial" w:cs="Arial"/>
          <w:szCs w:val="22"/>
        </w:rPr>
        <w:t>Submit your questions/project issues and problems to the professor by 9AM of the day prior to class date (</w:t>
      </w:r>
      <w:sdt>
        <w:sdtPr>
          <w:rPr>
            <w:rFonts w:eastAsia="Arial" w:cs="Arial"/>
            <w:szCs w:val="22"/>
          </w:rPr>
          <w:id w:val="1594979877"/>
          <w:placeholder>
            <w:docPart w:val="DefaultPlaceholder_-1854013437"/>
          </w:placeholder>
          <w:date w:fullDate="2021-05-10T00:00:00Z">
            <w:dateFormat w:val="dddd, MMM d, yyyy"/>
            <w:lid w:val="en-US"/>
            <w:storeMappedDataAs w:val="dateTime"/>
            <w:calendar w:val="gregorian"/>
          </w:date>
        </w:sdtPr>
        <w:sdtEndPr/>
        <w:sdtContent>
          <w:r w:rsidR="00C47399">
            <w:rPr>
              <w:rFonts w:eastAsia="Arial" w:cs="Arial"/>
              <w:szCs w:val="22"/>
            </w:rPr>
            <w:t>Monday, May 10, 2021</w:t>
          </w:r>
        </w:sdtContent>
      </w:sdt>
      <w:r w:rsidRPr="00086363">
        <w:rPr>
          <w:rFonts w:eastAsia="Arial" w:cs="Arial"/>
          <w:szCs w:val="22"/>
        </w:rPr>
        <w:t>) and we will devote time to discuss and resolve each student’s difficulties. The session will be recorded.</w:t>
      </w:r>
    </w:p>
    <w:p w14:paraId="2F07AA29" w14:textId="77777777" w:rsidR="00524441" w:rsidRPr="00687AF1" w:rsidRDefault="00FE283A" w:rsidP="00086363">
      <w:pPr>
        <w:keepNext/>
        <w:spacing w:before="240"/>
        <w:rPr>
          <w:rFonts w:eastAsia="Arial" w:cs="Arial"/>
          <w:b/>
          <w:szCs w:val="22"/>
        </w:rPr>
      </w:pPr>
      <w:r w:rsidRPr="00687AF1">
        <w:rPr>
          <w:rFonts w:eastAsia="Arial" w:cs="Arial"/>
          <w:b/>
          <w:szCs w:val="22"/>
        </w:rPr>
        <w:t>PROJECT KICK-OFF MEETINGS AND CONFERENCES</w:t>
      </w:r>
    </w:p>
    <w:p w14:paraId="29B212DD" w14:textId="77777777" w:rsidR="00524441" w:rsidRPr="00687AF1" w:rsidRDefault="00FE283A" w:rsidP="007F4B10">
      <w:pPr>
        <w:widowControl w:val="0"/>
        <w:rPr>
          <w:rFonts w:eastAsia="Arial" w:cs="Arial"/>
          <w:b/>
          <w:color w:val="7030A0"/>
          <w:szCs w:val="22"/>
        </w:rPr>
      </w:pPr>
      <w:r w:rsidRPr="00687AF1">
        <w:rPr>
          <w:rFonts w:eastAsia="Arial" w:cs="Arial"/>
          <w:b/>
          <w:color w:val="7030A0"/>
          <w:szCs w:val="22"/>
        </w:rPr>
        <w:t>Each student will also schedule and conduct a project kick-off meeting with their sponsor and the course professor. A template for the meeting will be posted in the Resources section of the course to guide the student in preparing for and conducting this important meeting. The main topic areas to be covered are:</w:t>
      </w:r>
    </w:p>
    <w:p w14:paraId="6F3EBC57" w14:textId="77777777" w:rsidR="00524441" w:rsidRPr="00687AF1" w:rsidRDefault="00FE283A" w:rsidP="00D87E67">
      <w:pPr>
        <w:widowControl w:val="0"/>
        <w:numPr>
          <w:ilvl w:val="0"/>
          <w:numId w:val="5"/>
        </w:numPr>
        <w:spacing w:before="120"/>
        <w:rPr>
          <w:rFonts w:eastAsia="Arial" w:cs="Arial"/>
          <w:b/>
          <w:szCs w:val="22"/>
        </w:rPr>
      </w:pPr>
      <w:r w:rsidRPr="00687AF1">
        <w:rPr>
          <w:rFonts w:eastAsia="Arial" w:cs="Arial"/>
          <w:b/>
          <w:szCs w:val="22"/>
        </w:rPr>
        <w:t xml:space="preserve">Project title. </w:t>
      </w:r>
    </w:p>
    <w:p w14:paraId="54CC3643" w14:textId="77777777" w:rsidR="00524441" w:rsidRPr="00687AF1" w:rsidRDefault="00FE283A" w:rsidP="00D87E67">
      <w:pPr>
        <w:widowControl w:val="0"/>
        <w:numPr>
          <w:ilvl w:val="1"/>
          <w:numId w:val="5"/>
        </w:numPr>
        <w:contextualSpacing/>
        <w:rPr>
          <w:rFonts w:eastAsia="Arial" w:cs="Arial"/>
          <w:b/>
          <w:szCs w:val="22"/>
        </w:rPr>
      </w:pPr>
      <w:r w:rsidRPr="00687AF1">
        <w:rPr>
          <w:rFonts w:eastAsia="Arial" w:cs="Arial"/>
          <w:b/>
          <w:szCs w:val="22"/>
        </w:rPr>
        <w:t xml:space="preserve">The industry and name of the organization, </w:t>
      </w:r>
    </w:p>
    <w:p w14:paraId="394A8E78" w14:textId="05B9BCF3" w:rsidR="00524441" w:rsidRPr="00687AF1" w:rsidRDefault="00165B0E" w:rsidP="00D87E67">
      <w:pPr>
        <w:widowControl w:val="0"/>
        <w:numPr>
          <w:ilvl w:val="1"/>
          <w:numId w:val="5"/>
        </w:numPr>
        <w:contextualSpacing/>
        <w:rPr>
          <w:rFonts w:eastAsia="Arial" w:cs="Arial"/>
          <w:b/>
          <w:szCs w:val="22"/>
        </w:rPr>
      </w:pPr>
      <w:r w:rsidRPr="00687AF1">
        <w:rPr>
          <w:rFonts w:eastAsia="Arial" w:cs="Arial"/>
          <w:b/>
          <w:szCs w:val="22"/>
        </w:rPr>
        <w:t>Including</w:t>
      </w:r>
      <w:r w:rsidR="00FE283A" w:rsidRPr="00687AF1">
        <w:rPr>
          <w:rFonts w:eastAsia="Arial" w:cs="Arial"/>
          <w:b/>
          <w:szCs w:val="22"/>
        </w:rPr>
        <w:t xml:space="preserve"> a brief description of the situational landscape. </w:t>
      </w:r>
    </w:p>
    <w:p w14:paraId="7C485B2C" w14:textId="77777777" w:rsidR="00524441" w:rsidRPr="00687AF1" w:rsidRDefault="00FE283A" w:rsidP="00D87E67">
      <w:pPr>
        <w:widowControl w:val="0"/>
        <w:numPr>
          <w:ilvl w:val="0"/>
          <w:numId w:val="5"/>
        </w:numPr>
        <w:contextualSpacing/>
        <w:rPr>
          <w:rFonts w:eastAsia="Arial" w:cs="Arial"/>
          <w:b/>
          <w:szCs w:val="22"/>
        </w:rPr>
      </w:pPr>
      <w:r w:rsidRPr="00687AF1">
        <w:rPr>
          <w:rFonts w:eastAsia="Arial" w:cs="Arial"/>
          <w:b/>
          <w:szCs w:val="22"/>
        </w:rPr>
        <w:t>The business problem or opportunity that your project will address.</w:t>
      </w:r>
    </w:p>
    <w:p w14:paraId="7EDE8F0E" w14:textId="77777777" w:rsidR="00524441" w:rsidRPr="00687AF1" w:rsidRDefault="00FE283A" w:rsidP="00D87E67">
      <w:pPr>
        <w:widowControl w:val="0"/>
        <w:numPr>
          <w:ilvl w:val="0"/>
          <w:numId w:val="5"/>
        </w:numPr>
        <w:contextualSpacing/>
        <w:rPr>
          <w:rFonts w:eastAsia="Arial" w:cs="Arial"/>
          <w:b/>
          <w:szCs w:val="22"/>
        </w:rPr>
      </w:pPr>
      <w:r w:rsidRPr="00687AF1">
        <w:rPr>
          <w:rFonts w:eastAsia="Arial" w:cs="Arial"/>
          <w:b/>
          <w:szCs w:val="22"/>
        </w:rPr>
        <w:t xml:space="preserve">Your role on the project. </w:t>
      </w:r>
    </w:p>
    <w:p w14:paraId="3B2317D4" w14:textId="77777777" w:rsidR="00524441" w:rsidRPr="00687AF1" w:rsidRDefault="00FE283A" w:rsidP="00D87E67">
      <w:pPr>
        <w:widowControl w:val="0"/>
        <w:numPr>
          <w:ilvl w:val="1"/>
          <w:numId w:val="5"/>
        </w:numPr>
        <w:contextualSpacing/>
        <w:rPr>
          <w:rFonts w:eastAsia="Arial" w:cs="Arial"/>
          <w:b/>
          <w:szCs w:val="22"/>
        </w:rPr>
      </w:pPr>
      <w:r w:rsidRPr="00687AF1">
        <w:rPr>
          <w:rFonts w:eastAsia="Arial" w:cs="Arial"/>
          <w:b/>
          <w:szCs w:val="22"/>
        </w:rPr>
        <w:t xml:space="preserve">Your sponsor’s role in the organization. </w:t>
      </w:r>
    </w:p>
    <w:p w14:paraId="4C55F0B7" w14:textId="77777777" w:rsidR="00524441" w:rsidRPr="00687AF1" w:rsidRDefault="00FE283A" w:rsidP="00D87E67">
      <w:pPr>
        <w:widowControl w:val="0"/>
        <w:numPr>
          <w:ilvl w:val="1"/>
          <w:numId w:val="5"/>
        </w:numPr>
        <w:contextualSpacing/>
        <w:rPr>
          <w:rFonts w:eastAsia="Arial" w:cs="Arial"/>
          <w:b/>
          <w:szCs w:val="22"/>
        </w:rPr>
      </w:pPr>
      <w:r w:rsidRPr="00687AF1">
        <w:rPr>
          <w:rFonts w:eastAsia="Arial" w:cs="Arial"/>
          <w:b/>
          <w:szCs w:val="22"/>
        </w:rPr>
        <w:t xml:space="preserve">Expectations from stakeholders. </w:t>
      </w:r>
    </w:p>
    <w:p w14:paraId="18006803" w14:textId="77777777" w:rsidR="00524441" w:rsidRPr="00687AF1" w:rsidRDefault="00FE283A" w:rsidP="00D87E67">
      <w:pPr>
        <w:widowControl w:val="0"/>
        <w:numPr>
          <w:ilvl w:val="0"/>
          <w:numId w:val="5"/>
        </w:numPr>
        <w:contextualSpacing/>
        <w:rPr>
          <w:rFonts w:eastAsia="Arial" w:cs="Arial"/>
          <w:b/>
          <w:szCs w:val="22"/>
        </w:rPr>
      </w:pPr>
      <w:r w:rsidRPr="00687AF1">
        <w:rPr>
          <w:rFonts w:eastAsia="Arial" w:cs="Arial"/>
          <w:b/>
          <w:szCs w:val="22"/>
        </w:rPr>
        <w:t xml:space="preserve">An overview of your planned approach, </w:t>
      </w:r>
    </w:p>
    <w:p w14:paraId="62A2F229" w14:textId="34296EF7" w:rsidR="00524441" w:rsidRPr="00687AF1" w:rsidRDefault="00FE283A" w:rsidP="00D87E67">
      <w:pPr>
        <w:widowControl w:val="0"/>
        <w:numPr>
          <w:ilvl w:val="1"/>
          <w:numId w:val="5"/>
        </w:numPr>
        <w:contextualSpacing/>
        <w:rPr>
          <w:rFonts w:eastAsia="Arial" w:cs="Arial"/>
          <w:b/>
          <w:szCs w:val="22"/>
        </w:rPr>
      </w:pPr>
      <w:r w:rsidRPr="00687AF1">
        <w:rPr>
          <w:rFonts w:eastAsia="Arial" w:cs="Arial"/>
          <w:b/>
          <w:szCs w:val="22"/>
        </w:rPr>
        <w:t xml:space="preserve">high-level </w:t>
      </w:r>
      <w:r w:rsidR="00DD09B7" w:rsidRPr="00687AF1">
        <w:rPr>
          <w:rFonts w:eastAsia="Arial" w:cs="Arial"/>
          <w:b/>
          <w:szCs w:val="22"/>
        </w:rPr>
        <w:t>timeline</w:t>
      </w:r>
      <w:r w:rsidRPr="00687AF1">
        <w:rPr>
          <w:rFonts w:eastAsia="Arial" w:cs="Arial"/>
          <w:b/>
          <w:szCs w:val="22"/>
        </w:rPr>
        <w:t xml:space="preserve">, </w:t>
      </w:r>
    </w:p>
    <w:p w14:paraId="2030FC24" w14:textId="77777777" w:rsidR="00524441" w:rsidRPr="00687AF1" w:rsidRDefault="00FE283A" w:rsidP="00D87E67">
      <w:pPr>
        <w:widowControl w:val="0"/>
        <w:numPr>
          <w:ilvl w:val="1"/>
          <w:numId w:val="5"/>
        </w:numPr>
        <w:contextualSpacing/>
        <w:rPr>
          <w:rFonts w:eastAsia="Arial" w:cs="Arial"/>
          <w:b/>
          <w:szCs w:val="22"/>
        </w:rPr>
      </w:pPr>
      <w:r w:rsidRPr="00687AF1">
        <w:rPr>
          <w:rFonts w:eastAsia="Arial" w:cs="Arial"/>
          <w:b/>
          <w:szCs w:val="22"/>
        </w:rPr>
        <w:t xml:space="preserve">scope, </w:t>
      </w:r>
    </w:p>
    <w:p w14:paraId="1245C47A" w14:textId="77777777" w:rsidR="00524441" w:rsidRPr="00687AF1" w:rsidRDefault="00FE283A" w:rsidP="00D87E67">
      <w:pPr>
        <w:widowControl w:val="0"/>
        <w:numPr>
          <w:ilvl w:val="1"/>
          <w:numId w:val="5"/>
        </w:numPr>
        <w:contextualSpacing/>
        <w:rPr>
          <w:rFonts w:eastAsia="Arial" w:cs="Arial"/>
          <w:b/>
          <w:szCs w:val="22"/>
        </w:rPr>
      </w:pPr>
      <w:r w:rsidRPr="00687AF1">
        <w:rPr>
          <w:rFonts w:eastAsia="Arial" w:cs="Arial"/>
          <w:b/>
          <w:szCs w:val="22"/>
        </w:rPr>
        <w:t xml:space="preserve">and resource requirements. </w:t>
      </w:r>
    </w:p>
    <w:p w14:paraId="198F362B" w14:textId="77777777" w:rsidR="00524441" w:rsidRPr="00687AF1" w:rsidRDefault="00FE283A" w:rsidP="00D87E67">
      <w:pPr>
        <w:widowControl w:val="0"/>
        <w:numPr>
          <w:ilvl w:val="1"/>
          <w:numId w:val="5"/>
        </w:numPr>
        <w:contextualSpacing/>
        <w:rPr>
          <w:rFonts w:eastAsia="Arial" w:cs="Arial"/>
          <w:b/>
          <w:szCs w:val="22"/>
        </w:rPr>
      </w:pPr>
      <w:r w:rsidRPr="00687AF1">
        <w:rPr>
          <w:rFonts w:eastAsia="Arial" w:cs="Arial"/>
          <w:b/>
          <w:szCs w:val="22"/>
        </w:rPr>
        <w:t>Overview of communications plan.</w:t>
      </w:r>
    </w:p>
    <w:p w14:paraId="261DCBCA" w14:textId="77777777" w:rsidR="00524441" w:rsidRPr="00687AF1" w:rsidRDefault="00FE283A" w:rsidP="00D87E67">
      <w:pPr>
        <w:widowControl w:val="0"/>
        <w:numPr>
          <w:ilvl w:val="0"/>
          <w:numId w:val="5"/>
        </w:numPr>
        <w:contextualSpacing/>
        <w:rPr>
          <w:rFonts w:eastAsia="Arial" w:cs="Arial"/>
          <w:b/>
          <w:szCs w:val="22"/>
        </w:rPr>
      </w:pPr>
      <w:r w:rsidRPr="00687AF1">
        <w:rPr>
          <w:rFonts w:eastAsia="Arial" w:cs="Arial"/>
          <w:b/>
          <w:szCs w:val="22"/>
        </w:rPr>
        <w:t xml:space="preserve">Project goals and metrics: </w:t>
      </w:r>
    </w:p>
    <w:p w14:paraId="601FD8C0" w14:textId="77777777" w:rsidR="00524441" w:rsidRPr="00687AF1" w:rsidRDefault="00FE283A" w:rsidP="00D87E67">
      <w:pPr>
        <w:widowControl w:val="0"/>
        <w:numPr>
          <w:ilvl w:val="1"/>
          <w:numId w:val="5"/>
        </w:numPr>
        <w:contextualSpacing/>
        <w:rPr>
          <w:rFonts w:eastAsia="Arial" w:cs="Arial"/>
          <w:b/>
          <w:szCs w:val="22"/>
        </w:rPr>
      </w:pPr>
      <w:r w:rsidRPr="00687AF1">
        <w:rPr>
          <w:rFonts w:eastAsia="Arial" w:cs="Arial"/>
          <w:b/>
          <w:szCs w:val="22"/>
        </w:rPr>
        <w:t xml:space="preserve">what you plan to achieve, </w:t>
      </w:r>
    </w:p>
    <w:p w14:paraId="40CB2BD2" w14:textId="77777777" w:rsidR="00524441" w:rsidRPr="00687AF1" w:rsidRDefault="00FE283A" w:rsidP="00D87E67">
      <w:pPr>
        <w:widowControl w:val="0"/>
        <w:numPr>
          <w:ilvl w:val="1"/>
          <w:numId w:val="5"/>
        </w:numPr>
        <w:contextualSpacing/>
        <w:rPr>
          <w:rFonts w:eastAsia="Arial" w:cs="Arial"/>
          <w:b/>
          <w:szCs w:val="22"/>
        </w:rPr>
      </w:pPr>
      <w:r w:rsidRPr="00687AF1">
        <w:rPr>
          <w:rFonts w:eastAsia="Arial" w:cs="Arial"/>
          <w:b/>
          <w:szCs w:val="22"/>
        </w:rPr>
        <w:t xml:space="preserve">and how you will measure results. </w:t>
      </w:r>
    </w:p>
    <w:p w14:paraId="4D5CEA9C" w14:textId="77777777" w:rsidR="00524441" w:rsidRPr="00687AF1" w:rsidRDefault="00FE283A" w:rsidP="00D87E67">
      <w:pPr>
        <w:widowControl w:val="0"/>
        <w:numPr>
          <w:ilvl w:val="1"/>
          <w:numId w:val="5"/>
        </w:numPr>
        <w:contextualSpacing/>
        <w:rPr>
          <w:rFonts w:eastAsia="Arial" w:cs="Arial"/>
          <w:b/>
          <w:szCs w:val="22"/>
        </w:rPr>
      </w:pPr>
      <w:r w:rsidRPr="00687AF1">
        <w:rPr>
          <w:rFonts w:eastAsia="Arial" w:cs="Arial"/>
          <w:b/>
          <w:szCs w:val="22"/>
        </w:rPr>
        <w:t xml:space="preserve">Success Factors. </w:t>
      </w:r>
    </w:p>
    <w:p w14:paraId="00A13BEA" w14:textId="77777777" w:rsidR="00524441" w:rsidRPr="00687AF1" w:rsidRDefault="00FE283A" w:rsidP="00D87E67">
      <w:pPr>
        <w:widowControl w:val="0"/>
        <w:numPr>
          <w:ilvl w:val="0"/>
          <w:numId w:val="5"/>
        </w:numPr>
        <w:contextualSpacing/>
        <w:rPr>
          <w:rFonts w:eastAsia="Arial" w:cs="Arial"/>
          <w:b/>
          <w:szCs w:val="22"/>
        </w:rPr>
      </w:pPr>
      <w:r w:rsidRPr="00687AF1">
        <w:rPr>
          <w:rFonts w:eastAsia="Arial" w:cs="Arial"/>
          <w:b/>
          <w:szCs w:val="22"/>
        </w:rPr>
        <w:t xml:space="preserve">Any barriers; </w:t>
      </w:r>
    </w:p>
    <w:p w14:paraId="4484404C" w14:textId="77777777" w:rsidR="00524441" w:rsidRPr="00687AF1" w:rsidRDefault="00FE283A" w:rsidP="00D87E67">
      <w:pPr>
        <w:widowControl w:val="0"/>
        <w:numPr>
          <w:ilvl w:val="1"/>
          <w:numId w:val="5"/>
        </w:numPr>
        <w:contextualSpacing/>
        <w:rPr>
          <w:rFonts w:eastAsia="Arial" w:cs="Arial"/>
          <w:b/>
          <w:szCs w:val="22"/>
        </w:rPr>
      </w:pPr>
      <w:r w:rsidRPr="00687AF1">
        <w:rPr>
          <w:rFonts w:eastAsia="Arial" w:cs="Arial"/>
          <w:b/>
          <w:szCs w:val="22"/>
        </w:rPr>
        <w:t xml:space="preserve">Major issues or potential risks you will need to overcome in order to succeed. </w:t>
      </w:r>
    </w:p>
    <w:p w14:paraId="20A3779B" w14:textId="77777777" w:rsidR="00524441" w:rsidRPr="00687AF1" w:rsidRDefault="00FE283A" w:rsidP="00D87E67">
      <w:pPr>
        <w:widowControl w:val="0"/>
        <w:numPr>
          <w:ilvl w:val="1"/>
          <w:numId w:val="5"/>
        </w:numPr>
        <w:contextualSpacing/>
        <w:rPr>
          <w:rFonts w:eastAsia="Arial" w:cs="Arial"/>
          <w:b/>
          <w:szCs w:val="22"/>
        </w:rPr>
      </w:pPr>
      <w:r w:rsidRPr="00687AF1">
        <w:rPr>
          <w:rFonts w:eastAsia="Arial" w:cs="Arial"/>
          <w:b/>
          <w:szCs w:val="22"/>
        </w:rPr>
        <w:t xml:space="preserve">Any Assumptions, </w:t>
      </w:r>
    </w:p>
    <w:p w14:paraId="3A304C00" w14:textId="77777777" w:rsidR="00524441" w:rsidRPr="00687AF1" w:rsidRDefault="00FE283A" w:rsidP="00D87E67">
      <w:pPr>
        <w:widowControl w:val="0"/>
        <w:numPr>
          <w:ilvl w:val="1"/>
          <w:numId w:val="5"/>
        </w:numPr>
        <w:contextualSpacing/>
        <w:rPr>
          <w:rFonts w:eastAsia="Arial" w:cs="Arial"/>
          <w:b/>
          <w:szCs w:val="22"/>
        </w:rPr>
      </w:pPr>
      <w:r w:rsidRPr="00687AF1">
        <w:rPr>
          <w:rFonts w:eastAsia="Arial" w:cs="Arial"/>
          <w:b/>
          <w:szCs w:val="22"/>
        </w:rPr>
        <w:t>and constraints.</w:t>
      </w:r>
    </w:p>
    <w:p w14:paraId="69E07BE8" w14:textId="77777777" w:rsidR="00524441" w:rsidRPr="00687AF1" w:rsidRDefault="00FE283A" w:rsidP="00D87E67">
      <w:pPr>
        <w:widowControl w:val="0"/>
        <w:numPr>
          <w:ilvl w:val="0"/>
          <w:numId w:val="5"/>
        </w:numPr>
        <w:contextualSpacing/>
        <w:rPr>
          <w:rFonts w:eastAsia="Arial" w:cs="Arial"/>
          <w:b/>
          <w:szCs w:val="22"/>
        </w:rPr>
      </w:pPr>
      <w:r w:rsidRPr="00687AF1">
        <w:rPr>
          <w:rFonts w:eastAsia="Arial" w:cs="Arial"/>
          <w:b/>
          <w:szCs w:val="22"/>
        </w:rPr>
        <w:t xml:space="preserve">Your Sponsor should: describe the importance of this project to the organization and any other relevant information. </w:t>
      </w:r>
    </w:p>
    <w:p w14:paraId="30C14ED4" w14:textId="77777777" w:rsidR="00524441" w:rsidRPr="00687AF1" w:rsidRDefault="00FE283A" w:rsidP="00086363">
      <w:pPr>
        <w:keepNext/>
        <w:spacing w:before="120"/>
        <w:rPr>
          <w:rFonts w:eastAsia="Arial" w:cs="Arial"/>
          <w:b/>
          <w:color w:val="7030A0"/>
          <w:szCs w:val="22"/>
        </w:rPr>
      </w:pPr>
      <w:r w:rsidRPr="00687AF1">
        <w:rPr>
          <w:rFonts w:eastAsia="Arial" w:cs="Arial"/>
          <w:b/>
          <w:color w:val="7030A0"/>
          <w:szCs w:val="22"/>
        </w:rPr>
        <w:lastRenderedPageBreak/>
        <w:t>During this time, the course professor will also be available for individual project mentoring sessions with each student</w:t>
      </w:r>
    </w:p>
    <w:p w14:paraId="02F9E13A" w14:textId="77777777" w:rsidR="00524441" w:rsidRPr="00687AF1" w:rsidRDefault="00524441">
      <w:pPr>
        <w:keepNext/>
        <w:ind w:left="994" w:hanging="994"/>
        <w:rPr>
          <w:rFonts w:eastAsia="Arial" w:cs="Arial"/>
          <w:b/>
          <w:szCs w:val="22"/>
        </w:rPr>
      </w:pPr>
    </w:p>
    <w:p w14:paraId="4742291D" w14:textId="6AA26FE0" w:rsidR="00524441" w:rsidRPr="00687AF1" w:rsidRDefault="00FE283A" w:rsidP="00354337">
      <w:pPr>
        <w:keepNext/>
        <w:rPr>
          <w:rFonts w:eastAsia="Arial" w:cs="Arial"/>
          <w:b/>
          <w:szCs w:val="22"/>
        </w:rPr>
      </w:pPr>
      <w:r w:rsidRPr="00687AF1">
        <w:rPr>
          <w:rFonts w:eastAsia="Arial" w:cs="Arial"/>
          <w:b/>
          <w:szCs w:val="22"/>
        </w:rPr>
        <w:t xml:space="preserve">During the </w:t>
      </w:r>
      <w:r w:rsidR="003E2377" w:rsidRPr="00687AF1">
        <w:rPr>
          <w:rFonts w:eastAsia="Arial" w:cs="Arial"/>
          <w:b/>
          <w:szCs w:val="22"/>
        </w:rPr>
        <w:t xml:space="preserve">final </w:t>
      </w:r>
      <w:r w:rsidR="00DD09B7" w:rsidRPr="00687AF1">
        <w:rPr>
          <w:rFonts w:eastAsia="Arial" w:cs="Arial"/>
          <w:b/>
          <w:szCs w:val="22"/>
        </w:rPr>
        <w:t>7-week</w:t>
      </w:r>
      <w:r w:rsidRPr="00687AF1">
        <w:rPr>
          <w:rFonts w:eastAsia="Arial" w:cs="Arial"/>
          <w:b/>
          <w:szCs w:val="22"/>
        </w:rPr>
        <w:t xml:space="preserve"> sessions, we will hold individual project conferences, as follows:</w:t>
      </w:r>
    </w:p>
    <w:p w14:paraId="50301C79" w14:textId="77777777" w:rsidR="00524441" w:rsidRPr="00687AF1" w:rsidRDefault="00524441">
      <w:pPr>
        <w:keepNext/>
        <w:rPr>
          <w:rFonts w:eastAsia="Arial" w:cs="Arial"/>
          <w:b/>
          <w:szCs w:val="22"/>
        </w:rPr>
      </w:pPr>
    </w:p>
    <w:p w14:paraId="5C36FAB2" w14:textId="2E6AB974" w:rsidR="00524441" w:rsidRPr="00687AF1" w:rsidRDefault="009B2928" w:rsidP="00D46234">
      <w:pPr>
        <w:keepNext/>
        <w:ind w:left="994" w:hanging="994"/>
        <w:rPr>
          <w:rFonts w:eastAsia="Arial" w:cs="Arial"/>
          <w:b/>
          <w:color w:val="7030A0"/>
          <w:szCs w:val="22"/>
        </w:rPr>
      </w:pPr>
      <w:sdt>
        <w:sdtPr>
          <w:rPr>
            <w:rFonts w:eastAsia="Arial" w:cs="Arial"/>
            <w:b/>
            <w:color w:val="7030A0"/>
            <w:szCs w:val="22"/>
          </w:rPr>
          <w:id w:val="-233086809"/>
          <w:placeholder>
            <w:docPart w:val="DefaultPlaceholder_-1854013437"/>
          </w:placeholder>
          <w:date w:fullDate="2021-03-22T00:00:00Z">
            <w:dateFormat w:val="d-MMM-yyyy"/>
            <w:lid w:val="en-US"/>
            <w:storeMappedDataAs w:val="dateTime"/>
            <w:calendar w:val="gregorian"/>
          </w:date>
        </w:sdtPr>
        <w:sdtEndPr/>
        <w:sdtContent>
          <w:r w:rsidR="00C47399">
            <w:rPr>
              <w:rFonts w:eastAsia="Arial" w:cs="Arial"/>
              <w:b/>
              <w:color w:val="7030A0"/>
              <w:szCs w:val="22"/>
            </w:rPr>
            <w:t>22-Mar-2021</w:t>
          </w:r>
        </w:sdtContent>
      </w:sdt>
      <w:r w:rsidR="004B74B7" w:rsidRPr="00687AF1">
        <w:rPr>
          <w:rFonts w:eastAsia="Arial" w:cs="Arial"/>
          <w:b/>
          <w:color w:val="7030A0"/>
          <w:szCs w:val="22"/>
        </w:rPr>
        <w:t xml:space="preserve"> to </w:t>
      </w:r>
      <w:sdt>
        <w:sdtPr>
          <w:rPr>
            <w:rFonts w:eastAsia="Arial" w:cs="Arial"/>
            <w:b/>
            <w:color w:val="7030A0"/>
            <w:szCs w:val="22"/>
          </w:rPr>
          <w:id w:val="1970924586"/>
          <w:placeholder>
            <w:docPart w:val="DefaultPlaceholder_-1854013437"/>
          </w:placeholder>
          <w:date w:fullDate="2021-05-10T00:00:00Z">
            <w:dateFormat w:val="d-MMM-yyyy"/>
            <w:lid w:val="en-US"/>
            <w:storeMappedDataAs w:val="dateTime"/>
            <w:calendar w:val="gregorian"/>
          </w:date>
        </w:sdtPr>
        <w:sdtEndPr/>
        <w:sdtContent>
          <w:r w:rsidR="00C47399">
            <w:rPr>
              <w:rFonts w:eastAsia="Arial" w:cs="Arial"/>
              <w:b/>
              <w:color w:val="7030A0"/>
              <w:szCs w:val="22"/>
            </w:rPr>
            <w:t>10-May-2021</w:t>
          </w:r>
        </w:sdtContent>
      </w:sdt>
      <w:r w:rsidR="00FE283A" w:rsidRPr="00687AF1">
        <w:rPr>
          <w:rFonts w:eastAsia="Arial" w:cs="Arial"/>
          <w:b/>
          <w:color w:val="7030A0"/>
          <w:szCs w:val="22"/>
        </w:rPr>
        <w:t>:</w:t>
      </w:r>
      <w:r w:rsidR="00370386">
        <w:rPr>
          <w:rFonts w:eastAsia="Arial" w:cs="Arial"/>
          <w:b/>
          <w:color w:val="7030A0"/>
          <w:szCs w:val="22"/>
        </w:rPr>
        <w:t xml:space="preserve"> </w:t>
      </w:r>
      <w:r w:rsidR="00FE283A" w:rsidRPr="00687AF1">
        <w:rPr>
          <w:rFonts w:eastAsia="Arial" w:cs="Arial"/>
          <w:b/>
          <w:color w:val="7030A0"/>
          <w:szCs w:val="22"/>
        </w:rPr>
        <w:t>Individual Project Conferences.</w:t>
      </w:r>
    </w:p>
    <w:p w14:paraId="443C677D" w14:textId="77777777" w:rsidR="00524441" w:rsidRPr="00086363" w:rsidRDefault="00FE283A" w:rsidP="00D87E67">
      <w:pPr>
        <w:pStyle w:val="ListParagraph"/>
        <w:numPr>
          <w:ilvl w:val="0"/>
          <w:numId w:val="49"/>
        </w:numPr>
        <w:rPr>
          <w:rFonts w:cs="Arial"/>
        </w:rPr>
      </w:pPr>
      <w:r w:rsidRPr="00086363">
        <w:rPr>
          <w:rFonts w:eastAsia="Arial" w:cs="Arial"/>
          <w:szCs w:val="22"/>
        </w:rPr>
        <w:t>By this time each student will have embarked upon their project and the focus shifts from a group class setting to individual conferences held with each student and their sponsor.</w:t>
      </w:r>
    </w:p>
    <w:p w14:paraId="5C5B04AB" w14:textId="77777777" w:rsidR="00524441" w:rsidRPr="00086363" w:rsidRDefault="00FE283A" w:rsidP="00D87E67">
      <w:pPr>
        <w:pStyle w:val="ListParagraph"/>
        <w:numPr>
          <w:ilvl w:val="0"/>
          <w:numId w:val="49"/>
        </w:numPr>
        <w:rPr>
          <w:rFonts w:cs="Arial"/>
        </w:rPr>
      </w:pPr>
      <w:r w:rsidRPr="00086363">
        <w:rPr>
          <w:rFonts w:eastAsia="Arial" w:cs="Arial"/>
          <w:szCs w:val="22"/>
        </w:rPr>
        <w:t>Specific time slots will be posted on the course shared calendar for individual project kick-off meetings with the student, the Project Sponsor and the course Professor (individually scheduled for each student).</w:t>
      </w:r>
    </w:p>
    <w:p w14:paraId="7E21648D" w14:textId="77777777" w:rsidR="00D46234" w:rsidRPr="00086363" w:rsidRDefault="00FE283A" w:rsidP="00D87E67">
      <w:pPr>
        <w:pStyle w:val="ListParagraph"/>
        <w:numPr>
          <w:ilvl w:val="0"/>
          <w:numId w:val="49"/>
        </w:numPr>
        <w:rPr>
          <w:rFonts w:cs="Arial"/>
          <w:u w:val="single"/>
        </w:rPr>
      </w:pPr>
      <w:r w:rsidRPr="00086363">
        <w:rPr>
          <w:rFonts w:eastAsia="Arial" w:cs="Arial"/>
          <w:szCs w:val="22"/>
        </w:rPr>
        <w:t xml:space="preserve">Additional specific time slots will be available for individual status update and mentoring meetings with the course Professor and each student to review plans and progress. </w:t>
      </w:r>
    </w:p>
    <w:p w14:paraId="52CAE5B8" w14:textId="447F0EAA" w:rsidR="00524441" w:rsidRDefault="00F01601" w:rsidP="00086363">
      <w:pPr>
        <w:widowControl w:val="0"/>
        <w:spacing w:before="240" w:after="120"/>
        <w:rPr>
          <w:rFonts w:cs="Arial"/>
          <w:color w:val="222222"/>
          <w:szCs w:val="22"/>
          <w:shd w:val="clear" w:color="auto" w:fill="FFFFFF"/>
        </w:rPr>
      </w:pPr>
      <w:r w:rsidRPr="00086363">
        <w:rPr>
          <w:rFonts w:cs="Arial"/>
          <w:b/>
          <w:color w:val="222222"/>
          <w:szCs w:val="22"/>
          <w:u w:val="single"/>
          <w:shd w:val="clear" w:color="auto" w:fill="FFFFFF"/>
        </w:rPr>
        <w:t>Final Assignments</w:t>
      </w:r>
      <w:r w:rsidRPr="00086363">
        <w:rPr>
          <w:rFonts w:cs="Arial"/>
          <w:b/>
          <w:color w:val="222222"/>
          <w:szCs w:val="22"/>
          <w:shd w:val="clear" w:color="auto" w:fill="FFFFFF"/>
        </w:rPr>
        <w:t>:</w:t>
      </w:r>
      <w:r w:rsidRPr="00687AF1">
        <w:rPr>
          <w:rFonts w:cs="Arial"/>
          <w:color w:val="222222"/>
          <w:szCs w:val="22"/>
          <w:shd w:val="clear" w:color="auto" w:fill="FFFFFF"/>
        </w:rPr>
        <w:t xml:space="preserve"> Conduct and complete the applied project by the published semester deadline. Submit the Project Final Report</w:t>
      </w:r>
    </w:p>
    <w:p w14:paraId="4CDB9BBC" w14:textId="77777777" w:rsidR="00524441" w:rsidRPr="00687AF1" w:rsidRDefault="00FE283A" w:rsidP="00086363">
      <w:pPr>
        <w:spacing w:before="120" w:after="120"/>
        <w:rPr>
          <w:rFonts w:eastAsia="Arial" w:cs="Arial"/>
          <w:szCs w:val="22"/>
        </w:rPr>
      </w:pPr>
      <w:r w:rsidRPr="00086363">
        <w:rPr>
          <w:rFonts w:eastAsia="Arial" w:cs="Arial"/>
          <w:b/>
          <w:szCs w:val="22"/>
          <w:u w:val="single"/>
        </w:rPr>
        <w:t>Where to find Assignment Details and Further Information</w:t>
      </w:r>
      <w:r w:rsidRPr="00086363">
        <w:rPr>
          <w:rFonts w:eastAsia="Arial" w:cs="Arial"/>
          <w:b/>
          <w:szCs w:val="22"/>
        </w:rPr>
        <w:t>:</w:t>
      </w:r>
      <w:r w:rsidRPr="00687AF1">
        <w:rPr>
          <w:rFonts w:eastAsia="Arial" w:cs="Arial"/>
          <w:szCs w:val="22"/>
        </w:rPr>
        <w:t xml:space="preserve"> See Resources section of the NYU Classes Learning Management System </w:t>
      </w:r>
    </w:p>
    <w:p w14:paraId="2F17CD1F" w14:textId="0193BC61" w:rsidR="00524441" w:rsidRDefault="00FE283A" w:rsidP="00086363">
      <w:pPr>
        <w:spacing w:before="120" w:after="120"/>
        <w:rPr>
          <w:rFonts w:eastAsia="Arial" w:cs="Arial"/>
          <w:szCs w:val="22"/>
        </w:rPr>
      </w:pPr>
      <w:r w:rsidRPr="00687AF1">
        <w:rPr>
          <w:rFonts w:eastAsia="Arial" w:cs="Arial"/>
          <w:b/>
          <w:szCs w:val="22"/>
        </w:rPr>
        <w:t xml:space="preserve">Project Status Reports: </w:t>
      </w:r>
      <w:r w:rsidRPr="00687AF1">
        <w:rPr>
          <w:rFonts w:eastAsia="Arial" w:cs="Arial"/>
          <w:szCs w:val="22"/>
        </w:rPr>
        <w:t xml:space="preserve">Due monthly </w:t>
      </w:r>
      <w:r w:rsidR="0046736F" w:rsidRPr="00687AF1">
        <w:rPr>
          <w:rFonts w:eastAsia="Arial" w:cs="Arial"/>
          <w:szCs w:val="22"/>
        </w:rPr>
        <w:t xml:space="preserve">upon </w:t>
      </w:r>
      <w:r w:rsidRPr="00687AF1">
        <w:rPr>
          <w:rFonts w:eastAsia="Arial" w:cs="Arial"/>
          <w:szCs w:val="22"/>
        </w:rPr>
        <w:t>the first week of each month, while the project is being conducted. A template for the status report will be available in the Resources section.</w:t>
      </w:r>
      <w:r w:rsidR="0046736F" w:rsidRPr="00687AF1">
        <w:rPr>
          <w:rFonts w:eastAsia="Arial" w:cs="Arial"/>
          <w:szCs w:val="22"/>
        </w:rPr>
        <w:t xml:space="preserve"> In the case of issues that could affect project scope, schedule, etc., students must submit an immediate report to the instructor outlining the issues and/or changes without waiting for the next monthly status report</w:t>
      </w:r>
      <w:r w:rsidR="00AC4012" w:rsidRPr="00687AF1">
        <w:rPr>
          <w:rFonts w:eastAsia="Arial" w:cs="Arial"/>
          <w:szCs w:val="22"/>
        </w:rPr>
        <w:t>.</w:t>
      </w:r>
    </w:p>
    <w:p w14:paraId="47DCBD22" w14:textId="77777777" w:rsidR="00B2352C" w:rsidRPr="00F82568" w:rsidRDefault="00B2352C" w:rsidP="00B2352C">
      <w:pPr>
        <w:rPr>
          <w:rFonts w:cs="Arial"/>
          <w:i/>
        </w:rPr>
      </w:pPr>
      <w:r>
        <w:rPr>
          <w:rFonts w:cs="Arial"/>
          <w:i/>
          <w:noProof/>
        </w:rPr>
        <mc:AlternateContent>
          <mc:Choice Requires="wps">
            <w:drawing>
              <wp:anchor distT="0" distB="0" distL="114300" distR="114300" simplePos="0" relativeHeight="251659264" behindDoc="0" locked="0" layoutInCell="1" allowOverlap="1" wp14:anchorId="00A680C1" wp14:editId="731A3320">
                <wp:simplePos x="0" y="0"/>
                <wp:positionH relativeFrom="column">
                  <wp:posOffset>-1</wp:posOffset>
                </wp:positionH>
                <wp:positionV relativeFrom="paragraph">
                  <wp:posOffset>117475</wp:posOffset>
                </wp:positionV>
                <wp:extent cx="5915025" cy="0"/>
                <wp:effectExtent l="38100" t="38100" r="66675" b="95250"/>
                <wp:wrapNone/>
                <wp:docPr id="2" name="Straight Connector 2"/>
                <wp:cNvGraphicFramePr/>
                <a:graphic xmlns:a="http://schemas.openxmlformats.org/drawingml/2006/main">
                  <a:graphicData uri="http://schemas.microsoft.com/office/word/2010/wordprocessingShape">
                    <wps:wsp>
                      <wps:cNvCnPr/>
                      <wps:spPr>
                        <a:xfrm>
                          <a:off x="0" y="0"/>
                          <a:ext cx="591502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387D889" id="Straight Connector 2"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9.25pt" to="465.7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" strokecolor="black [3200]" strokeweight="2pt">
                <v:shadow on="t" color="black" opacity="24903f" origin=",.5" offset="0,.55556mm"/>
              </v:line>
            </w:pict>
          </mc:Fallback>
        </mc:AlternateContent>
      </w:r>
    </w:p>
    <w:p w14:paraId="7A509664" w14:textId="77777777" w:rsidR="00B2352C" w:rsidRPr="00086363" w:rsidRDefault="00B2352C" w:rsidP="00F8421C">
      <w:pPr>
        <w:pStyle w:val="Heading2"/>
        <w:keepNext w:val="0"/>
      </w:pPr>
      <w:r w:rsidRPr="00086363">
        <w:t xml:space="preserve">The professor reserves the right to make modifications to this syllabus as necessary. In such a case the new syllabus will be disseminated to the class and posted on the course pages in NYU Classes. </w:t>
      </w:r>
    </w:p>
    <w:p w14:paraId="158FC5AD" w14:textId="77777777" w:rsidR="00C47399" w:rsidRDefault="00C47399" w:rsidP="00C47399">
      <w:pPr>
        <w:keepNext/>
        <w:keepLines/>
        <w:spacing w:before="120" w:after="120"/>
        <w:rPr>
          <w:rFonts w:eastAsia="Arial" w:cs="Arial"/>
          <w:b/>
          <w:bCs/>
          <w:szCs w:val="22"/>
        </w:rPr>
      </w:pPr>
      <w:r w:rsidRPr="001E0AF1">
        <w:rPr>
          <w:rFonts w:eastAsia="Arial" w:cs="Arial"/>
          <w:b/>
          <w:bCs/>
          <w:szCs w:val="22"/>
        </w:rPr>
        <w:lastRenderedPageBreak/>
        <w:t>Course Schedule</w:t>
      </w:r>
    </w:p>
    <w:p w14:paraId="2EABD1B2" w14:textId="19C5D756" w:rsidR="00BE157F" w:rsidRPr="001E0AF1" w:rsidRDefault="00BE157F" w:rsidP="00C47399">
      <w:pPr>
        <w:keepNext/>
        <w:keepLines/>
        <w:spacing w:before="120" w:after="120"/>
        <w:rPr>
          <w:rFonts w:eastAsia="Arial" w:cs="Arial"/>
          <w:b/>
          <w:bCs/>
          <w:szCs w:val="22"/>
        </w:rPr>
      </w:pPr>
      <w:r>
        <w:rPr>
          <w:rFonts w:eastAsia="Arial" w:cs="Arial"/>
          <w:b/>
          <w:bCs/>
          <w:noProof/>
          <w:szCs w:val="22"/>
        </w:rPr>
        <w:drawing>
          <wp:inline distT="0" distB="0" distL="0" distR="0" wp14:anchorId="55E2BB88" wp14:editId="69277EC1">
            <wp:extent cx="5943600" cy="5757545"/>
            <wp:effectExtent l="0" t="0" r="0" b="0"/>
            <wp:docPr id="7" name="Picture 7" descr="Tabl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 timelin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5757545"/>
                    </a:xfrm>
                    <a:prstGeom prst="rect">
                      <a:avLst/>
                    </a:prstGeom>
                  </pic:spPr>
                </pic:pic>
              </a:graphicData>
            </a:graphic>
          </wp:inline>
        </w:drawing>
      </w:r>
      <w:permEnd w:id="26553399"/>
    </w:p>
    <w:sectPr w:rsidR="00BE157F" w:rsidRPr="001E0AF1" w:rsidSect="007F4B10">
      <w:footerReference w:type="even" r:id="rId32"/>
      <w:footerReference w:type="default" r:id="rId33"/>
      <w:pgSz w:w="12240" w:h="15840"/>
      <w:pgMar w:top="1215" w:right="1440" w:bottom="1440" w:left="1440" w:header="720" w:footer="135"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Evelyse Fung" w:date="2020-12-10T09:47:00Z" w:initials="EF">
    <w:p w14:paraId="4EED9B89" w14:textId="2E217B4B" w:rsidR="00CC43EB" w:rsidRDefault="00CC43EB">
      <w:pPr>
        <w:pStyle w:val="CommentText"/>
      </w:pPr>
      <w:r>
        <w:rPr>
          <w:rStyle w:val="CommentReference"/>
        </w:rPr>
        <w:annotationRef/>
      </w:r>
      <w:r>
        <w:t>Hi Andres, please remove asynchronous language. This syllabus is formatted as online hybrid, but you are teaching blended for this section. Can you fix?—It’s not going to be split with the 7 weeks (Syn./</w:t>
      </w:r>
      <w:proofErr w:type="spellStart"/>
      <w:r>
        <w:t>Asynch</w:t>
      </w:r>
      <w:proofErr w:type="spellEnd"/>
      <w:r>
        <w:t xml:space="preserve">) anymore. </w:t>
      </w:r>
    </w:p>
  </w:comment>
  <w:comment w:id="1" w:author="Andres Fortino" w:date="2020-12-10T11:24:00Z" w:initials="AF">
    <w:p w14:paraId="68D4B552" w14:textId="4D511779" w:rsidR="00077367" w:rsidRDefault="00077367">
      <w:pPr>
        <w:pStyle w:val="CommentText"/>
      </w:pPr>
      <w:r>
        <w:rPr>
          <w:rStyle w:val="CommentReference"/>
        </w:rPr>
        <w:annotationRef/>
      </w:r>
      <w:proofErr w:type="gramStart"/>
      <w:r>
        <w:t>Sure</w:t>
      </w:r>
      <w:proofErr w:type="gramEnd"/>
      <w:r>
        <w:t xml:space="preserve"> but the second half of the semester in </w:t>
      </w:r>
      <w:proofErr w:type="spellStart"/>
      <w:r>
        <w:t>Asynch</w:t>
      </w:r>
      <w:proofErr w:type="spellEnd"/>
      <w:r>
        <w:t xml:space="preserve"> nevertheless. We </w:t>
      </w:r>
      <w:proofErr w:type="gramStart"/>
      <w:r>
        <w:t>do not do</w:t>
      </w:r>
      <w:proofErr w:type="gramEnd"/>
      <w:r>
        <w:t xml:space="preserve"> blended the entire semester.</w:t>
      </w:r>
    </w:p>
  </w:comment>
  <w:comment w:id="16" w:author="Evelyse Fung" w:date="2020-12-09T13:08:00Z" w:initials="EF">
    <w:p w14:paraId="6A85ACF0" w14:textId="77777777" w:rsidR="00C47399" w:rsidRDefault="00C47399" w:rsidP="00C47399">
      <w:pPr>
        <w:pStyle w:val="CommentText"/>
      </w:pPr>
      <w:r>
        <w:rPr>
          <w:rStyle w:val="CommentReference"/>
        </w:rPr>
        <w:annotationRef/>
      </w:r>
      <w:r>
        <w:t>Updated links and added other helpful tools</w:t>
      </w:r>
    </w:p>
  </w:comment>
  <w:comment w:id="17" w:author="Andres Fortino" w:date="2020-12-10T11:28:00Z" w:initials="AF">
    <w:p w14:paraId="7E76A280" w14:textId="3D50EB0F" w:rsidR="00077367" w:rsidRDefault="00077367">
      <w:pPr>
        <w:pStyle w:val="CommentText"/>
      </w:pPr>
      <w:r>
        <w:rPr>
          <w:rStyle w:val="CommentReference"/>
        </w:rPr>
        <w:annotationRef/>
      </w:r>
      <w:r>
        <w:t>OK thanks</w:t>
      </w:r>
    </w:p>
  </w:comment>
  <w:comment w:id="18" w:author="Evelyse Fung" w:date="2020-11-10T08:58:00Z" w:initials="EF">
    <w:p w14:paraId="2D50F2A7" w14:textId="77777777" w:rsidR="0026788B" w:rsidRDefault="0026788B" w:rsidP="00B2352C">
      <w:pPr>
        <w:pStyle w:val="CommentText"/>
      </w:pPr>
      <w:r>
        <w:rPr>
          <w:rStyle w:val="CommentReference"/>
        </w:rPr>
        <w:annotationRef/>
      </w:r>
      <w:r>
        <w:t>Please add in Published Year</w:t>
      </w:r>
    </w:p>
  </w:comment>
  <w:comment w:id="19" w:author="Andres Fortino" w:date="2020-12-10T11:28:00Z" w:initials="AF">
    <w:p w14:paraId="0BF4C735" w14:textId="2D966348" w:rsidR="00077367" w:rsidRDefault="00077367">
      <w:pPr>
        <w:pStyle w:val="CommentText"/>
      </w:pPr>
      <w:r>
        <w:rPr>
          <w:rStyle w:val="CommentReference"/>
        </w:rPr>
        <w:annotationRef/>
      </w:r>
      <w:r>
        <w:t>2013</w:t>
      </w:r>
    </w:p>
  </w:comment>
  <w:comment w:id="20" w:author="Evelyse Fung" w:date="2020-12-10T09:28:00Z" w:initials="EF">
    <w:p w14:paraId="285DD615" w14:textId="6ECA606C" w:rsidR="00C47399" w:rsidRDefault="00C47399">
      <w:pPr>
        <w:pStyle w:val="CommentText"/>
      </w:pPr>
      <w:r>
        <w:rPr>
          <w:rStyle w:val="CommentReference"/>
        </w:rPr>
        <w:annotationRef/>
      </w:r>
      <w:r>
        <w:t>Please remove point values.</w:t>
      </w:r>
    </w:p>
  </w:comment>
  <w:comment w:id="21" w:author="Andres Fortino" w:date="2020-12-10T11:30:00Z" w:initials="AF">
    <w:p w14:paraId="1AEFB065" w14:textId="35600974" w:rsidR="00077367" w:rsidRDefault="00077367">
      <w:pPr>
        <w:pStyle w:val="CommentText"/>
      </w:pPr>
      <w:r>
        <w:rPr>
          <w:rStyle w:val="CommentReference"/>
        </w:rPr>
        <w:annotationRef/>
      </w:r>
      <w:r>
        <w:t>done</w:t>
      </w:r>
    </w:p>
  </w:comment>
  <w:comment w:id="26" w:author="Evelyse Fung" w:date="2020-12-10T09:53:00Z" w:initials="EF">
    <w:p w14:paraId="22BB045B" w14:textId="6F699AB1" w:rsidR="00CC43EB" w:rsidRDefault="00CC43EB">
      <w:pPr>
        <w:pStyle w:val="CommentText"/>
      </w:pPr>
      <w:r>
        <w:rPr>
          <w:rStyle w:val="CommentReference"/>
        </w:rPr>
        <w:annotationRef/>
      </w:r>
      <w:r>
        <w:t>Hi Andres, please remove asynchronous language. This syllabus is formatted as online hybrid, but you are teaching blended for this section. Can you fix?—It’s not going to be split with the 7 weeks (Syn./</w:t>
      </w:r>
      <w:proofErr w:type="spellStart"/>
      <w:r>
        <w:t>Asynch</w:t>
      </w:r>
      <w:proofErr w:type="spellEnd"/>
      <w:r>
        <w:t>) anymore.</w:t>
      </w:r>
      <w:r w:rsidR="00424CA6">
        <w:t xml:space="preserve"> I added the dates to try to help.</w:t>
      </w:r>
    </w:p>
  </w:comment>
  <w:comment w:id="27" w:author="Andres Fortino" w:date="2020-12-10T11:30:00Z" w:initials="AF">
    <w:p w14:paraId="405784F4" w14:textId="6B65BA60" w:rsidR="00077367" w:rsidRDefault="00077367">
      <w:pPr>
        <w:pStyle w:val="CommentText"/>
      </w:pPr>
      <w:r>
        <w:rPr>
          <w:rStyle w:val="CommentReference"/>
        </w:rPr>
        <w:annotationRef/>
      </w:r>
      <w:r>
        <w:t>No, the blended portion of the course is ONLY for the first seven ses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ED9B89" w15:done="0"/>
  <w15:commentEx w15:paraId="68D4B552" w15:paraIdParent="4EED9B89" w15:done="0"/>
  <w15:commentEx w15:paraId="6A85ACF0" w15:done="0"/>
  <w15:commentEx w15:paraId="7E76A280" w15:paraIdParent="6A85ACF0" w15:done="0"/>
  <w15:commentEx w15:paraId="2D50F2A7" w15:done="0"/>
  <w15:commentEx w15:paraId="0BF4C735" w15:paraIdParent="2D50F2A7" w15:done="0"/>
  <w15:commentEx w15:paraId="285DD615" w15:done="0"/>
  <w15:commentEx w15:paraId="1AEFB065" w15:done="0"/>
  <w15:commentEx w15:paraId="22BB045B" w15:done="0"/>
  <w15:commentEx w15:paraId="405784F4" w15:paraIdParent="22BB04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C8406" w16cex:dateUtc="2020-12-10T16:24:00Z"/>
  <w16cex:commentExtensible w16cex:durableId="237C84C6" w16cex:dateUtc="2020-12-10T16:28:00Z"/>
  <w16cex:commentExtensible w16cex:durableId="237C84DF" w16cex:dateUtc="2020-12-10T16:28:00Z"/>
  <w16cex:commentExtensible w16cex:durableId="237C8555" w16cex:dateUtc="2020-12-10T16:30:00Z"/>
  <w16cex:commentExtensible w16cex:durableId="237C856B" w16cex:dateUtc="2020-12-10T16: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ED9B89" w16cid:durableId="237C6D17"/>
  <w16cid:commentId w16cid:paraId="68D4B552" w16cid:durableId="237C8406"/>
  <w16cid:commentId w16cid:paraId="6A85ACF0" w16cid:durableId="237B4AC4"/>
  <w16cid:commentId w16cid:paraId="7E76A280" w16cid:durableId="237C84C6"/>
  <w16cid:commentId w16cid:paraId="2D50F2A7" w16cid:durableId="2354D4BB"/>
  <w16cid:commentId w16cid:paraId="0BF4C735" w16cid:durableId="237C84DF"/>
  <w16cid:commentId w16cid:paraId="285DD615" w16cid:durableId="237C68C7"/>
  <w16cid:commentId w16cid:paraId="1AEFB065" w16cid:durableId="237C8555"/>
  <w16cid:commentId w16cid:paraId="22BB045B" w16cid:durableId="237C6E8D"/>
  <w16cid:commentId w16cid:paraId="405784F4" w16cid:durableId="237C85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BB347E" w14:textId="77777777" w:rsidR="009B2928" w:rsidRDefault="009B2928">
      <w:r>
        <w:separator/>
      </w:r>
    </w:p>
  </w:endnote>
  <w:endnote w:type="continuationSeparator" w:id="0">
    <w:p w14:paraId="004EF86C" w14:textId="77777777" w:rsidR="009B2928" w:rsidRDefault="009B29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9FE0E" w14:textId="455A94C0" w:rsidR="0026788B" w:rsidRDefault="0026788B" w:rsidP="002E16AD">
    <w:pPr>
      <w:tabs>
        <w:tab w:val="right" w:pos="9360"/>
      </w:tabs>
      <w:spacing w:after="720"/>
      <w:ind w:left="-630"/>
      <w:jc w:val="center"/>
      <w:rPr>
        <w:szCs w:val="22"/>
      </w:rPr>
    </w:pPr>
    <w:r>
      <w:rPr>
        <w:sz w:val="20"/>
        <w:szCs w:val="20"/>
      </w:rPr>
      <w:t>MOSKOWITZ_MASY1-GC4100_300_Applied Project Spring 2020.docx</w:t>
    </w:r>
    <w:r>
      <w:rPr>
        <w:szCs w:val="22"/>
      </w:rPr>
      <w:tab/>
      <w:t xml:space="preserve">P. </w:t>
    </w:r>
    <w:r>
      <w:rPr>
        <w:szCs w:val="22"/>
      </w:rPr>
      <w:fldChar w:fldCharType="begin"/>
    </w:r>
    <w:r>
      <w:rPr>
        <w:szCs w:val="22"/>
      </w:rPr>
      <w:instrText>PAGE</w:instrText>
    </w:r>
    <w:r>
      <w:rPr>
        <w:szCs w:val="22"/>
      </w:rPr>
      <w:fldChar w:fldCharType="separate"/>
    </w:r>
    <w:r>
      <w:rPr>
        <w:noProof/>
        <w:szCs w:val="22"/>
      </w:rPr>
      <w:t>8</w:t>
    </w:r>
    <w:r>
      <w:rPr>
        <w:szCs w:val="22"/>
      </w:rPr>
      <w:fldChar w:fldCharType="end"/>
    </w:r>
    <w:r>
      <w:rPr>
        <w:szCs w:val="22"/>
      </w:rPr>
      <w:t xml:space="preserve"> of </w:t>
    </w:r>
    <w:r>
      <w:rPr>
        <w:szCs w:val="22"/>
      </w:rPr>
      <w:fldChar w:fldCharType="begin"/>
    </w:r>
    <w:r>
      <w:rPr>
        <w:szCs w:val="22"/>
      </w:rPr>
      <w:instrText>NUMPAGES</w:instrText>
    </w:r>
    <w:r>
      <w:rPr>
        <w:szCs w:val="22"/>
      </w:rPr>
      <w:fldChar w:fldCharType="separate"/>
    </w:r>
    <w:r>
      <w:rPr>
        <w:noProof/>
        <w:szCs w:val="22"/>
      </w:rPr>
      <w:t>21</w:t>
    </w:r>
    <w:r>
      <w:rPr>
        <w:szCs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275FA" w14:textId="6DDA001F" w:rsidR="0026788B" w:rsidRPr="00B2352C" w:rsidRDefault="0026788B" w:rsidP="00B4429E">
    <w:pPr>
      <w:tabs>
        <w:tab w:val="left" w:pos="1590"/>
        <w:tab w:val="right" w:pos="9360"/>
      </w:tabs>
      <w:spacing w:after="720"/>
      <w:jc w:val="right"/>
      <w:rPr>
        <w:rFonts w:cs="Arial"/>
        <w:color w:val="auto"/>
        <w:sz w:val="20"/>
        <w:szCs w:val="20"/>
      </w:rPr>
    </w:pPr>
    <w:r w:rsidRPr="00B2352C">
      <w:rPr>
        <w:rFonts w:cs="Arial"/>
        <w:color w:val="auto"/>
        <w:sz w:val="20"/>
        <w:szCs w:val="20"/>
      </w:rPr>
      <w:fldChar w:fldCharType="begin"/>
    </w:r>
    <w:r w:rsidRPr="00B2352C">
      <w:rPr>
        <w:rFonts w:cs="Arial"/>
        <w:color w:val="auto"/>
        <w:sz w:val="20"/>
        <w:szCs w:val="20"/>
      </w:rPr>
      <w:instrText>PAGE</w:instrText>
    </w:r>
    <w:r w:rsidRPr="00B2352C">
      <w:rPr>
        <w:rFonts w:cs="Arial"/>
        <w:color w:val="auto"/>
        <w:sz w:val="20"/>
        <w:szCs w:val="20"/>
      </w:rPr>
      <w:fldChar w:fldCharType="separate"/>
    </w:r>
    <w:r w:rsidRPr="00B2352C">
      <w:rPr>
        <w:rFonts w:cs="Arial"/>
        <w:noProof/>
        <w:color w:val="auto"/>
        <w:sz w:val="20"/>
        <w:szCs w:val="20"/>
      </w:rPr>
      <w:t>14</w:t>
    </w:r>
    <w:r w:rsidRPr="00B2352C">
      <w:rPr>
        <w:rFonts w:cs="Arial"/>
        <w:color w:val="auto"/>
        <w:sz w:val="20"/>
        <w:szCs w:val="20"/>
      </w:rPr>
      <w:fldChar w:fldCharType="end"/>
    </w:r>
    <w:r w:rsidRPr="00B2352C">
      <w:rPr>
        <w:rFonts w:cs="Arial"/>
        <w:color w:val="auto"/>
        <w:sz w:val="20"/>
        <w:szCs w:val="20"/>
      </w:rPr>
      <w:t xml:space="preserve"> of </w:t>
    </w:r>
    <w:r w:rsidRPr="00B2352C">
      <w:rPr>
        <w:rFonts w:cs="Arial"/>
        <w:color w:val="auto"/>
        <w:sz w:val="20"/>
        <w:szCs w:val="20"/>
      </w:rPr>
      <w:fldChar w:fldCharType="begin"/>
    </w:r>
    <w:r w:rsidRPr="00B2352C">
      <w:rPr>
        <w:rFonts w:cs="Arial"/>
        <w:color w:val="auto"/>
        <w:sz w:val="20"/>
        <w:szCs w:val="20"/>
      </w:rPr>
      <w:instrText>NUMPAGES</w:instrText>
    </w:r>
    <w:r w:rsidRPr="00B2352C">
      <w:rPr>
        <w:rFonts w:cs="Arial"/>
        <w:color w:val="auto"/>
        <w:sz w:val="20"/>
        <w:szCs w:val="20"/>
      </w:rPr>
      <w:fldChar w:fldCharType="separate"/>
    </w:r>
    <w:r w:rsidRPr="00B2352C">
      <w:rPr>
        <w:rFonts w:cs="Arial"/>
        <w:noProof/>
        <w:color w:val="auto"/>
        <w:sz w:val="20"/>
        <w:szCs w:val="20"/>
      </w:rPr>
      <w:t>18</w:t>
    </w:r>
    <w:r w:rsidRPr="00B2352C">
      <w:rPr>
        <w:rFonts w:cs="Arial"/>
        <w:color w:val="auto"/>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35797E" w14:textId="77777777" w:rsidR="009B2928" w:rsidRDefault="009B2928">
      <w:r>
        <w:separator/>
      </w:r>
    </w:p>
  </w:footnote>
  <w:footnote w:type="continuationSeparator" w:id="0">
    <w:p w14:paraId="3288DBBC" w14:textId="77777777" w:rsidR="009B2928" w:rsidRDefault="009B29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66227"/>
    <w:multiLevelType w:val="hybridMultilevel"/>
    <w:tmpl w:val="612C4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4687A"/>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07352B31"/>
    <w:multiLevelType w:val="multilevel"/>
    <w:tmpl w:val="B6BE065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 w15:restartNumberingAfterBreak="0">
    <w:nsid w:val="08D22248"/>
    <w:multiLevelType w:val="hybridMultilevel"/>
    <w:tmpl w:val="C0840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5D079E"/>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5" w15:restartNumberingAfterBreak="0">
    <w:nsid w:val="0E591EC6"/>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6" w15:restartNumberingAfterBreak="0">
    <w:nsid w:val="142C1A83"/>
    <w:multiLevelType w:val="hybridMultilevel"/>
    <w:tmpl w:val="97E4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0C1416"/>
    <w:multiLevelType w:val="multilevel"/>
    <w:tmpl w:val="98DE1B20"/>
    <w:lvl w:ilvl="0">
      <w:start w:val="1"/>
      <w:numFmt w:val="bullet"/>
      <w:lvlText w:val="•"/>
      <w:lvlJc w:val="left"/>
      <w:pPr>
        <w:ind w:left="1440" w:hanging="72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8" w15:restartNumberingAfterBreak="0">
    <w:nsid w:val="15E2323A"/>
    <w:multiLevelType w:val="hybridMultilevel"/>
    <w:tmpl w:val="D5B2BF20"/>
    <w:lvl w:ilvl="0" w:tplc="C2D6373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604F50"/>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0" w15:restartNumberingAfterBreak="0">
    <w:nsid w:val="186F219C"/>
    <w:multiLevelType w:val="multilevel"/>
    <w:tmpl w:val="10644ED0"/>
    <w:lvl w:ilvl="0">
      <w:start w:val="1"/>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o"/>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o"/>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11" w15:restartNumberingAfterBreak="0">
    <w:nsid w:val="1BF25871"/>
    <w:multiLevelType w:val="multilevel"/>
    <w:tmpl w:val="7E2016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DF742B5"/>
    <w:multiLevelType w:val="hybridMultilevel"/>
    <w:tmpl w:val="BE7AD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247205"/>
    <w:multiLevelType w:val="hybridMultilevel"/>
    <w:tmpl w:val="F746D5A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1E8351E0"/>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5" w15:restartNumberingAfterBreak="0">
    <w:nsid w:val="1F386103"/>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6" w15:restartNumberingAfterBreak="0">
    <w:nsid w:val="230A7928"/>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7" w15:restartNumberingAfterBreak="0">
    <w:nsid w:val="29CC210E"/>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8" w15:restartNumberingAfterBreak="0">
    <w:nsid w:val="2BA91C27"/>
    <w:multiLevelType w:val="hybridMultilevel"/>
    <w:tmpl w:val="81063B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1751F74"/>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0" w15:restartNumberingAfterBreak="0">
    <w:nsid w:val="31CB6D6D"/>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1" w15:restartNumberingAfterBreak="0">
    <w:nsid w:val="32D135F2"/>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2" w15:restartNumberingAfterBreak="0">
    <w:nsid w:val="34402CB8"/>
    <w:multiLevelType w:val="hybridMultilevel"/>
    <w:tmpl w:val="A9E8C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53742BF"/>
    <w:multiLevelType w:val="hybridMultilevel"/>
    <w:tmpl w:val="D134681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4" w15:restartNumberingAfterBreak="0">
    <w:nsid w:val="37C007EC"/>
    <w:multiLevelType w:val="hybridMultilevel"/>
    <w:tmpl w:val="3496C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621FED"/>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6" w15:restartNumberingAfterBreak="0">
    <w:nsid w:val="3977578D"/>
    <w:multiLevelType w:val="hybridMultilevel"/>
    <w:tmpl w:val="204EB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550EBC"/>
    <w:multiLevelType w:val="hybridMultilevel"/>
    <w:tmpl w:val="09C40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AC6FEE"/>
    <w:multiLevelType w:val="multilevel"/>
    <w:tmpl w:val="B90EBC10"/>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BB00DCD"/>
    <w:multiLevelType w:val="hybridMultilevel"/>
    <w:tmpl w:val="56CA005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0" w15:restartNumberingAfterBreak="0">
    <w:nsid w:val="3ED76C9B"/>
    <w:multiLevelType w:val="hybridMultilevel"/>
    <w:tmpl w:val="A32C812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1B27E24"/>
    <w:multiLevelType w:val="multilevel"/>
    <w:tmpl w:val="1408BAD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2" w15:restartNumberingAfterBreak="0">
    <w:nsid w:val="43820E12"/>
    <w:multiLevelType w:val="multilevel"/>
    <w:tmpl w:val="DF36DDFC"/>
    <w:lvl w:ilvl="0">
      <w:start w:val="1"/>
      <w:numFmt w:val="bullet"/>
      <w:lvlText w:val="▪"/>
      <w:lvlJc w:val="left"/>
      <w:pPr>
        <w:ind w:left="720" w:hanging="360"/>
      </w:pPr>
      <w:rPr>
        <w:rFonts w:ascii="Arial" w:eastAsia="Arial" w:hAnsi="Arial" w:cs="Arial"/>
        <w:color w:val="623981"/>
        <w:sz w:val="20"/>
        <w:szCs w:val="20"/>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3" w15:restartNumberingAfterBreak="0">
    <w:nsid w:val="4B720621"/>
    <w:multiLevelType w:val="hybridMultilevel"/>
    <w:tmpl w:val="8764B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CA113C5"/>
    <w:multiLevelType w:val="hybridMultilevel"/>
    <w:tmpl w:val="A9E8B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5F3E27"/>
    <w:multiLevelType w:val="hybridMultilevel"/>
    <w:tmpl w:val="61520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787265"/>
    <w:multiLevelType w:val="multilevel"/>
    <w:tmpl w:val="C908CEB0"/>
    <w:lvl w:ilvl="0">
      <w:start w:val="1"/>
      <w:numFmt w:val="bullet"/>
      <w:lvlText w:val="─"/>
      <w:lvlJc w:val="left"/>
      <w:pPr>
        <w:ind w:left="720" w:hanging="360"/>
      </w:pPr>
      <w:rPr>
        <w:rFonts w:ascii="Arial" w:eastAsia="Arial" w:hAnsi="Arial" w:cs="Arial"/>
        <w:color w:val="623981"/>
        <w:sz w:val="20"/>
        <w:szCs w:val="20"/>
      </w:rPr>
    </w:lvl>
    <w:lvl w:ilvl="1">
      <w:start w:val="1"/>
      <w:numFmt w:val="bullet"/>
      <w:lvlText w:val=""/>
      <w:lvlJc w:val="left"/>
      <w:pPr>
        <w:ind w:left="1440" w:hanging="360"/>
      </w:pPr>
      <w:rPr>
        <w:rFonts w:ascii="Arial" w:eastAsia="Arial" w:hAnsi="Arial" w:cs="Arial"/>
        <w:color w:val="623981"/>
        <w:sz w:val="20"/>
        <w:szCs w:val="20"/>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7" w15:restartNumberingAfterBreak="0">
    <w:nsid w:val="4FBF0673"/>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8" w15:restartNumberingAfterBreak="0">
    <w:nsid w:val="50690B49"/>
    <w:multiLevelType w:val="hybridMultilevel"/>
    <w:tmpl w:val="6C8A628C"/>
    <w:lvl w:ilvl="0" w:tplc="FDAE902E">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BD35AD"/>
    <w:multiLevelType w:val="hybridMultilevel"/>
    <w:tmpl w:val="5EB6E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14A59AA"/>
    <w:multiLevelType w:val="hybridMultilevel"/>
    <w:tmpl w:val="709479D0"/>
    <w:lvl w:ilvl="0" w:tplc="AEEE58DE">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3B641DE"/>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2" w15:restartNumberingAfterBreak="0">
    <w:nsid w:val="58184D13"/>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3" w15:restartNumberingAfterBreak="0">
    <w:nsid w:val="5C7E218A"/>
    <w:multiLevelType w:val="hybridMultilevel"/>
    <w:tmpl w:val="D2C0C98E"/>
    <w:lvl w:ilvl="0" w:tplc="DB2260F0">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DC21CF7"/>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5" w15:restartNumberingAfterBreak="0">
    <w:nsid w:val="621A5D4D"/>
    <w:multiLevelType w:val="hybridMultilevel"/>
    <w:tmpl w:val="23B68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98F61D0"/>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7" w15:restartNumberingAfterBreak="0">
    <w:nsid w:val="699A154D"/>
    <w:multiLevelType w:val="hybridMultilevel"/>
    <w:tmpl w:val="B0D8F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BB12F44"/>
    <w:multiLevelType w:val="hybridMultilevel"/>
    <w:tmpl w:val="08AE4BA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9" w15:restartNumberingAfterBreak="0">
    <w:nsid w:val="722A1081"/>
    <w:multiLevelType w:val="multilevel"/>
    <w:tmpl w:val="B6BE065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50" w15:restartNumberingAfterBreak="0">
    <w:nsid w:val="75175141"/>
    <w:multiLevelType w:val="multilevel"/>
    <w:tmpl w:val="D33EB0C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51" w15:restartNumberingAfterBreak="0">
    <w:nsid w:val="7AFA145A"/>
    <w:multiLevelType w:val="hybridMultilevel"/>
    <w:tmpl w:val="F2CE81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BB77D19"/>
    <w:multiLevelType w:val="hybridMultilevel"/>
    <w:tmpl w:val="4F24A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CE70A73"/>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54" w15:restartNumberingAfterBreak="0">
    <w:nsid w:val="7ECF186D"/>
    <w:multiLevelType w:val="multilevel"/>
    <w:tmpl w:val="AAA87FD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num w:numId="1">
    <w:abstractNumId w:val="28"/>
  </w:num>
  <w:num w:numId="2">
    <w:abstractNumId w:val="10"/>
  </w:num>
  <w:num w:numId="3">
    <w:abstractNumId w:val="7"/>
  </w:num>
  <w:num w:numId="4">
    <w:abstractNumId w:val="50"/>
  </w:num>
  <w:num w:numId="5">
    <w:abstractNumId w:val="11"/>
  </w:num>
  <w:num w:numId="6">
    <w:abstractNumId w:val="31"/>
  </w:num>
  <w:num w:numId="7">
    <w:abstractNumId w:val="32"/>
  </w:num>
  <w:num w:numId="8">
    <w:abstractNumId w:val="49"/>
  </w:num>
  <w:num w:numId="9">
    <w:abstractNumId w:val="36"/>
  </w:num>
  <w:num w:numId="10">
    <w:abstractNumId w:val="30"/>
  </w:num>
  <w:num w:numId="11">
    <w:abstractNumId w:val="51"/>
  </w:num>
  <w:num w:numId="12">
    <w:abstractNumId w:val="29"/>
  </w:num>
  <w:num w:numId="13">
    <w:abstractNumId w:val="48"/>
  </w:num>
  <w:num w:numId="14">
    <w:abstractNumId w:val="23"/>
  </w:num>
  <w:num w:numId="15">
    <w:abstractNumId w:val="45"/>
  </w:num>
  <w:num w:numId="16">
    <w:abstractNumId w:val="38"/>
  </w:num>
  <w:num w:numId="17">
    <w:abstractNumId w:val="40"/>
  </w:num>
  <w:num w:numId="18">
    <w:abstractNumId w:val="2"/>
  </w:num>
  <w:num w:numId="19">
    <w:abstractNumId w:val="14"/>
  </w:num>
  <w:num w:numId="20">
    <w:abstractNumId w:val="37"/>
  </w:num>
  <w:num w:numId="21">
    <w:abstractNumId w:val="25"/>
  </w:num>
  <w:num w:numId="22">
    <w:abstractNumId w:val="16"/>
  </w:num>
  <w:num w:numId="23">
    <w:abstractNumId w:val="46"/>
  </w:num>
  <w:num w:numId="24">
    <w:abstractNumId w:val="5"/>
  </w:num>
  <w:num w:numId="25">
    <w:abstractNumId w:val="15"/>
  </w:num>
  <w:num w:numId="26">
    <w:abstractNumId w:val="20"/>
  </w:num>
  <w:num w:numId="27">
    <w:abstractNumId w:val="21"/>
  </w:num>
  <w:num w:numId="28">
    <w:abstractNumId w:val="54"/>
  </w:num>
  <w:num w:numId="29">
    <w:abstractNumId w:val="53"/>
  </w:num>
  <w:num w:numId="30">
    <w:abstractNumId w:val="42"/>
  </w:num>
  <w:num w:numId="31">
    <w:abstractNumId w:val="19"/>
  </w:num>
  <w:num w:numId="32">
    <w:abstractNumId w:val="1"/>
  </w:num>
  <w:num w:numId="33">
    <w:abstractNumId w:val="17"/>
  </w:num>
  <w:num w:numId="34">
    <w:abstractNumId w:val="44"/>
  </w:num>
  <w:num w:numId="35">
    <w:abstractNumId w:val="4"/>
  </w:num>
  <w:num w:numId="36">
    <w:abstractNumId w:val="9"/>
  </w:num>
  <w:num w:numId="37">
    <w:abstractNumId w:val="41"/>
  </w:num>
  <w:num w:numId="38">
    <w:abstractNumId w:val="39"/>
  </w:num>
  <w:num w:numId="39">
    <w:abstractNumId w:val="24"/>
  </w:num>
  <w:num w:numId="40">
    <w:abstractNumId w:val="12"/>
  </w:num>
  <w:num w:numId="41">
    <w:abstractNumId w:val="33"/>
  </w:num>
  <w:num w:numId="42">
    <w:abstractNumId w:val="35"/>
  </w:num>
  <w:num w:numId="43">
    <w:abstractNumId w:val="13"/>
  </w:num>
  <w:num w:numId="44">
    <w:abstractNumId w:val="47"/>
  </w:num>
  <w:num w:numId="45">
    <w:abstractNumId w:val="3"/>
  </w:num>
  <w:num w:numId="46">
    <w:abstractNumId w:val="22"/>
  </w:num>
  <w:num w:numId="47">
    <w:abstractNumId w:val="27"/>
  </w:num>
  <w:num w:numId="48">
    <w:abstractNumId w:val="0"/>
  </w:num>
  <w:num w:numId="49">
    <w:abstractNumId w:val="52"/>
  </w:num>
  <w:num w:numId="50">
    <w:abstractNumId w:val="26"/>
  </w:num>
  <w:num w:numId="51">
    <w:abstractNumId w:val="18"/>
  </w:num>
  <w:num w:numId="52">
    <w:abstractNumId w:val="6"/>
  </w:num>
  <w:num w:numId="53">
    <w:abstractNumId w:val="34"/>
  </w:num>
  <w:num w:numId="54">
    <w:abstractNumId w:val="8"/>
  </w:num>
  <w:num w:numId="55">
    <w:abstractNumId w:val="43"/>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velyse Fung">
    <w15:presenceInfo w15:providerId="Windows Live" w15:userId="6d3a4595f809685c"/>
  </w15:person>
  <w15:person w15:author="Andres Fortino">
    <w15:presenceInfo w15:providerId="None" w15:userId="Andres Fortin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ocumentProtection w:edit="comments" w:enforcement="1" w:cryptProviderType="rsaAES" w:cryptAlgorithmClass="hash" w:cryptAlgorithmType="typeAny" w:cryptAlgorithmSid="14" w:cryptSpinCount="100000" w:hash="6ld9Nl1f3rG2nTDqR9eGwg0Vc/TMF43Lki2r/pt6cJbiE7XO7wgvujwvygyZ5vHuSNWLj9nrvQckflXiMMlj0w==" w:salt="tzbPY3wFxLeY627Ohx7bK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tDAzNDAytjQ3tjRS0lEKTi0uzszPAykwqgUAfLUHsiwAAAA="/>
  </w:docVars>
  <w:rsids>
    <w:rsidRoot w:val="00524441"/>
    <w:rsid w:val="00015278"/>
    <w:rsid w:val="00026741"/>
    <w:rsid w:val="000332A7"/>
    <w:rsid w:val="00074F41"/>
    <w:rsid w:val="00077367"/>
    <w:rsid w:val="00086363"/>
    <w:rsid w:val="00097383"/>
    <w:rsid w:val="000A0825"/>
    <w:rsid w:val="000C5142"/>
    <w:rsid w:val="000C7912"/>
    <w:rsid w:val="000E02BE"/>
    <w:rsid w:val="000E13E7"/>
    <w:rsid w:val="000E1CFA"/>
    <w:rsid w:val="000E543C"/>
    <w:rsid w:val="000F786D"/>
    <w:rsid w:val="00103833"/>
    <w:rsid w:val="001047A9"/>
    <w:rsid w:val="00112408"/>
    <w:rsid w:val="001200BF"/>
    <w:rsid w:val="00126B57"/>
    <w:rsid w:val="001304CB"/>
    <w:rsid w:val="00136C93"/>
    <w:rsid w:val="00151937"/>
    <w:rsid w:val="00165B0E"/>
    <w:rsid w:val="00176114"/>
    <w:rsid w:val="00177C2B"/>
    <w:rsid w:val="0019278B"/>
    <w:rsid w:val="001A3C41"/>
    <w:rsid w:val="001E0AF1"/>
    <w:rsid w:val="001F53E1"/>
    <w:rsid w:val="00203962"/>
    <w:rsid w:val="002208EF"/>
    <w:rsid w:val="0025710B"/>
    <w:rsid w:val="002672AD"/>
    <w:rsid w:val="0026788B"/>
    <w:rsid w:val="002701BF"/>
    <w:rsid w:val="00274EBC"/>
    <w:rsid w:val="00277C5C"/>
    <w:rsid w:val="002802F8"/>
    <w:rsid w:val="00284EC7"/>
    <w:rsid w:val="00292246"/>
    <w:rsid w:val="00292C36"/>
    <w:rsid w:val="002951B1"/>
    <w:rsid w:val="002A3017"/>
    <w:rsid w:val="002B75C2"/>
    <w:rsid w:val="002E16AD"/>
    <w:rsid w:val="0030014B"/>
    <w:rsid w:val="003101AC"/>
    <w:rsid w:val="00320DFD"/>
    <w:rsid w:val="003254EE"/>
    <w:rsid w:val="00340DBF"/>
    <w:rsid w:val="003432A7"/>
    <w:rsid w:val="003508B3"/>
    <w:rsid w:val="00354337"/>
    <w:rsid w:val="00370386"/>
    <w:rsid w:val="003846B4"/>
    <w:rsid w:val="00392D72"/>
    <w:rsid w:val="003C2BF1"/>
    <w:rsid w:val="003C40C8"/>
    <w:rsid w:val="003D3714"/>
    <w:rsid w:val="003D7BAB"/>
    <w:rsid w:val="003E2377"/>
    <w:rsid w:val="003E2CC1"/>
    <w:rsid w:val="003F0887"/>
    <w:rsid w:val="003F0C4A"/>
    <w:rsid w:val="003F0D78"/>
    <w:rsid w:val="00401C56"/>
    <w:rsid w:val="00404B75"/>
    <w:rsid w:val="0040733B"/>
    <w:rsid w:val="00413E08"/>
    <w:rsid w:val="00422E9A"/>
    <w:rsid w:val="00424CA6"/>
    <w:rsid w:val="00450AB6"/>
    <w:rsid w:val="00453568"/>
    <w:rsid w:val="0046736F"/>
    <w:rsid w:val="004834F8"/>
    <w:rsid w:val="00484EB8"/>
    <w:rsid w:val="004970D2"/>
    <w:rsid w:val="004A3D07"/>
    <w:rsid w:val="004A7010"/>
    <w:rsid w:val="004B0311"/>
    <w:rsid w:val="004B21B9"/>
    <w:rsid w:val="004B74B7"/>
    <w:rsid w:val="004B7EF7"/>
    <w:rsid w:val="004C1CB3"/>
    <w:rsid w:val="004D3CFB"/>
    <w:rsid w:val="00500BA0"/>
    <w:rsid w:val="0051566A"/>
    <w:rsid w:val="00524441"/>
    <w:rsid w:val="00524CE5"/>
    <w:rsid w:val="005318BF"/>
    <w:rsid w:val="00531DE1"/>
    <w:rsid w:val="00531E8D"/>
    <w:rsid w:val="00532ECE"/>
    <w:rsid w:val="00540A86"/>
    <w:rsid w:val="00541BD5"/>
    <w:rsid w:val="0056617C"/>
    <w:rsid w:val="0057225D"/>
    <w:rsid w:val="0057741F"/>
    <w:rsid w:val="005A0561"/>
    <w:rsid w:val="005A7124"/>
    <w:rsid w:val="005B0F76"/>
    <w:rsid w:val="005C52B4"/>
    <w:rsid w:val="005D682E"/>
    <w:rsid w:val="006030E1"/>
    <w:rsid w:val="006269B7"/>
    <w:rsid w:val="006378BB"/>
    <w:rsid w:val="006564E0"/>
    <w:rsid w:val="0067582E"/>
    <w:rsid w:val="00682CE0"/>
    <w:rsid w:val="0068344B"/>
    <w:rsid w:val="00683BD2"/>
    <w:rsid w:val="00687AF1"/>
    <w:rsid w:val="006909B3"/>
    <w:rsid w:val="006A51A7"/>
    <w:rsid w:val="006A5D6D"/>
    <w:rsid w:val="006A61C6"/>
    <w:rsid w:val="006B1286"/>
    <w:rsid w:val="00722250"/>
    <w:rsid w:val="007360E3"/>
    <w:rsid w:val="00781E7E"/>
    <w:rsid w:val="007823D4"/>
    <w:rsid w:val="00782707"/>
    <w:rsid w:val="007862E6"/>
    <w:rsid w:val="007B0796"/>
    <w:rsid w:val="007B2F41"/>
    <w:rsid w:val="007B7A27"/>
    <w:rsid w:val="007C1936"/>
    <w:rsid w:val="007E10DC"/>
    <w:rsid w:val="007F4B10"/>
    <w:rsid w:val="008010C2"/>
    <w:rsid w:val="00807F72"/>
    <w:rsid w:val="008205BE"/>
    <w:rsid w:val="00824265"/>
    <w:rsid w:val="00830327"/>
    <w:rsid w:val="008448D7"/>
    <w:rsid w:val="008454C0"/>
    <w:rsid w:val="00852A27"/>
    <w:rsid w:val="0089248C"/>
    <w:rsid w:val="008A04CB"/>
    <w:rsid w:val="008D043E"/>
    <w:rsid w:val="00900D93"/>
    <w:rsid w:val="009107C2"/>
    <w:rsid w:val="00913763"/>
    <w:rsid w:val="0092248D"/>
    <w:rsid w:val="009466B1"/>
    <w:rsid w:val="0099250B"/>
    <w:rsid w:val="00996FB9"/>
    <w:rsid w:val="009A0A23"/>
    <w:rsid w:val="009B2928"/>
    <w:rsid w:val="009B4431"/>
    <w:rsid w:val="009F2E4C"/>
    <w:rsid w:val="00A06864"/>
    <w:rsid w:val="00A41602"/>
    <w:rsid w:val="00A439C0"/>
    <w:rsid w:val="00A443DD"/>
    <w:rsid w:val="00A57ED5"/>
    <w:rsid w:val="00A603E5"/>
    <w:rsid w:val="00A624DC"/>
    <w:rsid w:val="00A7072E"/>
    <w:rsid w:val="00A76681"/>
    <w:rsid w:val="00A900AF"/>
    <w:rsid w:val="00A943DB"/>
    <w:rsid w:val="00AC4012"/>
    <w:rsid w:val="00AD76F1"/>
    <w:rsid w:val="00AE428C"/>
    <w:rsid w:val="00AF0F6E"/>
    <w:rsid w:val="00AF6A3C"/>
    <w:rsid w:val="00B05C63"/>
    <w:rsid w:val="00B11E3D"/>
    <w:rsid w:val="00B1207B"/>
    <w:rsid w:val="00B17557"/>
    <w:rsid w:val="00B2352C"/>
    <w:rsid w:val="00B24F69"/>
    <w:rsid w:val="00B379D7"/>
    <w:rsid w:val="00B400CA"/>
    <w:rsid w:val="00B4429E"/>
    <w:rsid w:val="00B45F68"/>
    <w:rsid w:val="00B67979"/>
    <w:rsid w:val="00B75B74"/>
    <w:rsid w:val="00B80BF0"/>
    <w:rsid w:val="00B8710B"/>
    <w:rsid w:val="00BA1145"/>
    <w:rsid w:val="00BA75FB"/>
    <w:rsid w:val="00BC09D3"/>
    <w:rsid w:val="00BE157F"/>
    <w:rsid w:val="00BE494E"/>
    <w:rsid w:val="00C006C7"/>
    <w:rsid w:val="00C21C60"/>
    <w:rsid w:val="00C255F5"/>
    <w:rsid w:val="00C46959"/>
    <w:rsid w:val="00C47399"/>
    <w:rsid w:val="00C55EA4"/>
    <w:rsid w:val="00C62F16"/>
    <w:rsid w:val="00C632FC"/>
    <w:rsid w:val="00C646C4"/>
    <w:rsid w:val="00C74466"/>
    <w:rsid w:val="00C76A44"/>
    <w:rsid w:val="00C901E7"/>
    <w:rsid w:val="00CC43EB"/>
    <w:rsid w:val="00CC5F88"/>
    <w:rsid w:val="00CD77A4"/>
    <w:rsid w:val="00CF1A91"/>
    <w:rsid w:val="00D1041D"/>
    <w:rsid w:val="00D1685F"/>
    <w:rsid w:val="00D23770"/>
    <w:rsid w:val="00D23BE9"/>
    <w:rsid w:val="00D31971"/>
    <w:rsid w:val="00D31BFA"/>
    <w:rsid w:val="00D32EB4"/>
    <w:rsid w:val="00D358C6"/>
    <w:rsid w:val="00D46234"/>
    <w:rsid w:val="00D578A4"/>
    <w:rsid w:val="00D62099"/>
    <w:rsid w:val="00D87E67"/>
    <w:rsid w:val="00DA23D5"/>
    <w:rsid w:val="00DD09B7"/>
    <w:rsid w:val="00DE11BB"/>
    <w:rsid w:val="00DF186E"/>
    <w:rsid w:val="00E12BD9"/>
    <w:rsid w:val="00E240F3"/>
    <w:rsid w:val="00E413D9"/>
    <w:rsid w:val="00EB225C"/>
    <w:rsid w:val="00EB6AFE"/>
    <w:rsid w:val="00EC2710"/>
    <w:rsid w:val="00ED6ECC"/>
    <w:rsid w:val="00F01028"/>
    <w:rsid w:val="00F01601"/>
    <w:rsid w:val="00F04AFA"/>
    <w:rsid w:val="00F212A0"/>
    <w:rsid w:val="00F82568"/>
    <w:rsid w:val="00F8421C"/>
    <w:rsid w:val="00F85E41"/>
    <w:rsid w:val="00F86D0C"/>
    <w:rsid w:val="00FA6A25"/>
    <w:rsid w:val="00FB49F2"/>
    <w:rsid w:val="00FC027C"/>
    <w:rsid w:val="00FC33F8"/>
    <w:rsid w:val="00FE283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2F6AF5"/>
  <w15:docId w15:val="{B7CB5B58-FDEA-40D4-B7B0-1AC1898F6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Cambria"/>
        <w:color w:val="000000"/>
        <w:sz w:val="24"/>
        <w:szCs w:val="24"/>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124"/>
    <w:rPr>
      <w:rFonts w:ascii="Arial" w:hAnsi="Arial"/>
      <w:sz w:val="22"/>
    </w:rPr>
  </w:style>
  <w:style w:type="paragraph" w:styleId="Heading1">
    <w:name w:val="heading 1"/>
    <w:basedOn w:val="Normal"/>
    <w:next w:val="Normal"/>
    <w:link w:val="Heading1Char"/>
    <w:autoRedefine/>
    <w:qFormat/>
    <w:rsid w:val="00C47399"/>
    <w:pPr>
      <w:keepNext/>
      <w:keepLines/>
      <w:spacing w:before="240" w:after="120"/>
      <w:outlineLvl w:val="0"/>
    </w:pPr>
    <w:rPr>
      <w:rFonts w:eastAsia="Calibri" w:cs="Calibri"/>
      <w:b/>
      <w:color w:val="auto"/>
      <w:szCs w:val="28"/>
    </w:rPr>
  </w:style>
  <w:style w:type="paragraph" w:styleId="Heading2">
    <w:name w:val="heading 2"/>
    <w:basedOn w:val="Normal"/>
    <w:next w:val="Normal"/>
    <w:link w:val="Heading2Char"/>
    <w:autoRedefine/>
    <w:qFormat/>
    <w:rsid w:val="00C47399"/>
    <w:pPr>
      <w:keepNext/>
      <w:widowControl w:val="0"/>
      <w:spacing w:before="240" w:after="120"/>
      <w:outlineLvl w:val="1"/>
    </w:pPr>
    <w:rPr>
      <w:rFonts w:eastAsia="Arial" w:cs="Arial"/>
      <w:b/>
      <w:color w:val="auto"/>
      <w:szCs w:val="22"/>
    </w:rPr>
  </w:style>
  <w:style w:type="paragraph" w:styleId="Heading3">
    <w:name w:val="heading 3"/>
    <w:basedOn w:val="Normal"/>
    <w:next w:val="Normal"/>
    <w:pPr>
      <w:keepNext/>
      <w:spacing w:before="240" w:after="60"/>
      <w:outlineLvl w:val="2"/>
    </w:pPr>
    <w:rPr>
      <w:b/>
      <w:sz w:val="26"/>
      <w:szCs w:val="26"/>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564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4E0"/>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9250B"/>
    <w:rPr>
      <w:b/>
      <w:bCs/>
    </w:rPr>
  </w:style>
  <w:style w:type="character" w:customStyle="1" w:styleId="CommentSubjectChar">
    <w:name w:val="Comment Subject Char"/>
    <w:basedOn w:val="CommentTextChar"/>
    <w:link w:val="CommentSubject"/>
    <w:uiPriority w:val="99"/>
    <w:semiHidden/>
    <w:rsid w:val="0099250B"/>
    <w:rPr>
      <w:b/>
      <w:bCs/>
      <w:sz w:val="20"/>
      <w:szCs w:val="20"/>
    </w:rPr>
  </w:style>
  <w:style w:type="paragraph" w:styleId="Header">
    <w:name w:val="header"/>
    <w:basedOn w:val="Normal"/>
    <w:link w:val="HeaderChar"/>
    <w:uiPriority w:val="99"/>
    <w:unhideWhenUsed/>
    <w:rsid w:val="002701BF"/>
    <w:pPr>
      <w:tabs>
        <w:tab w:val="center" w:pos="4680"/>
        <w:tab w:val="right" w:pos="9360"/>
      </w:tabs>
    </w:pPr>
  </w:style>
  <w:style w:type="character" w:customStyle="1" w:styleId="HeaderChar">
    <w:name w:val="Header Char"/>
    <w:basedOn w:val="DefaultParagraphFont"/>
    <w:link w:val="Header"/>
    <w:uiPriority w:val="99"/>
    <w:rsid w:val="002701BF"/>
  </w:style>
  <w:style w:type="paragraph" w:styleId="Footer">
    <w:name w:val="footer"/>
    <w:basedOn w:val="Normal"/>
    <w:link w:val="FooterChar"/>
    <w:uiPriority w:val="99"/>
    <w:unhideWhenUsed/>
    <w:rsid w:val="002701BF"/>
    <w:pPr>
      <w:tabs>
        <w:tab w:val="center" w:pos="4680"/>
        <w:tab w:val="right" w:pos="9360"/>
      </w:tabs>
    </w:pPr>
  </w:style>
  <w:style w:type="character" w:customStyle="1" w:styleId="FooterChar">
    <w:name w:val="Footer Char"/>
    <w:basedOn w:val="DefaultParagraphFont"/>
    <w:link w:val="Footer"/>
    <w:uiPriority w:val="99"/>
    <w:rsid w:val="002701BF"/>
  </w:style>
  <w:style w:type="character" w:customStyle="1" w:styleId="pslongeditbox">
    <w:name w:val="pslongeditbox"/>
    <w:basedOn w:val="DefaultParagraphFont"/>
    <w:rsid w:val="002208EF"/>
  </w:style>
  <w:style w:type="paragraph" w:styleId="ListParagraph">
    <w:name w:val="List Paragraph"/>
    <w:basedOn w:val="Normal"/>
    <w:uiPriority w:val="34"/>
    <w:qFormat/>
    <w:rsid w:val="00722250"/>
    <w:pPr>
      <w:ind w:left="720"/>
      <w:contextualSpacing/>
    </w:pPr>
  </w:style>
  <w:style w:type="character" w:styleId="Hyperlink">
    <w:name w:val="Hyperlink"/>
    <w:basedOn w:val="DefaultParagraphFont"/>
    <w:uiPriority w:val="99"/>
    <w:unhideWhenUsed/>
    <w:rsid w:val="00B1207B"/>
    <w:rPr>
      <w:color w:val="0000FF" w:themeColor="hyperlink"/>
      <w:u w:val="single"/>
    </w:rPr>
  </w:style>
  <w:style w:type="character" w:customStyle="1" w:styleId="UnresolvedMention1">
    <w:name w:val="Unresolved Mention1"/>
    <w:basedOn w:val="DefaultParagraphFont"/>
    <w:uiPriority w:val="99"/>
    <w:semiHidden/>
    <w:unhideWhenUsed/>
    <w:rsid w:val="0040733B"/>
    <w:rPr>
      <w:color w:val="605E5C"/>
      <w:shd w:val="clear" w:color="auto" w:fill="E1DFDD"/>
    </w:rPr>
  </w:style>
  <w:style w:type="character" w:styleId="FollowedHyperlink">
    <w:name w:val="FollowedHyperlink"/>
    <w:basedOn w:val="DefaultParagraphFont"/>
    <w:uiPriority w:val="99"/>
    <w:semiHidden/>
    <w:unhideWhenUsed/>
    <w:rsid w:val="00A76681"/>
    <w:rPr>
      <w:color w:val="800080" w:themeColor="followedHyperlink"/>
      <w:u w:val="single"/>
    </w:rPr>
  </w:style>
  <w:style w:type="table" w:styleId="TableGrid">
    <w:name w:val="Table Grid"/>
    <w:basedOn w:val="TableNormal"/>
    <w:uiPriority w:val="39"/>
    <w:rsid w:val="00F825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82568"/>
    <w:pPr>
      <w:pBdr>
        <w:top w:val="none" w:sz="0" w:space="0" w:color="auto"/>
        <w:left w:val="none" w:sz="0" w:space="0" w:color="auto"/>
        <w:bottom w:val="none" w:sz="0" w:space="0" w:color="auto"/>
        <w:right w:val="none" w:sz="0" w:space="0" w:color="auto"/>
        <w:between w:val="none" w:sz="0" w:space="0" w:color="auto"/>
      </w:pBdr>
    </w:pPr>
    <w:rPr>
      <w:rFonts w:ascii="Arial" w:hAnsi="Arial"/>
      <w:sz w:val="22"/>
    </w:rPr>
  </w:style>
  <w:style w:type="character" w:styleId="PlaceholderText">
    <w:name w:val="Placeholder Text"/>
    <w:basedOn w:val="DefaultParagraphFont"/>
    <w:uiPriority w:val="99"/>
    <w:semiHidden/>
    <w:rsid w:val="00DD09B7"/>
    <w:rPr>
      <w:color w:val="808080"/>
    </w:rPr>
  </w:style>
  <w:style w:type="character" w:customStyle="1" w:styleId="Heading1Char">
    <w:name w:val="Heading 1 Char"/>
    <w:basedOn w:val="DefaultParagraphFont"/>
    <w:link w:val="Heading1"/>
    <w:rsid w:val="00C47399"/>
    <w:rPr>
      <w:rFonts w:ascii="Arial" w:eastAsia="Calibri" w:hAnsi="Arial" w:cs="Calibri"/>
      <w:b/>
      <w:color w:val="auto"/>
      <w:sz w:val="22"/>
      <w:szCs w:val="28"/>
    </w:rPr>
  </w:style>
  <w:style w:type="character" w:customStyle="1" w:styleId="Heading2Char">
    <w:name w:val="Heading 2 Char"/>
    <w:basedOn w:val="DefaultParagraphFont"/>
    <w:link w:val="Heading2"/>
    <w:rsid w:val="00C47399"/>
    <w:rPr>
      <w:rFonts w:ascii="Arial" w:eastAsia="Arial" w:hAnsi="Arial" w:cs="Arial"/>
      <w:b/>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7376433">
      <w:bodyDiv w:val="1"/>
      <w:marLeft w:val="0"/>
      <w:marRight w:val="0"/>
      <w:marTop w:val="0"/>
      <w:marBottom w:val="0"/>
      <w:divBdr>
        <w:top w:val="none" w:sz="0" w:space="0" w:color="auto"/>
        <w:left w:val="none" w:sz="0" w:space="0" w:color="auto"/>
        <w:bottom w:val="none" w:sz="0" w:space="0" w:color="auto"/>
        <w:right w:val="none" w:sz="0" w:space="0" w:color="auto"/>
      </w:divBdr>
      <w:divsChild>
        <w:div w:id="278952240">
          <w:marLeft w:val="0"/>
          <w:marRight w:val="0"/>
          <w:marTop w:val="0"/>
          <w:marBottom w:val="0"/>
          <w:divBdr>
            <w:top w:val="none" w:sz="0" w:space="0" w:color="auto"/>
            <w:left w:val="none" w:sz="0" w:space="0" w:color="auto"/>
            <w:bottom w:val="none" w:sz="0" w:space="0" w:color="auto"/>
            <w:right w:val="none" w:sz="0" w:space="0" w:color="auto"/>
          </w:divBdr>
        </w:div>
      </w:divsChild>
    </w:div>
    <w:div w:id="828643111">
      <w:bodyDiv w:val="1"/>
      <w:marLeft w:val="0"/>
      <w:marRight w:val="0"/>
      <w:marTop w:val="0"/>
      <w:marBottom w:val="0"/>
      <w:divBdr>
        <w:top w:val="none" w:sz="0" w:space="0" w:color="auto"/>
        <w:left w:val="none" w:sz="0" w:space="0" w:color="auto"/>
        <w:bottom w:val="none" w:sz="0" w:space="0" w:color="auto"/>
        <w:right w:val="none" w:sz="0" w:space="0" w:color="auto"/>
      </w:divBdr>
    </w:div>
    <w:div w:id="1072239191">
      <w:bodyDiv w:val="1"/>
      <w:marLeft w:val="0"/>
      <w:marRight w:val="0"/>
      <w:marTop w:val="0"/>
      <w:marBottom w:val="0"/>
      <w:divBdr>
        <w:top w:val="none" w:sz="0" w:space="0" w:color="auto"/>
        <w:left w:val="none" w:sz="0" w:space="0" w:color="auto"/>
        <w:bottom w:val="none" w:sz="0" w:space="0" w:color="auto"/>
        <w:right w:val="none" w:sz="0" w:space="0" w:color="auto"/>
      </w:divBdr>
    </w:div>
    <w:div w:id="1488399195">
      <w:bodyDiv w:val="1"/>
      <w:marLeft w:val="0"/>
      <w:marRight w:val="0"/>
      <w:marTop w:val="0"/>
      <w:marBottom w:val="0"/>
      <w:divBdr>
        <w:top w:val="none" w:sz="0" w:space="0" w:color="auto"/>
        <w:left w:val="none" w:sz="0" w:space="0" w:color="auto"/>
        <w:bottom w:val="none" w:sz="0" w:space="0" w:color="auto"/>
        <w:right w:val="none" w:sz="0" w:space="0" w:color="auto"/>
      </w:divBdr>
      <w:divsChild>
        <w:div w:id="1773864145">
          <w:marLeft w:val="0"/>
          <w:marRight w:val="0"/>
          <w:marTop w:val="0"/>
          <w:marBottom w:val="0"/>
          <w:divBdr>
            <w:top w:val="none" w:sz="0" w:space="0" w:color="auto"/>
            <w:left w:val="none" w:sz="0" w:space="0" w:color="auto"/>
            <w:bottom w:val="none" w:sz="0" w:space="0" w:color="auto"/>
            <w:right w:val="none" w:sz="0" w:space="0" w:color="auto"/>
          </w:divBdr>
        </w:div>
      </w:divsChild>
    </w:div>
    <w:div w:id="1537347262">
      <w:bodyDiv w:val="1"/>
      <w:marLeft w:val="0"/>
      <w:marRight w:val="0"/>
      <w:marTop w:val="0"/>
      <w:marBottom w:val="0"/>
      <w:divBdr>
        <w:top w:val="none" w:sz="0" w:space="0" w:color="auto"/>
        <w:left w:val="none" w:sz="0" w:space="0" w:color="auto"/>
        <w:bottom w:val="none" w:sz="0" w:space="0" w:color="auto"/>
        <w:right w:val="none" w:sz="0" w:space="0" w:color="auto"/>
      </w:divBdr>
      <w:divsChild>
        <w:div w:id="1181896994">
          <w:marLeft w:val="0"/>
          <w:marRight w:val="0"/>
          <w:marTop w:val="0"/>
          <w:marBottom w:val="0"/>
          <w:divBdr>
            <w:top w:val="none" w:sz="0" w:space="0" w:color="auto"/>
            <w:left w:val="none" w:sz="0" w:space="0" w:color="auto"/>
            <w:bottom w:val="none" w:sz="0" w:space="0" w:color="auto"/>
            <w:right w:val="none" w:sz="0" w:space="0" w:color="auto"/>
          </w:divBdr>
        </w:div>
      </w:divsChild>
    </w:div>
    <w:div w:id="1630238709">
      <w:bodyDiv w:val="1"/>
      <w:marLeft w:val="0"/>
      <w:marRight w:val="0"/>
      <w:marTop w:val="0"/>
      <w:marBottom w:val="0"/>
      <w:divBdr>
        <w:top w:val="none" w:sz="0" w:space="0" w:color="auto"/>
        <w:left w:val="none" w:sz="0" w:space="0" w:color="auto"/>
        <w:bottom w:val="none" w:sz="0" w:space="0" w:color="auto"/>
        <w:right w:val="none" w:sz="0" w:space="0" w:color="auto"/>
      </w:divBdr>
    </w:div>
    <w:div w:id="1678725899">
      <w:bodyDiv w:val="1"/>
      <w:marLeft w:val="0"/>
      <w:marRight w:val="0"/>
      <w:marTop w:val="0"/>
      <w:marBottom w:val="0"/>
      <w:divBdr>
        <w:top w:val="none" w:sz="0" w:space="0" w:color="auto"/>
        <w:left w:val="none" w:sz="0" w:space="0" w:color="auto"/>
        <w:bottom w:val="none" w:sz="0" w:space="0" w:color="auto"/>
        <w:right w:val="none" w:sz="0" w:space="0" w:color="auto"/>
      </w:divBdr>
    </w:div>
    <w:div w:id="1730880329">
      <w:bodyDiv w:val="1"/>
      <w:marLeft w:val="0"/>
      <w:marRight w:val="0"/>
      <w:marTop w:val="0"/>
      <w:marBottom w:val="0"/>
      <w:divBdr>
        <w:top w:val="none" w:sz="0" w:space="0" w:color="auto"/>
        <w:left w:val="none" w:sz="0" w:space="0" w:color="auto"/>
        <w:bottom w:val="none" w:sz="0" w:space="0" w:color="auto"/>
        <w:right w:val="none" w:sz="0" w:space="0" w:color="auto"/>
      </w:divBdr>
    </w:div>
    <w:div w:id="1815904155">
      <w:bodyDiv w:val="1"/>
      <w:marLeft w:val="0"/>
      <w:marRight w:val="0"/>
      <w:marTop w:val="0"/>
      <w:marBottom w:val="0"/>
      <w:divBdr>
        <w:top w:val="none" w:sz="0" w:space="0" w:color="auto"/>
        <w:left w:val="none" w:sz="0" w:space="0" w:color="auto"/>
        <w:bottom w:val="none" w:sz="0" w:space="0" w:color="auto"/>
        <w:right w:val="none" w:sz="0" w:space="0" w:color="auto"/>
      </w:divBdr>
      <w:divsChild>
        <w:div w:id="1995182511">
          <w:marLeft w:val="0"/>
          <w:marRight w:val="0"/>
          <w:marTop w:val="0"/>
          <w:marBottom w:val="0"/>
          <w:divBdr>
            <w:top w:val="none" w:sz="0" w:space="0" w:color="auto"/>
            <w:left w:val="none" w:sz="0" w:space="0" w:color="auto"/>
            <w:bottom w:val="none" w:sz="0" w:space="0" w:color="auto"/>
            <w:right w:val="none" w:sz="0" w:space="0" w:color="auto"/>
          </w:divBdr>
        </w:div>
      </w:divsChild>
    </w:div>
    <w:div w:id="1849250065">
      <w:bodyDiv w:val="1"/>
      <w:marLeft w:val="0"/>
      <w:marRight w:val="0"/>
      <w:marTop w:val="0"/>
      <w:marBottom w:val="0"/>
      <w:divBdr>
        <w:top w:val="none" w:sz="0" w:space="0" w:color="auto"/>
        <w:left w:val="none" w:sz="0" w:space="0" w:color="auto"/>
        <w:bottom w:val="none" w:sz="0" w:space="0" w:color="auto"/>
        <w:right w:val="none" w:sz="0" w:space="0" w:color="auto"/>
      </w:divBdr>
    </w:div>
    <w:div w:id="2006780096">
      <w:bodyDiv w:val="1"/>
      <w:marLeft w:val="0"/>
      <w:marRight w:val="0"/>
      <w:marTop w:val="0"/>
      <w:marBottom w:val="0"/>
      <w:divBdr>
        <w:top w:val="none" w:sz="0" w:space="0" w:color="auto"/>
        <w:left w:val="none" w:sz="0" w:space="0" w:color="auto"/>
        <w:bottom w:val="none" w:sz="0" w:space="0" w:color="auto"/>
        <w:right w:val="none" w:sz="0" w:space="0" w:color="auto"/>
      </w:divBdr>
      <w:divsChild>
        <w:div w:id="845826257">
          <w:marLeft w:val="0"/>
          <w:marRight w:val="0"/>
          <w:marTop w:val="0"/>
          <w:marBottom w:val="0"/>
          <w:divBdr>
            <w:top w:val="none" w:sz="0" w:space="0" w:color="auto"/>
            <w:left w:val="none" w:sz="0" w:space="0" w:color="auto"/>
            <w:bottom w:val="none" w:sz="0" w:space="0" w:color="auto"/>
            <w:right w:val="none" w:sz="0" w:space="0" w:color="auto"/>
          </w:divBdr>
        </w:div>
      </w:divsChild>
    </w:div>
    <w:div w:id="2053965292">
      <w:bodyDiv w:val="1"/>
      <w:marLeft w:val="0"/>
      <w:marRight w:val="0"/>
      <w:marTop w:val="0"/>
      <w:marBottom w:val="0"/>
      <w:divBdr>
        <w:top w:val="none" w:sz="0" w:space="0" w:color="auto"/>
        <w:left w:val="none" w:sz="0" w:space="0" w:color="auto"/>
        <w:bottom w:val="none" w:sz="0" w:space="0" w:color="auto"/>
        <w:right w:val="none" w:sz="0" w:space="0" w:color="auto"/>
      </w:divBdr>
      <w:divsChild>
        <w:div w:id="5498774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agf249@nyu.edu" TargetMode="External"/><Relationship Id="rId18" Type="http://schemas.openxmlformats.org/officeDocument/2006/relationships/hyperlink" Target="https://www.nyu.edu/life/information-technology/instructional-technology-support/instructional-technology-tools-and-services/nyu-classes/student-training.html" TargetMode="External"/><Relationship Id="rId26" Type="http://schemas.openxmlformats.org/officeDocument/2006/relationships/hyperlink" Target="https://www.sps.nyu.edu/homepage/student-experience/policies-and-procedures.html" TargetMode="External"/><Relationship Id="rId21" Type="http://schemas.openxmlformats.org/officeDocument/2006/relationships/hyperlink" Target="https://www.nyu.edu/life/information-technology/communication-and-conferencing/meetings-chat-conferencing/nyu-zoom.html" TargetMode="External"/><Relationship Id="rId34"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hyperlink" Target="mailto:agf249@nyu.edu" TargetMode="External"/><Relationship Id="rId17" Type="http://schemas.openxmlformats.org/officeDocument/2006/relationships/hyperlink" Target="http://www.nyu.edu/life/resources-and-services/career-development/employers/post-a-job/terms-and-conditions.html" TargetMode="External"/><Relationship Id="rId25" Type="http://schemas.openxmlformats.org/officeDocument/2006/relationships/hyperlink" Target="http://www.nyu.edu/about/policies-guidelines-compliance.html"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www.nyu.edu/life/resources-and-services/career-development/find-a-job-or-internship/important-considerations-before-accepting-a-job-or-internship.html." TargetMode="External"/><Relationship Id="rId20" Type="http://schemas.openxmlformats.org/officeDocument/2006/relationships/hyperlink" Target="https://nyu.service-now.com/sp?id=kb_article&amp;sysparm_article=041213011424596&amp;sys_kb_id=247b7b167449810075e62ca050042ee6&amp;spa=1" TargetMode="External"/><Relationship Id="rId29" Type="http://schemas.openxmlformats.org/officeDocument/2006/relationships/hyperlink" Target="https://www.sps.nyu.edu/homepage/student-experience/policies-and-procedure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image" Target="media/image2.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nyu.edu/about/policies-guidelines-compliance/policies-and-guidelines/university-calendar-policy-on-religious-holidays.html" TargetMode="External"/><Relationship Id="rId23" Type="http://schemas.openxmlformats.org/officeDocument/2006/relationships/hyperlink" Target="about:blank" TargetMode="External"/><Relationship Id="rId28" Type="http://schemas.openxmlformats.org/officeDocument/2006/relationships/hyperlink" Target="https://www.sps.nyu.edu/homepage/student-experience/policies-and-procedures.html" TargetMode="External"/><Relationship Id="rId36" Type="http://schemas.openxmlformats.org/officeDocument/2006/relationships/glossaryDocument" Target="glossary/document.xml"/><Relationship Id="rId10" Type="http://schemas.microsoft.com/office/2016/09/relationships/commentsIds" Target="commentsIds.xml"/><Relationship Id="rId19" Type="http://schemas.openxmlformats.org/officeDocument/2006/relationships/hyperlink" Target="https://nyu.service-now.com/sp?id=kb_article&amp;sysparm_article=041220720263251&amp;sys_kb_id=07bb7f167449810075e62ca050042edf&amp;spa=1" TargetMode="External"/><Relationship Id="rId31" Type="http://schemas.openxmlformats.org/officeDocument/2006/relationships/image" Target="media/image3.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www.nyu.edu/students/student-information-and-resources/registration-records-and-graduation/forms-policies-procedures/change-of-student-information/pronouns-and-name-pronunciation.html" TargetMode="External"/><Relationship Id="rId22" Type="http://schemas.openxmlformats.org/officeDocument/2006/relationships/hyperlink" Target="https://t.e2ma.net/click/pvdgzd/148ffmn/lccv1i" TargetMode="External"/><Relationship Id="rId27" Type="http://schemas.openxmlformats.org/officeDocument/2006/relationships/hyperlink" Target="http://www.nyu.edu/about/policies-guidelines-compliance.html" TargetMode="External"/><Relationship Id="rId30" Type="http://schemas.openxmlformats.org/officeDocument/2006/relationships/hyperlink" Target="https://www.sps.nyu.edu/homepage/student-experience/policies-and-procedures.html" TargetMode="External"/><Relationship Id="rId35" Type="http://schemas.microsoft.com/office/2011/relationships/people" Target="people.xml"/><Relationship Id="rId8" Type="http://schemas.openxmlformats.org/officeDocument/2006/relationships/comments" Target="comments.xml"/><Relationship Id="rId3"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21C09AB9D284AF890056F51D507870F"/>
        <w:category>
          <w:name w:val="General"/>
          <w:gallery w:val="placeholder"/>
        </w:category>
        <w:types>
          <w:type w:val="bbPlcHdr"/>
        </w:types>
        <w:behaviors>
          <w:behavior w:val="content"/>
        </w:behaviors>
        <w:guid w:val="{6712760A-D7ED-48BE-AD91-E89FA5C72201}"/>
      </w:docPartPr>
      <w:docPartBody>
        <w:p w:rsidR="00AB474C" w:rsidRDefault="00C16B45" w:rsidP="00C16B45">
          <w:pPr>
            <w:pStyle w:val="721C09AB9D284AF890056F51D507870F"/>
          </w:pPr>
          <w:r w:rsidRPr="00D8762F">
            <w:rPr>
              <w:rStyle w:val="PlaceholderText"/>
            </w:rPr>
            <w:t>Choose an item.</w:t>
          </w:r>
        </w:p>
      </w:docPartBody>
    </w:docPart>
    <w:docPart>
      <w:docPartPr>
        <w:name w:val="A885F34E0BE14A95B5028DAB5C1DDD23"/>
        <w:category>
          <w:name w:val="General"/>
          <w:gallery w:val="placeholder"/>
        </w:category>
        <w:types>
          <w:type w:val="bbPlcHdr"/>
        </w:types>
        <w:behaviors>
          <w:behavior w:val="content"/>
        </w:behaviors>
        <w:guid w:val="{CACA6DE1-2F70-49BF-9EEE-3D1590AE333B}"/>
      </w:docPartPr>
      <w:docPartBody>
        <w:p w:rsidR="00AB474C" w:rsidRDefault="00C16B45" w:rsidP="00C16B45">
          <w:pPr>
            <w:pStyle w:val="A885F34E0BE14A95B5028DAB5C1DDD23"/>
          </w:pPr>
          <w:r w:rsidRPr="00D8762F">
            <w:rPr>
              <w:rStyle w:val="PlaceholderText"/>
            </w:rPr>
            <w:t>Choose an item.</w:t>
          </w:r>
        </w:p>
      </w:docPartBody>
    </w:docPart>
    <w:docPart>
      <w:docPartPr>
        <w:name w:val="4D9AF9D03557407A9A9211BF36392760"/>
        <w:category>
          <w:name w:val="General"/>
          <w:gallery w:val="placeholder"/>
        </w:category>
        <w:types>
          <w:type w:val="bbPlcHdr"/>
        </w:types>
        <w:behaviors>
          <w:behavior w:val="content"/>
        </w:behaviors>
        <w:guid w:val="{F6707DFB-F902-4D1D-BFA5-09A480B2046F}"/>
      </w:docPartPr>
      <w:docPartBody>
        <w:p w:rsidR="00AB474C" w:rsidRDefault="00C16B45" w:rsidP="00C16B45">
          <w:pPr>
            <w:pStyle w:val="4D9AF9D03557407A9A9211BF36392760"/>
          </w:pPr>
          <w:r w:rsidRPr="00A80DDB">
            <w:rPr>
              <w:rStyle w:val="PlaceholderText"/>
            </w:rPr>
            <w:t>Click or tap to enter a date.</w:t>
          </w:r>
        </w:p>
      </w:docPartBody>
    </w:docPart>
    <w:docPart>
      <w:docPartPr>
        <w:name w:val="0D5583A8B0894953BCD1FEE2761187D6"/>
        <w:category>
          <w:name w:val="General"/>
          <w:gallery w:val="placeholder"/>
        </w:category>
        <w:types>
          <w:type w:val="bbPlcHdr"/>
        </w:types>
        <w:behaviors>
          <w:behavior w:val="content"/>
        </w:behaviors>
        <w:guid w:val="{1AB14135-8C68-4FB6-ADCE-304C40D4E07B}"/>
      </w:docPartPr>
      <w:docPartBody>
        <w:p w:rsidR="00AB474C" w:rsidRDefault="00C16B45" w:rsidP="00C16B45">
          <w:pPr>
            <w:pStyle w:val="0D5583A8B0894953BCD1FEE2761187D6"/>
          </w:pPr>
          <w:r w:rsidRPr="00A80DDB">
            <w:rPr>
              <w:rStyle w:val="PlaceholderText"/>
            </w:rPr>
            <w:t>Click or tap to enter a date.</w:t>
          </w:r>
        </w:p>
      </w:docPartBody>
    </w:docPart>
    <w:docPart>
      <w:docPartPr>
        <w:name w:val="305245969E1A4BBF97A035F1954592EF"/>
        <w:category>
          <w:name w:val="General"/>
          <w:gallery w:val="placeholder"/>
        </w:category>
        <w:types>
          <w:type w:val="bbPlcHdr"/>
        </w:types>
        <w:behaviors>
          <w:behavior w:val="content"/>
        </w:behaviors>
        <w:guid w:val="{D3773422-D56B-46DF-9C61-443AC73762ED}"/>
      </w:docPartPr>
      <w:docPartBody>
        <w:p w:rsidR="00AB474C" w:rsidRDefault="00C16B45" w:rsidP="00C16B45">
          <w:pPr>
            <w:pStyle w:val="305245969E1A4BBF97A035F1954592EF"/>
          </w:pPr>
          <w:r w:rsidRPr="00A80DDB">
            <w:rPr>
              <w:rStyle w:val="PlaceholderText"/>
            </w:rPr>
            <w:t>Click or tap to enter a date.</w:t>
          </w:r>
        </w:p>
      </w:docPartBody>
    </w:docPart>
    <w:docPart>
      <w:docPartPr>
        <w:name w:val="0B6F1FD0C0934BCFB3658A6F2780E3BD"/>
        <w:category>
          <w:name w:val="General"/>
          <w:gallery w:val="placeholder"/>
        </w:category>
        <w:types>
          <w:type w:val="bbPlcHdr"/>
        </w:types>
        <w:behaviors>
          <w:behavior w:val="content"/>
        </w:behaviors>
        <w:guid w:val="{3D7CE22D-1687-4B28-9ACD-EC2824628551}"/>
      </w:docPartPr>
      <w:docPartBody>
        <w:p w:rsidR="00AB474C" w:rsidRDefault="00C16B45" w:rsidP="00C16B45">
          <w:pPr>
            <w:pStyle w:val="0B6F1FD0C0934BCFB3658A6F2780E3BD"/>
          </w:pPr>
          <w:r w:rsidRPr="00A80DDB">
            <w:rPr>
              <w:rStyle w:val="PlaceholderText"/>
            </w:rPr>
            <w:t>Click or tap to enter a date.</w:t>
          </w:r>
        </w:p>
      </w:docPartBody>
    </w:docPart>
    <w:docPart>
      <w:docPartPr>
        <w:name w:val="FE10383FDF7B4FBC8C19837653A198DF"/>
        <w:category>
          <w:name w:val="General"/>
          <w:gallery w:val="placeholder"/>
        </w:category>
        <w:types>
          <w:type w:val="bbPlcHdr"/>
        </w:types>
        <w:behaviors>
          <w:behavior w:val="content"/>
        </w:behaviors>
        <w:guid w:val="{B2252D6A-35A9-4ACE-AC4B-81625081B6F9}"/>
      </w:docPartPr>
      <w:docPartBody>
        <w:p w:rsidR="00AB474C" w:rsidRDefault="00C16B45" w:rsidP="00C16B45">
          <w:pPr>
            <w:pStyle w:val="FE10383FDF7B4FBC8C19837653A198DF"/>
          </w:pPr>
          <w:r w:rsidRPr="00A80DDB">
            <w:rPr>
              <w:rStyle w:val="PlaceholderText"/>
            </w:rPr>
            <w:t>Click or tap to enter a date.</w:t>
          </w:r>
        </w:p>
      </w:docPartBody>
    </w:docPart>
    <w:docPart>
      <w:docPartPr>
        <w:name w:val="8CF3308B51374723898DBA724A5E391A"/>
        <w:category>
          <w:name w:val="General"/>
          <w:gallery w:val="placeholder"/>
        </w:category>
        <w:types>
          <w:type w:val="bbPlcHdr"/>
        </w:types>
        <w:behaviors>
          <w:behavior w:val="content"/>
        </w:behaviors>
        <w:guid w:val="{3EC393DC-4A0F-4B69-B7F6-FB66C9DC3786}"/>
      </w:docPartPr>
      <w:docPartBody>
        <w:p w:rsidR="00AB474C" w:rsidRDefault="00C16B45" w:rsidP="00C16B45">
          <w:pPr>
            <w:pStyle w:val="8CF3308B51374723898DBA724A5E391A"/>
          </w:pPr>
          <w:r w:rsidRPr="00A80DDB">
            <w:rPr>
              <w:rStyle w:val="PlaceholderText"/>
            </w:rPr>
            <w:t>Click or tap to enter a date.</w:t>
          </w:r>
        </w:p>
      </w:docPartBody>
    </w:docPart>
    <w:docPart>
      <w:docPartPr>
        <w:name w:val="C7084C4EC71E49D180B2A7D316AA5F43"/>
        <w:category>
          <w:name w:val="General"/>
          <w:gallery w:val="placeholder"/>
        </w:category>
        <w:types>
          <w:type w:val="bbPlcHdr"/>
        </w:types>
        <w:behaviors>
          <w:behavior w:val="content"/>
        </w:behaviors>
        <w:guid w:val="{4ECF9C8B-89D5-46CF-AF2F-0BAF695D7C97}"/>
      </w:docPartPr>
      <w:docPartBody>
        <w:p w:rsidR="00AB474C" w:rsidRDefault="00C16B45" w:rsidP="00C16B45">
          <w:pPr>
            <w:pStyle w:val="C7084C4EC71E49D180B2A7D316AA5F43"/>
          </w:pPr>
          <w:r w:rsidRPr="00A80DDB">
            <w:rPr>
              <w:rStyle w:val="PlaceholderText"/>
            </w:rPr>
            <w:t>Click or tap to enter a date.</w:t>
          </w:r>
        </w:p>
      </w:docPartBody>
    </w:docPart>
    <w:docPart>
      <w:docPartPr>
        <w:name w:val="DefaultPlaceholder_-1854013437"/>
        <w:category>
          <w:name w:val="General"/>
          <w:gallery w:val="placeholder"/>
        </w:category>
        <w:types>
          <w:type w:val="bbPlcHdr"/>
        </w:types>
        <w:behaviors>
          <w:behavior w:val="content"/>
        </w:behaviors>
        <w:guid w:val="{5BF5B07E-D173-4E32-B635-824989AAC24F}"/>
      </w:docPartPr>
      <w:docPartBody>
        <w:p w:rsidR="00AB474C" w:rsidRDefault="00C16B45">
          <w:r w:rsidRPr="00707808">
            <w:rPr>
              <w:rStyle w:val="PlaceholderText"/>
            </w:rPr>
            <w:t>Click or tap to enter a date.</w:t>
          </w:r>
        </w:p>
      </w:docPartBody>
    </w:docPart>
    <w:docPart>
      <w:docPartPr>
        <w:name w:val="0D4555A9143B4359BAE9352EC5901F30"/>
        <w:category>
          <w:name w:val="General"/>
          <w:gallery w:val="placeholder"/>
        </w:category>
        <w:types>
          <w:type w:val="bbPlcHdr"/>
        </w:types>
        <w:behaviors>
          <w:behavior w:val="content"/>
        </w:behaviors>
        <w:guid w:val="{23C9F1CA-B761-4EDC-9F60-30C7F11F15A1}"/>
      </w:docPartPr>
      <w:docPartBody>
        <w:p w:rsidR="00832AA4" w:rsidRDefault="00832AA4" w:rsidP="00832AA4">
          <w:pPr>
            <w:pStyle w:val="0D4555A9143B4359BAE9352EC5901F30"/>
          </w:pPr>
          <w:r w:rsidRPr="00A80DDB">
            <w:rPr>
              <w:rStyle w:val="PlaceholderText"/>
            </w:rPr>
            <w:t xml:space="preserve">Choose </w:t>
          </w:r>
          <w:r>
            <w:rPr>
              <w:rStyle w:val="PlaceholderText"/>
            </w:rPr>
            <w:t>section #</w:t>
          </w:r>
          <w:r w:rsidRPr="00A80DDB">
            <w:rPr>
              <w:rStyle w:val="PlaceholderText"/>
            </w:rPr>
            <w:t>.</w:t>
          </w:r>
        </w:p>
      </w:docPartBody>
    </w:docPart>
    <w:docPart>
      <w:docPartPr>
        <w:name w:val="82CEA7D283DF4E638B84EA3B74F8033E"/>
        <w:category>
          <w:name w:val="General"/>
          <w:gallery w:val="placeholder"/>
        </w:category>
        <w:types>
          <w:type w:val="bbPlcHdr"/>
        </w:types>
        <w:behaviors>
          <w:behavior w:val="content"/>
        </w:behaviors>
        <w:guid w:val="{CA49D782-1236-4032-A5AA-90FA1D90DA3B}"/>
      </w:docPartPr>
      <w:docPartBody>
        <w:p w:rsidR="00832AA4" w:rsidRDefault="00832AA4" w:rsidP="00832AA4">
          <w:pPr>
            <w:pStyle w:val="82CEA7D283DF4E638B84EA3B74F8033E"/>
          </w:pPr>
          <w:r w:rsidRPr="00FC4AF2">
            <w:rPr>
              <w:rStyle w:val="PlaceholderText"/>
            </w:rPr>
            <w:t>Click or tap here to enter text.</w:t>
          </w:r>
        </w:p>
      </w:docPartBody>
    </w:docPart>
    <w:docPart>
      <w:docPartPr>
        <w:name w:val="AFC8C8D588F74AA8A5AE1893365DA520"/>
        <w:category>
          <w:name w:val="General"/>
          <w:gallery w:val="placeholder"/>
        </w:category>
        <w:types>
          <w:type w:val="bbPlcHdr"/>
        </w:types>
        <w:behaviors>
          <w:behavior w:val="content"/>
        </w:behaviors>
        <w:guid w:val="{E1041BC2-36FC-4771-8FF9-7EBD8D48F0D1}"/>
      </w:docPartPr>
      <w:docPartBody>
        <w:p w:rsidR="00832AA4" w:rsidRDefault="00832AA4" w:rsidP="00832AA4">
          <w:pPr>
            <w:pStyle w:val="AFC8C8D588F74AA8A5AE1893365DA520"/>
          </w:pPr>
          <w:r w:rsidRPr="009B33C4">
            <w:rPr>
              <w:rStyle w:val="PlaceholderText"/>
            </w:rPr>
            <w:t>Choose an item.</w:t>
          </w:r>
        </w:p>
      </w:docPartBody>
    </w:docPart>
    <w:docPart>
      <w:docPartPr>
        <w:name w:val="2D2FFC86E6CD4068BDE2795C9F4359F0"/>
        <w:category>
          <w:name w:val="General"/>
          <w:gallery w:val="placeholder"/>
        </w:category>
        <w:types>
          <w:type w:val="bbPlcHdr"/>
        </w:types>
        <w:behaviors>
          <w:behavior w:val="content"/>
        </w:behaviors>
        <w:guid w:val="{C5C9EA51-89BB-499A-837D-69E15DC49F0D}"/>
      </w:docPartPr>
      <w:docPartBody>
        <w:p w:rsidR="00832AA4" w:rsidRDefault="00832AA4" w:rsidP="00832AA4">
          <w:pPr>
            <w:pStyle w:val="2D2FFC86E6CD4068BDE2795C9F4359F0"/>
          </w:pPr>
          <w:r w:rsidRPr="00D54225">
            <w:rPr>
              <w:color w:val="808080"/>
            </w:rPr>
            <w:t>Type in Dates 00/00/2021 – 00/00/2021 / Day.</w:t>
          </w:r>
        </w:p>
      </w:docPartBody>
    </w:docPart>
    <w:docPart>
      <w:docPartPr>
        <w:name w:val="B81B546E3CCE46179B14155AC886CC9C"/>
        <w:category>
          <w:name w:val="General"/>
          <w:gallery w:val="placeholder"/>
        </w:category>
        <w:types>
          <w:type w:val="bbPlcHdr"/>
        </w:types>
        <w:behaviors>
          <w:behavior w:val="content"/>
        </w:behaviors>
        <w:guid w:val="{ADF2C701-28DC-4EE6-9BDA-2C97751AF981}"/>
      </w:docPartPr>
      <w:docPartBody>
        <w:p w:rsidR="00832AA4" w:rsidRDefault="00832AA4" w:rsidP="00832AA4">
          <w:pPr>
            <w:pStyle w:val="B81B546E3CCE46179B14155AC886CC9C"/>
          </w:pPr>
          <w:r w:rsidRPr="00D54225">
            <w:rPr>
              <w:color w:val="808080"/>
            </w:rPr>
            <w:t>Use this drop down to select a time.</w:t>
          </w:r>
        </w:p>
      </w:docPartBody>
    </w:docPart>
    <w:docPart>
      <w:docPartPr>
        <w:name w:val="776A463C5ACC4B73B051DD7F3B4E6D37"/>
        <w:category>
          <w:name w:val="General"/>
          <w:gallery w:val="placeholder"/>
        </w:category>
        <w:types>
          <w:type w:val="bbPlcHdr"/>
        </w:types>
        <w:behaviors>
          <w:behavior w:val="content"/>
        </w:behaviors>
        <w:guid w:val="{C0435E67-94A2-4CE2-8376-B8D3E101CDE3}"/>
      </w:docPartPr>
      <w:docPartBody>
        <w:p w:rsidR="00832AA4" w:rsidRDefault="00832AA4" w:rsidP="00832AA4">
          <w:pPr>
            <w:pStyle w:val="776A463C5ACC4B73B051DD7F3B4E6D37"/>
          </w:pPr>
          <w:r w:rsidRPr="00D54225">
            <w:rPr>
              <w:color w:val="808080"/>
            </w:rPr>
            <w:t>Use this drop down to select a mode.</w:t>
          </w:r>
        </w:p>
      </w:docPartBody>
    </w:docPart>
    <w:docPart>
      <w:docPartPr>
        <w:name w:val="345EA4FD85BD4CD194EA0A1DBACE6B54"/>
        <w:category>
          <w:name w:val="General"/>
          <w:gallery w:val="placeholder"/>
        </w:category>
        <w:types>
          <w:type w:val="bbPlcHdr"/>
        </w:types>
        <w:behaviors>
          <w:behavior w:val="content"/>
        </w:behaviors>
        <w:guid w:val="{0FECC776-F4F0-4B79-A2D2-E1B7DFA2DCB6}"/>
      </w:docPartPr>
      <w:docPartBody>
        <w:p w:rsidR="00832AA4" w:rsidRDefault="00832AA4" w:rsidP="00832AA4">
          <w:pPr>
            <w:pStyle w:val="345EA4FD85BD4CD194EA0A1DBACE6B54"/>
          </w:pPr>
          <w:r w:rsidRPr="00D54225">
            <w:rPr>
              <w:color w:val="808080"/>
            </w:rPr>
            <w:t>Use this drop down for a “No Class Date”.</w:t>
          </w:r>
        </w:p>
      </w:docPartBody>
    </w:docPart>
    <w:docPart>
      <w:docPartPr>
        <w:name w:val="4706CF14ED374B50878AA99338D6AA6C"/>
        <w:category>
          <w:name w:val="General"/>
          <w:gallery w:val="placeholder"/>
        </w:category>
        <w:types>
          <w:type w:val="bbPlcHdr"/>
        </w:types>
        <w:behaviors>
          <w:behavior w:val="content"/>
        </w:behaviors>
        <w:guid w:val="{05960BB4-8F8E-4FBC-83DF-794BB6029B23}"/>
      </w:docPartPr>
      <w:docPartBody>
        <w:p w:rsidR="00832AA4" w:rsidRDefault="00832AA4" w:rsidP="00832AA4">
          <w:pPr>
            <w:pStyle w:val="4706CF14ED374B50878AA99338D6AA6C"/>
          </w:pPr>
          <w:r w:rsidRPr="00D54225">
            <w:rPr>
              <w:color w:val="808080"/>
            </w:rPr>
            <w:t>Click or tap to enter a date.</w:t>
          </w:r>
        </w:p>
      </w:docPartBody>
    </w:docPart>
    <w:docPart>
      <w:docPartPr>
        <w:name w:val="8F75CA84CF4C40B5B81172964AA91057"/>
        <w:category>
          <w:name w:val="General"/>
          <w:gallery w:val="placeholder"/>
        </w:category>
        <w:types>
          <w:type w:val="bbPlcHdr"/>
        </w:types>
        <w:behaviors>
          <w:behavior w:val="content"/>
        </w:behaviors>
        <w:guid w:val="{7F45278E-0FAA-441B-837D-BFE5D784502F}"/>
      </w:docPartPr>
      <w:docPartBody>
        <w:p w:rsidR="00832AA4" w:rsidRDefault="00832AA4" w:rsidP="00832AA4">
          <w:pPr>
            <w:pStyle w:val="8F75CA84CF4C40B5B81172964AA91057"/>
          </w:pPr>
          <w:r w:rsidRPr="00D54225">
            <w:rPr>
              <w:color w:val="808080"/>
            </w:rPr>
            <w:t>Click or tap to enter a date.</w:t>
          </w:r>
        </w:p>
      </w:docPartBody>
    </w:docPart>
    <w:docPart>
      <w:docPartPr>
        <w:name w:val="6E63F9FF97144D5C84B75A164BAF39CC"/>
        <w:category>
          <w:name w:val="General"/>
          <w:gallery w:val="placeholder"/>
        </w:category>
        <w:types>
          <w:type w:val="bbPlcHdr"/>
        </w:types>
        <w:behaviors>
          <w:behavior w:val="content"/>
        </w:behaviors>
        <w:guid w:val="{F7AA469F-0A01-4EB3-87F1-F2B50A457C6D}"/>
      </w:docPartPr>
      <w:docPartBody>
        <w:p w:rsidR="00832AA4" w:rsidRDefault="00832AA4" w:rsidP="00832AA4">
          <w:pPr>
            <w:pStyle w:val="6E63F9FF97144D5C84B75A164BAF39CC"/>
          </w:pPr>
          <w:r w:rsidRPr="00D8762F">
            <w:rPr>
              <w:rStyle w:val="PlaceholderText"/>
            </w:rPr>
            <w:t>Choose an item.</w:t>
          </w:r>
        </w:p>
      </w:docPartBody>
    </w:docPart>
    <w:docPart>
      <w:docPartPr>
        <w:name w:val="9C146E4A1BDC45EDA1016900671204A0"/>
        <w:category>
          <w:name w:val="General"/>
          <w:gallery w:val="placeholder"/>
        </w:category>
        <w:types>
          <w:type w:val="bbPlcHdr"/>
        </w:types>
        <w:behaviors>
          <w:behavior w:val="content"/>
        </w:behaviors>
        <w:guid w:val="{5176BB2A-FA6E-4FDA-88D4-91EABA7E7826}"/>
      </w:docPartPr>
      <w:docPartBody>
        <w:p w:rsidR="00832AA4" w:rsidRDefault="00832AA4" w:rsidP="00832AA4">
          <w:pPr>
            <w:pStyle w:val="9C146E4A1BDC45EDA1016900671204A0"/>
          </w:pPr>
          <w:r w:rsidRPr="00A80DDB">
            <w:rPr>
              <w:rStyle w:val="PlaceholderText"/>
            </w:rPr>
            <w:t>Choose an item.</w:t>
          </w:r>
        </w:p>
      </w:docPartBody>
    </w:docPart>
    <w:docPart>
      <w:docPartPr>
        <w:name w:val="1D0DF257A9EF4776886F24793962D873"/>
        <w:category>
          <w:name w:val="General"/>
          <w:gallery w:val="placeholder"/>
        </w:category>
        <w:types>
          <w:type w:val="bbPlcHdr"/>
        </w:types>
        <w:behaviors>
          <w:behavior w:val="content"/>
        </w:behaviors>
        <w:guid w:val="{43D17547-B161-47A8-87DE-D18F56A24E5B}"/>
      </w:docPartPr>
      <w:docPartBody>
        <w:p w:rsidR="00832AA4" w:rsidRDefault="00832AA4" w:rsidP="00832AA4">
          <w:pPr>
            <w:pStyle w:val="1D0DF257A9EF4776886F24793962D873"/>
          </w:pPr>
          <w:r w:rsidRPr="00A80DDB">
            <w:rPr>
              <w:rStyle w:val="PlaceholderText"/>
            </w:rPr>
            <w:t>Choose a</w:t>
          </w:r>
          <w:r>
            <w:rPr>
              <w:rStyle w:val="PlaceholderText"/>
            </w:rPr>
            <w:t xml:space="preserve"> day of the week</w:t>
          </w:r>
          <w:r w:rsidRPr="00A80DDB">
            <w:rPr>
              <w:rStyle w:val="PlaceholderText"/>
            </w:rPr>
            <w:t>.</w:t>
          </w:r>
        </w:p>
      </w:docPartBody>
    </w:docPart>
    <w:docPart>
      <w:docPartPr>
        <w:name w:val="5B793FBA74CD4EB484A111859F3109DC"/>
        <w:category>
          <w:name w:val="General"/>
          <w:gallery w:val="placeholder"/>
        </w:category>
        <w:types>
          <w:type w:val="bbPlcHdr"/>
        </w:types>
        <w:behaviors>
          <w:behavior w:val="content"/>
        </w:behaviors>
        <w:guid w:val="{BB2CABC0-DDBD-4149-895E-E532CD68FCDE}"/>
      </w:docPartPr>
      <w:docPartBody>
        <w:p w:rsidR="00832AA4" w:rsidRDefault="00832AA4" w:rsidP="00832AA4">
          <w:pPr>
            <w:pStyle w:val="5B793FBA74CD4EB484A111859F3109DC"/>
          </w:pPr>
          <w:r w:rsidRPr="00D54225">
            <w:t>Use this drop down to select a time.</w:t>
          </w:r>
        </w:p>
      </w:docPartBody>
    </w:docPart>
    <w:docPart>
      <w:docPartPr>
        <w:name w:val="C7A55DF5D4D74277A3A9A5AF137E2959"/>
        <w:category>
          <w:name w:val="General"/>
          <w:gallery w:val="placeholder"/>
        </w:category>
        <w:types>
          <w:type w:val="bbPlcHdr"/>
        </w:types>
        <w:behaviors>
          <w:behavior w:val="content"/>
        </w:behaviors>
        <w:guid w:val="{E9F7477A-B096-470F-B5AC-021CF75BF191}"/>
      </w:docPartPr>
      <w:docPartBody>
        <w:p w:rsidR="00A9485D" w:rsidRDefault="00832AA4" w:rsidP="00832AA4">
          <w:pPr>
            <w:pStyle w:val="C7A55DF5D4D74277A3A9A5AF137E2959"/>
          </w:pPr>
          <w:r w:rsidRPr="00A80DDB">
            <w:rPr>
              <w:rStyle w:val="PlaceholderText"/>
            </w:rPr>
            <w:t>Click or tap to enter a date.</w:t>
          </w:r>
        </w:p>
      </w:docPartBody>
    </w:docPart>
    <w:docPart>
      <w:docPartPr>
        <w:name w:val="688A04EA29584DA88B843F76ACF323D1"/>
        <w:category>
          <w:name w:val="General"/>
          <w:gallery w:val="placeholder"/>
        </w:category>
        <w:types>
          <w:type w:val="bbPlcHdr"/>
        </w:types>
        <w:behaviors>
          <w:behavior w:val="content"/>
        </w:behaviors>
        <w:guid w:val="{AB936887-F657-4323-9FB0-679828A2772A}"/>
      </w:docPartPr>
      <w:docPartBody>
        <w:p w:rsidR="00A9485D" w:rsidRDefault="00832AA4" w:rsidP="00832AA4">
          <w:pPr>
            <w:pStyle w:val="688A04EA29584DA88B843F76ACF323D1"/>
          </w:pPr>
          <w:r w:rsidRPr="00A80DDB">
            <w:rPr>
              <w:rStyle w:val="PlaceholderText"/>
            </w:rPr>
            <w:t>Click or tap to enter a date.</w:t>
          </w:r>
        </w:p>
      </w:docPartBody>
    </w:docPart>
    <w:docPart>
      <w:docPartPr>
        <w:name w:val="0E811216C007455B9F2915C18D898761"/>
        <w:category>
          <w:name w:val="General"/>
          <w:gallery w:val="placeholder"/>
        </w:category>
        <w:types>
          <w:type w:val="bbPlcHdr"/>
        </w:types>
        <w:behaviors>
          <w:behavior w:val="content"/>
        </w:behaviors>
        <w:guid w:val="{95C03BE9-F94A-483D-926E-3435584B9BE8}"/>
      </w:docPartPr>
      <w:docPartBody>
        <w:p w:rsidR="00A9485D" w:rsidRDefault="00832AA4" w:rsidP="00832AA4">
          <w:pPr>
            <w:pStyle w:val="0E811216C007455B9F2915C18D898761"/>
          </w:pPr>
          <w:r>
            <w:rPr>
              <w:rStyle w:val="PlaceholderText"/>
            </w:rPr>
            <w:t>Use this drop down for a “No Class Date”.</w:t>
          </w:r>
        </w:p>
      </w:docPartBody>
    </w:docPart>
    <w:docPart>
      <w:docPartPr>
        <w:name w:val="65978696AB2B49ECA14B6435CB2A891E"/>
        <w:category>
          <w:name w:val="General"/>
          <w:gallery w:val="placeholder"/>
        </w:category>
        <w:types>
          <w:type w:val="bbPlcHdr"/>
        </w:types>
        <w:behaviors>
          <w:behavior w:val="content"/>
        </w:behaviors>
        <w:guid w:val="{527080FD-E844-4995-9394-D70EA794EA6D}"/>
      </w:docPartPr>
      <w:docPartBody>
        <w:p w:rsidR="004B2DFA" w:rsidRDefault="007250B5" w:rsidP="007250B5">
          <w:pPr>
            <w:pStyle w:val="65978696AB2B49ECA14B6435CB2A891E"/>
          </w:pPr>
          <w:r w:rsidRPr="00A80DDB">
            <w:rPr>
              <w:rStyle w:val="PlaceholderText"/>
            </w:rPr>
            <w:t>Click or tap to enter a date.</w:t>
          </w:r>
        </w:p>
      </w:docPartBody>
    </w:docPart>
    <w:docPart>
      <w:docPartPr>
        <w:name w:val="CAB98A0757CE4B078C98AFD55B20FD0E"/>
        <w:category>
          <w:name w:val="General"/>
          <w:gallery w:val="placeholder"/>
        </w:category>
        <w:types>
          <w:type w:val="bbPlcHdr"/>
        </w:types>
        <w:behaviors>
          <w:behavior w:val="content"/>
        </w:behaviors>
        <w:guid w:val="{446CE384-A1E3-4F32-8D00-A9330F32CDB3}"/>
      </w:docPartPr>
      <w:docPartBody>
        <w:p w:rsidR="004B2DFA" w:rsidRDefault="007250B5" w:rsidP="007250B5">
          <w:pPr>
            <w:pStyle w:val="CAB98A0757CE4B078C98AFD55B20FD0E"/>
          </w:pPr>
          <w:r w:rsidRPr="00A80DDB">
            <w:rPr>
              <w:rStyle w:val="PlaceholderText"/>
            </w:rPr>
            <w:t>Click or tap to enter a date.</w:t>
          </w:r>
        </w:p>
      </w:docPartBody>
    </w:docPart>
    <w:docPart>
      <w:docPartPr>
        <w:name w:val="09816F9993B04C1CA67163D0E05BD643"/>
        <w:category>
          <w:name w:val="General"/>
          <w:gallery w:val="placeholder"/>
        </w:category>
        <w:types>
          <w:type w:val="bbPlcHdr"/>
        </w:types>
        <w:behaviors>
          <w:behavior w:val="content"/>
        </w:behaviors>
        <w:guid w:val="{02FDF1AF-9052-4B8B-8F72-96EC5587EC2F}"/>
      </w:docPartPr>
      <w:docPartBody>
        <w:p w:rsidR="004B2DFA" w:rsidRDefault="007250B5" w:rsidP="007250B5">
          <w:pPr>
            <w:pStyle w:val="09816F9993B04C1CA67163D0E05BD643"/>
          </w:pPr>
          <w:r w:rsidRPr="00A80DDB">
            <w:rPr>
              <w:rStyle w:val="PlaceholderText"/>
            </w:rPr>
            <w:t>Click or tap to enter a date.</w:t>
          </w:r>
        </w:p>
      </w:docPartBody>
    </w:docPart>
    <w:docPart>
      <w:docPartPr>
        <w:name w:val="3B5DCB86BA174A52849B1BADED2CF2F3"/>
        <w:category>
          <w:name w:val="General"/>
          <w:gallery w:val="placeholder"/>
        </w:category>
        <w:types>
          <w:type w:val="bbPlcHdr"/>
        </w:types>
        <w:behaviors>
          <w:behavior w:val="content"/>
        </w:behaviors>
        <w:guid w:val="{AF3DB422-A028-4FA4-90AE-3C9162AC3795}"/>
      </w:docPartPr>
      <w:docPartBody>
        <w:p w:rsidR="004B2DFA" w:rsidRDefault="007250B5" w:rsidP="007250B5">
          <w:pPr>
            <w:pStyle w:val="3B5DCB86BA174A52849B1BADED2CF2F3"/>
          </w:pPr>
          <w:r w:rsidRPr="00A80DDB">
            <w:rPr>
              <w:rStyle w:val="PlaceholderText"/>
            </w:rPr>
            <w:t>Click or tap to enter a date.</w:t>
          </w:r>
        </w:p>
      </w:docPartBody>
    </w:docPart>
    <w:docPart>
      <w:docPartPr>
        <w:name w:val="C55869CE1D044066BDFE821BC371886C"/>
        <w:category>
          <w:name w:val="General"/>
          <w:gallery w:val="placeholder"/>
        </w:category>
        <w:types>
          <w:type w:val="bbPlcHdr"/>
        </w:types>
        <w:behaviors>
          <w:behavior w:val="content"/>
        </w:behaviors>
        <w:guid w:val="{B01FFFA7-4D11-4885-B642-8BC8BCEBA880}"/>
      </w:docPartPr>
      <w:docPartBody>
        <w:p w:rsidR="004B2DFA" w:rsidRDefault="007250B5" w:rsidP="007250B5">
          <w:pPr>
            <w:pStyle w:val="C55869CE1D044066BDFE821BC371886C"/>
          </w:pPr>
          <w:r w:rsidRPr="00A80DDB">
            <w:rPr>
              <w:rStyle w:val="PlaceholderText"/>
            </w:rPr>
            <w:t>Click or tap to enter a date.</w:t>
          </w:r>
        </w:p>
      </w:docPartBody>
    </w:docPart>
    <w:docPart>
      <w:docPartPr>
        <w:name w:val="480052BA4F3B4DF6BBE4735D7903C8CB"/>
        <w:category>
          <w:name w:val="General"/>
          <w:gallery w:val="placeholder"/>
        </w:category>
        <w:types>
          <w:type w:val="bbPlcHdr"/>
        </w:types>
        <w:behaviors>
          <w:behavior w:val="content"/>
        </w:behaviors>
        <w:guid w:val="{F5CB8E89-FE21-452B-BE62-D445771E40CD}"/>
      </w:docPartPr>
      <w:docPartBody>
        <w:p w:rsidR="004B2DFA" w:rsidRDefault="007250B5" w:rsidP="007250B5">
          <w:pPr>
            <w:pStyle w:val="480052BA4F3B4DF6BBE4735D7903C8CB"/>
          </w:pPr>
          <w:r w:rsidRPr="00A80DDB">
            <w:rPr>
              <w:rStyle w:val="PlaceholderText"/>
            </w:rPr>
            <w:t>Click or tap to enter a date.</w:t>
          </w:r>
        </w:p>
      </w:docPartBody>
    </w:docPart>
    <w:docPart>
      <w:docPartPr>
        <w:name w:val="B0EC417E08BA420D88FFF87099ACA538"/>
        <w:category>
          <w:name w:val="General"/>
          <w:gallery w:val="placeholder"/>
        </w:category>
        <w:types>
          <w:type w:val="bbPlcHdr"/>
        </w:types>
        <w:behaviors>
          <w:behavior w:val="content"/>
        </w:behaviors>
        <w:guid w:val="{CDBF38BA-9514-4AE6-979A-1693F107C998}"/>
      </w:docPartPr>
      <w:docPartBody>
        <w:p w:rsidR="004B2DFA" w:rsidRDefault="007250B5" w:rsidP="007250B5">
          <w:pPr>
            <w:pStyle w:val="B0EC417E08BA420D88FFF87099ACA538"/>
          </w:pPr>
          <w:r w:rsidRPr="00A80DDB">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6B45"/>
    <w:rsid w:val="00255CD8"/>
    <w:rsid w:val="004B2DFA"/>
    <w:rsid w:val="00624C8D"/>
    <w:rsid w:val="00641980"/>
    <w:rsid w:val="007250B5"/>
    <w:rsid w:val="007A0767"/>
    <w:rsid w:val="008056BC"/>
    <w:rsid w:val="00832AA4"/>
    <w:rsid w:val="00911765"/>
    <w:rsid w:val="00942F27"/>
    <w:rsid w:val="00A9485D"/>
    <w:rsid w:val="00AB474C"/>
    <w:rsid w:val="00C16B45"/>
    <w:rsid w:val="00DC46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50B5"/>
    <w:rPr>
      <w:color w:val="808080"/>
    </w:rPr>
  </w:style>
  <w:style w:type="paragraph" w:customStyle="1" w:styleId="2A609FD07B864397951CA51CD17F1187">
    <w:name w:val="2A609FD07B864397951CA51CD17F1187"/>
    <w:rsid w:val="00C16B45"/>
  </w:style>
  <w:style w:type="paragraph" w:customStyle="1" w:styleId="70077201FC8444A6879A8195B751323F">
    <w:name w:val="70077201FC8444A6879A8195B751323F"/>
    <w:rsid w:val="00C16B45"/>
  </w:style>
  <w:style w:type="paragraph" w:customStyle="1" w:styleId="0E63E66D9BFA47698B8A025B03AABAF7">
    <w:name w:val="0E63E66D9BFA47698B8A025B03AABAF7"/>
    <w:rsid w:val="00C16B45"/>
  </w:style>
  <w:style w:type="paragraph" w:customStyle="1" w:styleId="C6C96D2AD40A40E3A6FCEB85DD62A309">
    <w:name w:val="C6C96D2AD40A40E3A6FCEB85DD62A309"/>
    <w:rsid w:val="00C16B45"/>
  </w:style>
  <w:style w:type="paragraph" w:customStyle="1" w:styleId="7DF600DCC3F049ACB689D500C2EC126E">
    <w:name w:val="7DF600DCC3F049ACB689D500C2EC126E"/>
    <w:rsid w:val="00C16B45"/>
  </w:style>
  <w:style w:type="paragraph" w:customStyle="1" w:styleId="9DDB6C0A8E274AE39EBA58BFA0C26933">
    <w:name w:val="9DDB6C0A8E274AE39EBA58BFA0C26933"/>
    <w:rsid w:val="00C16B45"/>
  </w:style>
  <w:style w:type="paragraph" w:customStyle="1" w:styleId="9E0409D936DC4BA28D4050CF1FDE1DD7">
    <w:name w:val="9E0409D936DC4BA28D4050CF1FDE1DD7"/>
    <w:rsid w:val="00C16B45"/>
  </w:style>
  <w:style w:type="paragraph" w:customStyle="1" w:styleId="E3200347F1A54C65A66EDA4CDC01F4FF">
    <w:name w:val="E3200347F1A54C65A66EDA4CDC01F4FF"/>
    <w:rsid w:val="00C16B45"/>
  </w:style>
  <w:style w:type="paragraph" w:customStyle="1" w:styleId="B8B39E660B4B4267A08726B6878A5557">
    <w:name w:val="B8B39E660B4B4267A08726B6878A5557"/>
    <w:rsid w:val="00C16B45"/>
  </w:style>
  <w:style w:type="paragraph" w:customStyle="1" w:styleId="E1C07FFAD4864049B6A9F68C08FDE7CD">
    <w:name w:val="E1C07FFAD4864049B6A9F68C08FDE7CD"/>
    <w:rsid w:val="00C16B45"/>
  </w:style>
  <w:style w:type="paragraph" w:customStyle="1" w:styleId="F112F8A3AFFF43B8A5934905DC1A439D">
    <w:name w:val="F112F8A3AFFF43B8A5934905DC1A439D"/>
    <w:rsid w:val="00C16B45"/>
  </w:style>
  <w:style w:type="paragraph" w:customStyle="1" w:styleId="BF6770026939419EBF548A51B08A08FC">
    <w:name w:val="BF6770026939419EBF548A51B08A08FC"/>
    <w:rsid w:val="00C16B45"/>
  </w:style>
  <w:style w:type="paragraph" w:customStyle="1" w:styleId="737FD1EB15CB47089C06E24736F31C83">
    <w:name w:val="737FD1EB15CB47089C06E24736F31C83"/>
    <w:rsid w:val="00C16B45"/>
  </w:style>
  <w:style w:type="paragraph" w:customStyle="1" w:styleId="721C09AB9D284AF890056F51D507870F">
    <w:name w:val="721C09AB9D284AF890056F51D507870F"/>
    <w:rsid w:val="00C16B45"/>
  </w:style>
  <w:style w:type="paragraph" w:customStyle="1" w:styleId="A885F34E0BE14A95B5028DAB5C1DDD23">
    <w:name w:val="A885F34E0BE14A95B5028DAB5C1DDD23"/>
    <w:rsid w:val="00C16B45"/>
  </w:style>
  <w:style w:type="paragraph" w:customStyle="1" w:styleId="3F65BCCB4C8146B1BD6BF20476A67A4F">
    <w:name w:val="3F65BCCB4C8146B1BD6BF20476A67A4F"/>
    <w:rsid w:val="00C16B45"/>
  </w:style>
  <w:style w:type="paragraph" w:customStyle="1" w:styleId="9F9CC9F40E90431D839383F220546AEF">
    <w:name w:val="9F9CC9F40E90431D839383F220546AEF"/>
    <w:rsid w:val="00C16B45"/>
  </w:style>
  <w:style w:type="paragraph" w:customStyle="1" w:styleId="B99A097F7FCC49AF8E6CF99373BA4FC7">
    <w:name w:val="B99A097F7FCC49AF8E6CF99373BA4FC7"/>
    <w:rsid w:val="00C16B45"/>
  </w:style>
  <w:style w:type="paragraph" w:customStyle="1" w:styleId="4055756BB53D4D64BD9CA97FC63007A8">
    <w:name w:val="4055756BB53D4D64BD9CA97FC63007A8"/>
    <w:rsid w:val="00C16B45"/>
  </w:style>
  <w:style w:type="paragraph" w:customStyle="1" w:styleId="7420CFA40C2241A5BC0C50961687A0B7">
    <w:name w:val="7420CFA40C2241A5BC0C50961687A0B7"/>
    <w:rsid w:val="00C16B45"/>
  </w:style>
  <w:style w:type="paragraph" w:customStyle="1" w:styleId="BF51195E8D0E421CA3B356C3AB52BF2D">
    <w:name w:val="BF51195E8D0E421CA3B356C3AB52BF2D"/>
    <w:rsid w:val="00C16B45"/>
  </w:style>
  <w:style w:type="paragraph" w:customStyle="1" w:styleId="E1E6D8249C044A1C871C9239C49B63E3">
    <w:name w:val="E1E6D8249C044A1C871C9239C49B63E3"/>
    <w:rsid w:val="00C16B45"/>
  </w:style>
  <w:style w:type="paragraph" w:customStyle="1" w:styleId="C914115D81A4405486AF5E5F525D8432">
    <w:name w:val="C914115D81A4405486AF5E5F525D8432"/>
    <w:rsid w:val="00C16B45"/>
  </w:style>
  <w:style w:type="paragraph" w:customStyle="1" w:styleId="DFBDC402C5BF43E99A8FF7BBEEDB055D">
    <w:name w:val="DFBDC402C5BF43E99A8FF7BBEEDB055D"/>
    <w:rsid w:val="00C16B45"/>
  </w:style>
  <w:style w:type="paragraph" w:customStyle="1" w:styleId="AF2BA5A61E4E452F8BB65A558D9307C8">
    <w:name w:val="AF2BA5A61E4E452F8BB65A558D9307C8"/>
    <w:rsid w:val="00C16B45"/>
  </w:style>
  <w:style w:type="paragraph" w:customStyle="1" w:styleId="38A8295DF132459FB25C1857CC423FD0">
    <w:name w:val="38A8295DF132459FB25C1857CC423FD0"/>
    <w:rsid w:val="00C16B45"/>
  </w:style>
  <w:style w:type="paragraph" w:customStyle="1" w:styleId="DBA25C03557A47E493162A13823C0F5C">
    <w:name w:val="DBA25C03557A47E493162A13823C0F5C"/>
    <w:rsid w:val="00C16B45"/>
  </w:style>
  <w:style w:type="paragraph" w:customStyle="1" w:styleId="7AD97F819336484FBD9FF88E90E80A9A">
    <w:name w:val="7AD97F819336484FBD9FF88E90E80A9A"/>
    <w:rsid w:val="00C16B45"/>
  </w:style>
  <w:style w:type="paragraph" w:customStyle="1" w:styleId="C26047E38C9245D9A82AD6D69137C9AB">
    <w:name w:val="C26047E38C9245D9A82AD6D69137C9AB"/>
    <w:rsid w:val="00C16B45"/>
  </w:style>
  <w:style w:type="paragraph" w:customStyle="1" w:styleId="70626866717D470FAE2C28B75C91ABC0">
    <w:name w:val="70626866717D470FAE2C28B75C91ABC0"/>
    <w:rsid w:val="00C16B45"/>
  </w:style>
  <w:style w:type="paragraph" w:customStyle="1" w:styleId="7A5701BEBB714BB5A4ACA5DF8414895D">
    <w:name w:val="7A5701BEBB714BB5A4ACA5DF8414895D"/>
    <w:rsid w:val="00C16B45"/>
  </w:style>
  <w:style w:type="paragraph" w:customStyle="1" w:styleId="4D9AF9D03557407A9A9211BF36392760">
    <w:name w:val="4D9AF9D03557407A9A9211BF36392760"/>
    <w:rsid w:val="00C16B45"/>
  </w:style>
  <w:style w:type="paragraph" w:customStyle="1" w:styleId="0D5583A8B0894953BCD1FEE2761187D6">
    <w:name w:val="0D5583A8B0894953BCD1FEE2761187D6"/>
    <w:rsid w:val="00C16B45"/>
  </w:style>
  <w:style w:type="paragraph" w:customStyle="1" w:styleId="305245969E1A4BBF97A035F1954592EF">
    <w:name w:val="305245969E1A4BBF97A035F1954592EF"/>
    <w:rsid w:val="00C16B45"/>
  </w:style>
  <w:style w:type="paragraph" w:customStyle="1" w:styleId="0B6F1FD0C0934BCFB3658A6F2780E3BD">
    <w:name w:val="0B6F1FD0C0934BCFB3658A6F2780E3BD"/>
    <w:rsid w:val="00C16B45"/>
  </w:style>
  <w:style w:type="paragraph" w:customStyle="1" w:styleId="FE10383FDF7B4FBC8C19837653A198DF">
    <w:name w:val="FE10383FDF7B4FBC8C19837653A198DF"/>
    <w:rsid w:val="00C16B45"/>
  </w:style>
  <w:style w:type="paragraph" w:customStyle="1" w:styleId="8CF3308B51374723898DBA724A5E391A">
    <w:name w:val="8CF3308B51374723898DBA724A5E391A"/>
    <w:rsid w:val="00C16B45"/>
  </w:style>
  <w:style w:type="paragraph" w:customStyle="1" w:styleId="C7084C4EC71E49D180B2A7D316AA5F43">
    <w:name w:val="C7084C4EC71E49D180B2A7D316AA5F43"/>
    <w:rsid w:val="00C16B45"/>
  </w:style>
  <w:style w:type="paragraph" w:customStyle="1" w:styleId="02AF3BCD40964FBEA3A3BE204BBF5E2A">
    <w:name w:val="02AF3BCD40964FBEA3A3BE204BBF5E2A"/>
    <w:rsid w:val="00C16B45"/>
  </w:style>
  <w:style w:type="paragraph" w:customStyle="1" w:styleId="6FC0192D5CD945A6927AB5AB8F60F7FB">
    <w:name w:val="6FC0192D5CD945A6927AB5AB8F60F7FB"/>
    <w:rsid w:val="00C16B45"/>
  </w:style>
  <w:style w:type="paragraph" w:customStyle="1" w:styleId="41C8F193890543FF8945D324497C1D69">
    <w:name w:val="41C8F193890543FF8945D324497C1D69"/>
    <w:rsid w:val="00C16B45"/>
  </w:style>
  <w:style w:type="paragraph" w:customStyle="1" w:styleId="E930967CA88A43A1955DDA58C96B4042">
    <w:name w:val="E930967CA88A43A1955DDA58C96B4042"/>
    <w:rsid w:val="00C16B45"/>
  </w:style>
  <w:style w:type="paragraph" w:customStyle="1" w:styleId="A134C68A9DEA40BD955E65B285D70D32">
    <w:name w:val="A134C68A9DEA40BD955E65B285D70D32"/>
    <w:rsid w:val="00C16B45"/>
  </w:style>
  <w:style w:type="paragraph" w:customStyle="1" w:styleId="9BE4F16CAFF245CD9B30D00FF7D22317">
    <w:name w:val="9BE4F16CAFF245CD9B30D00FF7D22317"/>
    <w:rsid w:val="00C16B45"/>
  </w:style>
  <w:style w:type="paragraph" w:customStyle="1" w:styleId="C10DA0EF70F14773A280E80016FEC992">
    <w:name w:val="C10DA0EF70F14773A280E80016FEC992"/>
    <w:rsid w:val="00C16B45"/>
  </w:style>
  <w:style w:type="paragraph" w:customStyle="1" w:styleId="1E67F3AA75504AEFB8BCAFD702FE14E5">
    <w:name w:val="1E67F3AA75504AEFB8BCAFD702FE14E5"/>
    <w:rsid w:val="00C16B45"/>
  </w:style>
  <w:style w:type="paragraph" w:customStyle="1" w:styleId="0D4555A9143B4359BAE9352EC5901F30">
    <w:name w:val="0D4555A9143B4359BAE9352EC5901F30"/>
    <w:rsid w:val="00832AA4"/>
  </w:style>
  <w:style w:type="paragraph" w:customStyle="1" w:styleId="82CEA7D283DF4E638B84EA3B74F8033E">
    <w:name w:val="82CEA7D283DF4E638B84EA3B74F8033E"/>
    <w:rsid w:val="00832AA4"/>
  </w:style>
  <w:style w:type="paragraph" w:customStyle="1" w:styleId="AFC8C8D588F74AA8A5AE1893365DA520">
    <w:name w:val="AFC8C8D588F74AA8A5AE1893365DA520"/>
    <w:rsid w:val="00832AA4"/>
  </w:style>
  <w:style w:type="paragraph" w:customStyle="1" w:styleId="2D2FFC86E6CD4068BDE2795C9F4359F0">
    <w:name w:val="2D2FFC86E6CD4068BDE2795C9F4359F0"/>
    <w:rsid w:val="00832AA4"/>
  </w:style>
  <w:style w:type="paragraph" w:customStyle="1" w:styleId="B81B546E3CCE46179B14155AC886CC9C">
    <w:name w:val="B81B546E3CCE46179B14155AC886CC9C"/>
    <w:rsid w:val="00832AA4"/>
  </w:style>
  <w:style w:type="paragraph" w:customStyle="1" w:styleId="776A463C5ACC4B73B051DD7F3B4E6D37">
    <w:name w:val="776A463C5ACC4B73B051DD7F3B4E6D37"/>
    <w:rsid w:val="00832AA4"/>
  </w:style>
  <w:style w:type="paragraph" w:customStyle="1" w:styleId="345EA4FD85BD4CD194EA0A1DBACE6B54">
    <w:name w:val="345EA4FD85BD4CD194EA0A1DBACE6B54"/>
    <w:rsid w:val="00832AA4"/>
  </w:style>
  <w:style w:type="paragraph" w:customStyle="1" w:styleId="4706CF14ED374B50878AA99338D6AA6C">
    <w:name w:val="4706CF14ED374B50878AA99338D6AA6C"/>
    <w:rsid w:val="00832AA4"/>
  </w:style>
  <w:style w:type="paragraph" w:customStyle="1" w:styleId="8F75CA84CF4C40B5B81172964AA91057">
    <w:name w:val="8F75CA84CF4C40B5B81172964AA91057"/>
    <w:rsid w:val="00832AA4"/>
  </w:style>
  <w:style w:type="paragraph" w:customStyle="1" w:styleId="6E63F9FF97144D5C84B75A164BAF39CC">
    <w:name w:val="6E63F9FF97144D5C84B75A164BAF39CC"/>
    <w:rsid w:val="00832AA4"/>
  </w:style>
  <w:style w:type="paragraph" w:customStyle="1" w:styleId="9C146E4A1BDC45EDA1016900671204A0">
    <w:name w:val="9C146E4A1BDC45EDA1016900671204A0"/>
    <w:rsid w:val="00832AA4"/>
  </w:style>
  <w:style w:type="paragraph" w:customStyle="1" w:styleId="1D0DF257A9EF4776886F24793962D873">
    <w:name w:val="1D0DF257A9EF4776886F24793962D873"/>
    <w:rsid w:val="00832AA4"/>
  </w:style>
  <w:style w:type="paragraph" w:customStyle="1" w:styleId="5B793FBA74CD4EB484A111859F3109DC">
    <w:name w:val="5B793FBA74CD4EB484A111859F3109DC"/>
    <w:rsid w:val="00832AA4"/>
  </w:style>
  <w:style w:type="paragraph" w:customStyle="1" w:styleId="C7A55DF5D4D74277A3A9A5AF137E2959">
    <w:name w:val="C7A55DF5D4D74277A3A9A5AF137E2959"/>
    <w:rsid w:val="00832AA4"/>
  </w:style>
  <w:style w:type="paragraph" w:customStyle="1" w:styleId="688A04EA29584DA88B843F76ACF323D1">
    <w:name w:val="688A04EA29584DA88B843F76ACF323D1"/>
    <w:rsid w:val="00832AA4"/>
  </w:style>
  <w:style w:type="paragraph" w:customStyle="1" w:styleId="0E811216C007455B9F2915C18D898761">
    <w:name w:val="0E811216C007455B9F2915C18D898761"/>
    <w:rsid w:val="00832AA4"/>
  </w:style>
  <w:style w:type="paragraph" w:customStyle="1" w:styleId="65978696AB2B49ECA14B6435CB2A891E">
    <w:name w:val="65978696AB2B49ECA14B6435CB2A891E"/>
    <w:rsid w:val="007250B5"/>
  </w:style>
  <w:style w:type="paragraph" w:customStyle="1" w:styleId="CAB98A0757CE4B078C98AFD55B20FD0E">
    <w:name w:val="CAB98A0757CE4B078C98AFD55B20FD0E"/>
    <w:rsid w:val="007250B5"/>
  </w:style>
  <w:style w:type="paragraph" w:customStyle="1" w:styleId="09816F9993B04C1CA67163D0E05BD643">
    <w:name w:val="09816F9993B04C1CA67163D0E05BD643"/>
    <w:rsid w:val="007250B5"/>
  </w:style>
  <w:style w:type="paragraph" w:customStyle="1" w:styleId="3B5DCB86BA174A52849B1BADED2CF2F3">
    <w:name w:val="3B5DCB86BA174A52849B1BADED2CF2F3"/>
    <w:rsid w:val="007250B5"/>
  </w:style>
  <w:style w:type="paragraph" w:customStyle="1" w:styleId="C55869CE1D044066BDFE821BC371886C">
    <w:name w:val="C55869CE1D044066BDFE821BC371886C"/>
    <w:rsid w:val="007250B5"/>
  </w:style>
  <w:style w:type="paragraph" w:customStyle="1" w:styleId="480052BA4F3B4DF6BBE4735D7903C8CB">
    <w:name w:val="480052BA4F3B4DF6BBE4735D7903C8CB"/>
    <w:rsid w:val="007250B5"/>
  </w:style>
  <w:style w:type="paragraph" w:customStyle="1" w:styleId="B0EC417E08BA420D88FFF87099ACA538">
    <w:name w:val="B0EC417E08BA420D88FFF87099ACA538"/>
    <w:rsid w:val="007250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1</Pages>
  <Words>7530</Words>
  <Characters>42927</Characters>
  <Application>Microsoft Office Word</Application>
  <DocSecurity>8</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SCPS</Company>
  <LinksUpToDate>false</LinksUpToDate>
  <CharactersWithSpaces>5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ina Marini</dc:creator>
  <cp:lastModifiedBy>Andres Fortino</cp:lastModifiedBy>
  <cp:revision>3</cp:revision>
  <cp:lastPrinted>2019-01-29T02:40:00Z</cp:lastPrinted>
  <dcterms:created xsi:type="dcterms:W3CDTF">2020-12-10T16:24:00Z</dcterms:created>
  <dcterms:modified xsi:type="dcterms:W3CDTF">2020-12-10T16:31:00Z</dcterms:modified>
</cp:coreProperties>
</file>